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E6318" w14:textId="3E56E619" w:rsidR="00C325AF" w:rsidRPr="00E327DF" w:rsidRDefault="00C918AA" w:rsidP="00C60C8F">
      <w:pPr>
        <w:pStyle w:val="Balk1"/>
        <w:rPr>
          <w:szCs w:val="24"/>
        </w:rPr>
      </w:pPr>
      <w:bookmarkStart w:id="0" w:name="_GoBack"/>
      <w:bookmarkEnd w:id="0"/>
      <w:r>
        <w:t>11</w:t>
      </w:r>
      <w:r w:rsidR="0097691C" w:rsidRPr="0097691C">
        <w:t>. Bölüm-</w:t>
      </w:r>
      <w:r w:rsidRPr="00C918AA">
        <w:t xml:space="preserve"> Joystick</w:t>
      </w:r>
      <w:r w:rsidR="00C60C8F">
        <w:t xml:space="preserve"> ve LCD ile Kendi Oyunumu </w:t>
      </w:r>
      <w:r w:rsidR="009C12BF" w:rsidRPr="00E327DF">
        <w:rPr>
          <w:noProof/>
          <w:szCs w:val="24"/>
        </w:rPr>
        <mc:AlternateContent>
          <mc:Choice Requires="wps">
            <w:drawing>
              <wp:anchor distT="0" distB="0" distL="114300" distR="114300" simplePos="0" relativeHeight="252045312" behindDoc="0" locked="0" layoutInCell="1" allowOverlap="1" wp14:anchorId="69F6E929" wp14:editId="2E4D110B">
                <wp:simplePos x="0" y="0"/>
                <wp:positionH relativeFrom="column">
                  <wp:posOffset>-901700</wp:posOffset>
                </wp:positionH>
                <wp:positionV relativeFrom="page">
                  <wp:posOffset>1693167</wp:posOffset>
                </wp:positionV>
                <wp:extent cx="7543800" cy="0"/>
                <wp:effectExtent l="0" t="0" r="12700" b="12700"/>
                <wp:wrapNone/>
                <wp:docPr id="47" name="Düz Bağlayıcı 47"/>
                <wp:cNvGraphicFramePr/>
                <a:graphic xmlns:a="http://schemas.openxmlformats.org/drawingml/2006/main">
                  <a:graphicData uri="http://schemas.microsoft.com/office/word/2010/wordprocessingShape">
                    <wps:wsp>
                      <wps:cNvCnPr/>
                      <wps:spPr>
                        <a:xfrm>
                          <a:off x="0" y="0"/>
                          <a:ext cx="7543800" cy="0"/>
                        </a:xfrm>
                        <a:prstGeom prst="line">
                          <a:avLst/>
                        </a:prstGeom>
                        <a:noFill/>
                        <a:ln w="12700" cap="flat" cmpd="sng" algn="ctr">
                          <a:solidFill>
                            <a:srgbClr val="007F9A"/>
                          </a:solidFill>
                          <a:prstDash val="solid"/>
                          <a:miter lim="800000"/>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1BA310F7" id="Düz Bağlayıcı 47" o:spid="_x0000_s1026" style="position:absolute;z-index:25204531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71pt,133.3pt" to="523pt,1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" strokecolor="#007f9a" strokeweight="1pt">
                <v:stroke joinstyle="miter"/>
                <w10:wrap anchory="page"/>
              </v:line>
            </w:pict>
          </mc:Fallback>
        </mc:AlternateContent>
      </w:r>
      <w:r w:rsidR="00C60C8F">
        <w:t>Tasarlıyorum</w:t>
      </w:r>
    </w:p>
    <w:p w14:paraId="22F1F3F7" w14:textId="77777777" w:rsidR="00E745A5" w:rsidRDefault="00E745A5" w:rsidP="00E327DF">
      <w:pPr>
        <w:rPr>
          <w:rFonts w:eastAsia="Times New Roman" w:cstheme="majorHAnsi"/>
          <w:b/>
          <w:color w:val="007F9A"/>
          <w:szCs w:val="24"/>
          <w:lang w:eastAsia="en-US"/>
        </w:rPr>
      </w:pPr>
    </w:p>
    <w:p w14:paraId="29F3C279" w14:textId="1C3F5B84" w:rsidR="005617CF" w:rsidRPr="00E327DF" w:rsidRDefault="002A17BA" w:rsidP="00E327DF">
      <w:pPr>
        <w:rPr>
          <w:rFonts w:eastAsia="Times New Roman" w:cstheme="majorHAnsi"/>
          <w:b/>
          <w:color w:val="007F9A"/>
          <w:szCs w:val="24"/>
          <w:lang w:eastAsia="en-US"/>
        </w:rPr>
      </w:pPr>
      <w:r w:rsidRPr="00E327DF">
        <w:rPr>
          <w:rFonts w:eastAsia="Times New Roman" w:cstheme="majorHAnsi"/>
          <w:b/>
          <w:color w:val="007F9A"/>
          <w:szCs w:val="24"/>
          <w:lang w:eastAsia="en-US"/>
        </w:rPr>
        <w:t>Ön bilgi:</w:t>
      </w:r>
    </w:p>
    <w:p w14:paraId="35E8271E" w14:textId="3FF50CFF" w:rsidR="00727D07" w:rsidRPr="00727D07" w:rsidRDefault="00727D07" w:rsidP="00727D07">
      <w:pPr>
        <w:numPr>
          <w:ilvl w:val="0"/>
          <w:numId w:val="12"/>
        </w:numPr>
        <w:rPr>
          <w:color w:val="000000"/>
        </w:rPr>
      </w:pPr>
      <w:r>
        <w:rPr>
          <w:color w:val="000000"/>
        </w:rPr>
        <w:t>Öğrenciler Deneyap Blok</w:t>
      </w:r>
      <w:r w:rsidRPr="00727D07">
        <w:rPr>
          <w:color w:val="000000"/>
        </w:rPr>
        <w:t xml:space="preserve"> geliştirme ortamında değişken, döngü ve fonksiyon kullanarak uygulama geliştirip </w:t>
      </w:r>
      <w:r>
        <w:rPr>
          <w:color w:val="000000"/>
        </w:rPr>
        <w:t xml:space="preserve">Deneyap Kart’a aktarabilir. </w:t>
      </w:r>
    </w:p>
    <w:p w14:paraId="2631737B" w14:textId="5A84E26D" w:rsidR="00727D07" w:rsidRPr="00727D07" w:rsidRDefault="00727D07" w:rsidP="00727D07">
      <w:pPr>
        <w:numPr>
          <w:ilvl w:val="0"/>
          <w:numId w:val="12"/>
        </w:numPr>
        <w:rPr>
          <w:color w:val="000000"/>
        </w:rPr>
      </w:pPr>
      <w:r w:rsidRPr="00727D07">
        <w:rPr>
          <w:color w:val="000000"/>
        </w:rPr>
        <w:t xml:space="preserve">Öğrenciler </w:t>
      </w:r>
      <w:r>
        <w:rPr>
          <w:color w:val="000000"/>
        </w:rPr>
        <w:t>Deneyap Kart</w:t>
      </w:r>
      <w:r w:rsidRPr="00727D07">
        <w:rPr>
          <w:color w:val="000000"/>
        </w:rPr>
        <w:t xml:space="preserve"> pinlerini, breadboard çalışma prensiplerini bilir ve </w:t>
      </w:r>
      <w:r w:rsidR="00C918AA">
        <w:rPr>
          <w:color w:val="000000"/>
        </w:rPr>
        <w:t xml:space="preserve">devre elemanlarının </w:t>
      </w:r>
      <w:r>
        <w:rPr>
          <w:color w:val="000000"/>
        </w:rPr>
        <w:t>Deneyap Kart</w:t>
      </w:r>
      <w:r w:rsidRPr="00727D07">
        <w:rPr>
          <w:color w:val="000000"/>
        </w:rPr>
        <w:t xml:space="preserve"> bağlantılarını yapabilir.</w:t>
      </w:r>
    </w:p>
    <w:p w14:paraId="5227F765" w14:textId="77777777" w:rsidR="00727D07" w:rsidRPr="00727D07" w:rsidRDefault="00727D07" w:rsidP="00727D07">
      <w:pPr>
        <w:numPr>
          <w:ilvl w:val="0"/>
          <w:numId w:val="12"/>
        </w:numPr>
        <w:rPr>
          <w:color w:val="000000"/>
        </w:rPr>
      </w:pPr>
      <w:r w:rsidRPr="00727D07">
        <w:rPr>
          <w:color w:val="000000"/>
        </w:rPr>
        <w:t>Öğrenciler iletken, yalıtkan ve yarı-iletken kavramlarını açıklayabilir ve diyot içeren elektronik devreler oluşturabilir.</w:t>
      </w:r>
    </w:p>
    <w:p w14:paraId="69277A4A" w14:textId="77777777" w:rsidR="00727D07" w:rsidRPr="00727D07" w:rsidRDefault="00727D07" w:rsidP="00727D07">
      <w:pPr>
        <w:numPr>
          <w:ilvl w:val="0"/>
          <w:numId w:val="12"/>
        </w:numPr>
        <w:rPr>
          <w:color w:val="000000"/>
        </w:rPr>
      </w:pPr>
      <w:r w:rsidRPr="00727D07">
        <w:rPr>
          <w:color w:val="000000"/>
        </w:rPr>
        <w:t>Öğrenciler dijital ve analog girdi arasındaki farkları ve benzerlikleri açıklayabilir.</w:t>
      </w:r>
    </w:p>
    <w:p w14:paraId="2A8B57EE" w14:textId="5C2BA978" w:rsidR="00727D07" w:rsidRPr="00727D07" w:rsidRDefault="00727D07" w:rsidP="00727D07">
      <w:pPr>
        <w:numPr>
          <w:ilvl w:val="0"/>
          <w:numId w:val="12"/>
        </w:numPr>
        <w:rPr>
          <w:color w:val="000000"/>
        </w:rPr>
      </w:pPr>
      <w:r w:rsidRPr="00727D07">
        <w:rPr>
          <w:color w:val="000000"/>
        </w:rPr>
        <w:t xml:space="preserve">Öğrenciler elektronik devrelerde </w:t>
      </w:r>
      <w:r w:rsidR="00C918AA">
        <w:rPr>
          <w:color w:val="000000"/>
        </w:rPr>
        <w:t>farklı devre elemanları ve sensörlerin</w:t>
      </w:r>
      <w:r w:rsidRPr="00727D07">
        <w:rPr>
          <w:color w:val="000000"/>
        </w:rPr>
        <w:t xml:space="preserve"> kullanımını bilir ve gerekli kodlamaları yapabilir.</w:t>
      </w:r>
    </w:p>
    <w:p w14:paraId="3EB90048" w14:textId="1A887444" w:rsidR="00727D07" w:rsidRPr="00727D07" w:rsidRDefault="00727D07" w:rsidP="00727D07">
      <w:pPr>
        <w:numPr>
          <w:ilvl w:val="0"/>
          <w:numId w:val="12"/>
        </w:numPr>
        <w:rPr>
          <w:color w:val="000000"/>
        </w:rPr>
      </w:pPr>
      <w:r w:rsidRPr="00727D07">
        <w:rPr>
          <w:color w:val="000000"/>
        </w:rPr>
        <w:t xml:space="preserve">Öğrenciler elektronik devrelerde seri port kullanmayı ve </w:t>
      </w:r>
      <w:r>
        <w:rPr>
          <w:color w:val="000000"/>
        </w:rPr>
        <w:t>Deneyap Blok geliştirme</w:t>
      </w:r>
      <w:r w:rsidRPr="00727D07">
        <w:rPr>
          <w:color w:val="000000"/>
        </w:rPr>
        <w:t xml:space="preserve"> ortamında programlamayı bilir.</w:t>
      </w:r>
    </w:p>
    <w:p w14:paraId="39568ACA" w14:textId="028669EB" w:rsidR="00F4432C" w:rsidRDefault="00727D07" w:rsidP="00713F91">
      <w:pPr>
        <w:numPr>
          <w:ilvl w:val="0"/>
          <w:numId w:val="12"/>
        </w:numPr>
        <w:rPr>
          <w:color w:val="000000"/>
        </w:rPr>
      </w:pPr>
      <w:r w:rsidRPr="00727D07">
        <w:rPr>
          <w:color w:val="000000"/>
        </w:rPr>
        <w:t>Öğrenciler Multimetre kullanabilir.</w:t>
      </w:r>
    </w:p>
    <w:p w14:paraId="12F6ECE2" w14:textId="77777777" w:rsidR="00C949BD" w:rsidRPr="00C949BD" w:rsidRDefault="00C949BD" w:rsidP="00C949BD">
      <w:pPr>
        <w:numPr>
          <w:ilvl w:val="0"/>
          <w:numId w:val="12"/>
        </w:numPr>
        <w:rPr>
          <w:color w:val="000000"/>
        </w:rPr>
      </w:pPr>
      <w:r w:rsidRPr="00C949BD">
        <w:rPr>
          <w:color w:val="000000"/>
        </w:rPr>
        <w:t>Öğrenciler sensörlerden alınan verilerin internete aktarımını sağlamak için gerekli elektronik devreleri oluşturup programlayabilir.</w:t>
      </w:r>
    </w:p>
    <w:p w14:paraId="25EA5CCA" w14:textId="1A9A1E67" w:rsidR="00C949BD" w:rsidRDefault="00C949BD" w:rsidP="00C949BD">
      <w:pPr>
        <w:numPr>
          <w:ilvl w:val="0"/>
          <w:numId w:val="12"/>
        </w:numPr>
        <w:rPr>
          <w:color w:val="000000"/>
        </w:rPr>
      </w:pPr>
      <w:r w:rsidRPr="00C949BD">
        <w:rPr>
          <w:color w:val="000000"/>
        </w:rPr>
        <w:t>Öğrenciler Nesnelerin İnternetinin temel kavramlarını bilerek uygulayabilir.</w:t>
      </w:r>
    </w:p>
    <w:p w14:paraId="1E298913" w14:textId="45B28CFB" w:rsidR="006A386F" w:rsidRPr="006A386F" w:rsidRDefault="006A386F" w:rsidP="006A386F">
      <w:pPr>
        <w:pStyle w:val="ListeParagraf"/>
        <w:numPr>
          <w:ilvl w:val="0"/>
          <w:numId w:val="12"/>
        </w:numPr>
        <w:rPr>
          <w:color w:val="000000"/>
        </w:rPr>
      </w:pPr>
      <w:r w:rsidRPr="006A386F">
        <w:rPr>
          <w:color w:val="000000"/>
        </w:rPr>
        <w:t xml:space="preserve">Öğrenciler Arduino </w:t>
      </w:r>
      <w:r>
        <w:rPr>
          <w:color w:val="000000"/>
        </w:rPr>
        <w:t xml:space="preserve">IDE </w:t>
      </w:r>
      <w:r w:rsidRPr="006A386F">
        <w:rPr>
          <w:color w:val="000000"/>
        </w:rPr>
        <w:t>kodlama ortamında değişkenleri,</w:t>
      </w:r>
      <w:r>
        <w:rPr>
          <w:color w:val="000000"/>
        </w:rPr>
        <w:t xml:space="preserve"> kontrol bloklarını, döngüleri ve </w:t>
      </w:r>
      <w:r w:rsidRPr="006A386F">
        <w:rPr>
          <w:color w:val="000000"/>
        </w:rPr>
        <w:t>iç içe döngüleri kullanarak programlar oluşturabilir.</w:t>
      </w:r>
    </w:p>
    <w:p w14:paraId="258D194E" w14:textId="77777777" w:rsidR="006A386F" w:rsidRPr="00C949BD" w:rsidRDefault="006A386F" w:rsidP="006A386F">
      <w:pPr>
        <w:ind w:left="720"/>
        <w:rPr>
          <w:color w:val="000000"/>
        </w:rPr>
      </w:pPr>
    </w:p>
    <w:p w14:paraId="799A04D4" w14:textId="77777777" w:rsidR="0097691C" w:rsidRPr="00713F91" w:rsidRDefault="0097691C" w:rsidP="00C949BD">
      <w:pPr>
        <w:ind w:left="720"/>
        <w:rPr>
          <w:color w:val="000000"/>
        </w:rPr>
      </w:pPr>
    </w:p>
    <w:p w14:paraId="304F472F" w14:textId="35079F9F" w:rsidR="005617CF" w:rsidRPr="00E327DF" w:rsidRDefault="001E0FB3" w:rsidP="00E327DF">
      <w:pPr>
        <w:rPr>
          <w:rFonts w:eastAsia="Times New Roman" w:cstheme="majorHAnsi"/>
          <w:b/>
          <w:color w:val="007F9A"/>
          <w:szCs w:val="24"/>
          <w:lang w:eastAsia="en-US"/>
        </w:rPr>
      </w:pPr>
      <w:r>
        <w:rPr>
          <w:rFonts w:eastAsia="Times New Roman" w:cstheme="majorHAnsi"/>
          <w:b/>
          <w:color w:val="007F9A"/>
          <w:szCs w:val="24"/>
          <w:lang w:eastAsia="en-US"/>
        </w:rPr>
        <w:t>Bölüm</w:t>
      </w:r>
      <w:r w:rsidR="002A17BA" w:rsidRPr="00E327DF">
        <w:rPr>
          <w:rFonts w:eastAsia="Times New Roman" w:cstheme="majorHAnsi"/>
          <w:b/>
          <w:color w:val="007F9A"/>
          <w:szCs w:val="24"/>
          <w:lang w:eastAsia="en-US"/>
        </w:rPr>
        <w:t xml:space="preserve"> Kazanımları</w:t>
      </w:r>
      <w:r w:rsidR="00FC669B" w:rsidRPr="00E327DF">
        <w:rPr>
          <w:rFonts w:eastAsia="Times New Roman" w:cstheme="majorHAnsi"/>
          <w:b/>
          <w:color w:val="007F9A"/>
          <w:szCs w:val="24"/>
          <w:lang w:eastAsia="en-US"/>
        </w:rPr>
        <w:t>:</w:t>
      </w:r>
    </w:p>
    <w:p w14:paraId="339CEBE7" w14:textId="7BFC7A88" w:rsidR="00C949BD" w:rsidRPr="00C949BD" w:rsidRDefault="00C949BD" w:rsidP="00C949BD">
      <w:pPr>
        <w:pStyle w:val="ListeParagraf"/>
        <w:numPr>
          <w:ilvl w:val="0"/>
          <w:numId w:val="3"/>
        </w:numPr>
        <w:rPr>
          <w:szCs w:val="24"/>
        </w:rPr>
      </w:pPr>
      <w:r w:rsidRPr="00C949BD">
        <w:rPr>
          <w:szCs w:val="24"/>
        </w:rPr>
        <w:t xml:space="preserve">Öğrenciler Arduino </w:t>
      </w:r>
      <w:r>
        <w:rPr>
          <w:szCs w:val="24"/>
        </w:rPr>
        <w:t xml:space="preserve">IDE </w:t>
      </w:r>
      <w:r w:rsidRPr="00C949BD">
        <w:rPr>
          <w:szCs w:val="24"/>
        </w:rPr>
        <w:t xml:space="preserve">kodlama ortamını kullanarak temel seviyede program yazıp çalıştırabilir. </w:t>
      </w:r>
    </w:p>
    <w:p w14:paraId="2612DA21" w14:textId="48BCCC38" w:rsidR="00C949BD" w:rsidRPr="00C949BD" w:rsidRDefault="00C949BD" w:rsidP="00C949BD">
      <w:pPr>
        <w:pStyle w:val="ListeParagraf"/>
        <w:numPr>
          <w:ilvl w:val="0"/>
          <w:numId w:val="3"/>
        </w:numPr>
        <w:rPr>
          <w:szCs w:val="24"/>
        </w:rPr>
      </w:pPr>
      <w:r w:rsidRPr="00C949BD">
        <w:rPr>
          <w:szCs w:val="24"/>
        </w:rPr>
        <w:t xml:space="preserve">Değişkenleri, koşul ifadelerini, döngüleri ve iç içe döngüleri Arduino </w:t>
      </w:r>
      <w:r>
        <w:rPr>
          <w:szCs w:val="24"/>
        </w:rPr>
        <w:t xml:space="preserve">IDE </w:t>
      </w:r>
      <w:r w:rsidRPr="00C949BD">
        <w:rPr>
          <w:szCs w:val="24"/>
        </w:rPr>
        <w:t>kodlama ortamında kullanabilir.</w:t>
      </w:r>
    </w:p>
    <w:p w14:paraId="3930F469" w14:textId="0736A591" w:rsidR="000706DA" w:rsidRDefault="000706DA" w:rsidP="000706DA">
      <w:pPr>
        <w:pStyle w:val="ListeParagraf"/>
        <w:numPr>
          <w:ilvl w:val="0"/>
          <w:numId w:val="3"/>
        </w:numPr>
        <w:rPr>
          <w:szCs w:val="24"/>
        </w:rPr>
      </w:pPr>
      <w:r w:rsidRPr="000706DA">
        <w:rPr>
          <w:szCs w:val="24"/>
        </w:rPr>
        <w:t xml:space="preserve">Arduino </w:t>
      </w:r>
      <w:r>
        <w:rPr>
          <w:szCs w:val="24"/>
        </w:rPr>
        <w:t xml:space="preserve">IDE </w:t>
      </w:r>
      <w:r w:rsidRPr="000706DA">
        <w:rPr>
          <w:szCs w:val="24"/>
        </w:rPr>
        <w:t xml:space="preserve">kodlama ortamında joystick verilerini </w:t>
      </w:r>
      <w:r w:rsidR="00612444">
        <w:rPr>
          <w:szCs w:val="24"/>
        </w:rPr>
        <w:t xml:space="preserve">seri port ekranına aktarabilir ve </w:t>
      </w:r>
      <w:r w:rsidRPr="000706DA">
        <w:rPr>
          <w:szCs w:val="24"/>
        </w:rPr>
        <w:t>programlar</w:t>
      </w:r>
      <w:r w:rsidR="006A386F">
        <w:rPr>
          <w:szCs w:val="24"/>
        </w:rPr>
        <w:t>ın</w:t>
      </w:r>
      <w:r w:rsidRPr="000706DA">
        <w:rPr>
          <w:szCs w:val="24"/>
        </w:rPr>
        <w:t xml:space="preserve">da kullanabilir. </w:t>
      </w:r>
    </w:p>
    <w:p w14:paraId="15DEE57D" w14:textId="7AE5416D" w:rsidR="000706DA" w:rsidRDefault="000706DA" w:rsidP="000706DA">
      <w:pPr>
        <w:pStyle w:val="ListeParagraf"/>
        <w:numPr>
          <w:ilvl w:val="0"/>
          <w:numId w:val="3"/>
        </w:numPr>
        <w:rPr>
          <w:szCs w:val="24"/>
        </w:rPr>
      </w:pPr>
      <w:r w:rsidRPr="00C949BD">
        <w:rPr>
          <w:szCs w:val="24"/>
        </w:rPr>
        <w:t xml:space="preserve">Arduino </w:t>
      </w:r>
      <w:r>
        <w:rPr>
          <w:szCs w:val="24"/>
        </w:rPr>
        <w:t xml:space="preserve">IDE </w:t>
      </w:r>
      <w:r w:rsidRPr="00C949BD">
        <w:rPr>
          <w:szCs w:val="24"/>
        </w:rPr>
        <w:t>kodlama ortamında LCD kullanımı ile ilgili komutları kullanabilir.</w:t>
      </w:r>
    </w:p>
    <w:p w14:paraId="30591CBD" w14:textId="77777777" w:rsidR="000706DA" w:rsidRDefault="000706DA" w:rsidP="000706DA">
      <w:pPr>
        <w:pStyle w:val="ListeParagraf"/>
        <w:numPr>
          <w:ilvl w:val="0"/>
          <w:numId w:val="3"/>
        </w:numPr>
        <w:rPr>
          <w:szCs w:val="24"/>
        </w:rPr>
      </w:pPr>
      <w:r w:rsidRPr="000706DA">
        <w:rPr>
          <w:szCs w:val="24"/>
        </w:rPr>
        <w:t>Arduino IDE kodlama ortamında dizileri kullanarak LCD ekran görünümlerini biçimlendirebilir.</w:t>
      </w:r>
    </w:p>
    <w:p w14:paraId="2AD2581E" w14:textId="77777777" w:rsidR="006A386F" w:rsidRDefault="000706DA" w:rsidP="006A386F">
      <w:pPr>
        <w:pStyle w:val="ListeParagraf"/>
        <w:numPr>
          <w:ilvl w:val="0"/>
          <w:numId w:val="3"/>
        </w:numPr>
        <w:rPr>
          <w:szCs w:val="24"/>
        </w:rPr>
      </w:pPr>
      <w:r w:rsidRPr="000706DA">
        <w:rPr>
          <w:szCs w:val="24"/>
        </w:rPr>
        <w:t xml:space="preserve">Arduino </w:t>
      </w:r>
      <w:r w:rsidR="006A386F">
        <w:rPr>
          <w:szCs w:val="24"/>
        </w:rPr>
        <w:t xml:space="preserve">IDE kodlama ortamında joystickten gelen verileri </w:t>
      </w:r>
      <w:r w:rsidRPr="000706DA">
        <w:rPr>
          <w:szCs w:val="24"/>
        </w:rPr>
        <w:t>kullanarak LCD ekran görünümlerini biçimlendirebilir.</w:t>
      </w:r>
    </w:p>
    <w:p w14:paraId="2834FCC9" w14:textId="7726E955" w:rsidR="00C949BD" w:rsidRPr="00713F91" w:rsidRDefault="006A386F" w:rsidP="006A386F">
      <w:pPr>
        <w:pStyle w:val="ListeParagraf"/>
        <w:rPr>
          <w:szCs w:val="24"/>
        </w:rPr>
      </w:pPr>
      <w:r w:rsidRPr="00713F91">
        <w:rPr>
          <w:szCs w:val="24"/>
        </w:rPr>
        <w:t xml:space="preserve"> </w:t>
      </w:r>
    </w:p>
    <w:p w14:paraId="3FF8677D" w14:textId="1340558F" w:rsidR="002A17BA" w:rsidRPr="00E327DF" w:rsidRDefault="002A17BA" w:rsidP="00E327DF">
      <w:pPr>
        <w:rPr>
          <w:rFonts w:eastAsia="Times New Roman" w:cstheme="majorHAnsi"/>
          <w:b/>
          <w:color w:val="007F9A"/>
          <w:szCs w:val="24"/>
          <w:lang w:eastAsia="en-US"/>
        </w:rPr>
      </w:pPr>
      <w:r w:rsidRPr="00E327DF">
        <w:rPr>
          <w:rFonts w:eastAsia="Times New Roman" w:cstheme="majorHAnsi"/>
          <w:b/>
          <w:color w:val="007F9A"/>
          <w:szCs w:val="24"/>
          <w:lang w:eastAsia="en-US"/>
        </w:rPr>
        <w:t>Haftanın Amacı</w:t>
      </w:r>
      <w:r w:rsidR="00FC669B" w:rsidRPr="00E327DF">
        <w:rPr>
          <w:rFonts w:eastAsia="Times New Roman" w:cstheme="majorHAnsi"/>
          <w:b/>
          <w:color w:val="007F9A"/>
          <w:szCs w:val="24"/>
          <w:lang w:eastAsia="en-US"/>
        </w:rPr>
        <w:t>:</w:t>
      </w:r>
    </w:p>
    <w:p w14:paraId="4E94A955" w14:textId="0E55BC31" w:rsidR="00BF10D9" w:rsidRDefault="00097248" w:rsidP="00E327DF">
      <w:pPr>
        <w:rPr>
          <w:szCs w:val="24"/>
        </w:rPr>
      </w:pPr>
      <w:r w:rsidRPr="00097248">
        <w:rPr>
          <w:szCs w:val="24"/>
        </w:rPr>
        <w:t xml:space="preserve">Bu </w:t>
      </w:r>
      <w:r>
        <w:rPr>
          <w:szCs w:val="24"/>
        </w:rPr>
        <w:t>haftanın</w:t>
      </w:r>
      <w:r w:rsidRPr="00097248">
        <w:rPr>
          <w:szCs w:val="24"/>
        </w:rPr>
        <w:t xml:space="preserve"> amacı öğrencilerin oluşturdukları temel elektronik devreleri programlarken metin tabanlı Arduino </w:t>
      </w:r>
      <w:r w:rsidR="002C5078">
        <w:rPr>
          <w:szCs w:val="24"/>
        </w:rPr>
        <w:t>IDE k</w:t>
      </w:r>
      <w:r w:rsidRPr="00097248">
        <w:rPr>
          <w:szCs w:val="24"/>
        </w:rPr>
        <w:t xml:space="preserve">odlama ortamını </w:t>
      </w:r>
      <w:r w:rsidR="000706DA">
        <w:rPr>
          <w:szCs w:val="24"/>
        </w:rPr>
        <w:t>kullan</w:t>
      </w:r>
      <w:r w:rsidR="00986EEC">
        <w:rPr>
          <w:szCs w:val="24"/>
        </w:rPr>
        <w:t xml:space="preserve">malarıdır. </w:t>
      </w:r>
      <w:r w:rsidR="000706DA" w:rsidRPr="000706DA">
        <w:rPr>
          <w:szCs w:val="24"/>
        </w:rPr>
        <w:t xml:space="preserve"> </w:t>
      </w:r>
      <w:r w:rsidR="00986EEC">
        <w:rPr>
          <w:szCs w:val="24"/>
        </w:rPr>
        <w:t>Metin tabanlı bu kodlama ortamında joystickten aldıkları verileri</w:t>
      </w:r>
      <w:r w:rsidR="000706DA" w:rsidRPr="000706DA">
        <w:rPr>
          <w:szCs w:val="24"/>
        </w:rPr>
        <w:t xml:space="preserve"> kullanarak</w:t>
      </w:r>
      <w:r w:rsidR="00612444">
        <w:rPr>
          <w:szCs w:val="24"/>
        </w:rPr>
        <w:t xml:space="preserve"> seri port ekranına aktarabilmelerini ve</w:t>
      </w:r>
      <w:r w:rsidR="000706DA" w:rsidRPr="000706DA">
        <w:rPr>
          <w:szCs w:val="24"/>
        </w:rPr>
        <w:t xml:space="preserve"> LCD’yi programlayabilmelerini sağlamaktır</w:t>
      </w:r>
      <w:r w:rsidR="000706DA">
        <w:rPr>
          <w:szCs w:val="24"/>
        </w:rPr>
        <w:t>.</w:t>
      </w:r>
    </w:p>
    <w:p w14:paraId="0A21563B" w14:textId="3BF5D247" w:rsidR="00612444" w:rsidRDefault="00612444" w:rsidP="00E327DF">
      <w:pPr>
        <w:rPr>
          <w:szCs w:val="24"/>
        </w:rPr>
      </w:pPr>
    </w:p>
    <w:p w14:paraId="6090B426" w14:textId="2A5C0526" w:rsidR="00612444" w:rsidRDefault="00612444" w:rsidP="00E327DF">
      <w:pPr>
        <w:rPr>
          <w:szCs w:val="24"/>
        </w:rPr>
      </w:pPr>
    </w:p>
    <w:p w14:paraId="273E5980" w14:textId="1DFC3D0C" w:rsidR="00612444" w:rsidRDefault="00612444" w:rsidP="00E327DF">
      <w:pPr>
        <w:rPr>
          <w:szCs w:val="24"/>
        </w:rPr>
      </w:pPr>
    </w:p>
    <w:p w14:paraId="70BEBC04" w14:textId="603FCA4E" w:rsidR="00612444" w:rsidRDefault="00612444" w:rsidP="00E327DF">
      <w:pPr>
        <w:rPr>
          <w:szCs w:val="24"/>
        </w:rPr>
      </w:pPr>
    </w:p>
    <w:p w14:paraId="0A40FF0F" w14:textId="7A85AB6D" w:rsidR="00612444" w:rsidRDefault="00612444" w:rsidP="00E327DF">
      <w:pPr>
        <w:rPr>
          <w:szCs w:val="24"/>
        </w:rPr>
      </w:pPr>
    </w:p>
    <w:p w14:paraId="750E71A6" w14:textId="77777777" w:rsidR="00612444" w:rsidRDefault="00612444" w:rsidP="00E327DF">
      <w:pPr>
        <w:rPr>
          <w:szCs w:val="24"/>
        </w:rPr>
      </w:pPr>
    </w:p>
    <w:p w14:paraId="480FCB1C" w14:textId="77777777" w:rsidR="00097248" w:rsidRPr="00E327DF" w:rsidRDefault="00097248" w:rsidP="00E327DF">
      <w:pPr>
        <w:rPr>
          <w:szCs w:val="24"/>
        </w:rPr>
      </w:pPr>
    </w:p>
    <w:p w14:paraId="7FAB51B4" w14:textId="77C4A169" w:rsidR="002A17BA" w:rsidRDefault="002A17BA" w:rsidP="00E327DF">
      <w:pPr>
        <w:rPr>
          <w:rFonts w:eastAsia="Times New Roman" w:cstheme="majorHAnsi"/>
          <w:b/>
          <w:color w:val="007F9A"/>
          <w:szCs w:val="24"/>
          <w:lang w:eastAsia="en-US"/>
        </w:rPr>
      </w:pPr>
      <w:r w:rsidRPr="00E327DF">
        <w:rPr>
          <w:rFonts w:eastAsia="Times New Roman" w:cstheme="majorHAnsi"/>
          <w:b/>
          <w:color w:val="007F9A"/>
          <w:szCs w:val="24"/>
          <w:lang w:eastAsia="en-US"/>
        </w:rPr>
        <w:lastRenderedPageBreak/>
        <w:t xml:space="preserve">Gözle ve Uygula Adımlarında Kullanılacak Malzemeler: </w:t>
      </w:r>
    </w:p>
    <w:p w14:paraId="600A3F85" w14:textId="77777777" w:rsidR="00592288" w:rsidRPr="00E327DF" w:rsidRDefault="00592288" w:rsidP="00E327DF">
      <w:pPr>
        <w:rPr>
          <w:rFonts w:eastAsia="Times New Roman" w:cstheme="majorHAnsi"/>
          <w:b/>
          <w:color w:val="007F9A"/>
          <w:szCs w:val="24"/>
          <w:lang w:eastAsia="en-US"/>
        </w:rPr>
      </w:pPr>
    </w:p>
    <w:tbl>
      <w:tblPr>
        <w:tblStyle w:val="KlavuzuTablo4-Vurgu11"/>
        <w:tblW w:w="0" w:type="auto"/>
        <w:jc w:val="center"/>
        <w:tblLook w:val="04A0" w:firstRow="1" w:lastRow="0" w:firstColumn="1" w:lastColumn="0" w:noHBand="0" w:noVBand="1"/>
      </w:tblPr>
      <w:tblGrid>
        <w:gridCol w:w="3195"/>
        <w:gridCol w:w="3195"/>
      </w:tblGrid>
      <w:tr w:rsidR="00656D83" w:rsidRPr="00E327DF" w14:paraId="6E071BCC" w14:textId="77777777" w:rsidTr="000706D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6390" w:type="dxa"/>
            <w:gridSpan w:val="2"/>
            <w:hideMark/>
          </w:tcPr>
          <w:p w14:paraId="7FA813A8" w14:textId="77777777" w:rsidR="00656D83" w:rsidRPr="00E327DF" w:rsidRDefault="00656D83" w:rsidP="000706DA">
            <w:pPr>
              <w:rPr>
                <w:szCs w:val="24"/>
                <w:lang w:val="tr-TR"/>
              </w:rPr>
            </w:pPr>
            <w:r w:rsidRPr="00E327DF">
              <w:rPr>
                <w:szCs w:val="24"/>
                <w:lang w:val="tr-TR"/>
              </w:rPr>
              <w:t>Malzeme Listesi</w:t>
            </w:r>
          </w:p>
        </w:tc>
      </w:tr>
      <w:tr w:rsidR="00656D83" w:rsidRPr="00E327DF" w14:paraId="4EB2051F" w14:textId="77777777" w:rsidTr="000706D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1C26669" w14:textId="77777777" w:rsidR="00656D83" w:rsidRPr="00E327DF" w:rsidRDefault="00656D83" w:rsidP="000706DA">
            <w:pPr>
              <w:rPr>
                <w:color w:val="006666"/>
                <w:szCs w:val="24"/>
                <w:lang w:val="tr-TR"/>
              </w:rPr>
            </w:pPr>
            <w:r>
              <w:rPr>
                <w:color w:val="006666"/>
                <w:szCs w:val="24"/>
                <w:lang w:val="tr-TR"/>
              </w:rPr>
              <w:t>Deneyap Kart</w:t>
            </w:r>
          </w:p>
        </w:tc>
        <w:tc>
          <w:tcPr>
            <w:tcW w:w="3195" w:type="dxa"/>
            <w:tcBorders>
              <w:top w:val="single" w:sz="4" w:space="0" w:color="9CC2E5"/>
              <w:left w:val="single" w:sz="4" w:space="0" w:color="9CC2E5"/>
              <w:bottom w:val="single" w:sz="4" w:space="0" w:color="9CC2E5"/>
              <w:right w:val="single" w:sz="4" w:space="0" w:color="9CC2E5"/>
            </w:tcBorders>
            <w:hideMark/>
          </w:tcPr>
          <w:p w14:paraId="39DF8304" w14:textId="4A6812C7" w:rsidR="00656D83" w:rsidRPr="0067174E" w:rsidRDefault="00612444" w:rsidP="000706DA">
            <w:pPr>
              <w:cnfStyle w:val="000000100000" w:firstRow="0" w:lastRow="0" w:firstColumn="0" w:lastColumn="0" w:oddVBand="0" w:evenVBand="0" w:oddHBand="1" w:evenHBand="0" w:firstRowFirstColumn="0" w:firstRowLastColumn="0" w:lastRowFirstColumn="0" w:lastRowLastColumn="0"/>
              <w:rPr>
                <w:b/>
                <w:bCs/>
                <w:color w:val="006666"/>
                <w:szCs w:val="24"/>
                <w:lang w:val="tr-TR"/>
              </w:rPr>
            </w:pPr>
            <w:r w:rsidRPr="00612444">
              <w:rPr>
                <w:b/>
                <w:bCs/>
                <w:color w:val="006666"/>
                <w:szCs w:val="24"/>
                <w:lang w:val="tr-TR"/>
              </w:rPr>
              <w:t>4x20 Mavi LCD ekran- I2C dönüştürücü kartı</w:t>
            </w:r>
          </w:p>
        </w:tc>
      </w:tr>
      <w:tr w:rsidR="00656D83" w:rsidRPr="00E327DF" w14:paraId="13F16914" w14:textId="77777777" w:rsidTr="000706D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E7B59D8" w14:textId="77777777" w:rsidR="00656D83" w:rsidRPr="00E327DF" w:rsidRDefault="00656D83" w:rsidP="000706DA">
            <w:pPr>
              <w:rPr>
                <w:color w:val="006666"/>
                <w:szCs w:val="24"/>
                <w:lang w:val="tr-TR"/>
              </w:rPr>
            </w:pPr>
            <w:r w:rsidRPr="00E327DF">
              <w:rPr>
                <w:color w:val="006666"/>
                <w:szCs w:val="24"/>
                <w:lang w:val="tr-TR"/>
              </w:rPr>
              <w:t>Breadboard</w:t>
            </w:r>
          </w:p>
        </w:tc>
        <w:tc>
          <w:tcPr>
            <w:tcW w:w="3195" w:type="dxa"/>
            <w:tcBorders>
              <w:top w:val="single" w:sz="4" w:space="0" w:color="9CC2E5"/>
              <w:left w:val="single" w:sz="4" w:space="0" w:color="9CC2E5"/>
              <w:bottom w:val="single" w:sz="4" w:space="0" w:color="9CC2E5"/>
              <w:right w:val="single" w:sz="4" w:space="0" w:color="9CC2E5"/>
            </w:tcBorders>
            <w:hideMark/>
          </w:tcPr>
          <w:p w14:paraId="7D32764D" w14:textId="49A23D72" w:rsidR="00656D83" w:rsidRPr="0067174E" w:rsidRDefault="00612444" w:rsidP="00656D83">
            <w:pPr>
              <w:jc w:val="left"/>
              <w:cnfStyle w:val="000000000000" w:firstRow="0" w:lastRow="0" w:firstColumn="0" w:lastColumn="0" w:oddVBand="0" w:evenVBand="0" w:oddHBand="0" w:evenHBand="0" w:firstRowFirstColumn="0" w:firstRowLastColumn="0" w:lastRowFirstColumn="0" w:lastRowLastColumn="0"/>
              <w:rPr>
                <w:b/>
                <w:bCs/>
                <w:color w:val="006666"/>
                <w:szCs w:val="24"/>
                <w:lang w:val="tr-TR"/>
              </w:rPr>
            </w:pPr>
            <w:r>
              <w:rPr>
                <w:b/>
                <w:bCs/>
                <w:color w:val="006666"/>
                <w:szCs w:val="24"/>
                <w:lang w:val="tr-TR"/>
              </w:rPr>
              <w:t>Buzzer</w:t>
            </w:r>
          </w:p>
        </w:tc>
      </w:tr>
      <w:tr w:rsidR="00656D83" w:rsidRPr="00E327DF" w14:paraId="623898CD" w14:textId="77777777" w:rsidTr="00612444">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2F58D68B" w14:textId="365BC8FC" w:rsidR="00656D83" w:rsidRPr="00E327DF" w:rsidRDefault="00986EEC" w:rsidP="000706DA">
            <w:pPr>
              <w:rPr>
                <w:color w:val="006666"/>
                <w:szCs w:val="24"/>
                <w:lang w:val="tr-TR"/>
              </w:rPr>
            </w:pPr>
            <w:r>
              <w:rPr>
                <w:color w:val="006666"/>
                <w:szCs w:val="24"/>
                <w:lang w:val="tr-TR"/>
              </w:rPr>
              <w:t>J</w:t>
            </w:r>
            <w:r w:rsidRPr="00986EEC">
              <w:rPr>
                <w:color w:val="006666"/>
                <w:szCs w:val="24"/>
                <w:lang w:val="tr-TR"/>
              </w:rPr>
              <w:t>oystick</w:t>
            </w:r>
          </w:p>
        </w:tc>
        <w:tc>
          <w:tcPr>
            <w:tcW w:w="3195" w:type="dxa"/>
            <w:tcBorders>
              <w:top w:val="single" w:sz="4" w:space="0" w:color="9CC2E5"/>
              <w:left w:val="single" w:sz="4" w:space="0" w:color="9CC2E5"/>
              <w:bottom w:val="single" w:sz="4" w:space="0" w:color="9CC2E5"/>
              <w:right w:val="single" w:sz="4" w:space="0" w:color="9CC2E5"/>
            </w:tcBorders>
          </w:tcPr>
          <w:p w14:paraId="7E2B67C3" w14:textId="568B12CE" w:rsidR="00656D83" w:rsidRPr="0067174E" w:rsidRDefault="00612444" w:rsidP="000706DA">
            <w:pPr>
              <w:cnfStyle w:val="000000100000" w:firstRow="0" w:lastRow="0" w:firstColumn="0" w:lastColumn="0" w:oddVBand="0" w:evenVBand="0" w:oddHBand="1" w:evenHBand="0" w:firstRowFirstColumn="0" w:firstRowLastColumn="0" w:lastRowFirstColumn="0" w:lastRowLastColumn="0"/>
              <w:rPr>
                <w:b/>
                <w:bCs/>
                <w:color w:val="006666"/>
                <w:szCs w:val="24"/>
                <w:lang w:val="tr-TR"/>
              </w:rPr>
            </w:pPr>
            <w:r w:rsidRPr="00612444">
              <w:rPr>
                <w:b/>
                <w:bCs/>
                <w:color w:val="006666"/>
                <w:szCs w:val="24"/>
                <w:lang w:val="tr-TR"/>
              </w:rPr>
              <w:t>Bağlantı kabloları</w:t>
            </w:r>
          </w:p>
        </w:tc>
      </w:tr>
    </w:tbl>
    <w:p w14:paraId="036AB59D" w14:textId="77777777" w:rsidR="00612444" w:rsidRDefault="00612444" w:rsidP="00E327DF">
      <w:pPr>
        <w:rPr>
          <w:rFonts w:eastAsia="Times New Roman" w:cstheme="majorHAnsi"/>
          <w:b/>
          <w:color w:val="007F9A"/>
          <w:szCs w:val="24"/>
          <w:lang w:eastAsia="en-US"/>
        </w:rPr>
      </w:pPr>
    </w:p>
    <w:p w14:paraId="37713D59" w14:textId="65EE561E" w:rsidR="002A17BA" w:rsidRPr="00E327DF" w:rsidRDefault="002A17BA" w:rsidP="00E327DF">
      <w:pPr>
        <w:rPr>
          <w:rFonts w:eastAsia="Times New Roman" w:cstheme="majorHAnsi"/>
          <w:b/>
          <w:color w:val="007F9A"/>
          <w:szCs w:val="24"/>
          <w:lang w:eastAsia="en-US"/>
        </w:rPr>
      </w:pPr>
      <w:r w:rsidRPr="00E327DF">
        <w:rPr>
          <w:rFonts w:eastAsia="Times New Roman" w:cstheme="majorHAnsi"/>
          <w:b/>
          <w:color w:val="007F9A"/>
          <w:szCs w:val="24"/>
          <w:lang w:eastAsia="en-US"/>
        </w:rPr>
        <w:t>Haftanın İşlenişi:</w:t>
      </w:r>
    </w:p>
    <w:p w14:paraId="0E4B4133" w14:textId="292BA2C3" w:rsidR="002A17BA" w:rsidRPr="00E327DF" w:rsidRDefault="002A17BA" w:rsidP="00E327DF">
      <w:pPr>
        <w:rPr>
          <w:szCs w:val="24"/>
        </w:rPr>
      </w:pPr>
      <w:r w:rsidRPr="00E327DF">
        <w:rPr>
          <w:b/>
          <w:bCs/>
          <w:i/>
          <w:iCs/>
          <w:szCs w:val="24"/>
        </w:rPr>
        <w:t>Gözle:</w:t>
      </w:r>
      <w:r w:rsidRPr="00E327DF">
        <w:rPr>
          <w:szCs w:val="24"/>
        </w:rPr>
        <w:t xml:space="preserve"> </w:t>
      </w:r>
      <w:r w:rsidR="000706DA" w:rsidRPr="000706DA">
        <w:rPr>
          <w:szCs w:val="24"/>
        </w:rPr>
        <w:t xml:space="preserve">Arduino </w:t>
      </w:r>
      <w:r w:rsidR="000706DA">
        <w:rPr>
          <w:szCs w:val="24"/>
        </w:rPr>
        <w:t xml:space="preserve">IDE </w:t>
      </w:r>
      <w:r w:rsidR="000706DA" w:rsidRPr="000706DA">
        <w:rPr>
          <w:szCs w:val="24"/>
        </w:rPr>
        <w:t xml:space="preserve">kodlama ortamında joystick verilerinin seri </w:t>
      </w:r>
      <w:r w:rsidR="00EB1A92">
        <w:rPr>
          <w:szCs w:val="24"/>
        </w:rPr>
        <w:t xml:space="preserve">port </w:t>
      </w:r>
      <w:r w:rsidR="000706DA" w:rsidRPr="000706DA">
        <w:rPr>
          <w:szCs w:val="24"/>
        </w:rPr>
        <w:t>ekra</w:t>
      </w:r>
      <w:r w:rsidR="00EB1A92">
        <w:rPr>
          <w:szCs w:val="24"/>
        </w:rPr>
        <w:t>nı</w:t>
      </w:r>
      <w:r w:rsidR="000706DA" w:rsidRPr="000706DA">
        <w:rPr>
          <w:szCs w:val="24"/>
        </w:rPr>
        <w:t>na ve LCD’ye aktarılması</w:t>
      </w:r>
      <w:r w:rsidR="00EB1A92">
        <w:rPr>
          <w:szCs w:val="24"/>
        </w:rPr>
        <w:t>nın</w:t>
      </w:r>
      <w:r w:rsidR="000706DA" w:rsidRPr="000706DA">
        <w:rPr>
          <w:szCs w:val="24"/>
        </w:rPr>
        <w:t>, LCD’nin joystick hareke</w:t>
      </w:r>
      <w:r w:rsidR="00612444">
        <w:rPr>
          <w:szCs w:val="24"/>
        </w:rPr>
        <w:t>tlerine göre biçimlendirilmesi</w:t>
      </w:r>
      <w:r w:rsidR="00EB1A92">
        <w:rPr>
          <w:szCs w:val="24"/>
        </w:rPr>
        <w:t>nin</w:t>
      </w:r>
      <w:r w:rsidR="000706DA" w:rsidRPr="000706DA">
        <w:rPr>
          <w:szCs w:val="24"/>
        </w:rPr>
        <w:t xml:space="preserve"> gösterilmesi.  </w:t>
      </w:r>
    </w:p>
    <w:p w14:paraId="7810E80A" w14:textId="6197ACF2" w:rsidR="002A17BA" w:rsidRPr="00E327DF" w:rsidRDefault="002A17BA" w:rsidP="00E327DF">
      <w:pPr>
        <w:rPr>
          <w:szCs w:val="24"/>
        </w:rPr>
      </w:pPr>
      <w:r w:rsidRPr="00E327DF">
        <w:rPr>
          <w:b/>
          <w:bCs/>
          <w:i/>
          <w:iCs/>
          <w:szCs w:val="24"/>
        </w:rPr>
        <w:t>Uygula:</w:t>
      </w:r>
      <w:r w:rsidR="00243E59">
        <w:rPr>
          <w:szCs w:val="24"/>
        </w:rPr>
        <w:t xml:space="preserve"> </w:t>
      </w:r>
      <w:r w:rsidR="000706DA" w:rsidRPr="000706DA">
        <w:rPr>
          <w:szCs w:val="24"/>
        </w:rPr>
        <w:t xml:space="preserve">Arduino </w:t>
      </w:r>
      <w:r w:rsidR="000706DA">
        <w:rPr>
          <w:szCs w:val="24"/>
        </w:rPr>
        <w:t xml:space="preserve">IDE </w:t>
      </w:r>
      <w:r w:rsidR="000706DA" w:rsidRPr="000706DA">
        <w:rPr>
          <w:szCs w:val="24"/>
        </w:rPr>
        <w:t xml:space="preserve">kodlama ortamında joystick verilerinin seri </w:t>
      </w:r>
      <w:r w:rsidR="00EB1A92">
        <w:rPr>
          <w:szCs w:val="24"/>
        </w:rPr>
        <w:t xml:space="preserve">port </w:t>
      </w:r>
      <w:r w:rsidR="000706DA" w:rsidRPr="000706DA">
        <w:rPr>
          <w:szCs w:val="24"/>
        </w:rPr>
        <w:t>ekra</w:t>
      </w:r>
      <w:r w:rsidR="00EB1A92">
        <w:rPr>
          <w:szCs w:val="24"/>
        </w:rPr>
        <w:t>nı</w:t>
      </w:r>
      <w:r w:rsidR="000706DA" w:rsidRPr="000706DA">
        <w:rPr>
          <w:szCs w:val="24"/>
        </w:rPr>
        <w:t>na ve LCD’ye aktarılması</w:t>
      </w:r>
      <w:r w:rsidR="00EB1A92">
        <w:rPr>
          <w:szCs w:val="24"/>
        </w:rPr>
        <w:t>nın</w:t>
      </w:r>
      <w:r w:rsidR="000706DA" w:rsidRPr="000706DA">
        <w:rPr>
          <w:szCs w:val="24"/>
        </w:rPr>
        <w:t>, LCD’nin joystick hareke</w:t>
      </w:r>
      <w:r w:rsidR="00EB1A92">
        <w:rPr>
          <w:szCs w:val="24"/>
        </w:rPr>
        <w:t>tlerine göre biçimlendirilmesi</w:t>
      </w:r>
      <w:r w:rsidR="000706DA" w:rsidRPr="000706DA">
        <w:rPr>
          <w:szCs w:val="24"/>
        </w:rPr>
        <w:t xml:space="preserve">nin uygulanması.     </w:t>
      </w:r>
    </w:p>
    <w:p w14:paraId="3BA2AF69" w14:textId="47E0055A" w:rsidR="002A17BA" w:rsidRPr="00E327DF" w:rsidRDefault="002A17BA" w:rsidP="00E327DF">
      <w:pPr>
        <w:rPr>
          <w:szCs w:val="24"/>
        </w:rPr>
      </w:pPr>
      <w:r w:rsidRPr="00E327DF">
        <w:rPr>
          <w:b/>
          <w:bCs/>
          <w:i/>
          <w:iCs/>
          <w:szCs w:val="24"/>
        </w:rPr>
        <w:t>Tasarla:</w:t>
      </w:r>
      <w:r w:rsidR="00243E59">
        <w:rPr>
          <w:szCs w:val="24"/>
        </w:rPr>
        <w:t xml:space="preserve"> </w:t>
      </w:r>
      <w:r w:rsidR="000706DA" w:rsidRPr="000706DA">
        <w:rPr>
          <w:szCs w:val="24"/>
        </w:rPr>
        <w:t>Arduino</w:t>
      </w:r>
      <w:r w:rsidR="000706DA">
        <w:rPr>
          <w:szCs w:val="24"/>
        </w:rPr>
        <w:t xml:space="preserve"> IDE</w:t>
      </w:r>
      <w:r w:rsidR="000706DA" w:rsidRPr="000706DA">
        <w:rPr>
          <w:szCs w:val="24"/>
        </w:rPr>
        <w:t xml:space="preserve"> kodlama ortamında Joystick ve LCD kullanarak geliştirilecek “Gülen Yüz” oyununun programlanması için tanımlama ve fikir üretme adımlarının oluşturularak tasarımının yapılması.</w:t>
      </w:r>
    </w:p>
    <w:p w14:paraId="6B3018A6" w14:textId="55B00E2E" w:rsidR="002A17BA" w:rsidRPr="00E327DF" w:rsidRDefault="002A17BA" w:rsidP="00E327DF">
      <w:pPr>
        <w:rPr>
          <w:szCs w:val="24"/>
        </w:rPr>
      </w:pPr>
      <w:r w:rsidRPr="00E327DF">
        <w:rPr>
          <w:b/>
          <w:bCs/>
          <w:i/>
          <w:iCs/>
          <w:szCs w:val="24"/>
        </w:rPr>
        <w:t>Üret:</w:t>
      </w:r>
      <w:r w:rsidR="00EE3464">
        <w:rPr>
          <w:szCs w:val="24"/>
        </w:rPr>
        <w:t xml:space="preserve"> </w:t>
      </w:r>
      <w:r w:rsidR="000706DA" w:rsidRPr="000706DA">
        <w:rPr>
          <w:szCs w:val="24"/>
        </w:rPr>
        <w:t xml:space="preserve">Tasarımı yapılan “Gülen Yüz” oyununun Arduino </w:t>
      </w:r>
      <w:r w:rsidR="000706DA">
        <w:rPr>
          <w:szCs w:val="24"/>
        </w:rPr>
        <w:t xml:space="preserve">IDE </w:t>
      </w:r>
      <w:r w:rsidR="000706DA" w:rsidRPr="000706DA">
        <w:rPr>
          <w:szCs w:val="24"/>
        </w:rPr>
        <w:t>kodlama ortamı kullanılarak programlanması.</w:t>
      </w:r>
    </w:p>
    <w:p w14:paraId="2F2E796A" w14:textId="5B8391F7" w:rsidR="002A17BA" w:rsidRPr="00E327DF" w:rsidRDefault="002A17BA" w:rsidP="00E327DF">
      <w:pPr>
        <w:rPr>
          <w:szCs w:val="24"/>
        </w:rPr>
      </w:pPr>
      <w:r w:rsidRPr="00E327DF">
        <w:rPr>
          <w:b/>
          <w:bCs/>
          <w:i/>
          <w:iCs/>
          <w:szCs w:val="24"/>
        </w:rPr>
        <w:t>Değerlendir:</w:t>
      </w:r>
      <w:r w:rsidR="00243E59">
        <w:rPr>
          <w:szCs w:val="24"/>
        </w:rPr>
        <w:t xml:space="preserve"> </w:t>
      </w:r>
      <w:r w:rsidR="00243E59" w:rsidRPr="00243E59">
        <w:rPr>
          <w:szCs w:val="24"/>
        </w:rPr>
        <w:t>Konu değerlendirmesi, günlük yaşam bağlamına transfer ve yansıtma etkinliği.</w:t>
      </w:r>
    </w:p>
    <w:p w14:paraId="56DA9C51" w14:textId="77777777" w:rsidR="002A17BA" w:rsidRPr="001255DB" w:rsidRDefault="002A17BA" w:rsidP="001255DB">
      <w:pPr>
        <w:pStyle w:val="Balk2"/>
      </w:pPr>
      <w:bookmarkStart w:id="1" w:name="_Toc84596076"/>
      <w:r w:rsidRPr="001255DB">
        <w:t>1. ADIM: GÖZLE ve UYGULA</w:t>
      </w:r>
      <w:bookmarkEnd w:id="1"/>
    </w:p>
    <w:p w14:paraId="1C974BCB" w14:textId="67076024" w:rsidR="00B1661C" w:rsidRDefault="002A17BA" w:rsidP="00782572">
      <w:pPr>
        <w:pStyle w:val="Balk3"/>
      </w:pPr>
      <w:bookmarkStart w:id="2" w:name="_Toc84596077"/>
      <w:r w:rsidRPr="00E327DF">
        <w:t xml:space="preserve">1.1 </w:t>
      </w:r>
      <w:r w:rsidR="00B1661C">
        <w:t>Gözle</w:t>
      </w:r>
      <w:r w:rsidR="00DB172A">
        <w:t xml:space="preserve"> –</w:t>
      </w:r>
      <w:r w:rsidR="000706DA" w:rsidRPr="000706DA">
        <w:rPr>
          <w:rFonts w:eastAsia="Roboto Condensed" w:cs="Roboto Condensed"/>
          <w:color w:val="007F9A"/>
        </w:rPr>
        <w:t xml:space="preserve"> </w:t>
      </w:r>
      <w:r w:rsidR="000706DA">
        <w:rPr>
          <w:rFonts w:eastAsia="Roboto Condensed" w:cs="Roboto Condensed"/>
          <w:color w:val="007F9A"/>
        </w:rPr>
        <w:t xml:space="preserve">Joystick Verilerini Okuyup Seri </w:t>
      </w:r>
      <w:r w:rsidR="00EB1A92">
        <w:rPr>
          <w:rFonts w:eastAsia="Roboto Condensed" w:cs="Roboto Condensed"/>
          <w:color w:val="007F9A"/>
        </w:rPr>
        <w:t xml:space="preserve">Port </w:t>
      </w:r>
      <w:r w:rsidR="000706DA">
        <w:rPr>
          <w:rFonts w:eastAsia="Roboto Condensed" w:cs="Roboto Condensed"/>
          <w:color w:val="007F9A"/>
        </w:rPr>
        <w:t>Ekran</w:t>
      </w:r>
      <w:r w:rsidR="00EB1A92">
        <w:rPr>
          <w:rFonts w:eastAsia="Roboto Condensed" w:cs="Roboto Condensed"/>
          <w:color w:val="007F9A"/>
        </w:rPr>
        <w:t>ın</w:t>
      </w:r>
      <w:r w:rsidR="000706DA">
        <w:rPr>
          <w:rFonts w:eastAsia="Roboto Condensed" w:cs="Roboto Condensed"/>
          <w:color w:val="007F9A"/>
        </w:rPr>
        <w:t>da Yazdırma</w:t>
      </w:r>
    </w:p>
    <w:tbl>
      <w:tblPr>
        <w:tblStyle w:val="KlavuzuTablo4-Vurgu11"/>
        <w:tblpPr w:leftFromText="180" w:rightFromText="180" w:vertAnchor="text" w:horzAnchor="margin" w:tblpXSpec="center" w:tblpY="111"/>
        <w:tblW w:w="0" w:type="auto"/>
        <w:tblLook w:val="04A0" w:firstRow="1" w:lastRow="0" w:firstColumn="1" w:lastColumn="0" w:noHBand="0" w:noVBand="1"/>
      </w:tblPr>
      <w:tblGrid>
        <w:gridCol w:w="5165"/>
      </w:tblGrid>
      <w:tr w:rsidR="00782572" w:rsidRPr="00E327DF" w14:paraId="3FCCCDCD" w14:textId="77777777" w:rsidTr="00782572">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5165" w:type="dxa"/>
            <w:hideMark/>
          </w:tcPr>
          <w:p w14:paraId="55087066" w14:textId="77777777" w:rsidR="00782572" w:rsidRPr="00E327DF" w:rsidRDefault="00782572" w:rsidP="00782572">
            <w:pPr>
              <w:jc w:val="left"/>
              <w:rPr>
                <w:rFonts w:eastAsia="Times New Roman" w:cstheme="minorHAnsi"/>
                <w:szCs w:val="24"/>
                <w:lang w:val="tr-TR"/>
              </w:rPr>
            </w:pPr>
            <w:r w:rsidRPr="00E327DF">
              <w:rPr>
                <w:rFonts w:eastAsia="Calibri" w:cstheme="minorHAnsi"/>
                <w:szCs w:val="24"/>
                <w:lang w:val="tr-TR"/>
              </w:rPr>
              <w:t>Malzeme Listesi</w:t>
            </w:r>
          </w:p>
        </w:tc>
      </w:tr>
      <w:tr w:rsidR="00782572" w:rsidRPr="00E327DF" w14:paraId="2E37DF53" w14:textId="77777777" w:rsidTr="0078257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5165" w:type="dxa"/>
            <w:tcBorders>
              <w:top w:val="single" w:sz="4" w:space="0" w:color="9CC2E5"/>
              <w:left w:val="single" w:sz="4" w:space="0" w:color="9CC2E5"/>
              <w:bottom w:val="single" w:sz="4" w:space="0" w:color="9CC2E5"/>
              <w:right w:val="single" w:sz="4" w:space="0" w:color="9CC2E5"/>
            </w:tcBorders>
            <w:hideMark/>
          </w:tcPr>
          <w:p w14:paraId="2F00011F" w14:textId="77777777" w:rsidR="00782572" w:rsidRPr="00E327DF" w:rsidRDefault="00782572" w:rsidP="00782572">
            <w:pPr>
              <w:jc w:val="left"/>
              <w:rPr>
                <w:rFonts w:eastAsia="Calibri" w:cstheme="minorHAnsi"/>
                <w:color w:val="006666"/>
                <w:szCs w:val="24"/>
                <w:lang w:val="tr-TR"/>
              </w:rPr>
            </w:pPr>
            <w:r>
              <w:rPr>
                <w:rFonts w:eastAsia="Calibri" w:cstheme="minorHAnsi"/>
                <w:color w:val="006666"/>
                <w:szCs w:val="24"/>
                <w:lang w:val="tr-TR"/>
              </w:rPr>
              <w:t>Deneyap Kart</w:t>
            </w:r>
          </w:p>
        </w:tc>
      </w:tr>
      <w:tr w:rsidR="00782572" w:rsidRPr="00E327DF" w14:paraId="1C695897" w14:textId="77777777" w:rsidTr="00782572">
        <w:trPr>
          <w:trHeight w:val="242"/>
        </w:trPr>
        <w:tc>
          <w:tcPr>
            <w:cnfStyle w:val="001000000000" w:firstRow="0" w:lastRow="0" w:firstColumn="1" w:lastColumn="0" w:oddVBand="0" w:evenVBand="0" w:oddHBand="0" w:evenHBand="0" w:firstRowFirstColumn="0" w:firstRowLastColumn="0" w:lastRowFirstColumn="0" w:lastRowLastColumn="0"/>
            <w:tcW w:w="5165" w:type="dxa"/>
            <w:tcBorders>
              <w:top w:val="single" w:sz="4" w:space="0" w:color="9CC2E5"/>
              <w:left w:val="single" w:sz="4" w:space="0" w:color="9CC2E5"/>
              <w:bottom w:val="single" w:sz="4" w:space="0" w:color="9CC2E5"/>
              <w:right w:val="single" w:sz="4" w:space="0" w:color="9CC2E5"/>
            </w:tcBorders>
            <w:hideMark/>
          </w:tcPr>
          <w:p w14:paraId="307F3D8F" w14:textId="77777777" w:rsidR="00782572" w:rsidRPr="00E327DF" w:rsidRDefault="00782572" w:rsidP="00782572">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782572" w:rsidRPr="00E327DF" w14:paraId="72C1A2CA" w14:textId="77777777" w:rsidTr="0078257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5165" w:type="dxa"/>
            <w:tcBorders>
              <w:top w:val="single" w:sz="4" w:space="0" w:color="9CC2E5"/>
              <w:left w:val="single" w:sz="4" w:space="0" w:color="9CC2E5"/>
              <w:bottom w:val="single" w:sz="4" w:space="0" w:color="9CC2E5"/>
              <w:right w:val="single" w:sz="4" w:space="0" w:color="9CC2E5"/>
            </w:tcBorders>
            <w:hideMark/>
          </w:tcPr>
          <w:p w14:paraId="107850D5" w14:textId="77777777" w:rsidR="00782572" w:rsidRPr="00E327DF" w:rsidRDefault="00782572" w:rsidP="00782572">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782572" w:rsidRPr="00E327DF" w14:paraId="501AED80" w14:textId="77777777" w:rsidTr="00782572">
        <w:trPr>
          <w:trHeight w:val="232"/>
        </w:trPr>
        <w:tc>
          <w:tcPr>
            <w:cnfStyle w:val="001000000000" w:firstRow="0" w:lastRow="0" w:firstColumn="1" w:lastColumn="0" w:oddVBand="0" w:evenVBand="0" w:oddHBand="0" w:evenHBand="0" w:firstRowFirstColumn="0" w:firstRowLastColumn="0" w:lastRowFirstColumn="0" w:lastRowLastColumn="0"/>
            <w:tcW w:w="5165" w:type="dxa"/>
            <w:tcBorders>
              <w:top w:val="single" w:sz="4" w:space="0" w:color="9CC2E5"/>
              <w:left w:val="single" w:sz="4" w:space="0" w:color="9CC2E5"/>
              <w:bottom w:val="single" w:sz="4" w:space="0" w:color="9CC2E5"/>
              <w:right w:val="single" w:sz="4" w:space="0" w:color="9CC2E5"/>
            </w:tcBorders>
          </w:tcPr>
          <w:p w14:paraId="098F0E0E" w14:textId="5D111C6B" w:rsidR="00782572" w:rsidRPr="00E327DF" w:rsidRDefault="000706DA" w:rsidP="00782572">
            <w:pPr>
              <w:jc w:val="left"/>
              <w:rPr>
                <w:rFonts w:cstheme="minorHAnsi"/>
                <w:color w:val="006666"/>
                <w:szCs w:val="24"/>
              </w:rPr>
            </w:pPr>
            <w:r>
              <w:rPr>
                <w:rFonts w:cstheme="minorHAnsi"/>
                <w:color w:val="006666"/>
                <w:szCs w:val="24"/>
              </w:rPr>
              <w:t>Joystick</w:t>
            </w:r>
          </w:p>
        </w:tc>
      </w:tr>
    </w:tbl>
    <w:p w14:paraId="38336022" w14:textId="70807516" w:rsidR="00782572" w:rsidRDefault="00782572" w:rsidP="00782572">
      <w:pPr>
        <w:tabs>
          <w:tab w:val="left" w:pos="457"/>
        </w:tabs>
      </w:pPr>
    </w:p>
    <w:p w14:paraId="0B18BFB6" w14:textId="4F7F6030" w:rsidR="00782572" w:rsidRDefault="00782572" w:rsidP="00782572">
      <w:pPr>
        <w:tabs>
          <w:tab w:val="left" w:pos="457"/>
        </w:tabs>
      </w:pPr>
    </w:p>
    <w:p w14:paraId="6499FEAE" w14:textId="02CC52F9" w:rsidR="00782572" w:rsidRDefault="00782572" w:rsidP="00782572">
      <w:pPr>
        <w:tabs>
          <w:tab w:val="left" w:pos="457"/>
        </w:tabs>
      </w:pPr>
    </w:p>
    <w:p w14:paraId="7397D44D" w14:textId="22B87082" w:rsidR="00782572" w:rsidRDefault="00782572" w:rsidP="00782572">
      <w:pPr>
        <w:tabs>
          <w:tab w:val="left" w:pos="457"/>
        </w:tabs>
      </w:pPr>
    </w:p>
    <w:p w14:paraId="18C0F03D" w14:textId="3CCD12CD" w:rsidR="00782572" w:rsidRDefault="00782572" w:rsidP="00782572">
      <w:pPr>
        <w:tabs>
          <w:tab w:val="left" w:pos="457"/>
        </w:tabs>
      </w:pPr>
    </w:p>
    <w:p w14:paraId="0EE96800" w14:textId="2B4779C2" w:rsidR="00782572" w:rsidRDefault="00782572" w:rsidP="00782572">
      <w:pPr>
        <w:tabs>
          <w:tab w:val="left" w:pos="457"/>
        </w:tabs>
      </w:pPr>
    </w:p>
    <w:p w14:paraId="34965EDC" w14:textId="07C1DC57" w:rsidR="000C3208" w:rsidRDefault="000C3208" w:rsidP="00782572">
      <w:pPr>
        <w:tabs>
          <w:tab w:val="left" w:pos="457"/>
        </w:tabs>
      </w:pPr>
    </w:p>
    <w:p w14:paraId="1FB8FA8B" w14:textId="3DBF5876" w:rsidR="000706DA" w:rsidRDefault="000706DA" w:rsidP="000706DA">
      <w:pPr>
        <w:tabs>
          <w:tab w:val="left" w:pos="457"/>
        </w:tabs>
      </w:pPr>
      <w:r>
        <w:t>Bu etkinlikte amaç joystick’ten gelen X</w:t>
      </w:r>
      <w:r w:rsidR="00665A0E">
        <w:t xml:space="preserve"> ekseni</w:t>
      </w:r>
      <w:r>
        <w:t>, Y</w:t>
      </w:r>
      <w:r w:rsidR="00665A0E">
        <w:t xml:space="preserve"> ekseni</w:t>
      </w:r>
      <w:r>
        <w:t xml:space="preserve"> ve buton değerlerini seri port ekranına yazdırmaktır. Daha önce anlatıldığı üzere joystick’te X ve Y eksenleri ve bir de buton bulunmaktadır. X ve Y eksenleri ile joystick’in sağ-sol ve yukarı-aşağı hareketleri algılanabilir. X ve Y eksenlerinden bir aralık içerisinde değişen değerler elde edildiği için bunların analog girdi pinleri üzerinden okunması gerekir. Bu iş için Arduino IDE kodlama ortamında analogRead komutu kullanılır. Joystick’te bulunan butondan yalnızca 1 veya 0 değerleri gelebilir. Bu yüzden buton değerlerini okumak için digitalRead komutu kullanılır. digitalRead komutu dijital girdi almak için kullanılır. </w:t>
      </w:r>
    </w:p>
    <w:p w14:paraId="4EB927CB" w14:textId="77777777" w:rsidR="0067777C" w:rsidRDefault="0067777C" w:rsidP="000706DA">
      <w:pPr>
        <w:tabs>
          <w:tab w:val="left" w:pos="457"/>
        </w:tabs>
      </w:pPr>
    </w:p>
    <w:p w14:paraId="16707AA5" w14:textId="70B17CCF" w:rsidR="000706DA" w:rsidRDefault="000706DA" w:rsidP="000706DA">
      <w:pPr>
        <w:tabs>
          <w:tab w:val="left" w:pos="457"/>
        </w:tabs>
      </w:pPr>
      <w:r>
        <w:t xml:space="preserve">Joystick’ten gelen değerlerin seri port ekranında gösterilmesi istenilmektedir. Seri port ekranını kullanmadan önce seri port bağlantısı Setup fonksiyonu içerisinde şu şekilde yapılır: “Serial.begin(9600);”. Seri port ekranına bilgi yazdırmak için Serial.print(bilgi) veya Serial.println(bilgi) komutları kullanılabilir. Print komutu ile yazdırılan yazıdan sonra yeni yazılacak yazı aynı satırdan devam eder. println komutu ise bilgi yazdırıldıktan sonra satır başı yapılmasını ve bir alt satıra geçilmesini sağlar. </w:t>
      </w:r>
    </w:p>
    <w:p w14:paraId="640DF826" w14:textId="77777777" w:rsidR="00665A0E" w:rsidRDefault="00665A0E" w:rsidP="000706DA">
      <w:pPr>
        <w:tabs>
          <w:tab w:val="left" w:pos="457"/>
        </w:tabs>
      </w:pPr>
    </w:p>
    <w:p w14:paraId="74715106" w14:textId="5769DFB1" w:rsidR="00F14C8C" w:rsidRDefault="000706DA" w:rsidP="000706DA">
      <w:pPr>
        <w:tabs>
          <w:tab w:val="left" w:pos="457"/>
        </w:tabs>
      </w:pPr>
      <w:r>
        <w:t xml:space="preserve">Aşağıda bu görev için kullanılabilecek kod verilmiştir. </w:t>
      </w:r>
      <w:r w:rsidR="00CB2F48">
        <w:t>Eğitmen</w:t>
      </w:r>
      <w:r>
        <w:t xml:space="preserve"> kodu açıklayarak öğrencilere anlatır. Kodu anlatırken if koşul cümleciğinin nasıl kullanıldığını ve seri port ekranının nasıl açıldığını ayrıca vurgular. Kodu çalıştırır ve ardından öğrencilerin aynı devreyi kurarak kodu çalıştırmasını sağlar. </w:t>
      </w:r>
      <w:r w:rsidR="00196404">
        <w:t xml:space="preserve">Aşağıdaki devre şeması joystick pinlerini ve bunun bağlı olduğu Deneyap </w:t>
      </w:r>
      <w:r w:rsidR="00665A0E">
        <w:t xml:space="preserve">Kartın </w:t>
      </w:r>
      <w:r>
        <w:t>pinleri</w:t>
      </w:r>
      <w:r w:rsidR="00196404">
        <w:t>ni</w:t>
      </w:r>
      <w:r>
        <w:t xml:space="preserve"> göstermektedir. </w:t>
      </w:r>
    </w:p>
    <w:p w14:paraId="76AE4153" w14:textId="5F8E62CE" w:rsidR="000C3208" w:rsidRDefault="000C3208" w:rsidP="000C3208">
      <w:pPr>
        <w:tabs>
          <w:tab w:val="left" w:pos="457"/>
        </w:tabs>
      </w:pPr>
      <w:r>
        <w:t xml:space="preserve"> </w:t>
      </w:r>
    </w:p>
    <w:p w14:paraId="6B1300CE" w14:textId="10B816AF" w:rsidR="00047611" w:rsidRDefault="00CB2F48" w:rsidP="00047611">
      <w:pPr>
        <w:tabs>
          <w:tab w:val="left" w:pos="457"/>
        </w:tabs>
        <w:jc w:val="center"/>
      </w:pPr>
      <w:r>
        <w:rPr>
          <w:rFonts w:ascii="Roboto Condensed" w:eastAsia="Roboto Condensed" w:hAnsi="Roboto Condensed" w:cs="Roboto Condensed"/>
          <w:noProof/>
        </w:rPr>
        <w:drawing>
          <wp:inline distT="114300" distB="114300" distL="114300" distR="114300" wp14:anchorId="014AF1DF" wp14:editId="332DB7A0">
            <wp:extent cx="2640225" cy="2600666"/>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r="57355" b="39054"/>
                    <a:stretch>
                      <a:fillRect/>
                    </a:stretch>
                  </pic:blipFill>
                  <pic:spPr>
                    <a:xfrm>
                      <a:off x="0" y="0"/>
                      <a:ext cx="2640225" cy="2600666"/>
                    </a:xfrm>
                    <a:prstGeom prst="rect">
                      <a:avLst/>
                    </a:prstGeom>
                    <a:ln/>
                  </pic:spPr>
                </pic:pic>
              </a:graphicData>
            </a:graphic>
          </wp:inline>
        </w:drawing>
      </w:r>
    </w:p>
    <w:p w14:paraId="74457B50" w14:textId="7E434CB2" w:rsidR="00047611" w:rsidRDefault="00110567" w:rsidP="00047611">
      <w:pPr>
        <w:pStyle w:val="ResimYazs"/>
      </w:pPr>
      <w:r>
        <w:t>Resim 11</w:t>
      </w:r>
      <w:r w:rsidR="00047611">
        <w:t>.1</w:t>
      </w:r>
      <w:r w:rsidR="00047611" w:rsidRPr="00E327DF">
        <w:t>:</w:t>
      </w:r>
      <w:r w:rsidR="00047611">
        <w:t xml:space="preserve"> </w:t>
      </w:r>
      <w:r w:rsidR="00196404">
        <w:t xml:space="preserve">Gözle Etkinliği </w:t>
      </w:r>
      <w:r w:rsidR="00047611">
        <w:t xml:space="preserve">Örnek </w:t>
      </w:r>
      <w:r w:rsidR="00196404">
        <w:t>Devre Şeması</w:t>
      </w:r>
    </w:p>
    <w:p w14:paraId="48C8E23A" w14:textId="77777777" w:rsidR="00F14C8C" w:rsidRDefault="00F14C8C" w:rsidP="000C3208">
      <w:pPr>
        <w:tabs>
          <w:tab w:val="left" w:pos="457"/>
        </w:tabs>
      </w:pPr>
    </w:p>
    <w:p w14:paraId="179ADC88" w14:textId="16A389EE" w:rsidR="00E47952" w:rsidRDefault="00196404" w:rsidP="00E47952">
      <w:pPr>
        <w:tabs>
          <w:tab w:val="left" w:pos="457"/>
        </w:tabs>
        <w:jc w:val="center"/>
      </w:pPr>
      <w:r>
        <w:rPr>
          <w:noProof/>
        </w:rPr>
        <w:drawing>
          <wp:inline distT="0" distB="0" distL="0" distR="0" wp14:anchorId="3D609AD8" wp14:editId="7688941A">
            <wp:extent cx="3007759" cy="3159799"/>
            <wp:effectExtent l="0" t="0" r="2540" b="254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25722" cy="3178670"/>
                    </a:xfrm>
                    <a:prstGeom prst="rect">
                      <a:avLst/>
                    </a:prstGeom>
                  </pic:spPr>
                </pic:pic>
              </a:graphicData>
            </a:graphic>
          </wp:inline>
        </w:drawing>
      </w:r>
    </w:p>
    <w:p w14:paraId="360EFCD1" w14:textId="1E27E0B8" w:rsidR="00CF49E5" w:rsidRDefault="00110567" w:rsidP="00931C17">
      <w:pPr>
        <w:pStyle w:val="ResimYazs"/>
      </w:pPr>
      <w:r>
        <w:t>Resim 11</w:t>
      </w:r>
      <w:r w:rsidR="00E47952">
        <w:t>.2</w:t>
      </w:r>
      <w:r w:rsidR="00E47952" w:rsidRPr="00E327DF">
        <w:t>:</w:t>
      </w:r>
      <w:r w:rsidR="00E47952">
        <w:t xml:space="preserve"> </w:t>
      </w:r>
      <w:r w:rsidR="00196404">
        <w:t>Gözle Etkinliği Örnek Program</w:t>
      </w:r>
    </w:p>
    <w:tbl>
      <w:tblPr>
        <w:tblpPr w:leftFromText="180" w:rightFromText="180" w:vertAnchor="text" w:horzAnchor="margin" w:tblpY="11"/>
        <w:tblW w:w="9125" w:type="dxa"/>
        <w:tblBorders>
          <w:insideH w:val="nil"/>
          <w:insideV w:val="nil"/>
        </w:tblBorders>
        <w:tblLayout w:type="fixed"/>
        <w:tblLook w:val="0400" w:firstRow="0" w:lastRow="0" w:firstColumn="0" w:lastColumn="0" w:noHBand="0" w:noVBand="1"/>
      </w:tblPr>
      <w:tblGrid>
        <w:gridCol w:w="9125"/>
      </w:tblGrid>
      <w:tr w:rsidR="00196404" w:rsidRPr="00E327DF" w14:paraId="32C92A14" w14:textId="77777777" w:rsidTr="009174C2">
        <w:trPr>
          <w:trHeight w:val="295"/>
        </w:trPr>
        <w:tc>
          <w:tcPr>
            <w:tcW w:w="9125" w:type="dxa"/>
            <w:tcBorders>
              <w:top w:val="nil"/>
              <w:left w:val="nil"/>
              <w:bottom w:val="nil"/>
              <w:right w:val="nil"/>
            </w:tcBorders>
            <w:shd w:val="clear" w:color="auto" w:fill="007F9A"/>
            <w:vAlign w:val="center"/>
            <w:hideMark/>
          </w:tcPr>
          <w:p w14:paraId="3815AE36" w14:textId="77777777" w:rsidR="00196404" w:rsidRPr="007137EF" w:rsidRDefault="00196404" w:rsidP="009174C2">
            <w:pPr>
              <w:rPr>
                <w:b/>
                <w:szCs w:val="24"/>
              </w:rPr>
            </w:pPr>
            <w:r>
              <w:rPr>
                <w:b/>
                <w:color w:val="FFFFFF" w:themeColor="background1"/>
                <w:szCs w:val="24"/>
              </w:rPr>
              <w:t>Dikkat</w:t>
            </w:r>
          </w:p>
        </w:tc>
      </w:tr>
      <w:tr w:rsidR="00196404" w:rsidRPr="00E327DF" w14:paraId="04D162EA" w14:textId="77777777" w:rsidTr="009174C2">
        <w:trPr>
          <w:trHeight w:val="611"/>
        </w:trPr>
        <w:tc>
          <w:tcPr>
            <w:tcW w:w="9125" w:type="dxa"/>
            <w:tcBorders>
              <w:top w:val="nil"/>
              <w:left w:val="nil"/>
              <w:bottom w:val="nil"/>
              <w:right w:val="nil"/>
            </w:tcBorders>
            <w:shd w:val="clear" w:color="auto" w:fill="DEEBF6"/>
            <w:vAlign w:val="center"/>
            <w:hideMark/>
          </w:tcPr>
          <w:p w14:paraId="6A6020A6" w14:textId="28B0B082" w:rsidR="00196404" w:rsidRPr="001D15E2" w:rsidRDefault="00B15648" w:rsidP="00665A0E">
            <w:pPr>
              <w:rPr>
                <w:rFonts w:cstheme="minorHAnsi"/>
                <w:color w:val="006666"/>
                <w:szCs w:val="24"/>
              </w:rPr>
            </w:pPr>
            <w:r>
              <w:rPr>
                <w:rFonts w:cstheme="minorHAnsi"/>
                <w:color w:val="006666"/>
                <w:szCs w:val="24"/>
              </w:rPr>
              <w:t>Bu etkinlik sırasında eğitmen joystick yönlendirmesiyle seri port ekranındaki değer değişimlerini kontrol etmelidir. Çünkü bu değerler sonraki etkinlik</w:t>
            </w:r>
            <w:r w:rsidR="00665A0E">
              <w:rPr>
                <w:rFonts w:cstheme="minorHAnsi"/>
                <w:color w:val="006666"/>
                <w:szCs w:val="24"/>
              </w:rPr>
              <w:t>lerde</w:t>
            </w:r>
            <w:r>
              <w:rPr>
                <w:rFonts w:cstheme="minorHAnsi"/>
                <w:color w:val="006666"/>
                <w:szCs w:val="24"/>
              </w:rPr>
              <w:t xml:space="preserve"> </w:t>
            </w:r>
            <w:r w:rsidR="00665A0E">
              <w:rPr>
                <w:rFonts w:cstheme="minorHAnsi"/>
                <w:color w:val="006666"/>
                <w:szCs w:val="24"/>
              </w:rPr>
              <w:t>joystcikin hareket yönünü belirlemede</w:t>
            </w:r>
            <w:r>
              <w:rPr>
                <w:rFonts w:cstheme="minorHAnsi"/>
                <w:color w:val="006666"/>
                <w:szCs w:val="24"/>
              </w:rPr>
              <w:t xml:space="preserve"> önem taşımaktadır. Örneğin: if (koşul) ifadelerini </w:t>
            </w:r>
            <w:r>
              <w:rPr>
                <w:rFonts w:cstheme="minorHAnsi"/>
                <w:color w:val="006666"/>
                <w:szCs w:val="24"/>
              </w:rPr>
              <w:lastRenderedPageBreak/>
              <w:t>yazarken joystickin yukarı yönde olduğu değer aralığı, boşta olduğu değer aralığı ve aşağı yöndeki değer aralıkları</w:t>
            </w:r>
            <w:r w:rsidR="00665A0E">
              <w:rPr>
                <w:rFonts w:cstheme="minorHAnsi"/>
                <w:color w:val="006666"/>
                <w:szCs w:val="24"/>
              </w:rPr>
              <w:t xml:space="preserve"> şimdiden</w:t>
            </w:r>
            <w:r>
              <w:rPr>
                <w:rFonts w:cstheme="minorHAnsi"/>
                <w:color w:val="006666"/>
                <w:szCs w:val="24"/>
              </w:rPr>
              <w:t xml:space="preserve"> belirlenmelidir. Koşul ifadeleri de ona göre yazımalıdır.</w:t>
            </w:r>
          </w:p>
        </w:tc>
      </w:tr>
    </w:tbl>
    <w:p w14:paraId="0F122CF7" w14:textId="52230766" w:rsidR="00196404" w:rsidRDefault="00196404" w:rsidP="00196404">
      <w:pPr>
        <w:pStyle w:val="Balk3"/>
      </w:pPr>
      <w:r w:rsidRPr="00E327DF">
        <w:lastRenderedPageBreak/>
        <w:t>1.</w:t>
      </w:r>
      <w:r>
        <w:t>2</w:t>
      </w:r>
      <w:r w:rsidRPr="00E327DF">
        <w:t xml:space="preserve"> </w:t>
      </w:r>
      <w:r>
        <w:t>Uygula –</w:t>
      </w:r>
      <w:r w:rsidRPr="00196404">
        <w:rPr>
          <w:rFonts w:eastAsia="Roboto Condensed" w:cs="Roboto Condensed"/>
          <w:color w:val="007F9A"/>
        </w:rPr>
        <w:t xml:space="preserve"> </w:t>
      </w:r>
      <w:r>
        <w:rPr>
          <w:rFonts w:eastAsia="Roboto Condensed" w:cs="Roboto Condensed"/>
          <w:color w:val="007F9A"/>
        </w:rPr>
        <w:t>Joystick Verisini Yönlere Göre Yazdırıyorum</w:t>
      </w:r>
      <w:r>
        <w:t xml:space="preserve"> (Öğrenci 1)</w:t>
      </w:r>
    </w:p>
    <w:tbl>
      <w:tblPr>
        <w:tblStyle w:val="KlavuzuTablo4-Vurgu11"/>
        <w:tblpPr w:leftFromText="180" w:rightFromText="180" w:vertAnchor="text" w:horzAnchor="margin" w:tblpXSpec="center" w:tblpY="111"/>
        <w:tblW w:w="0" w:type="auto"/>
        <w:tblLook w:val="04A0" w:firstRow="1" w:lastRow="0" w:firstColumn="1" w:lastColumn="0" w:noHBand="0" w:noVBand="1"/>
      </w:tblPr>
      <w:tblGrid>
        <w:gridCol w:w="2405"/>
      </w:tblGrid>
      <w:tr w:rsidR="00196404" w:rsidRPr="00E327DF" w14:paraId="4E6258F1" w14:textId="77777777" w:rsidTr="00196404">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405" w:type="dxa"/>
            <w:hideMark/>
          </w:tcPr>
          <w:p w14:paraId="2B4342B1" w14:textId="77777777" w:rsidR="00196404" w:rsidRPr="00E327DF" w:rsidRDefault="00196404" w:rsidP="009174C2">
            <w:pPr>
              <w:jc w:val="left"/>
              <w:rPr>
                <w:rFonts w:eastAsia="Times New Roman" w:cstheme="minorHAnsi"/>
                <w:szCs w:val="24"/>
                <w:lang w:val="tr-TR"/>
              </w:rPr>
            </w:pPr>
            <w:r w:rsidRPr="00E327DF">
              <w:rPr>
                <w:rFonts w:eastAsia="Calibri" w:cstheme="minorHAnsi"/>
                <w:szCs w:val="24"/>
                <w:lang w:val="tr-TR"/>
              </w:rPr>
              <w:t>Malzeme Listesi</w:t>
            </w:r>
          </w:p>
        </w:tc>
      </w:tr>
      <w:tr w:rsidR="00196404" w:rsidRPr="00E327DF" w14:paraId="0E0F48E4" w14:textId="77777777" w:rsidTr="0019640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left w:val="single" w:sz="4" w:space="0" w:color="9CC2E5"/>
              <w:bottom w:val="single" w:sz="4" w:space="0" w:color="9CC2E5"/>
              <w:right w:val="single" w:sz="4" w:space="0" w:color="9CC2E5"/>
            </w:tcBorders>
            <w:hideMark/>
          </w:tcPr>
          <w:p w14:paraId="2DFAEAD2" w14:textId="77777777" w:rsidR="00196404" w:rsidRPr="00E327DF" w:rsidRDefault="00196404" w:rsidP="009174C2">
            <w:pPr>
              <w:jc w:val="left"/>
              <w:rPr>
                <w:rFonts w:eastAsia="Calibri" w:cstheme="minorHAnsi"/>
                <w:color w:val="006666"/>
                <w:szCs w:val="24"/>
                <w:lang w:val="tr-TR"/>
              </w:rPr>
            </w:pPr>
            <w:r>
              <w:rPr>
                <w:rFonts w:eastAsia="Calibri" w:cstheme="minorHAnsi"/>
                <w:color w:val="006666"/>
                <w:szCs w:val="24"/>
                <w:lang w:val="tr-TR"/>
              </w:rPr>
              <w:t>Deneyap Kart</w:t>
            </w:r>
          </w:p>
        </w:tc>
      </w:tr>
      <w:tr w:rsidR="00196404" w:rsidRPr="00E327DF" w14:paraId="7D56EC2E" w14:textId="77777777" w:rsidTr="00196404">
        <w:trPr>
          <w:trHeight w:val="242"/>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left w:val="single" w:sz="4" w:space="0" w:color="9CC2E5"/>
              <w:bottom w:val="single" w:sz="4" w:space="0" w:color="9CC2E5"/>
              <w:right w:val="single" w:sz="4" w:space="0" w:color="9CC2E5"/>
            </w:tcBorders>
            <w:hideMark/>
          </w:tcPr>
          <w:p w14:paraId="7B6C1B0E" w14:textId="77777777" w:rsidR="00196404" w:rsidRPr="00E327DF" w:rsidRDefault="00196404" w:rsidP="009174C2">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196404" w:rsidRPr="00E327DF" w14:paraId="1015F33D" w14:textId="77777777" w:rsidTr="00196404">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left w:val="single" w:sz="4" w:space="0" w:color="9CC2E5"/>
              <w:bottom w:val="single" w:sz="4" w:space="0" w:color="9CC2E5"/>
              <w:right w:val="single" w:sz="4" w:space="0" w:color="9CC2E5"/>
            </w:tcBorders>
            <w:hideMark/>
          </w:tcPr>
          <w:p w14:paraId="0AAFA9E9" w14:textId="77777777" w:rsidR="00196404" w:rsidRPr="00E327DF" w:rsidRDefault="00196404" w:rsidP="009174C2">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196404" w:rsidRPr="00E327DF" w14:paraId="543C3264" w14:textId="77777777" w:rsidTr="00196404">
        <w:trPr>
          <w:trHeight w:val="232"/>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left w:val="single" w:sz="4" w:space="0" w:color="9CC2E5"/>
              <w:bottom w:val="single" w:sz="4" w:space="0" w:color="9CC2E5"/>
              <w:right w:val="single" w:sz="4" w:space="0" w:color="9CC2E5"/>
            </w:tcBorders>
          </w:tcPr>
          <w:p w14:paraId="3521295A" w14:textId="77777777" w:rsidR="00196404" w:rsidRPr="00E327DF" w:rsidRDefault="00196404" w:rsidP="009174C2">
            <w:pPr>
              <w:jc w:val="left"/>
              <w:rPr>
                <w:rFonts w:cstheme="minorHAnsi"/>
                <w:color w:val="006666"/>
                <w:szCs w:val="24"/>
              </w:rPr>
            </w:pPr>
            <w:r>
              <w:rPr>
                <w:rFonts w:cstheme="minorHAnsi"/>
                <w:color w:val="006666"/>
                <w:szCs w:val="24"/>
              </w:rPr>
              <w:t>Joystick</w:t>
            </w:r>
          </w:p>
        </w:tc>
      </w:tr>
    </w:tbl>
    <w:p w14:paraId="186D1174" w14:textId="77777777" w:rsidR="00196404" w:rsidRPr="00196404" w:rsidRDefault="00196404" w:rsidP="00196404"/>
    <w:p w14:paraId="24D2366C" w14:textId="24661839" w:rsidR="00196404" w:rsidRDefault="00196404" w:rsidP="000C3208">
      <w:pPr>
        <w:tabs>
          <w:tab w:val="left" w:pos="457"/>
        </w:tabs>
      </w:pPr>
    </w:p>
    <w:p w14:paraId="7BBBF9C7" w14:textId="756A3489" w:rsidR="00196404" w:rsidRDefault="00196404" w:rsidP="000C3208">
      <w:pPr>
        <w:tabs>
          <w:tab w:val="left" w:pos="457"/>
        </w:tabs>
      </w:pPr>
    </w:p>
    <w:p w14:paraId="066E65AF" w14:textId="543F8C11" w:rsidR="00196404" w:rsidRDefault="00196404" w:rsidP="000C3208">
      <w:pPr>
        <w:tabs>
          <w:tab w:val="left" w:pos="457"/>
        </w:tabs>
      </w:pPr>
    </w:p>
    <w:p w14:paraId="24ED496F" w14:textId="3E26F852" w:rsidR="00196404" w:rsidRDefault="00196404" w:rsidP="000C3208">
      <w:pPr>
        <w:tabs>
          <w:tab w:val="left" w:pos="457"/>
        </w:tabs>
      </w:pPr>
    </w:p>
    <w:p w14:paraId="78114930" w14:textId="77777777" w:rsidR="00196404" w:rsidRDefault="00196404" w:rsidP="000C3208">
      <w:pPr>
        <w:tabs>
          <w:tab w:val="left" w:pos="457"/>
        </w:tabs>
      </w:pPr>
    </w:p>
    <w:p w14:paraId="239B121A" w14:textId="77777777" w:rsidR="00196404" w:rsidRDefault="00196404" w:rsidP="000C3208">
      <w:pPr>
        <w:tabs>
          <w:tab w:val="left" w:pos="457"/>
        </w:tabs>
      </w:pPr>
    </w:p>
    <w:p w14:paraId="274EDE7D" w14:textId="07D17BF2" w:rsidR="00196404" w:rsidRDefault="00196404" w:rsidP="00196404">
      <w:pPr>
        <w:tabs>
          <w:tab w:val="left" w:pos="457"/>
        </w:tabs>
      </w:pPr>
      <w:r>
        <w:t>Bu etkinlikte joystick’in yöneldiği yönün seri port ekranına yazdırılması amaçlanmaktadır.</w:t>
      </w:r>
      <w:r w:rsidR="00C766E1" w:rsidRPr="00C766E1">
        <w:t xml:space="preserve"> </w:t>
      </w:r>
      <w:r w:rsidR="00C766E1">
        <w:t>Joystick’in X ekseni ucu A0, Y</w:t>
      </w:r>
      <w:r w:rsidR="00C766E1" w:rsidRPr="0022355B">
        <w:t xml:space="preserve"> ekseni ucu ise A1 numaralı pinlere takılmıştır.</w:t>
      </w:r>
      <w:r>
        <w:t xml:space="preserve"> Joystick’in yerleştirilme şekline göre yönler değişebileceğinden eğitmen aşağıda verilen X ve Y değerlerinde değişiklik yapabilir. Bu görevin detayı aşağıdaki gibidir:</w:t>
      </w:r>
    </w:p>
    <w:p w14:paraId="48DD64B4" w14:textId="62FBAC04" w:rsidR="0023492B" w:rsidRDefault="0023492B" w:rsidP="0023492B">
      <w:pPr>
        <w:pStyle w:val="ListeParagraf"/>
        <w:numPr>
          <w:ilvl w:val="0"/>
          <w:numId w:val="25"/>
        </w:numPr>
        <w:tabs>
          <w:tab w:val="left" w:pos="457"/>
        </w:tabs>
      </w:pPr>
      <w:r>
        <w:t>Joystick kuzeye yönelmiş ve son noktaya ulaşmışsa (X=4095, Y&gt;=2500) ekrana “kuzey” yazılır,</w:t>
      </w:r>
    </w:p>
    <w:p w14:paraId="706D2581" w14:textId="289AB1AE" w:rsidR="0023492B" w:rsidRDefault="0023492B" w:rsidP="0023492B">
      <w:pPr>
        <w:pStyle w:val="ListeParagraf"/>
        <w:numPr>
          <w:ilvl w:val="0"/>
          <w:numId w:val="25"/>
        </w:numPr>
        <w:tabs>
          <w:tab w:val="left" w:pos="457"/>
        </w:tabs>
      </w:pPr>
      <w:r>
        <w:t>Joystick güneye yönelmiş ve son noktaya ulaşmışsa (X=0, Y&gt;=2500) ekrana “güney” yazılır,</w:t>
      </w:r>
    </w:p>
    <w:p w14:paraId="2644B715" w14:textId="0B407456" w:rsidR="0023492B" w:rsidRDefault="0023492B" w:rsidP="0023492B">
      <w:pPr>
        <w:pStyle w:val="ListeParagraf"/>
        <w:numPr>
          <w:ilvl w:val="0"/>
          <w:numId w:val="25"/>
        </w:numPr>
        <w:tabs>
          <w:tab w:val="left" w:pos="457"/>
        </w:tabs>
      </w:pPr>
      <w:r>
        <w:t>Joystick doğuya yönelmiş ve son noktaya ulaşmışsa (X&gt;=2500, Y=4095) ekrana “doğu” yazılır,</w:t>
      </w:r>
    </w:p>
    <w:p w14:paraId="1CBDC2F6" w14:textId="6EC3D654" w:rsidR="0023492B" w:rsidRDefault="0023492B" w:rsidP="0023492B">
      <w:pPr>
        <w:pStyle w:val="ListeParagraf"/>
        <w:numPr>
          <w:ilvl w:val="0"/>
          <w:numId w:val="25"/>
        </w:numPr>
        <w:tabs>
          <w:tab w:val="left" w:pos="457"/>
        </w:tabs>
      </w:pPr>
      <w:r>
        <w:t>Joystick batıya yönelmiş ve son noktaya ulaşmışsa (X&gt;=2500, Y=0) ekrana “batı” yazılır,</w:t>
      </w:r>
    </w:p>
    <w:p w14:paraId="79AE04D1" w14:textId="1BB0EE0F" w:rsidR="00196404" w:rsidRDefault="0023492B" w:rsidP="0023492B">
      <w:pPr>
        <w:pStyle w:val="ListeParagraf"/>
        <w:numPr>
          <w:ilvl w:val="0"/>
          <w:numId w:val="25"/>
        </w:numPr>
        <w:tabs>
          <w:tab w:val="left" w:pos="457"/>
        </w:tabs>
      </w:pPr>
      <w:r>
        <w:t>Bu değerlerden başka bir değer gösterirse ekrana “ara yön” yazılır.</w:t>
      </w:r>
    </w:p>
    <w:p w14:paraId="097479C6" w14:textId="77777777" w:rsidR="00196404" w:rsidRDefault="00196404" w:rsidP="00196404">
      <w:pPr>
        <w:tabs>
          <w:tab w:val="left" w:pos="457"/>
        </w:tabs>
      </w:pPr>
    </w:p>
    <w:p w14:paraId="13E570B2" w14:textId="24E3CE3C" w:rsidR="00CF49E5" w:rsidRDefault="00BD4DAD" w:rsidP="0023492B">
      <w:pPr>
        <w:tabs>
          <w:tab w:val="left" w:pos="457"/>
        </w:tabs>
        <w:jc w:val="center"/>
      </w:pPr>
      <w:r>
        <w:rPr>
          <w:noProof/>
        </w:rPr>
        <w:drawing>
          <wp:inline distT="0" distB="0" distL="0" distR="0" wp14:anchorId="526BA7B7" wp14:editId="1D37F262">
            <wp:extent cx="2366082" cy="3308912"/>
            <wp:effectExtent l="0" t="0" r="0" b="635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72599" cy="3318025"/>
                    </a:xfrm>
                    <a:prstGeom prst="rect">
                      <a:avLst/>
                    </a:prstGeom>
                  </pic:spPr>
                </pic:pic>
              </a:graphicData>
            </a:graphic>
          </wp:inline>
        </w:drawing>
      </w:r>
    </w:p>
    <w:p w14:paraId="42704D3F" w14:textId="755CAB27" w:rsidR="00931C17" w:rsidRDefault="0023492B" w:rsidP="00931C17">
      <w:pPr>
        <w:pStyle w:val="ResimYazs"/>
      </w:pPr>
      <w:r>
        <w:t>R</w:t>
      </w:r>
      <w:r w:rsidR="00110567">
        <w:t>esim 11</w:t>
      </w:r>
      <w:r w:rsidR="00931C17">
        <w:t>.3</w:t>
      </w:r>
      <w:r w:rsidR="00931C17" w:rsidRPr="00E327DF">
        <w:t>:</w:t>
      </w:r>
      <w:r w:rsidR="00931C17">
        <w:t xml:space="preserve"> </w:t>
      </w:r>
      <w:r>
        <w:t>Uygula Etkinliği Örnek Kodu</w:t>
      </w:r>
    </w:p>
    <w:p w14:paraId="17FA3C06" w14:textId="77777777" w:rsidR="0023492B" w:rsidRDefault="0023492B" w:rsidP="00931C17">
      <w:pPr>
        <w:tabs>
          <w:tab w:val="left" w:pos="457"/>
        </w:tabs>
      </w:pPr>
    </w:p>
    <w:tbl>
      <w:tblPr>
        <w:tblpPr w:leftFromText="180" w:rightFromText="180" w:vertAnchor="text" w:horzAnchor="margin" w:tblpY="11"/>
        <w:tblW w:w="9125" w:type="dxa"/>
        <w:tblBorders>
          <w:insideH w:val="nil"/>
          <w:insideV w:val="nil"/>
        </w:tblBorders>
        <w:tblLayout w:type="fixed"/>
        <w:tblLook w:val="0400" w:firstRow="0" w:lastRow="0" w:firstColumn="0" w:lastColumn="0" w:noHBand="0" w:noVBand="1"/>
      </w:tblPr>
      <w:tblGrid>
        <w:gridCol w:w="9125"/>
      </w:tblGrid>
      <w:tr w:rsidR="0023492B" w:rsidRPr="00E327DF" w14:paraId="14CB6C91" w14:textId="77777777" w:rsidTr="009174C2">
        <w:trPr>
          <w:trHeight w:val="295"/>
        </w:trPr>
        <w:tc>
          <w:tcPr>
            <w:tcW w:w="9125" w:type="dxa"/>
            <w:tcBorders>
              <w:top w:val="nil"/>
              <w:left w:val="nil"/>
              <w:bottom w:val="nil"/>
              <w:right w:val="nil"/>
            </w:tcBorders>
            <w:shd w:val="clear" w:color="auto" w:fill="007F9A"/>
            <w:vAlign w:val="center"/>
            <w:hideMark/>
          </w:tcPr>
          <w:p w14:paraId="651C96A0" w14:textId="77777777" w:rsidR="0023492B" w:rsidRPr="007137EF" w:rsidRDefault="0023492B" w:rsidP="009174C2">
            <w:pPr>
              <w:rPr>
                <w:b/>
                <w:szCs w:val="24"/>
              </w:rPr>
            </w:pPr>
            <w:r>
              <w:rPr>
                <w:b/>
                <w:color w:val="FFFFFF" w:themeColor="background1"/>
                <w:szCs w:val="24"/>
              </w:rPr>
              <w:t>Dikkat</w:t>
            </w:r>
          </w:p>
        </w:tc>
      </w:tr>
      <w:tr w:rsidR="0023492B" w:rsidRPr="00E327DF" w14:paraId="2AE919FF" w14:textId="77777777" w:rsidTr="009174C2">
        <w:trPr>
          <w:trHeight w:val="611"/>
        </w:trPr>
        <w:tc>
          <w:tcPr>
            <w:tcW w:w="9125" w:type="dxa"/>
            <w:tcBorders>
              <w:top w:val="nil"/>
              <w:left w:val="nil"/>
              <w:bottom w:val="nil"/>
              <w:right w:val="nil"/>
            </w:tcBorders>
            <w:shd w:val="clear" w:color="auto" w:fill="DEEBF6"/>
            <w:vAlign w:val="center"/>
            <w:hideMark/>
          </w:tcPr>
          <w:p w14:paraId="5B10B47E" w14:textId="43795E55" w:rsidR="0023492B" w:rsidRPr="001D15E2" w:rsidRDefault="0023492B" w:rsidP="0023492B">
            <w:pPr>
              <w:rPr>
                <w:rFonts w:cstheme="minorHAnsi"/>
                <w:color w:val="006666"/>
                <w:szCs w:val="24"/>
              </w:rPr>
            </w:pPr>
            <w:r w:rsidRPr="0023492B">
              <w:rPr>
                <w:rFonts w:cstheme="minorHAnsi"/>
                <w:color w:val="006666"/>
                <w:szCs w:val="24"/>
              </w:rPr>
              <w:t xml:space="preserve">Yukarıda X ve Y </w:t>
            </w:r>
            <w:r w:rsidR="00BD4DAD">
              <w:rPr>
                <w:rFonts w:cstheme="minorHAnsi"/>
                <w:color w:val="006666"/>
                <w:szCs w:val="24"/>
              </w:rPr>
              <w:t xml:space="preserve">ekseni </w:t>
            </w:r>
            <w:r w:rsidRPr="0023492B">
              <w:rPr>
                <w:rFonts w:cstheme="minorHAnsi"/>
                <w:color w:val="006666"/>
                <w:szCs w:val="24"/>
              </w:rPr>
              <w:t xml:space="preserve">için verilen </w:t>
            </w:r>
            <w:r>
              <w:rPr>
                <w:rFonts w:cstheme="minorHAnsi"/>
                <w:color w:val="006666"/>
                <w:szCs w:val="24"/>
              </w:rPr>
              <w:t>2500</w:t>
            </w:r>
            <w:r w:rsidRPr="0023492B">
              <w:rPr>
                <w:rFonts w:cstheme="minorHAnsi"/>
                <w:color w:val="006666"/>
                <w:szCs w:val="24"/>
              </w:rPr>
              <w:t xml:space="preserve"> ve </w:t>
            </w:r>
            <w:r>
              <w:rPr>
                <w:rFonts w:cstheme="minorHAnsi"/>
                <w:color w:val="006666"/>
                <w:szCs w:val="24"/>
              </w:rPr>
              <w:t>4095</w:t>
            </w:r>
            <w:r w:rsidRPr="0023492B">
              <w:rPr>
                <w:rFonts w:cstheme="minorHAnsi"/>
                <w:color w:val="006666"/>
                <w:szCs w:val="24"/>
              </w:rPr>
              <w:t xml:space="preserve"> değerleri joystick’ten joystick’e göre değişkenlik gösterebilir. Öğrenciler kendi durumlarına göre bu değerleri ayarlamalıdır.</w:t>
            </w:r>
            <w:r>
              <w:rPr>
                <w:rFonts w:cstheme="minorHAnsi"/>
                <w:color w:val="006666"/>
                <w:szCs w:val="24"/>
              </w:rPr>
              <w:t xml:space="preserve"> </w:t>
            </w:r>
          </w:p>
        </w:tc>
      </w:tr>
    </w:tbl>
    <w:p w14:paraId="4AB6E283" w14:textId="77777777" w:rsidR="0023492B" w:rsidRDefault="0023492B" w:rsidP="00931C17">
      <w:pPr>
        <w:tabs>
          <w:tab w:val="left" w:pos="457"/>
        </w:tabs>
      </w:pPr>
    </w:p>
    <w:p w14:paraId="00053F5E" w14:textId="2224C869" w:rsidR="0023492B" w:rsidRPr="00CE725A" w:rsidRDefault="0023492B" w:rsidP="0023492B">
      <w:pPr>
        <w:pStyle w:val="Balk3"/>
      </w:pPr>
      <w:r w:rsidRPr="00E327DF">
        <w:t>1.</w:t>
      </w:r>
      <w:r>
        <w:t>3</w:t>
      </w:r>
      <w:r w:rsidRPr="00E327DF">
        <w:t xml:space="preserve"> </w:t>
      </w:r>
      <w:r>
        <w:t>Gözle –</w:t>
      </w:r>
      <w:r w:rsidR="00BD4DAD">
        <w:t xml:space="preserve"> </w:t>
      </w:r>
      <w:r>
        <w:t>Dizi Kullanarak Buzzerdan Melodi Çalıyorum</w:t>
      </w:r>
    </w:p>
    <w:p w14:paraId="7F0ADEB3" w14:textId="77777777" w:rsidR="0023492B" w:rsidRDefault="0023492B" w:rsidP="00931C17">
      <w:pPr>
        <w:tabs>
          <w:tab w:val="left" w:pos="457"/>
        </w:tabs>
      </w:pPr>
    </w:p>
    <w:tbl>
      <w:tblPr>
        <w:tblStyle w:val="KlavuzuTablo4-Vurgu11"/>
        <w:tblpPr w:leftFromText="180" w:rightFromText="180" w:vertAnchor="text" w:horzAnchor="margin" w:tblpXSpec="center" w:tblpY="111"/>
        <w:tblW w:w="0" w:type="auto"/>
        <w:tblLook w:val="04A0" w:firstRow="1" w:lastRow="0" w:firstColumn="1" w:lastColumn="0" w:noHBand="0" w:noVBand="1"/>
      </w:tblPr>
      <w:tblGrid>
        <w:gridCol w:w="2405"/>
      </w:tblGrid>
      <w:tr w:rsidR="0023492B" w:rsidRPr="00E327DF" w14:paraId="124BC5F5" w14:textId="77777777" w:rsidTr="009174C2">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405" w:type="dxa"/>
            <w:hideMark/>
          </w:tcPr>
          <w:p w14:paraId="2397D179" w14:textId="77777777" w:rsidR="0023492B" w:rsidRPr="00E327DF" w:rsidRDefault="0023492B" w:rsidP="009174C2">
            <w:pPr>
              <w:jc w:val="left"/>
              <w:rPr>
                <w:rFonts w:eastAsia="Times New Roman" w:cstheme="minorHAnsi"/>
                <w:szCs w:val="24"/>
                <w:lang w:val="tr-TR"/>
              </w:rPr>
            </w:pPr>
            <w:r w:rsidRPr="00E327DF">
              <w:rPr>
                <w:rFonts w:eastAsia="Calibri" w:cstheme="minorHAnsi"/>
                <w:szCs w:val="24"/>
                <w:lang w:val="tr-TR"/>
              </w:rPr>
              <w:t>Malzeme Listesi</w:t>
            </w:r>
          </w:p>
        </w:tc>
      </w:tr>
      <w:tr w:rsidR="0023492B" w:rsidRPr="00E327DF" w14:paraId="1C9A99E4"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left w:val="single" w:sz="4" w:space="0" w:color="9CC2E5"/>
              <w:bottom w:val="single" w:sz="4" w:space="0" w:color="9CC2E5"/>
              <w:right w:val="single" w:sz="4" w:space="0" w:color="9CC2E5"/>
            </w:tcBorders>
            <w:hideMark/>
          </w:tcPr>
          <w:p w14:paraId="7FF607EA" w14:textId="77777777" w:rsidR="0023492B" w:rsidRPr="00E327DF" w:rsidRDefault="0023492B" w:rsidP="009174C2">
            <w:pPr>
              <w:jc w:val="left"/>
              <w:rPr>
                <w:rFonts w:eastAsia="Calibri" w:cstheme="minorHAnsi"/>
                <w:color w:val="006666"/>
                <w:szCs w:val="24"/>
                <w:lang w:val="tr-TR"/>
              </w:rPr>
            </w:pPr>
            <w:r>
              <w:rPr>
                <w:rFonts w:eastAsia="Calibri" w:cstheme="minorHAnsi"/>
                <w:color w:val="006666"/>
                <w:szCs w:val="24"/>
                <w:lang w:val="tr-TR"/>
              </w:rPr>
              <w:t>Deneyap Kart</w:t>
            </w:r>
          </w:p>
        </w:tc>
      </w:tr>
      <w:tr w:rsidR="0023492B" w:rsidRPr="00E327DF" w14:paraId="30503EAA" w14:textId="77777777" w:rsidTr="009174C2">
        <w:trPr>
          <w:trHeight w:val="242"/>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left w:val="single" w:sz="4" w:space="0" w:color="9CC2E5"/>
              <w:bottom w:val="single" w:sz="4" w:space="0" w:color="9CC2E5"/>
              <w:right w:val="single" w:sz="4" w:space="0" w:color="9CC2E5"/>
            </w:tcBorders>
            <w:hideMark/>
          </w:tcPr>
          <w:p w14:paraId="720E794C" w14:textId="77777777" w:rsidR="0023492B" w:rsidRPr="00E327DF" w:rsidRDefault="0023492B" w:rsidP="009174C2">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23492B" w:rsidRPr="00E327DF" w14:paraId="13B33C17"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left w:val="single" w:sz="4" w:space="0" w:color="9CC2E5"/>
              <w:bottom w:val="single" w:sz="4" w:space="0" w:color="9CC2E5"/>
              <w:right w:val="single" w:sz="4" w:space="0" w:color="9CC2E5"/>
            </w:tcBorders>
            <w:hideMark/>
          </w:tcPr>
          <w:p w14:paraId="1180C286" w14:textId="77777777" w:rsidR="0023492B" w:rsidRPr="00E327DF" w:rsidRDefault="0023492B" w:rsidP="009174C2">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037EC9" w:rsidRPr="00E327DF" w14:paraId="2147409D" w14:textId="77777777" w:rsidTr="009174C2">
        <w:trPr>
          <w:trHeight w:val="232"/>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left w:val="single" w:sz="4" w:space="0" w:color="9CC2E5"/>
              <w:bottom w:val="single" w:sz="4" w:space="0" w:color="9CC2E5"/>
              <w:right w:val="single" w:sz="4" w:space="0" w:color="9CC2E5"/>
            </w:tcBorders>
          </w:tcPr>
          <w:p w14:paraId="24BDD2A8" w14:textId="3A7AA266" w:rsidR="00037EC9" w:rsidRPr="00E327DF" w:rsidRDefault="00037EC9" w:rsidP="009174C2">
            <w:pPr>
              <w:jc w:val="left"/>
              <w:rPr>
                <w:rFonts w:cstheme="minorHAnsi"/>
                <w:color w:val="006666"/>
                <w:szCs w:val="24"/>
              </w:rPr>
            </w:pPr>
            <w:r>
              <w:rPr>
                <w:rFonts w:cstheme="minorHAnsi"/>
                <w:color w:val="006666"/>
                <w:szCs w:val="24"/>
              </w:rPr>
              <w:t>220 Ohm Direnç</w:t>
            </w:r>
          </w:p>
        </w:tc>
      </w:tr>
      <w:tr w:rsidR="0023492B" w:rsidRPr="00E327DF" w14:paraId="64FB8522"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9CC2E5"/>
              <w:left w:val="single" w:sz="4" w:space="0" w:color="9CC2E5"/>
              <w:bottom w:val="single" w:sz="4" w:space="0" w:color="9CC2E5"/>
              <w:right w:val="single" w:sz="4" w:space="0" w:color="9CC2E5"/>
            </w:tcBorders>
          </w:tcPr>
          <w:p w14:paraId="5E14F4AD" w14:textId="3FC1E63C" w:rsidR="0023492B" w:rsidRPr="00E327DF" w:rsidRDefault="0023492B" w:rsidP="009174C2">
            <w:pPr>
              <w:jc w:val="left"/>
              <w:rPr>
                <w:rFonts w:cstheme="minorHAnsi"/>
                <w:color w:val="006666"/>
                <w:szCs w:val="24"/>
              </w:rPr>
            </w:pPr>
            <w:r>
              <w:rPr>
                <w:rFonts w:cstheme="minorHAnsi"/>
                <w:color w:val="006666"/>
                <w:szCs w:val="24"/>
              </w:rPr>
              <w:t>Buzzer</w:t>
            </w:r>
          </w:p>
        </w:tc>
      </w:tr>
    </w:tbl>
    <w:p w14:paraId="4805ECEC" w14:textId="202F65F6" w:rsidR="0023492B" w:rsidRDefault="0023492B" w:rsidP="00931C17">
      <w:pPr>
        <w:tabs>
          <w:tab w:val="left" w:pos="457"/>
        </w:tabs>
      </w:pPr>
    </w:p>
    <w:p w14:paraId="55674477" w14:textId="75BA689C" w:rsidR="0023492B" w:rsidRDefault="0023492B" w:rsidP="00931C17">
      <w:pPr>
        <w:tabs>
          <w:tab w:val="left" w:pos="457"/>
        </w:tabs>
      </w:pPr>
    </w:p>
    <w:p w14:paraId="0B4C31A5" w14:textId="05193BEB" w:rsidR="0023492B" w:rsidRDefault="0023492B" w:rsidP="00931C17">
      <w:pPr>
        <w:tabs>
          <w:tab w:val="left" w:pos="457"/>
        </w:tabs>
      </w:pPr>
    </w:p>
    <w:p w14:paraId="341C69F5" w14:textId="4119AFB3" w:rsidR="0023492B" w:rsidRDefault="0023492B" w:rsidP="00931C17">
      <w:pPr>
        <w:tabs>
          <w:tab w:val="left" w:pos="457"/>
        </w:tabs>
      </w:pPr>
    </w:p>
    <w:p w14:paraId="11763BC0" w14:textId="7FDEE06E" w:rsidR="0023492B" w:rsidRDefault="0023492B" w:rsidP="00931C17">
      <w:pPr>
        <w:tabs>
          <w:tab w:val="left" w:pos="457"/>
        </w:tabs>
      </w:pPr>
    </w:p>
    <w:p w14:paraId="2454D832" w14:textId="77777777" w:rsidR="0023492B" w:rsidRDefault="0023492B" w:rsidP="00931C17">
      <w:pPr>
        <w:tabs>
          <w:tab w:val="left" w:pos="457"/>
        </w:tabs>
      </w:pPr>
    </w:p>
    <w:p w14:paraId="26176488" w14:textId="77777777" w:rsidR="0023492B" w:rsidRDefault="0023492B" w:rsidP="00931C17">
      <w:pPr>
        <w:tabs>
          <w:tab w:val="left" w:pos="457"/>
        </w:tabs>
      </w:pPr>
    </w:p>
    <w:p w14:paraId="2E349567" w14:textId="77777777" w:rsidR="00D228A4" w:rsidRDefault="00D228A4" w:rsidP="00D228A4">
      <w:pPr>
        <w:tabs>
          <w:tab w:val="left" w:pos="457"/>
        </w:tabs>
      </w:pPr>
      <w:r>
        <w:t>Diziler:</w:t>
      </w:r>
    </w:p>
    <w:p w14:paraId="325468D6" w14:textId="34AB03DD" w:rsidR="00D228A4" w:rsidRDefault="00D228A4" w:rsidP="00D228A4">
      <w:pPr>
        <w:tabs>
          <w:tab w:val="left" w:pos="457"/>
        </w:tabs>
      </w:pPr>
      <w:r>
        <w:t>Diziler istenilen sayıda değişkenin bir araya getirilmesi ile oluşturulan bileşik değişkenlerdir. Daha önce değişkenler içerisinde bir anda bir birimlik bilgi taşıyabilen kutulara benzetilmişti. Diziler ise bu kutuların istenilen sayıda yan yana getirilmesi ile oluşan kutu dizisine benzetilebilir. Bu kutu dizisindeki her bir kutuya ayrı ayrı isim vermek yerine bunlara genel bir isim verilir. Burada aşağıdaki resimde görüldüğü gibi kutuların içerisinde 12 adet nota olduğu ve kutulara genel olarak nota ismi verildiği kabul edilir. Birinci kutudaki nota nota[0], ikinci kutudaki nota[1], üçüncü kutudaki notaya nota[2] ve son kutudaki notaya nota[11] isimleri kullanılarak ulaşılabilir.</w:t>
      </w:r>
    </w:p>
    <w:p w14:paraId="1FC00CE1" w14:textId="77777777" w:rsidR="00D228A4" w:rsidRDefault="00D228A4" w:rsidP="00D228A4">
      <w:pPr>
        <w:tabs>
          <w:tab w:val="left" w:pos="457"/>
        </w:tabs>
      </w:pPr>
    </w:p>
    <w:p w14:paraId="49556050" w14:textId="071C9FCA" w:rsidR="00D228A4" w:rsidRDefault="00D228A4" w:rsidP="00D228A4">
      <w:pPr>
        <w:tabs>
          <w:tab w:val="left" w:pos="457"/>
        </w:tabs>
      </w:pPr>
      <w:r>
        <w:t>Bu notalara ilk değer ataması farklı şekillerde yapılabilir. Her dizinin bir veri tipi vardır. Bu yüzden dizi tanımlanırken önce dizinin veri tipi yazılır. Aşağıda örnekte görüldüğü gibi dizinin tanımlanması ve ilk değer ataması aynı satırda yapılmıştır (Not: Değer olarak notaların frekans karşılıkları yazılmıştır).</w:t>
      </w:r>
    </w:p>
    <w:p w14:paraId="702AB530" w14:textId="77777777" w:rsidR="0019272A" w:rsidRDefault="0019272A" w:rsidP="00D228A4">
      <w:pPr>
        <w:tabs>
          <w:tab w:val="left" w:pos="457"/>
        </w:tabs>
      </w:pPr>
    </w:p>
    <w:tbl>
      <w:tblPr>
        <w:tblStyle w:val="KlavuzuTablo4-Vurgu116"/>
        <w:tblW w:w="4281" w:type="dxa"/>
        <w:jc w:val="center"/>
        <w:tblLayout w:type="fixed"/>
        <w:tblLook w:val="0400" w:firstRow="0" w:lastRow="0" w:firstColumn="0" w:lastColumn="0" w:noHBand="0" w:noVBand="1"/>
      </w:tblPr>
      <w:tblGrid>
        <w:gridCol w:w="581"/>
        <w:gridCol w:w="581"/>
        <w:gridCol w:w="581"/>
        <w:gridCol w:w="581"/>
        <w:gridCol w:w="795"/>
        <w:gridCol w:w="581"/>
        <w:gridCol w:w="581"/>
      </w:tblGrid>
      <w:tr w:rsidR="0019272A" w14:paraId="5654FA5B" w14:textId="77777777" w:rsidTr="009174C2">
        <w:trPr>
          <w:cnfStyle w:val="000000100000" w:firstRow="0" w:lastRow="0" w:firstColumn="0" w:lastColumn="0" w:oddVBand="0" w:evenVBand="0" w:oddHBand="1" w:evenHBand="0" w:firstRowFirstColumn="0" w:firstRowLastColumn="0" w:lastRowFirstColumn="0" w:lastRowLastColumn="0"/>
          <w:jc w:val="center"/>
        </w:trPr>
        <w:tc>
          <w:tcPr>
            <w:tcW w:w="4278" w:type="dxa"/>
            <w:gridSpan w:val="7"/>
          </w:tcPr>
          <w:p w14:paraId="65B7C6DD" w14:textId="77777777" w:rsidR="0019272A" w:rsidRDefault="0019272A" w:rsidP="009174C2">
            <w:pPr>
              <w:rPr>
                <w:rFonts w:ascii="Roboto Condensed" w:eastAsia="Roboto Condensed" w:hAnsi="Roboto Condensed" w:cs="Roboto Condensed"/>
              </w:rPr>
            </w:pPr>
            <w:r>
              <w:rPr>
                <w:rFonts w:ascii="Roboto Condensed" w:eastAsia="Roboto Condensed" w:hAnsi="Roboto Condensed" w:cs="Roboto Condensed"/>
              </w:rPr>
              <w:t>Notaların Frekans (Hz) Karşılıkları</w:t>
            </w:r>
          </w:p>
        </w:tc>
      </w:tr>
      <w:tr w:rsidR="0019272A" w14:paraId="1B2F08E2" w14:textId="77777777" w:rsidTr="009174C2">
        <w:trPr>
          <w:jc w:val="center"/>
        </w:trPr>
        <w:tc>
          <w:tcPr>
            <w:tcW w:w="581" w:type="dxa"/>
          </w:tcPr>
          <w:p w14:paraId="15154862" w14:textId="77777777" w:rsidR="0019272A" w:rsidRDefault="0019272A" w:rsidP="009174C2">
            <w:pPr>
              <w:rPr>
                <w:rFonts w:ascii="Roboto Condensed" w:eastAsia="Roboto Condensed" w:hAnsi="Roboto Condensed" w:cs="Roboto Condensed"/>
              </w:rPr>
            </w:pPr>
            <w:r>
              <w:rPr>
                <w:rFonts w:ascii="Roboto Condensed" w:eastAsia="Roboto Condensed" w:hAnsi="Roboto Condensed" w:cs="Roboto Condensed"/>
              </w:rPr>
              <w:t>DO</w:t>
            </w:r>
          </w:p>
        </w:tc>
        <w:tc>
          <w:tcPr>
            <w:tcW w:w="581" w:type="dxa"/>
          </w:tcPr>
          <w:p w14:paraId="6C868A7A" w14:textId="77777777" w:rsidR="0019272A" w:rsidRDefault="0019272A" w:rsidP="009174C2">
            <w:pPr>
              <w:rPr>
                <w:rFonts w:ascii="Roboto Condensed" w:eastAsia="Roboto Condensed" w:hAnsi="Roboto Condensed" w:cs="Roboto Condensed"/>
              </w:rPr>
            </w:pPr>
            <w:r>
              <w:rPr>
                <w:rFonts w:ascii="Roboto Condensed" w:eastAsia="Roboto Condensed" w:hAnsi="Roboto Condensed" w:cs="Roboto Condensed"/>
              </w:rPr>
              <w:t>RE</w:t>
            </w:r>
          </w:p>
        </w:tc>
        <w:tc>
          <w:tcPr>
            <w:tcW w:w="581" w:type="dxa"/>
          </w:tcPr>
          <w:p w14:paraId="007B50FA" w14:textId="77777777" w:rsidR="0019272A" w:rsidRDefault="0019272A" w:rsidP="009174C2">
            <w:pPr>
              <w:rPr>
                <w:rFonts w:ascii="Roboto Condensed" w:eastAsia="Roboto Condensed" w:hAnsi="Roboto Condensed" w:cs="Roboto Condensed"/>
              </w:rPr>
            </w:pPr>
            <w:r>
              <w:rPr>
                <w:rFonts w:ascii="Roboto Condensed" w:eastAsia="Roboto Condensed" w:hAnsi="Roboto Condensed" w:cs="Roboto Condensed"/>
              </w:rPr>
              <w:t>Mİ</w:t>
            </w:r>
          </w:p>
        </w:tc>
        <w:tc>
          <w:tcPr>
            <w:tcW w:w="581" w:type="dxa"/>
          </w:tcPr>
          <w:p w14:paraId="15DE349B" w14:textId="77777777" w:rsidR="0019272A" w:rsidRDefault="0019272A" w:rsidP="009174C2">
            <w:pPr>
              <w:rPr>
                <w:rFonts w:ascii="Roboto Condensed" w:eastAsia="Roboto Condensed" w:hAnsi="Roboto Condensed" w:cs="Roboto Condensed"/>
              </w:rPr>
            </w:pPr>
            <w:r>
              <w:rPr>
                <w:rFonts w:ascii="Roboto Condensed" w:eastAsia="Roboto Condensed" w:hAnsi="Roboto Condensed" w:cs="Roboto Condensed"/>
              </w:rPr>
              <w:t>FA</w:t>
            </w:r>
          </w:p>
        </w:tc>
        <w:tc>
          <w:tcPr>
            <w:tcW w:w="795" w:type="dxa"/>
          </w:tcPr>
          <w:p w14:paraId="0894D11D" w14:textId="77777777" w:rsidR="0019272A" w:rsidRDefault="0019272A" w:rsidP="009174C2">
            <w:pPr>
              <w:rPr>
                <w:rFonts w:ascii="Roboto Condensed" w:eastAsia="Roboto Condensed" w:hAnsi="Roboto Condensed" w:cs="Roboto Condensed"/>
              </w:rPr>
            </w:pPr>
            <w:r>
              <w:rPr>
                <w:rFonts w:ascii="Roboto Condensed" w:eastAsia="Roboto Condensed" w:hAnsi="Roboto Condensed" w:cs="Roboto Condensed"/>
              </w:rPr>
              <w:t>SOL</w:t>
            </w:r>
          </w:p>
        </w:tc>
        <w:tc>
          <w:tcPr>
            <w:tcW w:w="581" w:type="dxa"/>
          </w:tcPr>
          <w:p w14:paraId="50270A5B" w14:textId="77777777" w:rsidR="0019272A" w:rsidRDefault="0019272A" w:rsidP="009174C2">
            <w:pPr>
              <w:rPr>
                <w:rFonts w:ascii="Roboto Condensed" w:eastAsia="Roboto Condensed" w:hAnsi="Roboto Condensed" w:cs="Roboto Condensed"/>
              </w:rPr>
            </w:pPr>
            <w:r>
              <w:rPr>
                <w:rFonts w:ascii="Roboto Condensed" w:eastAsia="Roboto Condensed" w:hAnsi="Roboto Condensed" w:cs="Roboto Condensed"/>
              </w:rPr>
              <w:t>LA</w:t>
            </w:r>
          </w:p>
        </w:tc>
        <w:tc>
          <w:tcPr>
            <w:tcW w:w="581" w:type="dxa"/>
          </w:tcPr>
          <w:p w14:paraId="04C52BD4" w14:textId="77777777" w:rsidR="0019272A" w:rsidRDefault="0019272A" w:rsidP="009174C2">
            <w:pPr>
              <w:rPr>
                <w:rFonts w:ascii="Roboto Condensed" w:eastAsia="Roboto Condensed" w:hAnsi="Roboto Condensed" w:cs="Roboto Condensed"/>
              </w:rPr>
            </w:pPr>
            <w:r>
              <w:rPr>
                <w:rFonts w:ascii="Roboto Condensed" w:eastAsia="Roboto Condensed" w:hAnsi="Roboto Condensed" w:cs="Roboto Condensed"/>
              </w:rPr>
              <w:t>Sİ</w:t>
            </w:r>
          </w:p>
        </w:tc>
      </w:tr>
      <w:tr w:rsidR="0019272A" w14:paraId="37F32D46" w14:textId="77777777" w:rsidTr="009174C2">
        <w:trPr>
          <w:cnfStyle w:val="000000100000" w:firstRow="0" w:lastRow="0" w:firstColumn="0" w:lastColumn="0" w:oddVBand="0" w:evenVBand="0" w:oddHBand="1" w:evenHBand="0" w:firstRowFirstColumn="0" w:firstRowLastColumn="0" w:lastRowFirstColumn="0" w:lastRowLastColumn="0"/>
          <w:jc w:val="center"/>
        </w:trPr>
        <w:tc>
          <w:tcPr>
            <w:tcW w:w="581" w:type="dxa"/>
          </w:tcPr>
          <w:p w14:paraId="767487A9" w14:textId="77777777" w:rsidR="0019272A" w:rsidRPr="00D228A4" w:rsidRDefault="0019272A" w:rsidP="009174C2">
            <w:pPr>
              <w:rPr>
                <w:rFonts w:ascii="Roboto Condensed" w:eastAsia="Roboto Condensed" w:hAnsi="Roboto Condensed" w:cs="Roboto Condensed"/>
                <w:sz w:val="20"/>
                <w:szCs w:val="20"/>
              </w:rPr>
            </w:pPr>
            <w:r w:rsidRPr="00D228A4">
              <w:rPr>
                <w:rFonts w:ascii="Roboto Condensed" w:eastAsia="Roboto Condensed" w:hAnsi="Roboto Condensed" w:cs="Roboto Condensed"/>
                <w:sz w:val="20"/>
                <w:szCs w:val="20"/>
              </w:rPr>
              <w:t>262</w:t>
            </w:r>
          </w:p>
        </w:tc>
        <w:tc>
          <w:tcPr>
            <w:tcW w:w="581" w:type="dxa"/>
          </w:tcPr>
          <w:p w14:paraId="6F855C1F" w14:textId="77777777" w:rsidR="0019272A" w:rsidRPr="00D228A4" w:rsidRDefault="0019272A" w:rsidP="009174C2">
            <w:pPr>
              <w:rPr>
                <w:rFonts w:ascii="Roboto Condensed" w:eastAsia="Roboto Condensed" w:hAnsi="Roboto Condensed" w:cs="Roboto Condensed"/>
                <w:sz w:val="20"/>
                <w:szCs w:val="20"/>
              </w:rPr>
            </w:pPr>
            <w:r w:rsidRPr="00D228A4">
              <w:rPr>
                <w:rFonts w:ascii="Roboto Condensed" w:eastAsia="Roboto Condensed" w:hAnsi="Roboto Condensed" w:cs="Roboto Condensed"/>
                <w:sz w:val="20"/>
                <w:szCs w:val="20"/>
              </w:rPr>
              <w:t>294</w:t>
            </w:r>
          </w:p>
        </w:tc>
        <w:tc>
          <w:tcPr>
            <w:tcW w:w="581" w:type="dxa"/>
          </w:tcPr>
          <w:p w14:paraId="6A2C09AB" w14:textId="77777777" w:rsidR="0019272A" w:rsidRPr="00D228A4" w:rsidRDefault="0019272A" w:rsidP="009174C2">
            <w:pPr>
              <w:rPr>
                <w:rFonts w:ascii="Roboto Condensed" w:eastAsia="Roboto Condensed" w:hAnsi="Roboto Condensed" w:cs="Roboto Condensed"/>
                <w:sz w:val="20"/>
                <w:szCs w:val="20"/>
              </w:rPr>
            </w:pPr>
            <w:r w:rsidRPr="00D228A4">
              <w:rPr>
                <w:rFonts w:ascii="Roboto Condensed" w:eastAsia="Roboto Condensed" w:hAnsi="Roboto Condensed" w:cs="Roboto Condensed"/>
                <w:sz w:val="20"/>
                <w:szCs w:val="20"/>
              </w:rPr>
              <w:t>330</w:t>
            </w:r>
          </w:p>
        </w:tc>
        <w:tc>
          <w:tcPr>
            <w:tcW w:w="581" w:type="dxa"/>
          </w:tcPr>
          <w:p w14:paraId="367BE16E" w14:textId="77777777" w:rsidR="0019272A" w:rsidRPr="00D228A4" w:rsidRDefault="0019272A" w:rsidP="009174C2">
            <w:pPr>
              <w:rPr>
                <w:rFonts w:ascii="Roboto Condensed" w:eastAsia="Roboto Condensed" w:hAnsi="Roboto Condensed" w:cs="Roboto Condensed"/>
                <w:sz w:val="20"/>
                <w:szCs w:val="20"/>
              </w:rPr>
            </w:pPr>
            <w:r w:rsidRPr="00D228A4">
              <w:rPr>
                <w:rFonts w:ascii="Roboto Condensed" w:eastAsia="Roboto Condensed" w:hAnsi="Roboto Condensed" w:cs="Roboto Condensed"/>
                <w:sz w:val="20"/>
                <w:szCs w:val="20"/>
              </w:rPr>
              <w:t>349</w:t>
            </w:r>
          </w:p>
        </w:tc>
        <w:tc>
          <w:tcPr>
            <w:tcW w:w="795" w:type="dxa"/>
          </w:tcPr>
          <w:p w14:paraId="4983F98D" w14:textId="77777777" w:rsidR="0019272A" w:rsidRPr="00D228A4" w:rsidRDefault="0019272A" w:rsidP="009174C2">
            <w:pPr>
              <w:rPr>
                <w:rFonts w:ascii="Roboto Condensed" w:eastAsia="Roboto Condensed" w:hAnsi="Roboto Condensed" w:cs="Roboto Condensed"/>
                <w:sz w:val="20"/>
                <w:szCs w:val="20"/>
              </w:rPr>
            </w:pPr>
            <w:r w:rsidRPr="00D228A4">
              <w:rPr>
                <w:rFonts w:ascii="Roboto Condensed" w:eastAsia="Roboto Condensed" w:hAnsi="Roboto Condensed" w:cs="Roboto Condensed"/>
                <w:sz w:val="20"/>
                <w:szCs w:val="20"/>
              </w:rPr>
              <w:t>392</w:t>
            </w:r>
          </w:p>
        </w:tc>
        <w:tc>
          <w:tcPr>
            <w:tcW w:w="581" w:type="dxa"/>
          </w:tcPr>
          <w:p w14:paraId="67095FBA" w14:textId="77777777" w:rsidR="0019272A" w:rsidRPr="00D228A4" w:rsidRDefault="0019272A" w:rsidP="009174C2">
            <w:pPr>
              <w:rPr>
                <w:rFonts w:ascii="Roboto Condensed" w:eastAsia="Roboto Condensed" w:hAnsi="Roboto Condensed" w:cs="Roboto Condensed"/>
                <w:sz w:val="20"/>
                <w:szCs w:val="20"/>
              </w:rPr>
            </w:pPr>
            <w:r w:rsidRPr="00D228A4">
              <w:rPr>
                <w:rFonts w:ascii="Roboto Condensed" w:eastAsia="Roboto Condensed" w:hAnsi="Roboto Condensed" w:cs="Roboto Condensed"/>
                <w:sz w:val="20"/>
                <w:szCs w:val="20"/>
              </w:rPr>
              <w:t>440</w:t>
            </w:r>
          </w:p>
        </w:tc>
        <w:tc>
          <w:tcPr>
            <w:tcW w:w="581" w:type="dxa"/>
          </w:tcPr>
          <w:p w14:paraId="6DAA43AD" w14:textId="77777777" w:rsidR="0019272A" w:rsidRPr="00D228A4" w:rsidRDefault="0019272A" w:rsidP="009174C2">
            <w:pPr>
              <w:rPr>
                <w:rFonts w:ascii="Roboto Condensed" w:eastAsia="Roboto Condensed" w:hAnsi="Roboto Condensed" w:cs="Roboto Condensed"/>
                <w:sz w:val="20"/>
                <w:szCs w:val="20"/>
              </w:rPr>
            </w:pPr>
            <w:r w:rsidRPr="00D228A4">
              <w:rPr>
                <w:rFonts w:ascii="Roboto Condensed" w:eastAsia="Roboto Condensed" w:hAnsi="Roboto Condensed" w:cs="Roboto Condensed"/>
                <w:sz w:val="20"/>
                <w:szCs w:val="20"/>
              </w:rPr>
              <w:t>494</w:t>
            </w:r>
          </w:p>
        </w:tc>
      </w:tr>
    </w:tbl>
    <w:p w14:paraId="5790B68B" w14:textId="77777777" w:rsidR="0019272A" w:rsidRDefault="0019272A" w:rsidP="00D228A4">
      <w:pPr>
        <w:tabs>
          <w:tab w:val="left" w:pos="457"/>
        </w:tabs>
      </w:pPr>
    </w:p>
    <w:p w14:paraId="439F9655" w14:textId="77777777" w:rsidR="00BD4DAD" w:rsidRDefault="00BD4DAD" w:rsidP="00D228A4">
      <w:pPr>
        <w:tabs>
          <w:tab w:val="left" w:pos="457"/>
        </w:tabs>
      </w:pPr>
    </w:p>
    <w:p w14:paraId="6B5CA8AA" w14:textId="588C9A38" w:rsidR="00D228A4" w:rsidRDefault="00D228A4" w:rsidP="00D228A4">
      <w:pPr>
        <w:tabs>
          <w:tab w:val="left" w:pos="457"/>
        </w:tabs>
      </w:pPr>
      <w:r>
        <w:t>int nota[12] = {294, 294, 330, 294, 392, 370, 294, 294, 330, 294, 440, 392};</w:t>
      </w:r>
    </w:p>
    <w:p w14:paraId="2505428B" w14:textId="77777777" w:rsidR="00D228A4" w:rsidRDefault="00D228A4" w:rsidP="00D228A4">
      <w:pPr>
        <w:tabs>
          <w:tab w:val="left" w:pos="457"/>
        </w:tabs>
      </w:pPr>
    </w:p>
    <w:p w14:paraId="5CBF6629" w14:textId="77777777" w:rsidR="00D228A4" w:rsidRDefault="00D228A4" w:rsidP="00D228A4">
      <w:pPr>
        <w:tabs>
          <w:tab w:val="left" w:pos="457"/>
        </w:tabs>
      </w:pPr>
      <w:r>
        <w:t>Dizi tanımlandıktan sonra da değer ataması yapılabilir. Bunun için aşağıdaki kod kullanılabilir.</w:t>
      </w:r>
    </w:p>
    <w:p w14:paraId="1AF1884E" w14:textId="77777777" w:rsidR="0019272A" w:rsidRDefault="0019272A" w:rsidP="00D228A4">
      <w:pPr>
        <w:tabs>
          <w:tab w:val="left" w:pos="457"/>
        </w:tabs>
      </w:pPr>
    </w:p>
    <w:p w14:paraId="35BF1C05" w14:textId="14D3C321" w:rsidR="00D228A4" w:rsidRDefault="00D228A4" w:rsidP="00D228A4">
      <w:pPr>
        <w:tabs>
          <w:tab w:val="left" w:pos="457"/>
        </w:tabs>
      </w:pPr>
      <w:r>
        <w:t>int nota[12];// içerisinde 12 kutunun olduğu dizi tanımlanmıştır</w:t>
      </w:r>
      <w:r w:rsidR="0019272A">
        <w:t>.</w:t>
      </w:r>
    </w:p>
    <w:p w14:paraId="7FA2BF95" w14:textId="77777777" w:rsidR="00D228A4" w:rsidRDefault="00D228A4" w:rsidP="00D228A4">
      <w:pPr>
        <w:tabs>
          <w:tab w:val="left" w:pos="457"/>
        </w:tabs>
      </w:pPr>
      <w:r>
        <w:t>… //diğer kodlar</w:t>
      </w:r>
    </w:p>
    <w:p w14:paraId="219CBA2E" w14:textId="77777777" w:rsidR="00D228A4" w:rsidRDefault="00D228A4" w:rsidP="00D228A4">
      <w:pPr>
        <w:tabs>
          <w:tab w:val="left" w:pos="457"/>
        </w:tabs>
      </w:pPr>
      <w:r>
        <w:t>nota[0]=294;</w:t>
      </w:r>
    </w:p>
    <w:p w14:paraId="149F44B7" w14:textId="77777777" w:rsidR="00D228A4" w:rsidRDefault="00D228A4" w:rsidP="00D228A4">
      <w:pPr>
        <w:tabs>
          <w:tab w:val="left" w:pos="457"/>
        </w:tabs>
      </w:pPr>
      <w:r>
        <w:t>nota[1]=294;</w:t>
      </w:r>
    </w:p>
    <w:p w14:paraId="3D1BD754" w14:textId="77777777" w:rsidR="00D228A4" w:rsidRDefault="00D228A4" w:rsidP="00D228A4">
      <w:pPr>
        <w:tabs>
          <w:tab w:val="left" w:pos="457"/>
        </w:tabs>
      </w:pPr>
      <w:r>
        <w:t>… // diğer nota değerleri burada belirlenmiştir</w:t>
      </w:r>
    </w:p>
    <w:p w14:paraId="702089DA" w14:textId="55D68D0F" w:rsidR="00D228A4" w:rsidRDefault="00D228A4" w:rsidP="00D228A4">
      <w:pPr>
        <w:tabs>
          <w:tab w:val="left" w:pos="457"/>
        </w:tabs>
      </w:pPr>
      <w:r>
        <w:t>nota[11]=392;</w:t>
      </w:r>
    </w:p>
    <w:p w14:paraId="22EE6BFE" w14:textId="77777777" w:rsidR="00D228A4" w:rsidRDefault="00D228A4" w:rsidP="00D228A4">
      <w:pPr>
        <w:tabs>
          <w:tab w:val="left" w:pos="457"/>
        </w:tabs>
      </w:pPr>
    </w:p>
    <w:p w14:paraId="2B557652" w14:textId="3F06DE78" w:rsidR="00D228A4" w:rsidRDefault="00D228A4" w:rsidP="00D228A4">
      <w:pPr>
        <w:tabs>
          <w:tab w:val="left" w:pos="457"/>
        </w:tabs>
      </w:pPr>
      <w:r>
        <w:lastRenderedPageBreak/>
        <w:t>Tanımlanan bir dizi elemanı daha sonra değiştirilmek istenirse o elemana “indis” numarası ile ulaşılır ve yeni değeri atanır. Örneğin 11. nota 494 değeri ile değiştirilmek istenmiş olsun, bu işlem için şu komut kullanılabilir: “nota[11]=494;”</w:t>
      </w:r>
    </w:p>
    <w:p w14:paraId="05917C09" w14:textId="77777777" w:rsidR="0019272A" w:rsidRDefault="0019272A" w:rsidP="00D228A4">
      <w:pPr>
        <w:tabs>
          <w:tab w:val="left" w:pos="457"/>
        </w:tabs>
      </w:pPr>
    </w:p>
    <w:p w14:paraId="08A8E0AA" w14:textId="3175E41B" w:rsidR="00D228A4" w:rsidRDefault="00D228A4" w:rsidP="00D228A4">
      <w:pPr>
        <w:tabs>
          <w:tab w:val="left" w:pos="457"/>
        </w:tabs>
      </w:pPr>
      <w:r>
        <w:t>Bu dersin ikinci bölümünde aşağıdaki resimde görülen kod kullanılarak “Mutlu Yıllar Sana” şarkısı çalınmıştı. Burada kullanılan notaların frekansı ise aşağıdaki tabloda görüldüğü gibidir.</w:t>
      </w:r>
    </w:p>
    <w:p w14:paraId="12BCA86B" w14:textId="6A95C4B8" w:rsidR="0019272A" w:rsidRDefault="0019272A" w:rsidP="00D228A4">
      <w:pPr>
        <w:tabs>
          <w:tab w:val="left" w:pos="457"/>
        </w:tabs>
      </w:pPr>
    </w:p>
    <w:p w14:paraId="0EA8BB5C" w14:textId="77777777" w:rsidR="0019272A" w:rsidRDefault="0019272A" w:rsidP="00D228A4">
      <w:pPr>
        <w:tabs>
          <w:tab w:val="left" w:pos="457"/>
        </w:tabs>
      </w:pPr>
    </w:p>
    <w:tbl>
      <w:tblPr>
        <w:tblW w:w="9191" w:type="dxa"/>
        <w:tblBorders>
          <w:top w:val="single" w:sz="18" w:space="0" w:color="000000"/>
          <w:left w:val="single" w:sz="18" w:space="0" w:color="000000"/>
          <w:bottom w:val="single" w:sz="18" w:space="0" w:color="000000"/>
          <w:right w:val="single" w:sz="18" w:space="0" w:color="000000"/>
          <w:insideH w:val="single" w:sz="4" w:space="0" w:color="000000"/>
          <w:insideV w:val="single" w:sz="4" w:space="0" w:color="000000"/>
        </w:tblBorders>
        <w:tblLayout w:type="fixed"/>
        <w:tblLook w:val="0400" w:firstRow="0" w:lastRow="0" w:firstColumn="0" w:lastColumn="0" w:noHBand="0" w:noVBand="1"/>
      </w:tblPr>
      <w:tblGrid>
        <w:gridCol w:w="745"/>
        <w:gridCol w:w="748"/>
        <w:gridCol w:w="748"/>
        <w:gridCol w:w="748"/>
        <w:gridCol w:w="748"/>
        <w:gridCol w:w="748"/>
        <w:gridCol w:w="748"/>
        <w:gridCol w:w="748"/>
        <w:gridCol w:w="748"/>
        <w:gridCol w:w="748"/>
        <w:gridCol w:w="838"/>
        <w:gridCol w:w="876"/>
      </w:tblGrid>
      <w:tr w:rsidR="0019272A" w14:paraId="356BCFFE" w14:textId="77777777" w:rsidTr="009174C2">
        <w:tc>
          <w:tcPr>
            <w:tcW w:w="745" w:type="dxa"/>
          </w:tcPr>
          <w:p w14:paraId="34C0AA20" w14:textId="77777777" w:rsidR="0019272A" w:rsidRPr="00D228A4" w:rsidRDefault="0019272A" w:rsidP="009174C2">
            <w:pPr>
              <w:spacing w:before="160"/>
              <w:rPr>
                <w:sz w:val="18"/>
                <w:szCs w:val="18"/>
              </w:rPr>
            </w:pPr>
            <w:r w:rsidRPr="00D228A4">
              <w:rPr>
                <w:sz w:val="18"/>
                <w:szCs w:val="18"/>
              </w:rPr>
              <w:t>nota[0]</w:t>
            </w:r>
          </w:p>
        </w:tc>
        <w:tc>
          <w:tcPr>
            <w:tcW w:w="748" w:type="dxa"/>
          </w:tcPr>
          <w:p w14:paraId="5E4B6810" w14:textId="77777777" w:rsidR="0019272A" w:rsidRPr="00D228A4" w:rsidRDefault="0019272A" w:rsidP="009174C2">
            <w:pPr>
              <w:spacing w:before="160"/>
              <w:rPr>
                <w:sz w:val="18"/>
                <w:szCs w:val="18"/>
              </w:rPr>
            </w:pPr>
            <w:r w:rsidRPr="00D228A4">
              <w:rPr>
                <w:sz w:val="18"/>
                <w:szCs w:val="18"/>
              </w:rPr>
              <w:t>nota[1]</w:t>
            </w:r>
          </w:p>
        </w:tc>
        <w:tc>
          <w:tcPr>
            <w:tcW w:w="748" w:type="dxa"/>
          </w:tcPr>
          <w:p w14:paraId="0DE410DF" w14:textId="77777777" w:rsidR="0019272A" w:rsidRPr="00D228A4" w:rsidRDefault="0019272A" w:rsidP="009174C2">
            <w:pPr>
              <w:spacing w:before="160"/>
              <w:rPr>
                <w:sz w:val="18"/>
                <w:szCs w:val="18"/>
              </w:rPr>
            </w:pPr>
            <w:r w:rsidRPr="00D228A4">
              <w:rPr>
                <w:sz w:val="18"/>
                <w:szCs w:val="18"/>
              </w:rPr>
              <w:t>nota[2]</w:t>
            </w:r>
          </w:p>
        </w:tc>
        <w:tc>
          <w:tcPr>
            <w:tcW w:w="748" w:type="dxa"/>
          </w:tcPr>
          <w:p w14:paraId="0167F370" w14:textId="77777777" w:rsidR="0019272A" w:rsidRPr="00D228A4" w:rsidRDefault="0019272A" w:rsidP="009174C2">
            <w:pPr>
              <w:spacing w:before="160"/>
              <w:rPr>
                <w:sz w:val="18"/>
                <w:szCs w:val="18"/>
              </w:rPr>
            </w:pPr>
            <w:r w:rsidRPr="00D228A4">
              <w:rPr>
                <w:sz w:val="18"/>
                <w:szCs w:val="18"/>
              </w:rPr>
              <w:t>nota[3]</w:t>
            </w:r>
          </w:p>
        </w:tc>
        <w:tc>
          <w:tcPr>
            <w:tcW w:w="748" w:type="dxa"/>
          </w:tcPr>
          <w:p w14:paraId="0BF2BA8D" w14:textId="77777777" w:rsidR="0019272A" w:rsidRPr="00D228A4" w:rsidRDefault="0019272A" w:rsidP="009174C2">
            <w:pPr>
              <w:spacing w:before="160"/>
              <w:rPr>
                <w:sz w:val="18"/>
                <w:szCs w:val="18"/>
              </w:rPr>
            </w:pPr>
            <w:r w:rsidRPr="00D228A4">
              <w:rPr>
                <w:sz w:val="18"/>
                <w:szCs w:val="18"/>
              </w:rPr>
              <w:t>nota[4]</w:t>
            </w:r>
          </w:p>
        </w:tc>
        <w:tc>
          <w:tcPr>
            <w:tcW w:w="748" w:type="dxa"/>
          </w:tcPr>
          <w:p w14:paraId="79EB62CD" w14:textId="77777777" w:rsidR="0019272A" w:rsidRPr="00D228A4" w:rsidRDefault="0019272A" w:rsidP="009174C2">
            <w:pPr>
              <w:spacing w:before="160"/>
              <w:rPr>
                <w:sz w:val="18"/>
                <w:szCs w:val="18"/>
              </w:rPr>
            </w:pPr>
            <w:r w:rsidRPr="00D228A4">
              <w:rPr>
                <w:sz w:val="18"/>
                <w:szCs w:val="18"/>
              </w:rPr>
              <w:t>nota[5]</w:t>
            </w:r>
          </w:p>
        </w:tc>
        <w:tc>
          <w:tcPr>
            <w:tcW w:w="748" w:type="dxa"/>
          </w:tcPr>
          <w:p w14:paraId="563A44ED" w14:textId="77777777" w:rsidR="0019272A" w:rsidRPr="00D228A4" w:rsidRDefault="0019272A" w:rsidP="009174C2">
            <w:pPr>
              <w:spacing w:before="160"/>
              <w:rPr>
                <w:sz w:val="18"/>
                <w:szCs w:val="18"/>
              </w:rPr>
            </w:pPr>
            <w:r w:rsidRPr="00D228A4">
              <w:rPr>
                <w:sz w:val="18"/>
                <w:szCs w:val="18"/>
              </w:rPr>
              <w:t>nota[6]</w:t>
            </w:r>
          </w:p>
        </w:tc>
        <w:tc>
          <w:tcPr>
            <w:tcW w:w="748" w:type="dxa"/>
          </w:tcPr>
          <w:p w14:paraId="1473104B" w14:textId="77777777" w:rsidR="0019272A" w:rsidRPr="00D228A4" w:rsidRDefault="0019272A" w:rsidP="009174C2">
            <w:pPr>
              <w:spacing w:before="160"/>
              <w:rPr>
                <w:sz w:val="18"/>
                <w:szCs w:val="18"/>
              </w:rPr>
            </w:pPr>
            <w:r w:rsidRPr="00D228A4">
              <w:rPr>
                <w:sz w:val="18"/>
                <w:szCs w:val="18"/>
              </w:rPr>
              <w:t>nota[7]</w:t>
            </w:r>
          </w:p>
        </w:tc>
        <w:tc>
          <w:tcPr>
            <w:tcW w:w="748" w:type="dxa"/>
          </w:tcPr>
          <w:p w14:paraId="1D44B8B5" w14:textId="77777777" w:rsidR="0019272A" w:rsidRPr="00D228A4" w:rsidRDefault="0019272A" w:rsidP="009174C2">
            <w:pPr>
              <w:spacing w:before="160"/>
              <w:rPr>
                <w:sz w:val="18"/>
                <w:szCs w:val="18"/>
              </w:rPr>
            </w:pPr>
            <w:r w:rsidRPr="00D228A4">
              <w:rPr>
                <w:sz w:val="18"/>
                <w:szCs w:val="18"/>
              </w:rPr>
              <w:t>nota[8]</w:t>
            </w:r>
          </w:p>
        </w:tc>
        <w:tc>
          <w:tcPr>
            <w:tcW w:w="748" w:type="dxa"/>
          </w:tcPr>
          <w:p w14:paraId="706EB8B7" w14:textId="77777777" w:rsidR="0019272A" w:rsidRPr="00D228A4" w:rsidRDefault="0019272A" w:rsidP="009174C2">
            <w:pPr>
              <w:spacing w:before="160"/>
              <w:rPr>
                <w:sz w:val="18"/>
                <w:szCs w:val="18"/>
              </w:rPr>
            </w:pPr>
            <w:r w:rsidRPr="00D228A4">
              <w:rPr>
                <w:sz w:val="18"/>
                <w:szCs w:val="18"/>
              </w:rPr>
              <w:t>nota[9]</w:t>
            </w:r>
          </w:p>
        </w:tc>
        <w:tc>
          <w:tcPr>
            <w:tcW w:w="838" w:type="dxa"/>
          </w:tcPr>
          <w:p w14:paraId="62B130D3" w14:textId="77777777" w:rsidR="0019272A" w:rsidRPr="00D228A4" w:rsidRDefault="0019272A" w:rsidP="009174C2">
            <w:pPr>
              <w:spacing w:before="160"/>
              <w:rPr>
                <w:sz w:val="18"/>
                <w:szCs w:val="18"/>
              </w:rPr>
            </w:pPr>
            <w:r w:rsidRPr="00D228A4">
              <w:rPr>
                <w:sz w:val="18"/>
                <w:szCs w:val="18"/>
              </w:rPr>
              <w:t>nota[10]</w:t>
            </w:r>
          </w:p>
        </w:tc>
        <w:tc>
          <w:tcPr>
            <w:tcW w:w="876" w:type="dxa"/>
          </w:tcPr>
          <w:p w14:paraId="42AB01AB" w14:textId="77777777" w:rsidR="0019272A" w:rsidRPr="00D228A4" w:rsidRDefault="0019272A" w:rsidP="009174C2">
            <w:pPr>
              <w:spacing w:before="160"/>
              <w:rPr>
                <w:sz w:val="18"/>
                <w:szCs w:val="18"/>
              </w:rPr>
            </w:pPr>
            <w:r w:rsidRPr="00D228A4">
              <w:rPr>
                <w:sz w:val="18"/>
                <w:szCs w:val="18"/>
              </w:rPr>
              <w:t>nota[11]</w:t>
            </w:r>
          </w:p>
        </w:tc>
      </w:tr>
      <w:tr w:rsidR="0019272A" w14:paraId="0EC1C087" w14:textId="77777777" w:rsidTr="009174C2">
        <w:tc>
          <w:tcPr>
            <w:tcW w:w="745" w:type="dxa"/>
          </w:tcPr>
          <w:p w14:paraId="04171912" w14:textId="77777777" w:rsidR="0019272A" w:rsidRPr="00BD4DAD" w:rsidRDefault="0019272A" w:rsidP="009174C2">
            <w:pPr>
              <w:spacing w:before="160"/>
              <w:rPr>
                <w:rFonts w:eastAsia="Roboto Condensed" w:cs="Roboto Condensed"/>
                <w:sz w:val="18"/>
                <w:szCs w:val="18"/>
              </w:rPr>
            </w:pPr>
            <w:r w:rsidRPr="00BD4DAD">
              <w:rPr>
                <w:sz w:val="18"/>
                <w:szCs w:val="18"/>
              </w:rPr>
              <w:t>294</w:t>
            </w:r>
          </w:p>
        </w:tc>
        <w:tc>
          <w:tcPr>
            <w:tcW w:w="748" w:type="dxa"/>
          </w:tcPr>
          <w:p w14:paraId="05297A32" w14:textId="77777777" w:rsidR="0019272A" w:rsidRPr="00BD4DAD" w:rsidRDefault="0019272A" w:rsidP="009174C2">
            <w:pPr>
              <w:spacing w:before="160"/>
              <w:rPr>
                <w:rFonts w:eastAsia="Roboto Condensed" w:cs="Roboto Condensed"/>
                <w:sz w:val="18"/>
                <w:szCs w:val="18"/>
              </w:rPr>
            </w:pPr>
            <w:r w:rsidRPr="00BD4DAD">
              <w:rPr>
                <w:sz w:val="18"/>
                <w:szCs w:val="18"/>
              </w:rPr>
              <w:t>294</w:t>
            </w:r>
          </w:p>
        </w:tc>
        <w:tc>
          <w:tcPr>
            <w:tcW w:w="748" w:type="dxa"/>
          </w:tcPr>
          <w:p w14:paraId="23417B8D" w14:textId="77777777" w:rsidR="0019272A" w:rsidRPr="00BD4DAD" w:rsidRDefault="0019272A" w:rsidP="009174C2">
            <w:pPr>
              <w:spacing w:before="160"/>
              <w:rPr>
                <w:rFonts w:eastAsia="Roboto Condensed" w:cs="Roboto Condensed"/>
                <w:sz w:val="18"/>
                <w:szCs w:val="18"/>
              </w:rPr>
            </w:pPr>
            <w:r w:rsidRPr="00BD4DAD">
              <w:rPr>
                <w:rFonts w:eastAsia="Roboto Condensed" w:cs="Roboto Condensed"/>
                <w:sz w:val="18"/>
                <w:szCs w:val="18"/>
              </w:rPr>
              <w:t>330</w:t>
            </w:r>
          </w:p>
        </w:tc>
        <w:tc>
          <w:tcPr>
            <w:tcW w:w="748" w:type="dxa"/>
          </w:tcPr>
          <w:p w14:paraId="222D8A38" w14:textId="77777777" w:rsidR="0019272A" w:rsidRPr="00BD4DAD" w:rsidRDefault="0019272A" w:rsidP="009174C2">
            <w:pPr>
              <w:spacing w:before="160"/>
              <w:rPr>
                <w:rFonts w:eastAsia="Roboto Condensed" w:cs="Roboto Condensed"/>
                <w:sz w:val="18"/>
                <w:szCs w:val="18"/>
              </w:rPr>
            </w:pPr>
            <w:r w:rsidRPr="00BD4DAD">
              <w:rPr>
                <w:rFonts w:eastAsia="Roboto Condensed" w:cs="Roboto Condensed"/>
                <w:sz w:val="18"/>
                <w:szCs w:val="18"/>
              </w:rPr>
              <w:t>294</w:t>
            </w:r>
          </w:p>
        </w:tc>
        <w:tc>
          <w:tcPr>
            <w:tcW w:w="748" w:type="dxa"/>
          </w:tcPr>
          <w:p w14:paraId="481C5073" w14:textId="77777777" w:rsidR="0019272A" w:rsidRPr="00BD4DAD" w:rsidRDefault="0019272A" w:rsidP="009174C2">
            <w:pPr>
              <w:spacing w:before="160"/>
              <w:rPr>
                <w:rFonts w:eastAsia="Roboto Condensed" w:cs="Roboto Condensed"/>
                <w:sz w:val="18"/>
                <w:szCs w:val="18"/>
              </w:rPr>
            </w:pPr>
            <w:r w:rsidRPr="00BD4DAD">
              <w:rPr>
                <w:rFonts w:eastAsia="Roboto Condensed" w:cs="Roboto Condensed"/>
                <w:sz w:val="18"/>
                <w:szCs w:val="18"/>
              </w:rPr>
              <w:t>392</w:t>
            </w:r>
          </w:p>
        </w:tc>
        <w:tc>
          <w:tcPr>
            <w:tcW w:w="748" w:type="dxa"/>
          </w:tcPr>
          <w:p w14:paraId="014717E9" w14:textId="77777777" w:rsidR="0019272A" w:rsidRPr="00BD4DAD" w:rsidRDefault="0019272A" w:rsidP="009174C2">
            <w:pPr>
              <w:spacing w:before="160"/>
              <w:rPr>
                <w:rFonts w:eastAsia="Roboto Condensed" w:cs="Roboto Condensed"/>
                <w:sz w:val="18"/>
                <w:szCs w:val="18"/>
              </w:rPr>
            </w:pPr>
            <w:r w:rsidRPr="00BD4DAD">
              <w:rPr>
                <w:rFonts w:eastAsia="Roboto Condensed" w:cs="Roboto Condensed"/>
                <w:sz w:val="18"/>
                <w:szCs w:val="18"/>
              </w:rPr>
              <w:t>370</w:t>
            </w:r>
          </w:p>
        </w:tc>
        <w:tc>
          <w:tcPr>
            <w:tcW w:w="748" w:type="dxa"/>
          </w:tcPr>
          <w:p w14:paraId="1F6CE7BD" w14:textId="77777777" w:rsidR="0019272A" w:rsidRPr="00BD4DAD" w:rsidRDefault="0019272A" w:rsidP="009174C2">
            <w:pPr>
              <w:spacing w:before="160"/>
              <w:rPr>
                <w:rFonts w:eastAsia="Roboto Condensed" w:cs="Roboto Condensed"/>
                <w:sz w:val="18"/>
                <w:szCs w:val="18"/>
              </w:rPr>
            </w:pPr>
            <w:r w:rsidRPr="00BD4DAD">
              <w:rPr>
                <w:rFonts w:eastAsia="Roboto Condensed" w:cs="Roboto Condensed"/>
                <w:sz w:val="18"/>
                <w:szCs w:val="18"/>
              </w:rPr>
              <w:t>294</w:t>
            </w:r>
          </w:p>
        </w:tc>
        <w:tc>
          <w:tcPr>
            <w:tcW w:w="748" w:type="dxa"/>
          </w:tcPr>
          <w:p w14:paraId="300309F1" w14:textId="77777777" w:rsidR="0019272A" w:rsidRPr="00BD4DAD" w:rsidRDefault="0019272A" w:rsidP="009174C2">
            <w:pPr>
              <w:spacing w:before="160"/>
              <w:rPr>
                <w:rFonts w:eastAsia="Roboto Condensed" w:cs="Roboto Condensed"/>
                <w:sz w:val="18"/>
                <w:szCs w:val="18"/>
              </w:rPr>
            </w:pPr>
            <w:r w:rsidRPr="00BD4DAD">
              <w:rPr>
                <w:rFonts w:eastAsia="Roboto Condensed" w:cs="Roboto Condensed"/>
                <w:sz w:val="18"/>
                <w:szCs w:val="18"/>
              </w:rPr>
              <w:t>294</w:t>
            </w:r>
          </w:p>
        </w:tc>
        <w:tc>
          <w:tcPr>
            <w:tcW w:w="748" w:type="dxa"/>
          </w:tcPr>
          <w:p w14:paraId="7FA11E14" w14:textId="77777777" w:rsidR="0019272A" w:rsidRPr="00BD4DAD" w:rsidRDefault="0019272A" w:rsidP="009174C2">
            <w:pPr>
              <w:spacing w:before="160"/>
              <w:rPr>
                <w:rFonts w:eastAsia="Roboto Condensed" w:cs="Roboto Condensed"/>
                <w:sz w:val="18"/>
                <w:szCs w:val="18"/>
              </w:rPr>
            </w:pPr>
            <w:r w:rsidRPr="00BD4DAD">
              <w:rPr>
                <w:rFonts w:eastAsia="Roboto Condensed" w:cs="Roboto Condensed"/>
                <w:sz w:val="18"/>
                <w:szCs w:val="18"/>
              </w:rPr>
              <w:t>330</w:t>
            </w:r>
          </w:p>
        </w:tc>
        <w:tc>
          <w:tcPr>
            <w:tcW w:w="748" w:type="dxa"/>
          </w:tcPr>
          <w:p w14:paraId="630BDE4F" w14:textId="77777777" w:rsidR="0019272A" w:rsidRPr="00BD4DAD" w:rsidRDefault="0019272A" w:rsidP="009174C2">
            <w:pPr>
              <w:spacing w:before="160"/>
              <w:rPr>
                <w:rFonts w:eastAsia="Roboto Condensed" w:cs="Roboto Condensed"/>
                <w:sz w:val="18"/>
                <w:szCs w:val="18"/>
              </w:rPr>
            </w:pPr>
            <w:r w:rsidRPr="00BD4DAD">
              <w:rPr>
                <w:rFonts w:eastAsia="Roboto Condensed" w:cs="Roboto Condensed"/>
                <w:sz w:val="18"/>
                <w:szCs w:val="18"/>
              </w:rPr>
              <w:t>294</w:t>
            </w:r>
          </w:p>
        </w:tc>
        <w:tc>
          <w:tcPr>
            <w:tcW w:w="838" w:type="dxa"/>
          </w:tcPr>
          <w:p w14:paraId="595C7AA7" w14:textId="77777777" w:rsidR="0019272A" w:rsidRPr="00BD4DAD" w:rsidRDefault="0019272A" w:rsidP="009174C2">
            <w:pPr>
              <w:spacing w:before="160"/>
              <w:rPr>
                <w:rFonts w:eastAsia="Roboto Condensed" w:cs="Roboto Condensed"/>
                <w:sz w:val="18"/>
                <w:szCs w:val="18"/>
              </w:rPr>
            </w:pPr>
            <w:r w:rsidRPr="00BD4DAD">
              <w:rPr>
                <w:rFonts w:eastAsia="Roboto Condensed" w:cs="Roboto Condensed"/>
                <w:sz w:val="18"/>
                <w:szCs w:val="18"/>
              </w:rPr>
              <w:t>440</w:t>
            </w:r>
          </w:p>
        </w:tc>
        <w:tc>
          <w:tcPr>
            <w:tcW w:w="876" w:type="dxa"/>
          </w:tcPr>
          <w:p w14:paraId="4BDA3F78" w14:textId="77777777" w:rsidR="0019272A" w:rsidRPr="00BD4DAD" w:rsidRDefault="0019272A" w:rsidP="009174C2">
            <w:pPr>
              <w:spacing w:before="160"/>
              <w:rPr>
                <w:rFonts w:eastAsia="Roboto Condensed" w:cs="Roboto Condensed"/>
                <w:sz w:val="18"/>
                <w:szCs w:val="18"/>
              </w:rPr>
            </w:pPr>
            <w:r w:rsidRPr="00BD4DAD">
              <w:rPr>
                <w:rFonts w:eastAsia="Roboto Condensed" w:cs="Roboto Condensed"/>
                <w:sz w:val="18"/>
                <w:szCs w:val="18"/>
              </w:rPr>
              <w:t>392</w:t>
            </w:r>
          </w:p>
        </w:tc>
      </w:tr>
    </w:tbl>
    <w:p w14:paraId="7E0F8726" w14:textId="77777777" w:rsidR="0019272A" w:rsidRDefault="0019272A" w:rsidP="00D228A4">
      <w:pPr>
        <w:tabs>
          <w:tab w:val="left" w:pos="457"/>
        </w:tabs>
      </w:pPr>
    </w:p>
    <w:p w14:paraId="7284EFEC" w14:textId="10F0091F" w:rsidR="00D228A4" w:rsidRDefault="00D228A4" w:rsidP="00D228A4">
      <w:pPr>
        <w:tabs>
          <w:tab w:val="left" w:pos="457"/>
        </w:tabs>
      </w:pPr>
      <w:r>
        <w:t>Bu görev için notalar ve notaların çalma süreleri iki farklı diziye sırayla aktarılmalıdır.</w:t>
      </w:r>
      <w:r w:rsidR="00037EC9">
        <w:t xml:space="preserve"> </w:t>
      </w:r>
      <w:r>
        <w:t xml:space="preserve">Burada aşağıdaki </w:t>
      </w:r>
      <w:r w:rsidR="00037EC9">
        <w:t xml:space="preserve">devre kurulur ve </w:t>
      </w:r>
      <w:r>
        <w:t xml:space="preserve">kod </w:t>
      </w:r>
      <w:r w:rsidR="00037EC9">
        <w:t>Deneyap Karta atılır</w:t>
      </w:r>
      <w:r>
        <w:t xml:space="preserve">. Aşağıdaki kodda ilk defa buzzerın bağlandığı pin bir değişken olarak tanımlanmıştır. </w:t>
      </w:r>
      <w:r w:rsidR="00110567">
        <w:t>Eğitmen</w:t>
      </w:r>
      <w:r>
        <w:t xml:space="preserve"> kodu açıklarken bu durumdan da bahsetmelidir. </w:t>
      </w:r>
      <w:r w:rsidR="00110567">
        <w:t>Eğitmen</w:t>
      </w:r>
      <w:r>
        <w:t xml:space="preserve"> aşağıdaki kodu öğrencilere açıklar.</w:t>
      </w:r>
    </w:p>
    <w:p w14:paraId="4EB5266B" w14:textId="3EA8ECD8" w:rsidR="00110567" w:rsidRDefault="00110567" w:rsidP="00D228A4">
      <w:pPr>
        <w:tabs>
          <w:tab w:val="left" w:pos="457"/>
        </w:tabs>
      </w:pPr>
    </w:p>
    <w:p w14:paraId="7192EF96" w14:textId="75EF489C" w:rsidR="00110567" w:rsidRDefault="0092486F" w:rsidP="00110567">
      <w:pPr>
        <w:tabs>
          <w:tab w:val="left" w:pos="457"/>
        </w:tabs>
        <w:jc w:val="center"/>
      </w:pPr>
      <w:r>
        <w:rPr>
          <w:noProof/>
        </w:rPr>
        <w:drawing>
          <wp:inline distT="0" distB="0" distL="0" distR="0" wp14:anchorId="77C17FA8" wp14:editId="6FB73A51">
            <wp:extent cx="2188629" cy="1539100"/>
            <wp:effectExtent l="0" t="0" r="2540" b="444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9300" cy="1553637"/>
                    </a:xfrm>
                    <a:prstGeom prst="rect">
                      <a:avLst/>
                    </a:prstGeom>
                  </pic:spPr>
                </pic:pic>
              </a:graphicData>
            </a:graphic>
          </wp:inline>
        </w:drawing>
      </w:r>
    </w:p>
    <w:p w14:paraId="0F35D7E2" w14:textId="42193729" w:rsidR="00110567" w:rsidRDefault="00110567" w:rsidP="00110567">
      <w:pPr>
        <w:pStyle w:val="ResimYazs"/>
      </w:pPr>
      <w:r>
        <w:t>Resim 11.4</w:t>
      </w:r>
      <w:r w:rsidRPr="00E327DF">
        <w:t>:</w:t>
      </w:r>
      <w:r>
        <w:t xml:space="preserve"> Gözle Etkinliği Örnek Devre Şeması</w:t>
      </w:r>
    </w:p>
    <w:p w14:paraId="5D89F904" w14:textId="77777777" w:rsidR="00110567" w:rsidRDefault="00110567" w:rsidP="00110567">
      <w:pPr>
        <w:tabs>
          <w:tab w:val="left" w:pos="457"/>
        </w:tabs>
        <w:jc w:val="center"/>
      </w:pPr>
    </w:p>
    <w:p w14:paraId="7A19F8E5" w14:textId="77777777" w:rsidR="00110567" w:rsidRDefault="00110567" w:rsidP="00110567">
      <w:pPr>
        <w:tabs>
          <w:tab w:val="left" w:pos="457"/>
        </w:tabs>
        <w:jc w:val="center"/>
      </w:pPr>
      <w:r>
        <w:rPr>
          <w:noProof/>
        </w:rPr>
        <w:drawing>
          <wp:inline distT="0" distB="0" distL="0" distR="0" wp14:anchorId="1283883D" wp14:editId="7A73F3BE">
            <wp:extent cx="3734721" cy="2178036"/>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6926" cy="2190985"/>
                    </a:xfrm>
                    <a:prstGeom prst="rect">
                      <a:avLst/>
                    </a:prstGeom>
                  </pic:spPr>
                </pic:pic>
              </a:graphicData>
            </a:graphic>
          </wp:inline>
        </w:drawing>
      </w:r>
    </w:p>
    <w:p w14:paraId="516E60C7" w14:textId="3827E8F7" w:rsidR="00110567" w:rsidRDefault="00110567" w:rsidP="00110567">
      <w:pPr>
        <w:pStyle w:val="ResimYazs"/>
      </w:pPr>
      <w:r>
        <w:t>Resim 11.5</w:t>
      </w:r>
      <w:r w:rsidRPr="00E327DF">
        <w:t>:</w:t>
      </w:r>
      <w:r>
        <w:t xml:space="preserve"> Gözle Etkinliği Örnek Kodu</w:t>
      </w:r>
    </w:p>
    <w:p w14:paraId="55864BF7" w14:textId="590E3E37" w:rsidR="00110567" w:rsidRPr="00CE725A" w:rsidRDefault="00110567" w:rsidP="00110567">
      <w:pPr>
        <w:pStyle w:val="Balk3"/>
      </w:pPr>
      <w:r w:rsidRPr="00E327DF">
        <w:t>1.</w:t>
      </w:r>
      <w:r>
        <w:t>4</w:t>
      </w:r>
      <w:r w:rsidRPr="00E327DF">
        <w:t xml:space="preserve"> </w:t>
      </w:r>
      <w:r>
        <w:t>Gözle –</w:t>
      </w:r>
      <w:r w:rsidRPr="00110567">
        <w:t xml:space="preserve"> Dizileri Kullanarak LCD’ye Özel karakter Yazdırıyorum</w:t>
      </w:r>
    </w:p>
    <w:p w14:paraId="1C1D30BA" w14:textId="77777777" w:rsidR="00110567" w:rsidRDefault="00110567" w:rsidP="00110567">
      <w:pPr>
        <w:tabs>
          <w:tab w:val="left" w:pos="457"/>
        </w:tabs>
      </w:pPr>
    </w:p>
    <w:tbl>
      <w:tblPr>
        <w:tblStyle w:val="KlavuzuTablo4-Vurgu11"/>
        <w:tblpPr w:leftFromText="180" w:rightFromText="180" w:vertAnchor="text" w:horzAnchor="margin" w:tblpXSpec="center" w:tblpY="111"/>
        <w:tblW w:w="0" w:type="auto"/>
        <w:tblLook w:val="04A0" w:firstRow="1" w:lastRow="0" w:firstColumn="1" w:lastColumn="0" w:noHBand="0" w:noVBand="1"/>
      </w:tblPr>
      <w:tblGrid>
        <w:gridCol w:w="3114"/>
      </w:tblGrid>
      <w:tr w:rsidR="00110567" w:rsidRPr="00E327DF" w14:paraId="71B30A18" w14:textId="77777777" w:rsidTr="00110567">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hideMark/>
          </w:tcPr>
          <w:p w14:paraId="26E31BED" w14:textId="77777777" w:rsidR="00110567" w:rsidRPr="00E327DF" w:rsidRDefault="00110567" w:rsidP="009174C2">
            <w:pPr>
              <w:jc w:val="left"/>
              <w:rPr>
                <w:rFonts w:eastAsia="Times New Roman" w:cstheme="minorHAnsi"/>
                <w:szCs w:val="24"/>
                <w:lang w:val="tr-TR"/>
              </w:rPr>
            </w:pPr>
            <w:r w:rsidRPr="00E327DF">
              <w:rPr>
                <w:rFonts w:eastAsia="Calibri" w:cstheme="minorHAnsi"/>
                <w:szCs w:val="24"/>
                <w:lang w:val="tr-TR"/>
              </w:rPr>
              <w:t>Malzeme Listesi</w:t>
            </w:r>
          </w:p>
        </w:tc>
      </w:tr>
      <w:tr w:rsidR="00110567" w:rsidRPr="00E327DF" w14:paraId="4CD9AE3A" w14:textId="77777777" w:rsidTr="00110567">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7C9720FE" w14:textId="77777777" w:rsidR="00110567" w:rsidRPr="00E327DF" w:rsidRDefault="00110567" w:rsidP="009174C2">
            <w:pPr>
              <w:jc w:val="left"/>
              <w:rPr>
                <w:rFonts w:eastAsia="Calibri" w:cstheme="minorHAnsi"/>
                <w:color w:val="006666"/>
                <w:szCs w:val="24"/>
                <w:lang w:val="tr-TR"/>
              </w:rPr>
            </w:pPr>
            <w:r>
              <w:rPr>
                <w:rFonts w:eastAsia="Calibri" w:cstheme="minorHAnsi"/>
                <w:color w:val="006666"/>
                <w:szCs w:val="24"/>
                <w:lang w:val="tr-TR"/>
              </w:rPr>
              <w:t>Deneyap Kart</w:t>
            </w:r>
          </w:p>
        </w:tc>
      </w:tr>
      <w:tr w:rsidR="00110567" w:rsidRPr="00E327DF" w14:paraId="04D2A5D1" w14:textId="77777777" w:rsidTr="00110567">
        <w:trPr>
          <w:trHeight w:val="24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55FDCDF2" w14:textId="77777777" w:rsidR="00110567" w:rsidRPr="00E327DF" w:rsidRDefault="00110567" w:rsidP="009174C2">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110567" w:rsidRPr="00E327DF" w14:paraId="6CC18B6E" w14:textId="77777777" w:rsidTr="00110567">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203001CB" w14:textId="77777777" w:rsidR="00110567" w:rsidRPr="00E327DF" w:rsidRDefault="00110567" w:rsidP="009174C2">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110567" w:rsidRPr="00E327DF" w14:paraId="4FD22282" w14:textId="77777777" w:rsidTr="00110567">
        <w:trPr>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tcPr>
          <w:p w14:paraId="580EEE20" w14:textId="0EB7AC8A" w:rsidR="00110567" w:rsidRPr="00E327DF" w:rsidRDefault="00110567" w:rsidP="00110567">
            <w:pPr>
              <w:jc w:val="left"/>
              <w:rPr>
                <w:rFonts w:cstheme="minorHAnsi"/>
                <w:color w:val="006666"/>
                <w:szCs w:val="24"/>
              </w:rPr>
            </w:pPr>
            <w:r w:rsidRPr="00110567">
              <w:rPr>
                <w:rFonts w:cstheme="minorHAnsi"/>
                <w:color w:val="006666"/>
                <w:szCs w:val="24"/>
              </w:rPr>
              <w:t>4x20 Mavi LCD ekran- I2C dönüştürücü kartı</w:t>
            </w:r>
          </w:p>
        </w:tc>
      </w:tr>
    </w:tbl>
    <w:p w14:paraId="4B82A9BF" w14:textId="77777777" w:rsidR="00110567" w:rsidRDefault="00110567" w:rsidP="00110567">
      <w:pPr>
        <w:tabs>
          <w:tab w:val="left" w:pos="457"/>
        </w:tabs>
      </w:pPr>
    </w:p>
    <w:p w14:paraId="6EB6DA07" w14:textId="77777777" w:rsidR="00110567" w:rsidRDefault="00110567" w:rsidP="00110567">
      <w:pPr>
        <w:tabs>
          <w:tab w:val="left" w:pos="457"/>
        </w:tabs>
      </w:pPr>
    </w:p>
    <w:p w14:paraId="77D72FFB" w14:textId="77777777" w:rsidR="00110567" w:rsidRDefault="00110567" w:rsidP="00110567">
      <w:pPr>
        <w:tabs>
          <w:tab w:val="left" w:pos="457"/>
        </w:tabs>
      </w:pPr>
    </w:p>
    <w:p w14:paraId="1558B0B0" w14:textId="77777777" w:rsidR="00110567" w:rsidRDefault="00110567" w:rsidP="00110567">
      <w:pPr>
        <w:tabs>
          <w:tab w:val="left" w:pos="457"/>
        </w:tabs>
      </w:pPr>
    </w:p>
    <w:p w14:paraId="067F1733" w14:textId="77777777" w:rsidR="00110567" w:rsidRDefault="00110567" w:rsidP="00110567">
      <w:pPr>
        <w:tabs>
          <w:tab w:val="left" w:pos="457"/>
        </w:tabs>
      </w:pPr>
    </w:p>
    <w:p w14:paraId="54A9A909" w14:textId="77777777" w:rsidR="00110567" w:rsidRDefault="00110567" w:rsidP="00110567">
      <w:pPr>
        <w:tabs>
          <w:tab w:val="left" w:pos="457"/>
        </w:tabs>
      </w:pPr>
    </w:p>
    <w:p w14:paraId="0BC6B03D" w14:textId="77777777" w:rsidR="00110567" w:rsidRDefault="00110567" w:rsidP="00110567">
      <w:pPr>
        <w:tabs>
          <w:tab w:val="left" w:pos="457"/>
        </w:tabs>
      </w:pPr>
    </w:p>
    <w:p w14:paraId="4017B103" w14:textId="77777777" w:rsidR="00037EC9" w:rsidRDefault="00037EC9" w:rsidP="00931C17">
      <w:pPr>
        <w:tabs>
          <w:tab w:val="left" w:pos="457"/>
        </w:tabs>
      </w:pPr>
    </w:p>
    <w:p w14:paraId="06721AD2" w14:textId="639AAE25" w:rsidR="00D228A4" w:rsidRDefault="00110567" w:rsidP="00931C17">
      <w:pPr>
        <w:tabs>
          <w:tab w:val="left" w:pos="457"/>
        </w:tabs>
      </w:pPr>
      <w:r w:rsidRPr="00110567">
        <w:t>LCD’deki her bir hücre 5 sütun 8 satırdan oluşmaktadır. Yani her bir hücre aslında 40 alt hücreden oluşmaktadır. Burada bulunan alt hücreler kullanılarak özel karakterler (sembol) tasarlanabilir. Bu işlemi yapabilmek için öncelikle “diziler” ve “byte very” tipi bilinmelidir.</w:t>
      </w:r>
    </w:p>
    <w:p w14:paraId="178AE362" w14:textId="4641EB3D" w:rsidR="00110567" w:rsidRDefault="00110567" w:rsidP="00931C17">
      <w:pPr>
        <w:tabs>
          <w:tab w:val="left" w:pos="457"/>
        </w:tabs>
      </w:pPr>
    </w:p>
    <w:p w14:paraId="5DC9DE08" w14:textId="77777777" w:rsidR="00110567" w:rsidRDefault="00110567" w:rsidP="00110567">
      <w:pPr>
        <w:tabs>
          <w:tab w:val="left" w:pos="457"/>
        </w:tabs>
      </w:pPr>
      <w:r>
        <w:t>Byte Tipi Değişken:</w:t>
      </w:r>
    </w:p>
    <w:p w14:paraId="69EA50D2" w14:textId="7ADBCD82" w:rsidR="00110567" w:rsidRDefault="00110567" w:rsidP="00110567">
      <w:pPr>
        <w:tabs>
          <w:tab w:val="left" w:pos="457"/>
        </w:tabs>
      </w:pPr>
      <w:r>
        <w:t>Program yazarken bazı durumlarda değişken için pozitif ve küçük olan tam sayı değerleri kullanmak gerekebilir. Burada int tipinde değişken tanımlanabilir fakat int tipi negatif sayılar ve büyük/küçük sayılar için de kullanılabildiği için gereğinden daha büyük bir hafıza kullanılmış olur. Bunun yerine bu değişken byte tipinde tanımlanabilir. Byte tipindeki değişkenler içerisinde 0-255 arasındaki tam sayı değerleri saklanabilir. Bu şekildeki değişkeni tanımlamak diğer değişken tanımları ile aynıdır. Aşağıda bir örnek verilmiştir.</w:t>
      </w:r>
    </w:p>
    <w:p w14:paraId="5D67FF11" w14:textId="79B11F57" w:rsidR="00110567" w:rsidRDefault="00110567" w:rsidP="00110567">
      <w:pPr>
        <w:tabs>
          <w:tab w:val="left" w:pos="457"/>
        </w:tabs>
      </w:pPr>
    </w:p>
    <w:tbl>
      <w:tblPr>
        <w:tblW w:w="9072" w:type="dxa"/>
        <w:tblBorders>
          <w:top w:val="nil"/>
          <w:left w:val="nil"/>
          <w:bottom w:val="nil"/>
          <w:right w:val="nil"/>
          <w:insideH w:val="nil"/>
          <w:insideV w:val="nil"/>
        </w:tblBorders>
        <w:tblLayout w:type="fixed"/>
        <w:tblLook w:val="0400" w:firstRow="0" w:lastRow="0" w:firstColumn="0" w:lastColumn="0" w:noHBand="0" w:noVBand="1"/>
      </w:tblPr>
      <w:tblGrid>
        <w:gridCol w:w="4536"/>
        <w:gridCol w:w="4536"/>
      </w:tblGrid>
      <w:tr w:rsidR="00110567" w14:paraId="74A21FE6" w14:textId="77777777" w:rsidTr="009174C2">
        <w:tc>
          <w:tcPr>
            <w:tcW w:w="4536" w:type="dxa"/>
            <w:tcBorders>
              <w:top w:val="single" w:sz="18" w:space="0" w:color="000000"/>
              <w:left w:val="single" w:sz="18" w:space="0" w:color="000000"/>
            </w:tcBorders>
          </w:tcPr>
          <w:p w14:paraId="416FD86F" w14:textId="77777777" w:rsidR="00110567" w:rsidRDefault="00110567" w:rsidP="009174C2">
            <w:pPr>
              <w:spacing w:before="160"/>
              <w:rPr>
                <w:rFonts w:ascii="Roboto Condensed" w:eastAsia="Roboto Condensed" w:hAnsi="Roboto Condensed" w:cs="Roboto Condensed"/>
                <w:szCs w:val="24"/>
              </w:rPr>
            </w:pPr>
            <w:r>
              <w:rPr>
                <w:rFonts w:ascii="Roboto Condensed" w:eastAsia="Roboto Condensed" w:hAnsi="Roboto Condensed" w:cs="Roboto Condensed"/>
                <w:szCs w:val="24"/>
              </w:rPr>
              <w:t>byte haftaninGunleri=7;</w:t>
            </w:r>
          </w:p>
        </w:tc>
        <w:tc>
          <w:tcPr>
            <w:tcW w:w="4536" w:type="dxa"/>
            <w:tcBorders>
              <w:top w:val="single" w:sz="18" w:space="0" w:color="000000"/>
              <w:right w:val="single" w:sz="18" w:space="0" w:color="000000"/>
            </w:tcBorders>
          </w:tcPr>
          <w:p w14:paraId="7ACEE519" w14:textId="77777777" w:rsidR="00110567" w:rsidRDefault="00110567" w:rsidP="009174C2">
            <w:pPr>
              <w:spacing w:before="160"/>
              <w:rPr>
                <w:rFonts w:ascii="Roboto Condensed" w:eastAsia="Roboto Condensed" w:hAnsi="Roboto Condensed" w:cs="Roboto Condensed"/>
                <w:szCs w:val="24"/>
              </w:rPr>
            </w:pPr>
            <w:r>
              <w:rPr>
                <w:rFonts w:ascii="Roboto Condensed" w:eastAsia="Roboto Condensed" w:hAnsi="Roboto Condensed" w:cs="Roboto Condensed"/>
                <w:szCs w:val="24"/>
              </w:rPr>
              <w:t>byte haftaninGunleri;</w:t>
            </w:r>
          </w:p>
          <w:p w14:paraId="6E37FAEC" w14:textId="77777777" w:rsidR="00110567" w:rsidRDefault="00110567" w:rsidP="009174C2">
            <w:pPr>
              <w:spacing w:before="160"/>
              <w:rPr>
                <w:rFonts w:ascii="Roboto Condensed" w:eastAsia="Roboto Condensed" w:hAnsi="Roboto Condensed" w:cs="Roboto Condensed"/>
                <w:szCs w:val="24"/>
              </w:rPr>
            </w:pPr>
            <w:r>
              <w:rPr>
                <w:rFonts w:ascii="Roboto Condensed" w:eastAsia="Roboto Condensed" w:hAnsi="Roboto Condensed" w:cs="Roboto Condensed"/>
                <w:szCs w:val="24"/>
              </w:rPr>
              <w:t>…//diğer kodlar</w:t>
            </w:r>
          </w:p>
        </w:tc>
      </w:tr>
      <w:tr w:rsidR="00110567" w14:paraId="4219E9A8" w14:textId="77777777" w:rsidTr="009174C2">
        <w:tc>
          <w:tcPr>
            <w:tcW w:w="4536" w:type="dxa"/>
            <w:tcBorders>
              <w:left w:val="single" w:sz="18" w:space="0" w:color="000000"/>
              <w:bottom w:val="single" w:sz="18" w:space="0" w:color="000000"/>
            </w:tcBorders>
          </w:tcPr>
          <w:p w14:paraId="0AAEB79D" w14:textId="77777777" w:rsidR="00110567" w:rsidRDefault="00110567" w:rsidP="009174C2">
            <w:pPr>
              <w:spacing w:before="160"/>
              <w:rPr>
                <w:rFonts w:ascii="Roboto Condensed" w:eastAsia="Roboto Condensed" w:hAnsi="Roboto Condensed" w:cs="Roboto Condensed"/>
                <w:szCs w:val="24"/>
              </w:rPr>
            </w:pPr>
          </w:p>
        </w:tc>
        <w:tc>
          <w:tcPr>
            <w:tcW w:w="4536" w:type="dxa"/>
            <w:tcBorders>
              <w:bottom w:val="single" w:sz="18" w:space="0" w:color="000000"/>
              <w:right w:val="single" w:sz="18" w:space="0" w:color="000000"/>
            </w:tcBorders>
          </w:tcPr>
          <w:p w14:paraId="6BC6BBA7" w14:textId="77777777" w:rsidR="00110567" w:rsidRDefault="00110567" w:rsidP="009174C2">
            <w:pPr>
              <w:spacing w:before="160"/>
              <w:rPr>
                <w:rFonts w:ascii="Roboto Condensed" w:eastAsia="Roboto Condensed" w:hAnsi="Roboto Condensed" w:cs="Roboto Condensed"/>
                <w:szCs w:val="24"/>
              </w:rPr>
            </w:pPr>
            <w:r>
              <w:rPr>
                <w:rFonts w:ascii="Roboto Condensed" w:eastAsia="Roboto Condensed" w:hAnsi="Roboto Condensed" w:cs="Roboto Condensed"/>
                <w:szCs w:val="24"/>
              </w:rPr>
              <w:t>haftaninGunleri=7;</w:t>
            </w:r>
          </w:p>
        </w:tc>
      </w:tr>
    </w:tbl>
    <w:p w14:paraId="1B0C4997" w14:textId="77777777" w:rsidR="00110567" w:rsidRDefault="00110567" w:rsidP="00110567">
      <w:pPr>
        <w:tabs>
          <w:tab w:val="left" w:pos="457"/>
        </w:tabs>
      </w:pPr>
    </w:p>
    <w:p w14:paraId="4FC0AFEA" w14:textId="77777777" w:rsidR="00110567" w:rsidRDefault="00110567" w:rsidP="00110567">
      <w:pPr>
        <w:tabs>
          <w:tab w:val="left" w:pos="457"/>
        </w:tabs>
      </w:pPr>
      <w:r>
        <w:t>Özel Karakter Tanımlama:</w:t>
      </w:r>
    </w:p>
    <w:p w14:paraId="2E2979CD" w14:textId="46ED88B3" w:rsidR="00110567" w:rsidRDefault="00110567" w:rsidP="00110567">
      <w:pPr>
        <w:tabs>
          <w:tab w:val="left" w:pos="457"/>
        </w:tabs>
      </w:pPr>
      <w:r>
        <w:t xml:space="preserve">LCD’de özel karakter yazmak için byte tipi diziler kullanılacaktır. Özel karakter tasarımı yapmak için farklı siteler vardır. Aşağıda bağlantısı verilen sitelerden herhangi birisi bu iş için kullanılabilir. </w:t>
      </w:r>
    </w:p>
    <w:p w14:paraId="66A182C5" w14:textId="77777777" w:rsidR="00110567" w:rsidRDefault="00110567" w:rsidP="00110567">
      <w:pPr>
        <w:tabs>
          <w:tab w:val="left" w:pos="457"/>
        </w:tabs>
      </w:pPr>
    </w:p>
    <w:p w14:paraId="0832867E" w14:textId="187E5C70" w:rsidR="00110567" w:rsidRDefault="0073370E" w:rsidP="00110567">
      <w:pPr>
        <w:pStyle w:val="ListeParagraf"/>
        <w:numPr>
          <w:ilvl w:val="0"/>
          <w:numId w:val="26"/>
        </w:numPr>
        <w:tabs>
          <w:tab w:val="left" w:pos="457"/>
        </w:tabs>
      </w:pPr>
      <w:hyperlink r:id="rId14" w:history="1">
        <w:r w:rsidR="00110567" w:rsidRPr="00110567">
          <w:rPr>
            <w:rStyle w:val="Kpr"/>
          </w:rPr>
          <w:t>https://maxpromer.github.io/LCD-Character-Creator/</w:t>
        </w:r>
      </w:hyperlink>
    </w:p>
    <w:p w14:paraId="155E3B29" w14:textId="147C4015" w:rsidR="00110567" w:rsidRDefault="0073370E" w:rsidP="00110567">
      <w:pPr>
        <w:pStyle w:val="ListeParagraf"/>
        <w:numPr>
          <w:ilvl w:val="0"/>
          <w:numId w:val="26"/>
        </w:numPr>
        <w:tabs>
          <w:tab w:val="left" w:pos="457"/>
        </w:tabs>
      </w:pPr>
      <w:hyperlink r:id="rId15" w:history="1">
        <w:r w:rsidR="00110567" w:rsidRPr="00110567">
          <w:rPr>
            <w:rStyle w:val="Kpr"/>
          </w:rPr>
          <w:t>https://omerk.github.io/lcdchargen/</w:t>
        </w:r>
      </w:hyperlink>
    </w:p>
    <w:p w14:paraId="5B104DE3" w14:textId="2F5557D0" w:rsidR="00110567" w:rsidRDefault="0073370E" w:rsidP="00110567">
      <w:pPr>
        <w:pStyle w:val="ListeParagraf"/>
        <w:numPr>
          <w:ilvl w:val="0"/>
          <w:numId w:val="26"/>
        </w:numPr>
        <w:tabs>
          <w:tab w:val="left" w:pos="457"/>
        </w:tabs>
      </w:pPr>
      <w:hyperlink r:id="rId16" w:history="1">
        <w:r w:rsidR="00110567" w:rsidRPr="00110567">
          <w:rPr>
            <w:rStyle w:val="Kpr"/>
          </w:rPr>
          <w:t>https://mikeyancey.com/hamcalc/lcd_characters.php</w:t>
        </w:r>
      </w:hyperlink>
    </w:p>
    <w:p w14:paraId="00EB670F" w14:textId="77777777" w:rsidR="00110567" w:rsidRDefault="00110567" w:rsidP="00110567">
      <w:pPr>
        <w:tabs>
          <w:tab w:val="left" w:pos="457"/>
        </w:tabs>
      </w:pPr>
    </w:p>
    <w:p w14:paraId="1B88EDEF" w14:textId="42ACF979" w:rsidR="00110567" w:rsidRDefault="00110567" w:rsidP="00110567">
      <w:pPr>
        <w:tabs>
          <w:tab w:val="left" w:pos="457"/>
        </w:tabs>
      </w:pPr>
      <w:r>
        <w:t>Örnek özel karakter olarak gülen yüz tanımlanacaktır. Bunun için önce verilen sitelerden birisi kullanılarak aşağıdaki resimde görülen gülen yüz tasarımı yapılır.</w:t>
      </w:r>
    </w:p>
    <w:p w14:paraId="6F1CB5F3" w14:textId="77777777" w:rsidR="00110567" w:rsidRDefault="00110567" w:rsidP="00110567">
      <w:pPr>
        <w:tabs>
          <w:tab w:val="left" w:pos="457"/>
        </w:tabs>
      </w:pPr>
      <w:r>
        <w:t xml:space="preserve"> </w:t>
      </w:r>
    </w:p>
    <w:p w14:paraId="7A261FB0" w14:textId="3810A276" w:rsidR="00110567" w:rsidRDefault="00110567" w:rsidP="00110567">
      <w:pPr>
        <w:tabs>
          <w:tab w:val="left" w:pos="457"/>
        </w:tabs>
        <w:jc w:val="center"/>
      </w:pPr>
      <w:r>
        <w:rPr>
          <w:rFonts w:ascii="Roboto Condensed" w:eastAsia="Roboto Condensed" w:hAnsi="Roboto Condensed" w:cs="Roboto Condensed"/>
          <w:noProof/>
          <w:szCs w:val="24"/>
        </w:rPr>
        <w:drawing>
          <wp:inline distT="0" distB="0" distL="0" distR="0" wp14:anchorId="38F8814D" wp14:editId="1933D4E4">
            <wp:extent cx="777213" cy="1027075"/>
            <wp:effectExtent l="0" t="0" r="4445" b="1905"/>
            <wp:docPr id="9" name="image8.png" descr="C:\Users\ibrahim\Desktop\elektronikProgramlamaGecici\hafta11\resimler\gulenYuz.tiff"/>
            <wp:cNvGraphicFramePr/>
            <a:graphic xmlns:a="http://schemas.openxmlformats.org/drawingml/2006/main">
              <a:graphicData uri="http://schemas.openxmlformats.org/drawingml/2006/picture">
                <pic:pic xmlns:pic="http://schemas.openxmlformats.org/drawingml/2006/picture">
                  <pic:nvPicPr>
                    <pic:cNvPr id="0" name="image8.png" descr="C:\Users\ibrahim\Desktop\elektronikProgramlamaGecici\hafta11\resimler\gulenYuz.tiff"/>
                    <pic:cNvPicPr preferRelativeResize="0"/>
                  </pic:nvPicPr>
                  <pic:blipFill>
                    <a:blip r:embed="rId17"/>
                    <a:srcRect/>
                    <a:stretch>
                      <a:fillRect/>
                    </a:stretch>
                  </pic:blipFill>
                  <pic:spPr>
                    <a:xfrm>
                      <a:off x="0" y="0"/>
                      <a:ext cx="783203" cy="1034991"/>
                    </a:xfrm>
                    <a:prstGeom prst="rect">
                      <a:avLst/>
                    </a:prstGeom>
                    <a:ln/>
                  </pic:spPr>
                </pic:pic>
              </a:graphicData>
            </a:graphic>
          </wp:inline>
        </w:drawing>
      </w:r>
    </w:p>
    <w:p w14:paraId="47FA9AC2" w14:textId="1AA94BC6" w:rsidR="00110567" w:rsidRDefault="00110567" w:rsidP="00110567">
      <w:pPr>
        <w:pStyle w:val="ResimYazs"/>
      </w:pPr>
      <w:r>
        <w:t>Resim 11.6</w:t>
      </w:r>
      <w:r w:rsidRPr="00E327DF">
        <w:t>:</w:t>
      </w:r>
      <w:r>
        <w:t xml:space="preserve"> Gülen Yüz Tasarımı</w:t>
      </w:r>
    </w:p>
    <w:p w14:paraId="495EFD6F" w14:textId="1EFD3F7B" w:rsidR="00110567" w:rsidRDefault="00110567" w:rsidP="00110567">
      <w:pPr>
        <w:tabs>
          <w:tab w:val="left" w:pos="457"/>
        </w:tabs>
      </w:pPr>
      <w:r>
        <w:t>Gülen yüz tasarlandığında site otomatik olarak gülen yüz için gerekli olan diziyi oluşturur. Bu dizi aşağıda görülmektedir. Bu dizi aslında işaretlenen hücreleri göstermektedir. Her bir satırda yapılan yorumlar hücrelerin nasıl belirlendiğini göstermektedir.</w:t>
      </w:r>
    </w:p>
    <w:p w14:paraId="74791AE3" w14:textId="77777777" w:rsidR="0092486F" w:rsidRDefault="0092486F" w:rsidP="00110567">
      <w:pPr>
        <w:tabs>
          <w:tab w:val="left" w:pos="457"/>
        </w:tabs>
      </w:pPr>
    </w:p>
    <w:p w14:paraId="5C2D68AF" w14:textId="77777777" w:rsidR="00110567" w:rsidRDefault="00110567" w:rsidP="00110567">
      <w:pPr>
        <w:tabs>
          <w:tab w:val="left" w:pos="457"/>
        </w:tabs>
      </w:pPr>
      <w:r>
        <w:t>byte gulenYuz[] = {</w:t>
      </w:r>
    </w:p>
    <w:p w14:paraId="5515E7DA" w14:textId="77777777" w:rsidR="00110567" w:rsidRDefault="00110567" w:rsidP="00110567">
      <w:pPr>
        <w:tabs>
          <w:tab w:val="left" w:pos="457"/>
        </w:tabs>
      </w:pPr>
      <w:r>
        <w:t xml:space="preserve">  B00000, //ilk satır boş</w:t>
      </w:r>
    </w:p>
    <w:p w14:paraId="446C6DB6" w14:textId="77777777" w:rsidR="00110567" w:rsidRDefault="00110567" w:rsidP="00110567">
      <w:pPr>
        <w:tabs>
          <w:tab w:val="left" w:pos="457"/>
        </w:tabs>
      </w:pPr>
      <w:r>
        <w:t xml:space="preserve">  B00000, // ikinci satır boş</w:t>
      </w:r>
    </w:p>
    <w:p w14:paraId="0EB9BEF4" w14:textId="77777777" w:rsidR="00110567" w:rsidRDefault="00110567" w:rsidP="00110567">
      <w:pPr>
        <w:tabs>
          <w:tab w:val="left" w:pos="457"/>
        </w:tabs>
      </w:pPr>
      <w:r>
        <w:t xml:space="preserve">  B01010, // üçüncü satırda ikinci ve dördüncü kolon işaretlendi</w:t>
      </w:r>
    </w:p>
    <w:p w14:paraId="06DF5655" w14:textId="77777777" w:rsidR="00110567" w:rsidRDefault="00110567" w:rsidP="00110567">
      <w:pPr>
        <w:tabs>
          <w:tab w:val="left" w:pos="457"/>
        </w:tabs>
      </w:pPr>
      <w:r>
        <w:t xml:space="preserve">  B00000, // dördüncü satır boş</w:t>
      </w:r>
    </w:p>
    <w:p w14:paraId="40FFBD7E" w14:textId="77777777" w:rsidR="00110567" w:rsidRDefault="00110567" w:rsidP="00110567">
      <w:pPr>
        <w:tabs>
          <w:tab w:val="left" w:pos="457"/>
        </w:tabs>
      </w:pPr>
      <w:r>
        <w:t xml:space="preserve">  B10001, // beşinci satırda birinci ve beşinci kolon işaretlendi</w:t>
      </w:r>
    </w:p>
    <w:p w14:paraId="2E15509C" w14:textId="77777777" w:rsidR="00110567" w:rsidRDefault="00110567" w:rsidP="00110567">
      <w:pPr>
        <w:tabs>
          <w:tab w:val="left" w:pos="457"/>
        </w:tabs>
      </w:pPr>
      <w:r>
        <w:t xml:space="preserve">  B01110, // altıncı satırda ikinci, üçüncü ve dördüncü kolon işaretlendi</w:t>
      </w:r>
    </w:p>
    <w:p w14:paraId="02C22F3E" w14:textId="77777777" w:rsidR="00110567" w:rsidRDefault="00110567" w:rsidP="00110567">
      <w:pPr>
        <w:tabs>
          <w:tab w:val="left" w:pos="457"/>
        </w:tabs>
      </w:pPr>
      <w:r>
        <w:t xml:space="preserve">  B00000, // yedinci satır boş</w:t>
      </w:r>
    </w:p>
    <w:p w14:paraId="6E9B0455" w14:textId="77777777" w:rsidR="00110567" w:rsidRDefault="00110567" w:rsidP="00110567">
      <w:pPr>
        <w:tabs>
          <w:tab w:val="left" w:pos="457"/>
        </w:tabs>
      </w:pPr>
      <w:r>
        <w:t xml:space="preserve">  B00000 // sekizinci satır boş</w:t>
      </w:r>
    </w:p>
    <w:p w14:paraId="4C023488" w14:textId="6509620F" w:rsidR="00110567" w:rsidRDefault="00110567" w:rsidP="00110567">
      <w:pPr>
        <w:tabs>
          <w:tab w:val="left" w:pos="457"/>
        </w:tabs>
      </w:pPr>
      <w:r>
        <w:t>};</w:t>
      </w:r>
    </w:p>
    <w:p w14:paraId="3403D35C" w14:textId="11D03835" w:rsidR="0092486F" w:rsidRDefault="0092486F" w:rsidP="00110567">
      <w:pPr>
        <w:tabs>
          <w:tab w:val="left" w:pos="457"/>
        </w:tabs>
      </w:pPr>
    </w:p>
    <w:p w14:paraId="7C08FD2D" w14:textId="77777777" w:rsidR="0092486F" w:rsidRDefault="0092486F" w:rsidP="00110567">
      <w:pPr>
        <w:tabs>
          <w:tab w:val="left" w:pos="457"/>
        </w:tabs>
      </w:pPr>
    </w:p>
    <w:p w14:paraId="0BA6155C" w14:textId="0EDB0E7F" w:rsidR="00110567" w:rsidRDefault="00110567" w:rsidP="00110567">
      <w:pPr>
        <w:tabs>
          <w:tab w:val="left" w:pos="457"/>
        </w:tabs>
      </w:pPr>
      <w:r>
        <w:t>Dizideki her bir satır, dizinin özel karakter tanımla</w:t>
      </w:r>
      <w:r w:rsidR="00037EC9">
        <w:t xml:space="preserve">masında </w:t>
      </w:r>
      <w:r>
        <w:t xml:space="preserve">resimdeki bir satıra karşılık gelmektedir. Bu şekilde tanımlama okuma kolaylığı sağlamakla beraber yapılması zorunlu bir işlem değildir. Bu dizi aşağıda gösterildiği gibi tek bir satırda da tanımlanabilir. </w:t>
      </w:r>
    </w:p>
    <w:p w14:paraId="27A4860B" w14:textId="77777777" w:rsidR="0092486F" w:rsidRDefault="0092486F" w:rsidP="00110567">
      <w:pPr>
        <w:tabs>
          <w:tab w:val="left" w:pos="457"/>
        </w:tabs>
      </w:pPr>
    </w:p>
    <w:p w14:paraId="7D8E16A0" w14:textId="6DB7248B" w:rsidR="00110567" w:rsidRDefault="00110567" w:rsidP="00110567">
      <w:pPr>
        <w:tabs>
          <w:tab w:val="left" w:pos="457"/>
        </w:tabs>
      </w:pPr>
      <w:r>
        <w:t>byte gulenYuz[] = {B00000, B00000, B01010, B00000, B10001, B01110, B00000,B00000};</w:t>
      </w:r>
    </w:p>
    <w:p w14:paraId="2601CC74" w14:textId="77777777" w:rsidR="0092486F" w:rsidRDefault="0092486F" w:rsidP="00110567">
      <w:pPr>
        <w:tabs>
          <w:tab w:val="left" w:pos="457"/>
        </w:tabs>
      </w:pPr>
    </w:p>
    <w:p w14:paraId="4F06FEC5" w14:textId="2E0D3D9B" w:rsidR="00110567" w:rsidRDefault="00110567" w:rsidP="00110567">
      <w:pPr>
        <w:tabs>
          <w:tab w:val="left" w:pos="457"/>
        </w:tabs>
      </w:pPr>
      <w:r>
        <w:t>Dizi ile tanımlanan özel karakter ekrana yazılmadan önce “lcd.createChar(0, gulenYuz);” komutu ile tanımlanır ve ona bir numara atanır (burada 0 atanmıştır). Özel karaktere atanacak sayılar 0 ile 7 arasında olabilir. Bir başka ifadeyle toplamda sekiz farklı özel karakter tanımlanabilir.</w:t>
      </w:r>
    </w:p>
    <w:p w14:paraId="4D013761" w14:textId="77777777" w:rsidR="0092486F" w:rsidRDefault="0092486F" w:rsidP="00110567">
      <w:pPr>
        <w:tabs>
          <w:tab w:val="left" w:pos="457"/>
        </w:tabs>
      </w:pPr>
    </w:p>
    <w:p w14:paraId="1C444ABC" w14:textId="279A2B83" w:rsidR="00110567" w:rsidRDefault="00037EC9" w:rsidP="00110567">
      <w:pPr>
        <w:tabs>
          <w:tab w:val="left" w:pos="457"/>
        </w:tabs>
      </w:pPr>
      <w:r>
        <w:t>Eğitmen aşağıdaki devrenin kurulumunu yapar ve öğrencilere açıklar. Ardından, LCD ekrana</w:t>
      </w:r>
      <w:r w:rsidR="00110567">
        <w:t xml:space="preserve"> kod</w:t>
      </w:r>
      <w:r>
        <w:t>la</w:t>
      </w:r>
      <w:r w:rsidR="00110567">
        <w:t xml:space="preserve"> gülen yüz yazmak için </w:t>
      </w:r>
      <w:r>
        <w:t>kullanılacak kodu öğrencilere açıklar ve dener</w:t>
      </w:r>
      <w:r w:rsidR="00110567">
        <w:t xml:space="preserve">. </w:t>
      </w:r>
      <w:r>
        <w:t xml:space="preserve">Son olarak, </w:t>
      </w:r>
      <w:r w:rsidR="0092486F">
        <w:t xml:space="preserve">devreyi kurarak, </w:t>
      </w:r>
      <w:r w:rsidR="00110567">
        <w:t>aynı kodu öğrencilerin yazmasını sağlar.</w:t>
      </w:r>
    </w:p>
    <w:p w14:paraId="2A1DAA64" w14:textId="760D7556" w:rsidR="0092486F" w:rsidRDefault="0092486F" w:rsidP="00110567">
      <w:pPr>
        <w:tabs>
          <w:tab w:val="left" w:pos="457"/>
        </w:tabs>
      </w:pPr>
    </w:p>
    <w:p w14:paraId="7D5B60B2" w14:textId="1246B35E" w:rsidR="0092486F" w:rsidRDefault="0092486F" w:rsidP="0092486F">
      <w:pPr>
        <w:tabs>
          <w:tab w:val="left" w:pos="457"/>
        </w:tabs>
        <w:jc w:val="center"/>
      </w:pPr>
      <w:r>
        <w:rPr>
          <w:noProof/>
        </w:rPr>
        <w:drawing>
          <wp:inline distT="0" distB="0" distL="0" distR="0" wp14:anchorId="3D5BE36F" wp14:editId="7DE67B18">
            <wp:extent cx="3202916" cy="2009243"/>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12638" cy="2015342"/>
                    </a:xfrm>
                    <a:prstGeom prst="rect">
                      <a:avLst/>
                    </a:prstGeom>
                  </pic:spPr>
                </pic:pic>
              </a:graphicData>
            </a:graphic>
          </wp:inline>
        </w:drawing>
      </w:r>
    </w:p>
    <w:p w14:paraId="681EC420" w14:textId="7F56FDBA" w:rsidR="0092486F" w:rsidRDefault="0092486F" w:rsidP="00110567">
      <w:pPr>
        <w:tabs>
          <w:tab w:val="left" w:pos="457"/>
        </w:tabs>
      </w:pPr>
    </w:p>
    <w:p w14:paraId="45D930C5" w14:textId="12803355" w:rsidR="0092486F" w:rsidRDefault="0092486F" w:rsidP="0092486F">
      <w:pPr>
        <w:pStyle w:val="ResimYazs"/>
      </w:pPr>
      <w:r>
        <w:t>Resim 11.7</w:t>
      </w:r>
      <w:r w:rsidRPr="00E327DF">
        <w:t>:</w:t>
      </w:r>
      <w:r>
        <w:t xml:space="preserve"> Gözle Etkinliği Örnek Devre Şeması</w:t>
      </w:r>
    </w:p>
    <w:p w14:paraId="4750BD4F" w14:textId="0AB5DDAD" w:rsidR="0092486F" w:rsidRDefault="0092486F" w:rsidP="0092486F">
      <w:pPr>
        <w:tabs>
          <w:tab w:val="left" w:pos="457"/>
        </w:tabs>
        <w:jc w:val="center"/>
      </w:pPr>
      <w:r>
        <w:rPr>
          <w:noProof/>
        </w:rPr>
        <w:drawing>
          <wp:inline distT="0" distB="0" distL="0" distR="0" wp14:anchorId="7E05EAE5" wp14:editId="3ED99305">
            <wp:extent cx="4420876" cy="2391877"/>
            <wp:effectExtent l="0" t="0" r="0" b="889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2680" cy="2398263"/>
                    </a:xfrm>
                    <a:prstGeom prst="rect">
                      <a:avLst/>
                    </a:prstGeom>
                  </pic:spPr>
                </pic:pic>
              </a:graphicData>
            </a:graphic>
          </wp:inline>
        </w:drawing>
      </w:r>
    </w:p>
    <w:p w14:paraId="161367F6" w14:textId="1395E0D1" w:rsidR="0092486F" w:rsidRDefault="0092486F" w:rsidP="0092486F">
      <w:pPr>
        <w:pStyle w:val="ResimYazs"/>
      </w:pPr>
      <w:r>
        <w:t>Resim 11.8</w:t>
      </w:r>
      <w:r w:rsidRPr="00E327DF">
        <w:t>:</w:t>
      </w:r>
      <w:r>
        <w:t xml:space="preserve"> Gözle Etkinliği Örnek Kodu</w:t>
      </w:r>
    </w:p>
    <w:p w14:paraId="3A26D4CE" w14:textId="7EBEBC5F" w:rsidR="0092486F" w:rsidRDefault="0092486F" w:rsidP="00110567">
      <w:pPr>
        <w:tabs>
          <w:tab w:val="left" w:pos="457"/>
        </w:tabs>
      </w:pPr>
    </w:p>
    <w:p w14:paraId="764D8B09" w14:textId="17DBC24C" w:rsidR="0092486F" w:rsidRDefault="0092486F" w:rsidP="00110567">
      <w:pPr>
        <w:tabs>
          <w:tab w:val="left" w:pos="457"/>
        </w:tabs>
      </w:pPr>
    </w:p>
    <w:p w14:paraId="2C0CD943" w14:textId="11A48AB7" w:rsidR="0092486F" w:rsidRPr="00CE725A" w:rsidRDefault="0092486F" w:rsidP="0092486F">
      <w:pPr>
        <w:pStyle w:val="Balk3"/>
      </w:pPr>
      <w:r w:rsidRPr="00E327DF">
        <w:t>1.</w:t>
      </w:r>
      <w:r>
        <w:t>5</w:t>
      </w:r>
      <w:r w:rsidRPr="00E327DF">
        <w:t xml:space="preserve"> </w:t>
      </w:r>
      <w:r w:rsidR="0022355B" w:rsidRPr="0022355B">
        <w:t>Gözle ve Uygula</w:t>
      </w:r>
      <w:r w:rsidR="0022355B">
        <w:t xml:space="preserve"> </w:t>
      </w:r>
      <w:r w:rsidR="0022355B" w:rsidRPr="0022355B">
        <w:t>- Gülen Yüzü Joystick Kullanarak Sağa Doğru Hareket Ettiriyorum</w:t>
      </w:r>
      <w:r w:rsidR="00EB1A92">
        <w:t xml:space="preserve"> (Öğrenci 2)</w:t>
      </w:r>
    </w:p>
    <w:p w14:paraId="64B991FB" w14:textId="3E22491D" w:rsidR="0092486F" w:rsidRDefault="0092486F" w:rsidP="00110567">
      <w:pPr>
        <w:tabs>
          <w:tab w:val="left" w:pos="457"/>
        </w:tabs>
      </w:pPr>
    </w:p>
    <w:tbl>
      <w:tblPr>
        <w:tblStyle w:val="KlavuzuTablo4-Vurgu11"/>
        <w:tblpPr w:leftFromText="180" w:rightFromText="180" w:vertAnchor="text" w:horzAnchor="margin" w:tblpXSpec="center" w:tblpY="111"/>
        <w:tblW w:w="0" w:type="auto"/>
        <w:tblLook w:val="04A0" w:firstRow="1" w:lastRow="0" w:firstColumn="1" w:lastColumn="0" w:noHBand="0" w:noVBand="1"/>
      </w:tblPr>
      <w:tblGrid>
        <w:gridCol w:w="3114"/>
      </w:tblGrid>
      <w:tr w:rsidR="0022355B" w:rsidRPr="00E327DF" w14:paraId="70880ADA" w14:textId="77777777" w:rsidTr="009174C2">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hideMark/>
          </w:tcPr>
          <w:p w14:paraId="427DD603" w14:textId="77777777" w:rsidR="0022355B" w:rsidRPr="00E327DF" w:rsidRDefault="0022355B" w:rsidP="009174C2">
            <w:pPr>
              <w:jc w:val="left"/>
              <w:rPr>
                <w:rFonts w:eastAsia="Times New Roman" w:cstheme="minorHAnsi"/>
                <w:szCs w:val="24"/>
                <w:lang w:val="tr-TR"/>
              </w:rPr>
            </w:pPr>
            <w:r w:rsidRPr="00E327DF">
              <w:rPr>
                <w:rFonts w:eastAsia="Calibri" w:cstheme="minorHAnsi"/>
                <w:szCs w:val="24"/>
                <w:lang w:val="tr-TR"/>
              </w:rPr>
              <w:t>Malzeme Listesi</w:t>
            </w:r>
          </w:p>
        </w:tc>
      </w:tr>
      <w:tr w:rsidR="0022355B" w:rsidRPr="00E327DF" w14:paraId="00026DEE"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2E153E43" w14:textId="77777777" w:rsidR="0022355B" w:rsidRPr="00E327DF" w:rsidRDefault="0022355B" w:rsidP="009174C2">
            <w:pPr>
              <w:jc w:val="left"/>
              <w:rPr>
                <w:rFonts w:eastAsia="Calibri" w:cstheme="minorHAnsi"/>
                <w:color w:val="006666"/>
                <w:szCs w:val="24"/>
                <w:lang w:val="tr-TR"/>
              </w:rPr>
            </w:pPr>
            <w:r>
              <w:rPr>
                <w:rFonts w:eastAsia="Calibri" w:cstheme="minorHAnsi"/>
                <w:color w:val="006666"/>
                <w:szCs w:val="24"/>
                <w:lang w:val="tr-TR"/>
              </w:rPr>
              <w:t>Deneyap Kart</w:t>
            </w:r>
          </w:p>
        </w:tc>
      </w:tr>
      <w:tr w:rsidR="0022355B" w:rsidRPr="00E327DF" w14:paraId="48308F87" w14:textId="77777777" w:rsidTr="009174C2">
        <w:trPr>
          <w:trHeight w:val="24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783FF1EA" w14:textId="77777777" w:rsidR="0022355B" w:rsidRPr="00E327DF" w:rsidRDefault="0022355B" w:rsidP="009174C2">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22355B" w:rsidRPr="00E327DF" w14:paraId="154358C8"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09FEF681" w14:textId="77777777" w:rsidR="0022355B" w:rsidRPr="00E327DF" w:rsidRDefault="0022355B" w:rsidP="009174C2">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2355B" w:rsidRPr="00E327DF" w14:paraId="71DF7177" w14:textId="77777777" w:rsidTr="009174C2">
        <w:trPr>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tcPr>
          <w:p w14:paraId="6EC0B4A8" w14:textId="1513204D" w:rsidR="0022355B" w:rsidRPr="00E327DF" w:rsidRDefault="0022355B" w:rsidP="009174C2">
            <w:pPr>
              <w:jc w:val="left"/>
              <w:rPr>
                <w:rFonts w:cstheme="minorHAnsi"/>
                <w:color w:val="006666"/>
                <w:szCs w:val="24"/>
              </w:rPr>
            </w:pPr>
            <w:r>
              <w:rPr>
                <w:rFonts w:cstheme="minorHAnsi"/>
                <w:color w:val="006666"/>
                <w:szCs w:val="24"/>
              </w:rPr>
              <w:t>Joystick</w:t>
            </w:r>
          </w:p>
        </w:tc>
      </w:tr>
      <w:tr w:rsidR="0022355B" w:rsidRPr="00E327DF" w14:paraId="606E43F9"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tcPr>
          <w:p w14:paraId="53B1A0AF" w14:textId="77777777" w:rsidR="0022355B" w:rsidRPr="00E327DF" w:rsidRDefault="0022355B" w:rsidP="009174C2">
            <w:pPr>
              <w:jc w:val="left"/>
              <w:rPr>
                <w:rFonts w:cstheme="minorHAnsi"/>
                <w:color w:val="006666"/>
                <w:szCs w:val="24"/>
              </w:rPr>
            </w:pPr>
            <w:r w:rsidRPr="00110567">
              <w:rPr>
                <w:rFonts w:cstheme="minorHAnsi"/>
                <w:color w:val="006666"/>
                <w:szCs w:val="24"/>
              </w:rPr>
              <w:t>4x20 Mavi LCD ekran- I2C dönüştürücü kartı</w:t>
            </w:r>
          </w:p>
        </w:tc>
      </w:tr>
    </w:tbl>
    <w:p w14:paraId="445BABD6" w14:textId="01327E9A" w:rsidR="0092486F" w:rsidRDefault="0092486F" w:rsidP="00110567">
      <w:pPr>
        <w:tabs>
          <w:tab w:val="left" w:pos="457"/>
        </w:tabs>
      </w:pPr>
    </w:p>
    <w:p w14:paraId="092F96F1" w14:textId="01BE497D" w:rsidR="0022355B" w:rsidRDefault="0022355B" w:rsidP="00110567">
      <w:pPr>
        <w:tabs>
          <w:tab w:val="left" w:pos="457"/>
        </w:tabs>
      </w:pPr>
    </w:p>
    <w:p w14:paraId="7C15E648" w14:textId="6F30649C" w:rsidR="0022355B" w:rsidRDefault="0022355B" w:rsidP="00110567">
      <w:pPr>
        <w:tabs>
          <w:tab w:val="left" w:pos="457"/>
        </w:tabs>
      </w:pPr>
    </w:p>
    <w:p w14:paraId="2E90A4FE" w14:textId="7E166289" w:rsidR="0022355B" w:rsidRDefault="0022355B" w:rsidP="00110567">
      <w:pPr>
        <w:tabs>
          <w:tab w:val="left" w:pos="457"/>
        </w:tabs>
      </w:pPr>
    </w:p>
    <w:p w14:paraId="3BCF1FCD" w14:textId="1403C308" w:rsidR="0022355B" w:rsidRDefault="0022355B" w:rsidP="00110567">
      <w:pPr>
        <w:tabs>
          <w:tab w:val="left" w:pos="457"/>
        </w:tabs>
      </w:pPr>
    </w:p>
    <w:p w14:paraId="6F5DCF4A" w14:textId="7CE62B5C" w:rsidR="0022355B" w:rsidRDefault="0022355B" w:rsidP="00110567">
      <w:pPr>
        <w:tabs>
          <w:tab w:val="left" w:pos="457"/>
        </w:tabs>
      </w:pPr>
    </w:p>
    <w:p w14:paraId="251A74C4" w14:textId="77777777" w:rsidR="0022355B" w:rsidRDefault="0022355B" w:rsidP="00110567">
      <w:pPr>
        <w:tabs>
          <w:tab w:val="left" w:pos="457"/>
        </w:tabs>
      </w:pPr>
    </w:p>
    <w:p w14:paraId="5C749991" w14:textId="77777777" w:rsidR="00110567" w:rsidRDefault="00110567" w:rsidP="00931C17">
      <w:pPr>
        <w:tabs>
          <w:tab w:val="left" w:pos="457"/>
        </w:tabs>
      </w:pPr>
    </w:p>
    <w:p w14:paraId="42F1DBD3" w14:textId="77777777" w:rsidR="0022355B" w:rsidRDefault="0022355B" w:rsidP="00931C17">
      <w:pPr>
        <w:tabs>
          <w:tab w:val="left" w:pos="457"/>
        </w:tabs>
      </w:pPr>
    </w:p>
    <w:p w14:paraId="3B3B6CF3" w14:textId="67CE4E9B" w:rsidR="00AF09A8" w:rsidRDefault="0022355B" w:rsidP="00931C17">
      <w:pPr>
        <w:tabs>
          <w:tab w:val="left" w:pos="457"/>
        </w:tabs>
      </w:pPr>
      <w:r w:rsidRPr="0022355B">
        <w:t>Bu etkinlikte amaç gülen yüz karakterini joystick kullanarak sağa doğru hareket ettirmektir. Joystick Y ekseninde sağa doğru ittirildiğinde ekrandaki gülen yüz de sağa doğru hareket etmelidir. Bu görev için aşağıdaki k</w:t>
      </w:r>
      <w:r w:rsidR="00C766E1">
        <w:t>od kullanılabilir. Joystick’in X ekseni ucu A0, Y</w:t>
      </w:r>
      <w:r w:rsidRPr="0022355B">
        <w:t xml:space="preserve"> ekseni ucu ise A1 numaralı pinlere takılmıştır. </w:t>
      </w:r>
      <w:r>
        <w:t>Eğitmen</w:t>
      </w:r>
      <w:r w:rsidRPr="0022355B">
        <w:t xml:space="preserve"> aşağıdaki kodu öğrencilere açıklar. Daha sonra öğrencilerin aynı görevi yerine getiren bir kod yazmalarını sağlar</w:t>
      </w:r>
      <w:r>
        <w:t>.</w:t>
      </w:r>
    </w:p>
    <w:p w14:paraId="0C23123A" w14:textId="387EE88D" w:rsidR="0022355B" w:rsidRDefault="0022355B" w:rsidP="00931C17">
      <w:pPr>
        <w:tabs>
          <w:tab w:val="left" w:pos="457"/>
        </w:tabs>
      </w:pPr>
    </w:p>
    <w:p w14:paraId="77AC4CE0" w14:textId="07D4DE05" w:rsidR="0022355B" w:rsidRDefault="0022355B" w:rsidP="0022355B">
      <w:pPr>
        <w:tabs>
          <w:tab w:val="left" w:pos="457"/>
        </w:tabs>
        <w:jc w:val="center"/>
      </w:pPr>
      <w:r>
        <w:rPr>
          <w:noProof/>
        </w:rPr>
        <w:drawing>
          <wp:inline distT="0" distB="0" distL="0" distR="0" wp14:anchorId="4DE999EE" wp14:editId="77549951">
            <wp:extent cx="3576982" cy="3401367"/>
            <wp:effectExtent l="0" t="0" r="4445" b="889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99659" cy="3422931"/>
                    </a:xfrm>
                    <a:prstGeom prst="rect">
                      <a:avLst/>
                    </a:prstGeom>
                  </pic:spPr>
                </pic:pic>
              </a:graphicData>
            </a:graphic>
          </wp:inline>
        </w:drawing>
      </w:r>
    </w:p>
    <w:p w14:paraId="05027F6A" w14:textId="18F785FD" w:rsidR="00C766E1" w:rsidRDefault="00C766E1" w:rsidP="00C766E1">
      <w:pPr>
        <w:pStyle w:val="ResimYazs"/>
      </w:pPr>
      <w:r>
        <w:t>Resim 11.9</w:t>
      </w:r>
      <w:r w:rsidRPr="00E327DF">
        <w:t>:</w:t>
      </w:r>
      <w:r>
        <w:t xml:space="preserve"> Gözle-Uygula Etkinliği Örnek Devre Şeması</w:t>
      </w:r>
    </w:p>
    <w:p w14:paraId="0C561267" w14:textId="77777777" w:rsidR="00C766E1" w:rsidRDefault="00C766E1" w:rsidP="0022355B">
      <w:pPr>
        <w:tabs>
          <w:tab w:val="left" w:pos="457"/>
        </w:tabs>
        <w:jc w:val="center"/>
      </w:pPr>
    </w:p>
    <w:p w14:paraId="66DBBA99" w14:textId="16926DA8" w:rsidR="0022355B" w:rsidRDefault="0022355B" w:rsidP="00931C17">
      <w:pPr>
        <w:tabs>
          <w:tab w:val="left" w:pos="457"/>
        </w:tabs>
      </w:pPr>
    </w:p>
    <w:p w14:paraId="0A8572FE" w14:textId="114409ED" w:rsidR="0022355B" w:rsidRDefault="00C766E1" w:rsidP="0022355B">
      <w:pPr>
        <w:tabs>
          <w:tab w:val="left" w:pos="457"/>
        </w:tabs>
        <w:jc w:val="center"/>
      </w:pPr>
      <w:r>
        <w:rPr>
          <w:noProof/>
        </w:rPr>
        <w:drawing>
          <wp:inline distT="0" distB="0" distL="0" distR="0" wp14:anchorId="5874D7D2" wp14:editId="29CC8BC9">
            <wp:extent cx="4677410" cy="3971464"/>
            <wp:effectExtent l="0" t="0" r="889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9240" cy="3973018"/>
                    </a:xfrm>
                    <a:prstGeom prst="rect">
                      <a:avLst/>
                    </a:prstGeom>
                  </pic:spPr>
                </pic:pic>
              </a:graphicData>
            </a:graphic>
          </wp:inline>
        </w:drawing>
      </w:r>
    </w:p>
    <w:p w14:paraId="25005825" w14:textId="27EEC1A5" w:rsidR="00C766E1" w:rsidRDefault="00C766E1" w:rsidP="00C766E1">
      <w:pPr>
        <w:pStyle w:val="ResimYazs"/>
      </w:pPr>
      <w:r>
        <w:t>Resim 11.10</w:t>
      </w:r>
      <w:r w:rsidRPr="00E327DF">
        <w:t>:</w:t>
      </w:r>
      <w:r>
        <w:t xml:space="preserve"> Gözle-Uygula Etkinliği Örnek Kodu</w:t>
      </w:r>
    </w:p>
    <w:p w14:paraId="7A3D8410" w14:textId="77777777" w:rsidR="00C766E1" w:rsidRDefault="00C766E1" w:rsidP="0022355B">
      <w:pPr>
        <w:tabs>
          <w:tab w:val="left" w:pos="457"/>
        </w:tabs>
        <w:jc w:val="center"/>
      </w:pPr>
    </w:p>
    <w:p w14:paraId="4B63896F" w14:textId="449C57B7" w:rsidR="0022355B" w:rsidRDefault="0022355B" w:rsidP="00931C17">
      <w:pPr>
        <w:tabs>
          <w:tab w:val="left" w:pos="457"/>
        </w:tabs>
      </w:pPr>
    </w:p>
    <w:p w14:paraId="3CDDF301" w14:textId="77777777" w:rsidR="0022355B" w:rsidRDefault="0022355B" w:rsidP="00931C17">
      <w:pPr>
        <w:tabs>
          <w:tab w:val="left" w:pos="457"/>
        </w:tabs>
      </w:pPr>
    </w:p>
    <w:p w14:paraId="5EE5B7B2" w14:textId="2DC5010E" w:rsidR="00CF49E5" w:rsidRDefault="00CF49E5" w:rsidP="000C3208">
      <w:pPr>
        <w:tabs>
          <w:tab w:val="left" w:pos="457"/>
        </w:tabs>
      </w:pPr>
    </w:p>
    <w:tbl>
      <w:tblPr>
        <w:tblpPr w:leftFromText="180" w:rightFromText="180" w:vertAnchor="text" w:horzAnchor="margin" w:tblpY="11"/>
        <w:tblW w:w="9125" w:type="dxa"/>
        <w:tblBorders>
          <w:insideH w:val="nil"/>
          <w:insideV w:val="nil"/>
        </w:tblBorders>
        <w:tblLayout w:type="fixed"/>
        <w:tblLook w:val="0400" w:firstRow="0" w:lastRow="0" w:firstColumn="0" w:lastColumn="0" w:noHBand="0" w:noVBand="1"/>
      </w:tblPr>
      <w:tblGrid>
        <w:gridCol w:w="9125"/>
      </w:tblGrid>
      <w:tr w:rsidR="0017536D" w:rsidRPr="00E327DF" w14:paraId="154714C5" w14:textId="77777777" w:rsidTr="0017536D">
        <w:trPr>
          <w:trHeight w:val="295"/>
        </w:trPr>
        <w:tc>
          <w:tcPr>
            <w:tcW w:w="9125" w:type="dxa"/>
            <w:tcBorders>
              <w:top w:val="nil"/>
              <w:left w:val="nil"/>
              <w:bottom w:val="nil"/>
              <w:right w:val="nil"/>
            </w:tcBorders>
            <w:shd w:val="clear" w:color="auto" w:fill="007F9A"/>
            <w:vAlign w:val="center"/>
            <w:hideMark/>
          </w:tcPr>
          <w:p w14:paraId="71CB09E2" w14:textId="77777777" w:rsidR="0017536D" w:rsidRPr="007137EF" w:rsidRDefault="0017536D" w:rsidP="0017536D">
            <w:pPr>
              <w:rPr>
                <w:b/>
                <w:szCs w:val="24"/>
              </w:rPr>
            </w:pPr>
            <w:r>
              <w:rPr>
                <w:b/>
                <w:color w:val="FFFFFF" w:themeColor="background1"/>
                <w:szCs w:val="24"/>
              </w:rPr>
              <w:t>Dikkat</w:t>
            </w:r>
          </w:p>
        </w:tc>
      </w:tr>
      <w:tr w:rsidR="0017536D" w:rsidRPr="00E327DF" w14:paraId="5B987C32" w14:textId="77777777" w:rsidTr="0017536D">
        <w:trPr>
          <w:trHeight w:val="611"/>
        </w:trPr>
        <w:tc>
          <w:tcPr>
            <w:tcW w:w="9125" w:type="dxa"/>
            <w:tcBorders>
              <w:top w:val="nil"/>
              <w:left w:val="nil"/>
              <w:bottom w:val="nil"/>
              <w:right w:val="nil"/>
            </w:tcBorders>
            <w:shd w:val="clear" w:color="auto" w:fill="DEEBF6"/>
            <w:vAlign w:val="center"/>
            <w:hideMark/>
          </w:tcPr>
          <w:p w14:paraId="62F4922C" w14:textId="1B9B01BC" w:rsidR="0017536D" w:rsidRPr="001D15E2" w:rsidRDefault="0022355B" w:rsidP="0022355B">
            <w:pPr>
              <w:rPr>
                <w:rFonts w:cstheme="minorHAnsi"/>
                <w:color w:val="006666"/>
                <w:szCs w:val="24"/>
              </w:rPr>
            </w:pPr>
            <w:r w:rsidRPr="0022355B">
              <w:rPr>
                <w:rFonts w:cstheme="minorHAnsi"/>
                <w:color w:val="006666"/>
                <w:szCs w:val="24"/>
              </w:rPr>
              <w:t>Burada “</w:t>
            </w:r>
            <w:r>
              <w:rPr>
                <w:rFonts w:cstheme="minorHAnsi"/>
                <w:color w:val="006666"/>
                <w:szCs w:val="24"/>
              </w:rPr>
              <w:t>Y</w:t>
            </w:r>
            <w:r w:rsidRPr="0022355B">
              <w:rPr>
                <w:rFonts w:cstheme="minorHAnsi"/>
                <w:color w:val="006666"/>
                <w:szCs w:val="24"/>
              </w:rPr>
              <w:t xml:space="preserve">” ekseni için kullanılan </w:t>
            </w:r>
            <w:r>
              <w:rPr>
                <w:rFonts w:cstheme="minorHAnsi"/>
                <w:color w:val="006666"/>
                <w:szCs w:val="24"/>
              </w:rPr>
              <w:t>değerler</w:t>
            </w:r>
            <w:r w:rsidRPr="0022355B">
              <w:rPr>
                <w:rFonts w:cstheme="minorHAnsi"/>
                <w:color w:val="006666"/>
                <w:szCs w:val="24"/>
              </w:rPr>
              <w:t xml:space="preserve"> öğrencilerin kullandığı joystick’ler için farklı olabilir. Kulla</w:t>
            </w:r>
            <w:r>
              <w:rPr>
                <w:rFonts w:cstheme="minorHAnsi"/>
                <w:color w:val="006666"/>
                <w:szCs w:val="24"/>
              </w:rPr>
              <w:t>nılan bu değerler joystick’in “Y</w:t>
            </w:r>
            <w:r w:rsidRPr="0022355B">
              <w:rPr>
                <w:rFonts w:cstheme="minorHAnsi"/>
                <w:color w:val="006666"/>
                <w:szCs w:val="24"/>
              </w:rPr>
              <w:t>” ekseninde yaklaşık olarak orta noktada bulunduğunu göstermektedir. Eğer orta nokta değerleri öğrencilerin joystick’lerinde farklılık gösteriyorsa. Yukarıdaki kod o değerlere göre düzenlenmelidir.</w:t>
            </w:r>
          </w:p>
        </w:tc>
      </w:tr>
    </w:tbl>
    <w:p w14:paraId="79C6444F" w14:textId="46377CD1" w:rsidR="00CF49E5" w:rsidRDefault="00CF49E5" w:rsidP="000C3208">
      <w:pPr>
        <w:tabs>
          <w:tab w:val="left" w:pos="457"/>
        </w:tabs>
      </w:pPr>
    </w:p>
    <w:p w14:paraId="4BC63D05" w14:textId="77777777" w:rsidR="00981BE8" w:rsidRDefault="00981BE8" w:rsidP="000C3208">
      <w:pPr>
        <w:tabs>
          <w:tab w:val="left" w:pos="457"/>
        </w:tabs>
      </w:pPr>
    </w:p>
    <w:p w14:paraId="2B330A72" w14:textId="3970CEA8" w:rsidR="00981BE8" w:rsidRPr="00CE725A" w:rsidRDefault="00981BE8" w:rsidP="00981BE8">
      <w:pPr>
        <w:pStyle w:val="Balk3"/>
      </w:pPr>
      <w:r w:rsidRPr="00E327DF">
        <w:t>1.</w:t>
      </w:r>
      <w:r>
        <w:t>6</w:t>
      </w:r>
      <w:r w:rsidRPr="00E327DF">
        <w:t xml:space="preserve"> </w:t>
      </w:r>
      <w:r w:rsidRPr="0022355B">
        <w:t>Uygula</w:t>
      </w:r>
      <w:r>
        <w:t xml:space="preserve"> </w:t>
      </w:r>
      <w:r w:rsidRPr="0022355B">
        <w:t>- Gülen Yüzü Joystick Kullanarak Sağa</w:t>
      </w:r>
      <w:r>
        <w:t>-Sola</w:t>
      </w:r>
      <w:r w:rsidRPr="0022355B">
        <w:t xml:space="preserve"> Doğru Hareket Ettiriyorum</w:t>
      </w:r>
      <w:r w:rsidR="00EB1A92">
        <w:t xml:space="preserve"> (Öğrenci 1)</w:t>
      </w:r>
    </w:p>
    <w:tbl>
      <w:tblPr>
        <w:tblStyle w:val="KlavuzuTablo4-Vurgu11"/>
        <w:tblpPr w:leftFromText="180" w:rightFromText="180" w:vertAnchor="text" w:horzAnchor="margin" w:tblpXSpec="center" w:tblpY="111"/>
        <w:tblW w:w="0" w:type="auto"/>
        <w:tblLook w:val="04A0" w:firstRow="1" w:lastRow="0" w:firstColumn="1" w:lastColumn="0" w:noHBand="0" w:noVBand="1"/>
      </w:tblPr>
      <w:tblGrid>
        <w:gridCol w:w="3114"/>
      </w:tblGrid>
      <w:tr w:rsidR="00981BE8" w:rsidRPr="00E327DF" w14:paraId="3B11582E" w14:textId="77777777" w:rsidTr="009174C2">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hideMark/>
          </w:tcPr>
          <w:p w14:paraId="1A6F4E08" w14:textId="77777777" w:rsidR="00981BE8" w:rsidRPr="00E327DF" w:rsidRDefault="00981BE8" w:rsidP="009174C2">
            <w:pPr>
              <w:jc w:val="left"/>
              <w:rPr>
                <w:rFonts w:eastAsia="Times New Roman" w:cstheme="minorHAnsi"/>
                <w:szCs w:val="24"/>
                <w:lang w:val="tr-TR"/>
              </w:rPr>
            </w:pPr>
            <w:r w:rsidRPr="00E327DF">
              <w:rPr>
                <w:rFonts w:eastAsia="Calibri" w:cstheme="minorHAnsi"/>
                <w:szCs w:val="24"/>
                <w:lang w:val="tr-TR"/>
              </w:rPr>
              <w:t>Malzeme Listesi</w:t>
            </w:r>
          </w:p>
        </w:tc>
      </w:tr>
      <w:tr w:rsidR="00981BE8" w:rsidRPr="00E327DF" w14:paraId="371AC542"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2370BD4C" w14:textId="77777777" w:rsidR="00981BE8" w:rsidRPr="00E327DF" w:rsidRDefault="00981BE8" w:rsidP="009174C2">
            <w:pPr>
              <w:jc w:val="left"/>
              <w:rPr>
                <w:rFonts w:eastAsia="Calibri" w:cstheme="minorHAnsi"/>
                <w:color w:val="006666"/>
                <w:szCs w:val="24"/>
                <w:lang w:val="tr-TR"/>
              </w:rPr>
            </w:pPr>
            <w:r>
              <w:rPr>
                <w:rFonts w:eastAsia="Calibri" w:cstheme="minorHAnsi"/>
                <w:color w:val="006666"/>
                <w:szCs w:val="24"/>
                <w:lang w:val="tr-TR"/>
              </w:rPr>
              <w:t>Deneyap Kart</w:t>
            </w:r>
          </w:p>
        </w:tc>
      </w:tr>
      <w:tr w:rsidR="00981BE8" w:rsidRPr="00E327DF" w14:paraId="510A269A" w14:textId="77777777" w:rsidTr="009174C2">
        <w:trPr>
          <w:trHeight w:val="24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190E34BE" w14:textId="77777777" w:rsidR="00981BE8" w:rsidRPr="00E327DF" w:rsidRDefault="00981BE8" w:rsidP="009174C2">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981BE8" w:rsidRPr="00E327DF" w14:paraId="478E071F"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0D77CA06" w14:textId="77777777" w:rsidR="00981BE8" w:rsidRPr="00E327DF" w:rsidRDefault="00981BE8" w:rsidP="009174C2">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981BE8" w:rsidRPr="00E327DF" w14:paraId="4987750D" w14:textId="77777777" w:rsidTr="009174C2">
        <w:trPr>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tcPr>
          <w:p w14:paraId="2EB3F9EB" w14:textId="77777777" w:rsidR="00981BE8" w:rsidRPr="00E327DF" w:rsidRDefault="00981BE8" w:rsidP="009174C2">
            <w:pPr>
              <w:jc w:val="left"/>
              <w:rPr>
                <w:rFonts w:cstheme="minorHAnsi"/>
                <w:color w:val="006666"/>
                <w:szCs w:val="24"/>
              </w:rPr>
            </w:pPr>
            <w:r>
              <w:rPr>
                <w:rFonts w:cstheme="minorHAnsi"/>
                <w:color w:val="006666"/>
                <w:szCs w:val="24"/>
              </w:rPr>
              <w:t>Joystick</w:t>
            </w:r>
          </w:p>
        </w:tc>
      </w:tr>
      <w:tr w:rsidR="00981BE8" w:rsidRPr="00E327DF" w14:paraId="2AA01250"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tcPr>
          <w:p w14:paraId="6CA254E7" w14:textId="77777777" w:rsidR="00981BE8" w:rsidRPr="00E327DF" w:rsidRDefault="00981BE8" w:rsidP="009174C2">
            <w:pPr>
              <w:jc w:val="left"/>
              <w:rPr>
                <w:rFonts w:cstheme="minorHAnsi"/>
                <w:color w:val="006666"/>
                <w:szCs w:val="24"/>
              </w:rPr>
            </w:pPr>
            <w:r w:rsidRPr="00110567">
              <w:rPr>
                <w:rFonts w:cstheme="minorHAnsi"/>
                <w:color w:val="006666"/>
                <w:szCs w:val="24"/>
              </w:rPr>
              <w:t>4x20 Mavi LCD ekran- I2C dönüştürücü kartı</w:t>
            </w:r>
          </w:p>
        </w:tc>
      </w:tr>
    </w:tbl>
    <w:p w14:paraId="44632945" w14:textId="59EB4C38" w:rsidR="00981BE8" w:rsidRDefault="00981BE8" w:rsidP="000C3208">
      <w:pPr>
        <w:tabs>
          <w:tab w:val="left" w:pos="457"/>
        </w:tabs>
      </w:pPr>
    </w:p>
    <w:p w14:paraId="32D7F349" w14:textId="219D036D" w:rsidR="00981BE8" w:rsidRDefault="00981BE8" w:rsidP="000C3208">
      <w:pPr>
        <w:tabs>
          <w:tab w:val="left" w:pos="457"/>
        </w:tabs>
      </w:pPr>
    </w:p>
    <w:p w14:paraId="1F992027" w14:textId="50732A72" w:rsidR="00981BE8" w:rsidRDefault="00981BE8" w:rsidP="000C3208">
      <w:pPr>
        <w:tabs>
          <w:tab w:val="left" w:pos="457"/>
        </w:tabs>
      </w:pPr>
    </w:p>
    <w:p w14:paraId="6D302CAE" w14:textId="6C2F042C" w:rsidR="00981BE8" w:rsidRDefault="00981BE8" w:rsidP="000C3208">
      <w:pPr>
        <w:tabs>
          <w:tab w:val="left" w:pos="457"/>
        </w:tabs>
      </w:pPr>
    </w:p>
    <w:p w14:paraId="62BFFAA7" w14:textId="79FFBD71" w:rsidR="00981BE8" w:rsidRDefault="00981BE8" w:rsidP="000C3208">
      <w:pPr>
        <w:tabs>
          <w:tab w:val="left" w:pos="457"/>
        </w:tabs>
      </w:pPr>
    </w:p>
    <w:p w14:paraId="6313A404" w14:textId="038812FC" w:rsidR="00981BE8" w:rsidRDefault="00981BE8" w:rsidP="000C3208">
      <w:pPr>
        <w:tabs>
          <w:tab w:val="left" w:pos="457"/>
        </w:tabs>
      </w:pPr>
    </w:p>
    <w:p w14:paraId="164D05BF" w14:textId="23E22CB5" w:rsidR="00981BE8" w:rsidRDefault="00981BE8" w:rsidP="000C3208">
      <w:pPr>
        <w:tabs>
          <w:tab w:val="left" w:pos="457"/>
        </w:tabs>
      </w:pPr>
    </w:p>
    <w:p w14:paraId="36D9D7B3" w14:textId="5E34AD7D" w:rsidR="00981BE8" w:rsidRDefault="00981BE8" w:rsidP="000C3208">
      <w:pPr>
        <w:tabs>
          <w:tab w:val="left" w:pos="457"/>
        </w:tabs>
      </w:pPr>
    </w:p>
    <w:p w14:paraId="25F08ED8" w14:textId="77777777" w:rsidR="00981BE8" w:rsidRDefault="00981BE8" w:rsidP="000C3208">
      <w:pPr>
        <w:tabs>
          <w:tab w:val="left" w:pos="457"/>
        </w:tabs>
      </w:pPr>
    </w:p>
    <w:p w14:paraId="16B38584" w14:textId="37A42725" w:rsidR="0017536D" w:rsidRDefault="00981BE8" w:rsidP="000C3208">
      <w:pPr>
        <w:tabs>
          <w:tab w:val="left" w:pos="457"/>
        </w:tabs>
      </w:pPr>
      <w:r w:rsidRPr="00981BE8">
        <w:t>Bu etkinlikte amaç gülen yüz karakterini joystick kullanarak sağa ve sola doğru hareket ettirmektir. Joystick “Y” ekseninde sağa doğru ittirildiğinde ekrandaki gülen yüz de sağa doğru hareket etmelidir. Joystick “Y” ekseninde sola doğru ittirildiğinde ekrandaki gülen yüz de sola doğru hareket etmelidir. Bu görev için aşağıdaki kod kullanılabilir.</w:t>
      </w:r>
    </w:p>
    <w:p w14:paraId="2F7E880A" w14:textId="2435BA0E" w:rsidR="00981BE8" w:rsidRDefault="00981BE8" w:rsidP="000C3208">
      <w:pPr>
        <w:tabs>
          <w:tab w:val="left" w:pos="457"/>
        </w:tabs>
      </w:pPr>
    </w:p>
    <w:p w14:paraId="3C2F7D6F" w14:textId="77777777" w:rsidR="00981BE8" w:rsidRDefault="00981BE8" w:rsidP="000C3208">
      <w:pPr>
        <w:tabs>
          <w:tab w:val="left" w:pos="457"/>
        </w:tabs>
      </w:pPr>
    </w:p>
    <w:p w14:paraId="73C1251B" w14:textId="39F1B589" w:rsidR="0017536D" w:rsidRDefault="00C766E1" w:rsidP="0017536D">
      <w:pPr>
        <w:tabs>
          <w:tab w:val="left" w:pos="457"/>
        </w:tabs>
        <w:jc w:val="center"/>
      </w:pPr>
      <w:r>
        <w:rPr>
          <w:noProof/>
        </w:rPr>
        <w:drawing>
          <wp:inline distT="0" distB="0" distL="0" distR="0" wp14:anchorId="08CE20E4" wp14:editId="36883D19">
            <wp:extent cx="3997492" cy="5063490"/>
            <wp:effectExtent l="0" t="0" r="3175" b="381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02725" cy="5070119"/>
                    </a:xfrm>
                    <a:prstGeom prst="rect">
                      <a:avLst/>
                    </a:prstGeom>
                  </pic:spPr>
                </pic:pic>
              </a:graphicData>
            </a:graphic>
          </wp:inline>
        </w:drawing>
      </w:r>
    </w:p>
    <w:p w14:paraId="69DCD67B" w14:textId="39B2E299" w:rsidR="0017536D" w:rsidRDefault="0017536D" w:rsidP="0017536D">
      <w:pPr>
        <w:pStyle w:val="ResimYazs"/>
      </w:pPr>
      <w:r>
        <w:t>Resim 1</w:t>
      </w:r>
      <w:r w:rsidR="00981BE8">
        <w:t>1</w:t>
      </w:r>
      <w:r w:rsidR="00C766E1">
        <w:t>.11</w:t>
      </w:r>
      <w:r w:rsidRPr="00E327DF">
        <w:t>:</w:t>
      </w:r>
      <w:r>
        <w:t xml:space="preserve"> </w:t>
      </w:r>
      <w:r w:rsidR="00C766E1">
        <w:t>Uygula Etkinliği Örnek Kodu</w:t>
      </w:r>
    </w:p>
    <w:p w14:paraId="0C965E15" w14:textId="67C1BEEE" w:rsidR="0017536D" w:rsidRDefault="0017536D" w:rsidP="000C3208">
      <w:pPr>
        <w:tabs>
          <w:tab w:val="left" w:pos="457"/>
        </w:tabs>
      </w:pPr>
    </w:p>
    <w:p w14:paraId="16A33B69" w14:textId="5D81B944" w:rsidR="004558A9" w:rsidRPr="00CE725A" w:rsidRDefault="004558A9" w:rsidP="004558A9">
      <w:pPr>
        <w:pStyle w:val="Balk3"/>
      </w:pPr>
      <w:r w:rsidRPr="00E327DF">
        <w:t>1.</w:t>
      </w:r>
      <w:r>
        <w:t>7</w:t>
      </w:r>
      <w:r w:rsidRPr="00E327DF">
        <w:t xml:space="preserve"> </w:t>
      </w:r>
      <w:r w:rsidRPr="0022355B">
        <w:t>Uygula</w:t>
      </w:r>
      <w:r>
        <w:t xml:space="preserve"> </w:t>
      </w:r>
      <w:r w:rsidRPr="0022355B">
        <w:t xml:space="preserve">- Gülen Yüzü Joystick </w:t>
      </w:r>
      <w:r w:rsidR="00C766E1">
        <w:t>Kontrolü ile K</w:t>
      </w:r>
      <w:r>
        <w:t>enarlar Arası Geçiş</w:t>
      </w:r>
      <w:r w:rsidR="00EB1A92">
        <w:t xml:space="preserve"> Yaptırıyorum (Öğrenci 2)</w:t>
      </w:r>
    </w:p>
    <w:tbl>
      <w:tblPr>
        <w:tblStyle w:val="KlavuzuTablo4-Vurgu11"/>
        <w:tblpPr w:leftFromText="180" w:rightFromText="180" w:vertAnchor="text" w:horzAnchor="margin" w:tblpXSpec="center" w:tblpY="111"/>
        <w:tblW w:w="0" w:type="auto"/>
        <w:tblLook w:val="04A0" w:firstRow="1" w:lastRow="0" w:firstColumn="1" w:lastColumn="0" w:noHBand="0" w:noVBand="1"/>
      </w:tblPr>
      <w:tblGrid>
        <w:gridCol w:w="3114"/>
      </w:tblGrid>
      <w:tr w:rsidR="004558A9" w:rsidRPr="00E327DF" w14:paraId="7E881EF1" w14:textId="77777777" w:rsidTr="009174C2">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hideMark/>
          </w:tcPr>
          <w:p w14:paraId="0F2AF866" w14:textId="77777777" w:rsidR="004558A9" w:rsidRPr="00E327DF" w:rsidRDefault="004558A9" w:rsidP="009174C2">
            <w:pPr>
              <w:jc w:val="left"/>
              <w:rPr>
                <w:rFonts w:eastAsia="Times New Roman" w:cstheme="minorHAnsi"/>
                <w:szCs w:val="24"/>
                <w:lang w:val="tr-TR"/>
              </w:rPr>
            </w:pPr>
            <w:r w:rsidRPr="00E327DF">
              <w:rPr>
                <w:rFonts w:eastAsia="Calibri" w:cstheme="minorHAnsi"/>
                <w:szCs w:val="24"/>
                <w:lang w:val="tr-TR"/>
              </w:rPr>
              <w:t>Malzeme Listesi</w:t>
            </w:r>
          </w:p>
        </w:tc>
      </w:tr>
      <w:tr w:rsidR="004558A9" w:rsidRPr="00E327DF" w14:paraId="7F889287"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4718051A" w14:textId="77777777" w:rsidR="004558A9" w:rsidRPr="00E327DF" w:rsidRDefault="004558A9" w:rsidP="009174C2">
            <w:pPr>
              <w:jc w:val="left"/>
              <w:rPr>
                <w:rFonts w:eastAsia="Calibri" w:cstheme="minorHAnsi"/>
                <w:color w:val="006666"/>
                <w:szCs w:val="24"/>
                <w:lang w:val="tr-TR"/>
              </w:rPr>
            </w:pPr>
            <w:r>
              <w:rPr>
                <w:rFonts w:eastAsia="Calibri" w:cstheme="minorHAnsi"/>
                <w:color w:val="006666"/>
                <w:szCs w:val="24"/>
                <w:lang w:val="tr-TR"/>
              </w:rPr>
              <w:t>Deneyap Kart</w:t>
            </w:r>
          </w:p>
        </w:tc>
      </w:tr>
      <w:tr w:rsidR="004558A9" w:rsidRPr="00E327DF" w14:paraId="4A4B23E9" w14:textId="77777777" w:rsidTr="009174C2">
        <w:trPr>
          <w:trHeight w:val="24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356A4E50" w14:textId="77777777" w:rsidR="004558A9" w:rsidRPr="00E327DF" w:rsidRDefault="004558A9" w:rsidP="009174C2">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4558A9" w:rsidRPr="00E327DF" w14:paraId="7D58B65D"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3FAD7B1C" w14:textId="77777777" w:rsidR="004558A9" w:rsidRPr="00E327DF" w:rsidRDefault="004558A9" w:rsidP="009174C2">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4558A9" w:rsidRPr="00E327DF" w14:paraId="23BFF403" w14:textId="77777777" w:rsidTr="009174C2">
        <w:trPr>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tcPr>
          <w:p w14:paraId="4F58FBC7" w14:textId="77777777" w:rsidR="004558A9" w:rsidRPr="00E327DF" w:rsidRDefault="004558A9" w:rsidP="009174C2">
            <w:pPr>
              <w:jc w:val="left"/>
              <w:rPr>
                <w:rFonts w:cstheme="minorHAnsi"/>
                <w:color w:val="006666"/>
                <w:szCs w:val="24"/>
              </w:rPr>
            </w:pPr>
            <w:r>
              <w:rPr>
                <w:rFonts w:cstheme="minorHAnsi"/>
                <w:color w:val="006666"/>
                <w:szCs w:val="24"/>
              </w:rPr>
              <w:t>Joystick</w:t>
            </w:r>
          </w:p>
        </w:tc>
      </w:tr>
      <w:tr w:rsidR="004558A9" w:rsidRPr="00E327DF" w14:paraId="37EF0845"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tcPr>
          <w:p w14:paraId="1600CE17" w14:textId="77777777" w:rsidR="004558A9" w:rsidRPr="00E327DF" w:rsidRDefault="004558A9" w:rsidP="009174C2">
            <w:pPr>
              <w:jc w:val="left"/>
              <w:rPr>
                <w:rFonts w:cstheme="minorHAnsi"/>
                <w:color w:val="006666"/>
                <w:szCs w:val="24"/>
              </w:rPr>
            </w:pPr>
            <w:r w:rsidRPr="00110567">
              <w:rPr>
                <w:rFonts w:cstheme="minorHAnsi"/>
                <w:color w:val="006666"/>
                <w:szCs w:val="24"/>
              </w:rPr>
              <w:t>4x20 Mavi LCD ekran- I2C dönüştürücü kartı</w:t>
            </w:r>
          </w:p>
        </w:tc>
      </w:tr>
    </w:tbl>
    <w:p w14:paraId="681D1695" w14:textId="77777777" w:rsidR="004558A9" w:rsidRDefault="004558A9" w:rsidP="004558A9">
      <w:pPr>
        <w:tabs>
          <w:tab w:val="left" w:pos="457"/>
        </w:tabs>
      </w:pPr>
    </w:p>
    <w:p w14:paraId="3EF831F6" w14:textId="77777777" w:rsidR="004558A9" w:rsidRDefault="004558A9" w:rsidP="004558A9">
      <w:pPr>
        <w:tabs>
          <w:tab w:val="left" w:pos="457"/>
        </w:tabs>
      </w:pPr>
    </w:p>
    <w:p w14:paraId="52A1906B" w14:textId="77777777" w:rsidR="004558A9" w:rsidRDefault="004558A9" w:rsidP="004558A9">
      <w:pPr>
        <w:tabs>
          <w:tab w:val="left" w:pos="457"/>
        </w:tabs>
      </w:pPr>
    </w:p>
    <w:p w14:paraId="1B2E41D9" w14:textId="77777777" w:rsidR="004558A9" w:rsidRDefault="004558A9" w:rsidP="004558A9">
      <w:pPr>
        <w:tabs>
          <w:tab w:val="left" w:pos="457"/>
        </w:tabs>
      </w:pPr>
    </w:p>
    <w:p w14:paraId="58A0E7AA" w14:textId="77777777" w:rsidR="004558A9" w:rsidRDefault="004558A9" w:rsidP="004558A9">
      <w:pPr>
        <w:tabs>
          <w:tab w:val="left" w:pos="457"/>
        </w:tabs>
      </w:pPr>
    </w:p>
    <w:p w14:paraId="2FE449B0" w14:textId="77777777" w:rsidR="004558A9" w:rsidRDefault="004558A9" w:rsidP="004558A9">
      <w:pPr>
        <w:tabs>
          <w:tab w:val="left" w:pos="457"/>
        </w:tabs>
      </w:pPr>
    </w:p>
    <w:p w14:paraId="63EBB21D" w14:textId="77777777" w:rsidR="004558A9" w:rsidRDefault="004558A9" w:rsidP="004558A9">
      <w:pPr>
        <w:tabs>
          <w:tab w:val="left" w:pos="457"/>
        </w:tabs>
      </w:pPr>
    </w:p>
    <w:p w14:paraId="3C00CA69" w14:textId="1EABE026" w:rsidR="0017536D" w:rsidRDefault="004558A9" w:rsidP="000C3208">
      <w:pPr>
        <w:tabs>
          <w:tab w:val="left" w:pos="457"/>
        </w:tabs>
      </w:pPr>
      <w:r w:rsidRPr="004558A9">
        <w:t xml:space="preserve">Bir </w:t>
      </w:r>
      <w:r>
        <w:t>önceki uygula etkinliğinde (</w:t>
      </w:r>
      <w:r w:rsidRPr="004558A9">
        <w:t>Uygula- Gülen Yüzü Joystick Kullanarak Sağa-Sola Hareket Ettiriyorum) gülen yüz sağ ve sol kenarlardan taştığı zaman daha fazla ilerleyememektedir veya beklenmedik şekilde hareketler yapmaktadır. Bu etkinlikte amaç joystick yardımıyla sağa ve sola hareket eden gülen yüz, sağ kenardan taşacağı zaman onu aynı satırın en solundan; sol kenardan taşacağı zaman ise onu aynı satırın en sağından yeniden LCD’ye girmesini sağlamaktır. Bu görev için aşağıdaki kod kullanılabilir.</w:t>
      </w:r>
    </w:p>
    <w:p w14:paraId="42C2E01B" w14:textId="491C3E87" w:rsidR="00C766E1" w:rsidRDefault="00C766E1" w:rsidP="000C3208">
      <w:pPr>
        <w:tabs>
          <w:tab w:val="left" w:pos="457"/>
        </w:tabs>
      </w:pPr>
    </w:p>
    <w:p w14:paraId="5B97AF43" w14:textId="77777777" w:rsidR="00C766E1" w:rsidRDefault="00C766E1" w:rsidP="000C3208">
      <w:pPr>
        <w:tabs>
          <w:tab w:val="left" w:pos="457"/>
        </w:tabs>
      </w:pPr>
    </w:p>
    <w:p w14:paraId="60F713DA" w14:textId="35EB4C1C" w:rsidR="0017536D" w:rsidRDefault="004558A9" w:rsidP="00243DDC">
      <w:pPr>
        <w:tabs>
          <w:tab w:val="left" w:pos="457"/>
        </w:tabs>
        <w:jc w:val="center"/>
      </w:pPr>
      <w:r>
        <w:rPr>
          <w:noProof/>
        </w:rPr>
        <w:drawing>
          <wp:inline distT="0" distB="0" distL="0" distR="0" wp14:anchorId="1ED39475" wp14:editId="114EC330">
            <wp:extent cx="4732773" cy="6726869"/>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47005" cy="6747097"/>
                    </a:xfrm>
                    <a:prstGeom prst="rect">
                      <a:avLst/>
                    </a:prstGeom>
                  </pic:spPr>
                </pic:pic>
              </a:graphicData>
            </a:graphic>
          </wp:inline>
        </w:drawing>
      </w:r>
    </w:p>
    <w:p w14:paraId="7939EED0" w14:textId="0474C2D1" w:rsidR="0017536D" w:rsidRDefault="00711F3F" w:rsidP="00205E6C">
      <w:pPr>
        <w:pStyle w:val="ResimYazs"/>
      </w:pPr>
      <w:r>
        <w:t>Resim 1</w:t>
      </w:r>
      <w:r w:rsidR="00621DA9">
        <w:t>1</w:t>
      </w:r>
      <w:r>
        <w:t>.</w:t>
      </w:r>
      <w:r w:rsidR="00621DA9">
        <w:t>12</w:t>
      </w:r>
      <w:r w:rsidRPr="00E327DF">
        <w:t>:</w:t>
      </w:r>
      <w:r>
        <w:t xml:space="preserve"> </w:t>
      </w:r>
      <w:r w:rsidR="00621DA9">
        <w:t>Uygula Etkinliği Örnek Kodu</w:t>
      </w:r>
    </w:p>
    <w:p w14:paraId="41F0DEC8" w14:textId="1D9C963B" w:rsidR="002A17BA" w:rsidRPr="001255DB" w:rsidRDefault="002A17BA" w:rsidP="00B96EF2">
      <w:pPr>
        <w:pStyle w:val="Balk2"/>
      </w:pPr>
      <w:bookmarkStart w:id="3" w:name="_Toc84596085"/>
      <w:bookmarkEnd w:id="2"/>
      <w:r w:rsidRPr="001255DB">
        <w:t>2. ADIM: TASARLA ve ÜRET</w:t>
      </w:r>
      <w:bookmarkEnd w:id="3"/>
    </w:p>
    <w:p w14:paraId="0E940C32" w14:textId="18EBE3D0" w:rsidR="002A17BA" w:rsidRDefault="002A17BA" w:rsidP="00055EED">
      <w:pPr>
        <w:pStyle w:val="Balk3"/>
      </w:pPr>
      <w:bookmarkStart w:id="4" w:name="_Toc84596086"/>
      <w:r w:rsidRPr="00E327DF">
        <w:t>2.1 Tasarla</w:t>
      </w:r>
      <w:bookmarkEnd w:id="4"/>
      <w:r w:rsidR="00A1355A">
        <w:t xml:space="preserve"> – </w:t>
      </w:r>
      <w:r w:rsidR="00E2495E" w:rsidRPr="00E2495E">
        <w:t>Gülen Yüz Oyunu</w:t>
      </w:r>
    </w:p>
    <w:p w14:paraId="4C9A24BB" w14:textId="507FEBD4" w:rsidR="00E2495E" w:rsidRDefault="00E2495E" w:rsidP="00E2495E"/>
    <w:tbl>
      <w:tblPr>
        <w:tblStyle w:val="KlavuzuTablo4-Vurgu11"/>
        <w:tblpPr w:leftFromText="180" w:rightFromText="180" w:vertAnchor="text" w:horzAnchor="margin" w:tblpXSpec="center" w:tblpY="111"/>
        <w:tblW w:w="0" w:type="auto"/>
        <w:tblLook w:val="04A0" w:firstRow="1" w:lastRow="0" w:firstColumn="1" w:lastColumn="0" w:noHBand="0" w:noVBand="1"/>
      </w:tblPr>
      <w:tblGrid>
        <w:gridCol w:w="3114"/>
      </w:tblGrid>
      <w:tr w:rsidR="00E2495E" w:rsidRPr="00E327DF" w14:paraId="35B878FA" w14:textId="77777777" w:rsidTr="009174C2">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hideMark/>
          </w:tcPr>
          <w:p w14:paraId="16D648ED" w14:textId="77777777" w:rsidR="00E2495E" w:rsidRPr="00E327DF" w:rsidRDefault="00E2495E" w:rsidP="009174C2">
            <w:pPr>
              <w:jc w:val="left"/>
              <w:rPr>
                <w:rFonts w:eastAsia="Times New Roman" w:cstheme="minorHAnsi"/>
                <w:szCs w:val="24"/>
                <w:lang w:val="tr-TR"/>
              </w:rPr>
            </w:pPr>
            <w:r w:rsidRPr="00E327DF">
              <w:rPr>
                <w:rFonts w:eastAsia="Calibri" w:cstheme="minorHAnsi"/>
                <w:szCs w:val="24"/>
                <w:lang w:val="tr-TR"/>
              </w:rPr>
              <w:t>Malzeme Listesi</w:t>
            </w:r>
          </w:p>
        </w:tc>
      </w:tr>
      <w:tr w:rsidR="00E2495E" w:rsidRPr="00E327DF" w14:paraId="5712573A"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0105D03D" w14:textId="77777777" w:rsidR="00E2495E" w:rsidRPr="00E327DF" w:rsidRDefault="00E2495E" w:rsidP="009174C2">
            <w:pPr>
              <w:jc w:val="left"/>
              <w:rPr>
                <w:rFonts w:eastAsia="Calibri" w:cstheme="minorHAnsi"/>
                <w:color w:val="006666"/>
                <w:szCs w:val="24"/>
                <w:lang w:val="tr-TR"/>
              </w:rPr>
            </w:pPr>
            <w:r>
              <w:rPr>
                <w:rFonts w:eastAsia="Calibri" w:cstheme="minorHAnsi"/>
                <w:color w:val="006666"/>
                <w:szCs w:val="24"/>
                <w:lang w:val="tr-TR"/>
              </w:rPr>
              <w:t>Deneyap Kart</w:t>
            </w:r>
          </w:p>
        </w:tc>
      </w:tr>
      <w:tr w:rsidR="00E2495E" w:rsidRPr="00E327DF" w14:paraId="752BB843" w14:textId="77777777" w:rsidTr="009174C2">
        <w:trPr>
          <w:trHeight w:val="24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75A92635" w14:textId="77777777" w:rsidR="00E2495E" w:rsidRPr="00E327DF" w:rsidRDefault="00E2495E" w:rsidP="009174C2">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E2495E" w:rsidRPr="00E327DF" w14:paraId="686D6B2D"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hideMark/>
          </w:tcPr>
          <w:p w14:paraId="2948C9AB" w14:textId="77777777" w:rsidR="00E2495E" w:rsidRPr="00E327DF" w:rsidRDefault="00E2495E" w:rsidP="009174C2">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E2495E" w:rsidRPr="00E327DF" w14:paraId="7975A6E2" w14:textId="77777777" w:rsidTr="009174C2">
        <w:trPr>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tcPr>
          <w:p w14:paraId="48B5972E" w14:textId="77777777" w:rsidR="00E2495E" w:rsidRPr="00E327DF" w:rsidRDefault="00E2495E" w:rsidP="009174C2">
            <w:pPr>
              <w:jc w:val="left"/>
              <w:rPr>
                <w:rFonts w:cstheme="minorHAnsi"/>
                <w:color w:val="006666"/>
                <w:szCs w:val="24"/>
              </w:rPr>
            </w:pPr>
            <w:r>
              <w:rPr>
                <w:rFonts w:cstheme="minorHAnsi"/>
                <w:color w:val="006666"/>
                <w:szCs w:val="24"/>
              </w:rPr>
              <w:t>Joystick</w:t>
            </w:r>
          </w:p>
        </w:tc>
      </w:tr>
      <w:tr w:rsidR="00E2495E" w:rsidRPr="00E327DF" w14:paraId="5B30B360"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tcPr>
          <w:p w14:paraId="4FB483CA" w14:textId="7D77EE38" w:rsidR="00E2495E" w:rsidRDefault="00E2495E" w:rsidP="009174C2">
            <w:pPr>
              <w:jc w:val="left"/>
              <w:rPr>
                <w:rFonts w:cstheme="minorHAnsi"/>
                <w:color w:val="006666"/>
                <w:szCs w:val="24"/>
              </w:rPr>
            </w:pPr>
            <w:r>
              <w:rPr>
                <w:rFonts w:cstheme="minorHAnsi"/>
                <w:color w:val="006666"/>
                <w:szCs w:val="24"/>
              </w:rPr>
              <w:t>Buzzer</w:t>
            </w:r>
          </w:p>
        </w:tc>
      </w:tr>
      <w:tr w:rsidR="0093219C" w:rsidRPr="00E327DF" w14:paraId="6DA566E8" w14:textId="77777777" w:rsidTr="009174C2">
        <w:trPr>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tcPr>
          <w:p w14:paraId="247D1543" w14:textId="4D53867D" w:rsidR="0093219C" w:rsidRDefault="0093219C" w:rsidP="009174C2">
            <w:pPr>
              <w:jc w:val="left"/>
              <w:rPr>
                <w:rFonts w:cstheme="minorHAnsi"/>
                <w:color w:val="006666"/>
                <w:szCs w:val="24"/>
              </w:rPr>
            </w:pPr>
            <w:r>
              <w:rPr>
                <w:rFonts w:cstheme="minorHAnsi"/>
                <w:color w:val="006666"/>
                <w:szCs w:val="24"/>
              </w:rPr>
              <w:t>220 Ohm direnç</w:t>
            </w:r>
          </w:p>
        </w:tc>
      </w:tr>
      <w:tr w:rsidR="00E2495E" w:rsidRPr="00E327DF" w14:paraId="03AFD61F" w14:textId="77777777" w:rsidTr="009174C2">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14" w:type="dxa"/>
            <w:tcBorders>
              <w:top w:val="single" w:sz="4" w:space="0" w:color="9CC2E5"/>
              <w:left w:val="single" w:sz="4" w:space="0" w:color="9CC2E5"/>
              <w:bottom w:val="single" w:sz="4" w:space="0" w:color="9CC2E5"/>
              <w:right w:val="single" w:sz="4" w:space="0" w:color="9CC2E5"/>
            </w:tcBorders>
          </w:tcPr>
          <w:p w14:paraId="319030E0" w14:textId="77777777" w:rsidR="00E2495E" w:rsidRPr="00E327DF" w:rsidRDefault="00E2495E" w:rsidP="009174C2">
            <w:pPr>
              <w:jc w:val="left"/>
              <w:rPr>
                <w:rFonts w:cstheme="minorHAnsi"/>
                <w:color w:val="006666"/>
                <w:szCs w:val="24"/>
              </w:rPr>
            </w:pPr>
            <w:r w:rsidRPr="00110567">
              <w:rPr>
                <w:rFonts w:cstheme="minorHAnsi"/>
                <w:color w:val="006666"/>
                <w:szCs w:val="24"/>
              </w:rPr>
              <w:t>4x20 Mavi LCD ekran- I2C dönüştürücü kartı</w:t>
            </w:r>
          </w:p>
        </w:tc>
      </w:tr>
    </w:tbl>
    <w:p w14:paraId="5687124F" w14:textId="77777777" w:rsidR="00E2495E" w:rsidRPr="00E2495E" w:rsidRDefault="00E2495E" w:rsidP="00E2495E"/>
    <w:p w14:paraId="31BF13A4" w14:textId="574CB62A" w:rsidR="00E2495E" w:rsidRDefault="00E2495E" w:rsidP="00F36EC2">
      <w:pPr>
        <w:shd w:val="clear" w:color="auto" w:fill="FFFFFF"/>
        <w:spacing w:before="100" w:beforeAutospacing="1" w:after="100" w:afterAutospacing="1"/>
        <w:rPr>
          <w:rFonts w:cstheme="minorHAnsi"/>
          <w:noProof/>
          <w:color w:val="000000"/>
          <w:szCs w:val="24"/>
        </w:rPr>
      </w:pPr>
    </w:p>
    <w:p w14:paraId="34F54DE3" w14:textId="41B9D522" w:rsidR="0017758C" w:rsidRDefault="0017758C" w:rsidP="00F36EC2">
      <w:pPr>
        <w:shd w:val="clear" w:color="auto" w:fill="FFFFFF"/>
        <w:spacing w:before="100" w:beforeAutospacing="1" w:after="100" w:afterAutospacing="1"/>
        <w:rPr>
          <w:rFonts w:cstheme="minorHAnsi"/>
          <w:noProof/>
          <w:color w:val="000000"/>
          <w:szCs w:val="24"/>
        </w:rPr>
      </w:pPr>
    </w:p>
    <w:p w14:paraId="113240C3" w14:textId="4FEB3049" w:rsidR="0017758C" w:rsidRDefault="0017758C" w:rsidP="00F36EC2">
      <w:pPr>
        <w:shd w:val="clear" w:color="auto" w:fill="FFFFFF"/>
        <w:spacing w:before="100" w:beforeAutospacing="1" w:after="100" w:afterAutospacing="1"/>
        <w:rPr>
          <w:rFonts w:cstheme="minorHAnsi"/>
          <w:noProof/>
          <w:color w:val="000000"/>
          <w:szCs w:val="24"/>
        </w:rPr>
      </w:pPr>
    </w:p>
    <w:p w14:paraId="0CA84A3F" w14:textId="77777777" w:rsidR="0017758C" w:rsidRDefault="0017758C" w:rsidP="00F36EC2">
      <w:pPr>
        <w:shd w:val="clear" w:color="auto" w:fill="FFFFFF"/>
        <w:spacing w:before="100" w:beforeAutospacing="1" w:after="100" w:afterAutospacing="1"/>
        <w:rPr>
          <w:rFonts w:cstheme="minorHAnsi"/>
          <w:noProof/>
          <w:color w:val="000000"/>
          <w:szCs w:val="24"/>
        </w:rPr>
      </w:pPr>
    </w:p>
    <w:p w14:paraId="3D0B5CA6" w14:textId="5AEF58FF" w:rsidR="00E2495E" w:rsidRPr="00E2495E" w:rsidRDefault="00E2495E" w:rsidP="00E2495E">
      <w:pPr>
        <w:shd w:val="clear" w:color="auto" w:fill="FFFFFF"/>
        <w:spacing w:before="100" w:beforeAutospacing="1" w:after="100" w:afterAutospacing="1"/>
        <w:rPr>
          <w:rFonts w:cstheme="minorHAnsi"/>
          <w:noProof/>
          <w:color w:val="000000"/>
          <w:szCs w:val="24"/>
        </w:rPr>
      </w:pPr>
      <w:r w:rsidRPr="00E2495E">
        <w:rPr>
          <w:rFonts w:cstheme="minorHAnsi"/>
          <w:noProof/>
          <w:color w:val="000000"/>
          <w:szCs w:val="24"/>
        </w:rPr>
        <w:t xml:space="preserve">Bu bölümde derste sağa ve sola doğru hareket edebilen gülen yüz etkinliği yapılmıştır. </w:t>
      </w:r>
      <w:r w:rsidR="0093219C">
        <w:rPr>
          <w:rFonts w:cstheme="minorHAnsi"/>
          <w:noProof/>
          <w:color w:val="000000"/>
          <w:szCs w:val="24"/>
        </w:rPr>
        <w:t>Bu</w:t>
      </w:r>
      <w:r w:rsidRPr="00E2495E">
        <w:rPr>
          <w:rFonts w:cstheme="minorHAnsi"/>
          <w:noProof/>
          <w:color w:val="000000"/>
          <w:szCs w:val="24"/>
        </w:rPr>
        <w:t xml:space="preserve"> etkinlikte amaç gülen yüz etkinliğini geliştirerek oyun haline getirmektir. Oyunun detayları aşağıdaki şekildedir:</w:t>
      </w:r>
    </w:p>
    <w:p w14:paraId="77EE28FD" w14:textId="5E0C25C5" w:rsidR="00E2495E" w:rsidRPr="00401D30" w:rsidRDefault="00E2495E" w:rsidP="00401D30">
      <w:pPr>
        <w:pStyle w:val="ListeParagraf"/>
        <w:numPr>
          <w:ilvl w:val="0"/>
          <w:numId w:val="27"/>
        </w:numPr>
        <w:shd w:val="clear" w:color="auto" w:fill="FFFFFF"/>
        <w:spacing w:before="100" w:beforeAutospacing="1" w:after="100" w:afterAutospacing="1"/>
        <w:rPr>
          <w:rFonts w:cstheme="minorHAnsi"/>
          <w:noProof/>
          <w:color w:val="000000"/>
          <w:szCs w:val="24"/>
        </w:rPr>
      </w:pPr>
      <w:r w:rsidRPr="00401D30">
        <w:rPr>
          <w:rFonts w:cstheme="minorHAnsi"/>
          <w:noProof/>
          <w:color w:val="000000"/>
          <w:szCs w:val="24"/>
        </w:rPr>
        <w:t>Gülen yüz sahnede joystick yardımıyla sağa-sola ve yukarı-aşağı hareket edebilir,</w:t>
      </w:r>
    </w:p>
    <w:p w14:paraId="06A76634" w14:textId="27AE04C3" w:rsidR="00E2495E" w:rsidRPr="00401D30" w:rsidRDefault="00E2495E" w:rsidP="00401D30">
      <w:pPr>
        <w:pStyle w:val="ListeParagraf"/>
        <w:numPr>
          <w:ilvl w:val="0"/>
          <w:numId w:val="27"/>
        </w:numPr>
        <w:shd w:val="clear" w:color="auto" w:fill="FFFFFF"/>
        <w:spacing w:before="100" w:beforeAutospacing="1" w:after="100" w:afterAutospacing="1"/>
        <w:rPr>
          <w:rFonts w:cstheme="minorHAnsi"/>
          <w:noProof/>
          <w:color w:val="000000"/>
          <w:szCs w:val="24"/>
        </w:rPr>
      </w:pPr>
      <w:r w:rsidRPr="00401D30">
        <w:rPr>
          <w:rFonts w:cstheme="minorHAnsi"/>
          <w:noProof/>
          <w:color w:val="000000"/>
          <w:szCs w:val="24"/>
        </w:rPr>
        <w:t>Gülen yüz bir satırdan taştığı zaman o satırın diğer ucundan yeniden sahneye girer,</w:t>
      </w:r>
    </w:p>
    <w:p w14:paraId="5F0888C5" w14:textId="48DB83A6" w:rsidR="00E2495E" w:rsidRPr="00401D30" w:rsidRDefault="00E2495E" w:rsidP="00401D30">
      <w:pPr>
        <w:pStyle w:val="ListeParagraf"/>
        <w:numPr>
          <w:ilvl w:val="0"/>
          <w:numId w:val="27"/>
        </w:numPr>
        <w:shd w:val="clear" w:color="auto" w:fill="FFFFFF"/>
        <w:spacing w:before="100" w:beforeAutospacing="1" w:after="100" w:afterAutospacing="1"/>
        <w:rPr>
          <w:rFonts w:cstheme="minorHAnsi"/>
          <w:noProof/>
          <w:color w:val="000000"/>
          <w:szCs w:val="24"/>
        </w:rPr>
      </w:pPr>
      <w:r w:rsidRPr="00401D30">
        <w:rPr>
          <w:rFonts w:cstheme="minorHAnsi"/>
          <w:noProof/>
          <w:color w:val="000000"/>
          <w:szCs w:val="24"/>
        </w:rPr>
        <w:t>Gülen yüz bir sütundan taştığı zaman o sütunun diğer ucundan yeniden sahneye girer,</w:t>
      </w:r>
    </w:p>
    <w:p w14:paraId="6573CA07" w14:textId="32FAA01D" w:rsidR="00E2495E" w:rsidRPr="00401D30" w:rsidRDefault="00E2495E" w:rsidP="00401D30">
      <w:pPr>
        <w:pStyle w:val="ListeParagraf"/>
        <w:numPr>
          <w:ilvl w:val="0"/>
          <w:numId w:val="27"/>
        </w:numPr>
        <w:shd w:val="clear" w:color="auto" w:fill="FFFFFF"/>
        <w:spacing w:before="100" w:beforeAutospacing="1" w:after="100" w:afterAutospacing="1"/>
        <w:rPr>
          <w:rFonts w:cstheme="minorHAnsi"/>
          <w:noProof/>
          <w:color w:val="000000"/>
          <w:szCs w:val="24"/>
        </w:rPr>
      </w:pPr>
      <w:r w:rsidRPr="00401D30">
        <w:rPr>
          <w:rFonts w:cstheme="minorHAnsi"/>
          <w:noProof/>
          <w:color w:val="000000"/>
          <w:szCs w:val="24"/>
        </w:rPr>
        <w:t>Oyun başlar başlamaz ekranın rasgele iki hücresinde özel hazırlanmış ödül ve ceza karakterleri belirir,</w:t>
      </w:r>
    </w:p>
    <w:p w14:paraId="261A4DEE" w14:textId="64169117" w:rsidR="00E2495E" w:rsidRPr="00401D30" w:rsidRDefault="00E2495E" w:rsidP="00401D30">
      <w:pPr>
        <w:pStyle w:val="ListeParagraf"/>
        <w:numPr>
          <w:ilvl w:val="0"/>
          <w:numId w:val="27"/>
        </w:numPr>
        <w:shd w:val="clear" w:color="auto" w:fill="FFFFFF"/>
        <w:spacing w:before="100" w:beforeAutospacing="1" w:after="100" w:afterAutospacing="1"/>
        <w:rPr>
          <w:rFonts w:cstheme="minorHAnsi"/>
          <w:noProof/>
          <w:color w:val="000000"/>
          <w:szCs w:val="24"/>
        </w:rPr>
      </w:pPr>
      <w:r w:rsidRPr="00401D30">
        <w:rPr>
          <w:rFonts w:cstheme="minorHAnsi"/>
          <w:noProof/>
          <w:color w:val="000000"/>
          <w:szCs w:val="24"/>
        </w:rPr>
        <w:t>Gülen yüz ödül karakterinin üzerine gelirse “Tebrikler” – “Oyunu Kazandınız!” yazısı ekranda belirir, hoparlörden kazanma melodisi çalar (bu melodiyi öğrenci belirler) ve oyun biter.</w:t>
      </w:r>
    </w:p>
    <w:p w14:paraId="5A2C5FB4" w14:textId="34500263" w:rsidR="00E2495E" w:rsidRPr="00401D30" w:rsidRDefault="00E2495E" w:rsidP="00401D30">
      <w:pPr>
        <w:pStyle w:val="ListeParagraf"/>
        <w:numPr>
          <w:ilvl w:val="0"/>
          <w:numId w:val="27"/>
        </w:numPr>
        <w:shd w:val="clear" w:color="auto" w:fill="FFFFFF"/>
        <w:spacing w:before="100" w:beforeAutospacing="1" w:after="100" w:afterAutospacing="1"/>
        <w:rPr>
          <w:rFonts w:cstheme="minorHAnsi"/>
          <w:noProof/>
          <w:color w:val="000000"/>
          <w:szCs w:val="24"/>
        </w:rPr>
      </w:pPr>
      <w:r w:rsidRPr="00401D30">
        <w:rPr>
          <w:rFonts w:cstheme="minorHAnsi"/>
          <w:noProof/>
          <w:color w:val="000000"/>
          <w:szCs w:val="24"/>
        </w:rPr>
        <w:t>Gülen yüz ceza karakterinin üzerine gelirse ekranda “Maalesef” – “Oyunu kaybettiniz” yazısı belirir, hoparlörden kaybetme melodisi çalar (bu melodiyi öğrenci belirler) ve oyun biter.</w:t>
      </w:r>
    </w:p>
    <w:p w14:paraId="186D2D58" w14:textId="77777777" w:rsidR="00FA4ACA" w:rsidRPr="00CA53E7" w:rsidRDefault="00FA4ACA" w:rsidP="00FA4ACA">
      <w:pPr>
        <w:rPr>
          <w:rFonts w:cstheme="minorHAnsi"/>
          <w:noProof/>
          <w:color w:val="000000"/>
          <w:szCs w:val="24"/>
        </w:rPr>
      </w:pPr>
      <w:r>
        <w:t xml:space="preserve">Devreyi oluşturmaya ve programı yazmaya başlamadan önce grupların tasarlama adımı için </w:t>
      </w:r>
      <w:r w:rsidRPr="002920EA">
        <w:rPr>
          <w:u w:val="single"/>
        </w:rPr>
        <w:t>tanımlama</w:t>
      </w:r>
      <w:r>
        <w:t xml:space="preserve"> ve </w:t>
      </w:r>
      <w:r w:rsidRPr="002920EA">
        <w:rPr>
          <w:u w:val="single"/>
        </w:rPr>
        <w:t>fikir üretme</w:t>
      </w:r>
      <w:r>
        <w:t xml:space="preserve"> sürecini gerçekleştirmeleri gerekmektedir. Öğrenciler çözüme yönelik tasarımlarını yaptıktan sonra set başında çalışarak istenilen görevi yerine getirir. Öğrencilere eğitmen tarafından etkinliklerini tamamlamak için yeterli süre verilir. Gerektiği noktada eğitmen onlara yardımcı olabilir. Fakat hiçbir şekilde tam bir çözüm verilmemelidir. Gruplar çözümlerini kendileri üretmelidir. </w:t>
      </w:r>
    </w:p>
    <w:p w14:paraId="42C08D97" w14:textId="144A8D9D" w:rsidR="00FA4ACA" w:rsidRDefault="00FA4ACA" w:rsidP="00FA4ACA">
      <w:pPr>
        <w:shd w:val="clear" w:color="auto" w:fill="FFFFFF"/>
        <w:spacing w:before="100" w:beforeAutospacing="1" w:after="100" w:afterAutospacing="1"/>
        <w:rPr>
          <w:rFonts w:cstheme="minorHAnsi"/>
          <w:noProof/>
          <w:color w:val="000000"/>
          <w:szCs w:val="24"/>
        </w:rPr>
      </w:pPr>
      <w:r w:rsidRPr="00FA4ACA">
        <w:rPr>
          <w:rFonts w:cstheme="minorHAnsi"/>
          <w:noProof/>
          <w:color w:val="000000"/>
          <w:szCs w:val="24"/>
          <w:u w:val="single"/>
        </w:rPr>
        <w:t>Tanımlama</w:t>
      </w:r>
      <w:r w:rsidRPr="00FA4ACA">
        <w:rPr>
          <w:rFonts w:cstheme="minorHAnsi"/>
          <w:noProof/>
          <w:color w:val="000000"/>
          <w:szCs w:val="24"/>
        </w:rPr>
        <w:t xml:space="preserve">: Tanımlama aşamasında öğrencilerin </w:t>
      </w:r>
      <w:r>
        <w:rPr>
          <w:rFonts w:cstheme="minorHAnsi"/>
          <w:noProof/>
          <w:color w:val="000000"/>
          <w:szCs w:val="24"/>
        </w:rPr>
        <w:t>oyunun kurallarını da inceleyerek</w:t>
      </w:r>
      <w:r w:rsidRPr="00FA4ACA">
        <w:rPr>
          <w:rFonts w:cstheme="minorHAnsi"/>
          <w:noProof/>
          <w:color w:val="000000"/>
          <w:szCs w:val="24"/>
        </w:rPr>
        <w:t xml:space="preserve"> </w:t>
      </w:r>
      <w:r>
        <w:rPr>
          <w:rFonts w:cstheme="minorHAnsi"/>
          <w:noProof/>
          <w:color w:val="000000"/>
          <w:szCs w:val="24"/>
        </w:rPr>
        <w:t xml:space="preserve">kodlama için tanımlamaların yapılması </w:t>
      </w:r>
      <w:r w:rsidRPr="00FA4ACA">
        <w:rPr>
          <w:rFonts w:cstheme="minorHAnsi"/>
          <w:noProof/>
          <w:color w:val="000000"/>
          <w:szCs w:val="24"/>
        </w:rPr>
        <w:t>gerekir. Bu aşamada gerekli olan bilgiler detaylı olarak yazılmalıdır.</w:t>
      </w:r>
      <w:r w:rsidR="000C2AA1">
        <w:rPr>
          <w:rFonts w:cstheme="minorHAnsi"/>
          <w:noProof/>
          <w:color w:val="000000"/>
          <w:szCs w:val="24"/>
        </w:rPr>
        <w:t xml:space="preserve"> </w:t>
      </w:r>
      <w:r w:rsidR="000C2AA1" w:rsidRPr="00CA53E7">
        <w:rPr>
          <w:rFonts w:cstheme="minorHAnsi"/>
          <w:noProof/>
          <w:color w:val="000000"/>
          <w:szCs w:val="24"/>
        </w:rPr>
        <w:t>Örnek olarak öğrenciler aşağıdaki maddelere benzer</w:t>
      </w:r>
      <w:r w:rsidR="000C2AA1">
        <w:rPr>
          <w:rFonts w:cstheme="minorHAnsi"/>
          <w:noProof/>
          <w:color w:val="000000"/>
          <w:szCs w:val="24"/>
        </w:rPr>
        <w:t xml:space="preserve"> tanımlamalar yapabilir.</w:t>
      </w:r>
    </w:p>
    <w:p w14:paraId="4E7A8235" w14:textId="452633D8" w:rsidR="00FA4ACA" w:rsidRPr="000C2AA1" w:rsidRDefault="00FA4ACA" w:rsidP="000C2AA1">
      <w:pPr>
        <w:pStyle w:val="ListeParagraf"/>
        <w:numPr>
          <w:ilvl w:val="0"/>
          <w:numId w:val="30"/>
        </w:numPr>
        <w:shd w:val="clear" w:color="auto" w:fill="FFFFFF"/>
        <w:spacing w:before="100" w:beforeAutospacing="1" w:after="100" w:afterAutospacing="1"/>
        <w:rPr>
          <w:rFonts w:cstheme="minorHAnsi"/>
          <w:noProof/>
          <w:color w:val="000000"/>
          <w:szCs w:val="24"/>
        </w:rPr>
      </w:pPr>
      <w:r w:rsidRPr="000C2AA1">
        <w:rPr>
          <w:rFonts w:cstheme="minorHAnsi"/>
          <w:noProof/>
          <w:color w:val="000000"/>
          <w:szCs w:val="24"/>
        </w:rPr>
        <w:t>Deneyap Kart’a elektronik devre elemanlarının bağlantıları belirlenir.</w:t>
      </w:r>
    </w:p>
    <w:p w14:paraId="4CE2192C" w14:textId="40311ACF" w:rsidR="00FA4ACA" w:rsidRPr="000C2AA1" w:rsidRDefault="00FA4ACA" w:rsidP="000C2AA1">
      <w:pPr>
        <w:pStyle w:val="ListeParagraf"/>
        <w:numPr>
          <w:ilvl w:val="0"/>
          <w:numId w:val="30"/>
        </w:numPr>
        <w:shd w:val="clear" w:color="auto" w:fill="FFFFFF"/>
        <w:spacing w:before="100" w:beforeAutospacing="1" w:after="100" w:afterAutospacing="1"/>
        <w:rPr>
          <w:rFonts w:cstheme="minorHAnsi"/>
          <w:noProof/>
          <w:color w:val="000000"/>
          <w:szCs w:val="24"/>
        </w:rPr>
      </w:pPr>
      <w:r w:rsidRPr="000C2AA1">
        <w:rPr>
          <w:rFonts w:cstheme="minorHAnsi"/>
          <w:noProof/>
          <w:color w:val="000000"/>
          <w:szCs w:val="24"/>
        </w:rPr>
        <w:t>Joystick ile LCD ekrandaki karakterin X ve Y ekseninde kontrolü yapılır.</w:t>
      </w:r>
    </w:p>
    <w:p w14:paraId="36DE4833" w14:textId="30354140" w:rsidR="00FA4ACA" w:rsidRPr="000C2AA1" w:rsidRDefault="00FA4ACA" w:rsidP="000C2AA1">
      <w:pPr>
        <w:pStyle w:val="ListeParagraf"/>
        <w:numPr>
          <w:ilvl w:val="0"/>
          <w:numId w:val="30"/>
        </w:numPr>
        <w:shd w:val="clear" w:color="auto" w:fill="FFFFFF"/>
        <w:spacing w:before="100" w:beforeAutospacing="1" w:after="100" w:afterAutospacing="1"/>
        <w:rPr>
          <w:rFonts w:cstheme="minorHAnsi"/>
          <w:noProof/>
          <w:color w:val="000000"/>
          <w:szCs w:val="24"/>
        </w:rPr>
      </w:pPr>
      <w:r w:rsidRPr="000C2AA1">
        <w:rPr>
          <w:rFonts w:cstheme="minorHAnsi"/>
          <w:noProof/>
          <w:color w:val="000000"/>
          <w:szCs w:val="24"/>
        </w:rPr>
        <w:t>LCD akranda ödül ve ceza karakterleri rastgele yerleştirilir.</w:t>
      </w:r>
    </w:p>
    <w:p w14:paraId="06150E65" w14:textId="14FA8E7C" w:rsidR="00FA4ACA" w:rsidRPr="000C2AA1" w:rsidRDefault="00FA4ACA" w:rsidP="000C2AA1">
      <w:pPr>
        <w:pStyle w:val="ListeParagraf"/>
        <w:numPr>
          <w:ilvl w:val="0"/>
          <w:numId w:val="30"/>
        </w:numPr>
        <w:shd w:val="clear" w:color="auto" w:fill="FFFFFF"/>
        <w:spacing w:before="100" w:beforeAutospacing="1" w:after="100" w:afterAutospacing="1"/>
        <w:rPr>
          <w:rFonts w:cstheme="minorHAnsi"/>
          <w:noProof/>
          <w:color w:val="000000"/>
          <w:szCs w:val="24"/>
        </w:rPr>
      </w:pPr>
      <w:r w:rsidRPr="000C2AA1">
        <w:rPr>
          <w:rFonts w:cstheme="minorHAnsi"/>
          <w:noProof/>
          <w:color w:val="000000"/>
          <w:szCs w:val="24"/>
        </w:rPr>
        <w:t>Gülen yüz karakterin ekrandan taşma durumunda yeniden çıkacağı konum tanımlamaları yapılır.</w:t>
      </w:r>
    </w:p>
    <w:p w14:paraId="7C6DCFDE" w14:textId="4E4FB1D7" w:rsidR="00FA4ACA" w:rsidRPr="000C2AA1" w:rsidRDefault="00FA4ACA" w:rsidP="000C2AA1">
      <w:pPr>
        <w:pStyle w:val="ListeParagraf"/>
        <w:numPr>
          <w:ilvl w:val="0"/>
          <w:numId w:val="30"/>
        </w:numPr>
        <w:shd w:val="clear" w:color="auto" w:fill="FFFFFF"/>
        <w:spacing w:before="100" w:beforeAutospacing="1" w:after="100" w:afterAutospacing="1"/>
        <w:rPr>
          <w:rFonts w:cstheme="minorHAnsi"/>
          <w:noProof/>
          <w:color w:val="000000"/>
          <w:szCs w:val="24"/>
        </w:rPr>
      </w:pPr>
      <w:r w:rsidRPr="000C2AA1">
        <w:rPr>
          <w:rFonts w:cstheme="minorHAnsi"/>
          <w:noProof/>
          <w:color w:val="000000"/>
          <w:szCs w:val="24"/>
        </w:rPr>
        <w:t xml:space="preserve">Gülen yüz karakterinin, ödül ve ceza karakteriyle çakışınca </w:t>
      </w:r>
      <w:r w:rsidR="000C2AA1" w:rsidRPr="000C2AA1">
        <w:rPr>
          <w:rFonts w:cstheme="minorHAnsi"/>
          <w:noProof/>
          <w:color w:val="000000"/>
          <w:szCs w:val="24"/>
        </w:rPr>
        <w:t>yapılacak işlemler belirlenir.</w:t>
      </w:r>
    </w:p>
    <w:p w14:paraId="68E55FFF" w14:textId="4698A311" w:rsidR="000C2AA1" w:rsidRDefault="000C2AA1" w:rsidP="000C2AA1">
      <w:pPr>
        <w:shd w:val="clear" w:color="auto" w:fill="FFFFFF"/>
        <w:spacing w:before="100" w:beforeAutospacing="1" w:after="100" w:afterAutospacing="1"/>
        <w:rPr>
          <w:rFonts w:cstheme="minorHAnsi"/>
          <w:noProof/>
          <w:color w:val="000000"/>
          <w:szCs w:val="24"/>
        </w:rPr>
      </w:pPr>
      <w:r w:rsidRPr="000C2AA1">
        <w:rPr>
          <w:rFonts w:cstheme="minorHAnsi"/>
          <w:noProof/>
          <w:color w:val="000000"/>
          <w:szCs w:val="24"/>
          <w:u w:val="single"/>
        </w:rPr>
        <w:t>Fikir üretme</w:t>
      </w:r>
      <w:r w:rsidRPr="000C2AA1">
        <w:rPr>
          <w:rFonts w:cstheme="minorHAnsi"/>
          <w:noProof/>
          <w:color w:val="000000"/>
          <w:szCs w:val="24"/>
        </w:rPr>
        <w:t>: Bu aşamada öğrencilerin tanımlama adımında belirlenen işlemlerin nasıl yapılabileceği ile ilgili fikir yürütmesi beklenir. Tanımlamada belirlenen her bir adımın gerçekleştirilebilmesi için gerekli fikirler belirlenmelidir. Örnek olarak öğrenciler aşağıdaki maddelere benzer fikirler üretebilir.</w:t>
      </w:r>
    </w:p>
    <w:p w14:paraId="40275402" w14:textId="1279AE88" w:rsidR="000C2AA1" w:rsidRPr="000C2AA1" w:rsidRDefault="000C2AA1" w:rsidP="000C2AA1">
      <w:pPr>
        <w:pStyle w:val="ListeParagraf"/>
        <w:numPr>
          <w:ilvl w:val="0"/>
          <w:numId w:val="31"/>
        </w:numPr>
        <w:shd w:val="clear" w:color="auto" w:fill="FFFFFF"/>
        <w:spacing w:before="100" w:beforeAutospacing="1" w:after="100" w:afterAutospacing="1"/>
        <w:rPr>
          <w:rFonts w:cstheme="minorHAnsi"/>
          <w:noProof/>
          <w:color w:val="000000"/>
          <w:szCs w:val="24"/>
        </w:rPr>
      </w:pPr>
      <w:r w:rsidRPr="000C2AA1">
        <w:rPr>
          <w:rFonts w:cstheme="minorHAnsi"/>
          <w:noProof/>
          <w:color w:val="000000"/>
          <w:szCs w:val="24"/>
        </w:rPr>
        <w:t>Joystick ile LCD ekrandaki karakterin X ve Y ekseninde kontrolü</w:t>
      </w:r>
      <w:r>
        <w:rPr>
          <w:rFonts w:cstheme="minorHAnsi"/>
          <w:noProof/>
          <w:color w:val="000000"/>
          <w:szCs w:val="24"/>
        </w:rPr>
        <w:t>nde</w:t>
      </w:r>
      <w:r w:rsidR="000D0C83">
        <w:rPr>
          <w:rFonts w:cstheme="minorHAnsi"/>
          <w:noProof/>
          <w:color w:val="000000"/>
          <w:szCs w:val="24"/>
        </w:rPr>
        <w:t xml:space="preserve"> uygun kod algoritması</w:t>
      </w:r>
      <w:r>
        <w:rPr>
          <w:rFonts w:cstheme="minorHAnsi"/>
          <w:noProof/>
          <w:color w:val="000000"/>
          <w:szCs w:val="24"/>
        </w:rPr>
        <w:t xml:space="preserve"> </w:t>
      </w:r>
      <w:r w:rsidRPr="000C2AA1">
        <w:rPr>
          <w:rFonts w:cstheme="minorHAnsi"/>
          <w:noProof/>
          <w:color w:val="000000"/>
          <w:szCs w:val="24"/>
        </w:rPr>
        <w:t xml:space="preserve"> </w:t>
      </w:r>
      <w:r w:rsidR="000D0C83">
        <w:rPr>
          <w:rFonts w:cstheme="minorHAnsi"/>
          <w:noProof/>
          <w:color w:val="000000"/>
          <w:szCs w:val="24"/>
        </w:rPr>
        <w:t>üzerine fikir üretilir</w:t>
      </w:r>
      <w:r w:rsidRPr="000C2AA1">
        <w:rPr>
          <w:rFonts w:cstheme="minorHAnsi"/>
          <w:noProof/>
          <w:color w:val="000000"/>
          <w:szCs w:val="24"/>
        </w:rPr>
        <w:t>.</w:t>
      </w:r>
    </w:p>
    <w:p w14:paraId="780D5BDA" w14:textId="5BEE32F9" w:rsidR="000C2AA1" w:rsidRPr="000C2AA1" w:rsidRDefault="000C2AA1" w:rsidP="000C2AA1">
      <w:pPr>
        <w:pStyle w:val="ListeParagraf"/>
        <w:numPr>
          <w:ilvl w:val="0"/>
          <w:numId w:val="31"/>
        </w:numPr>
        <w:shd w:val="clear" w:color="auto" w:fill="FFFFFF"/>
        <w:spacing w:before="100" w:beforeAutospacing="1" w:after="100" w:afterAutospacing="1"/>
        <w:rPr>
          <w:rFonts w:cstheme="minorHAnsi"/>
          <w:noProof/>
          <w:color w:val="000000"/>
          <w:szCs w:val="24"/>
        </w:rPr>
      </w:pPr>
      <w:r w:rsidRPr="000C2AA1">
        <w:rPr>
          <w:rFonts w:cstheme="minorHAnsi"/>
          <w:noProof/>
          <w:color w:val="000000"/>
          <w:szCs w:val="24"/>
        </w:rPr>
        <w:t xml:space="preserve">Gülen yüz karakterin ekrandan taşma durumunda yeniden çıkacağı konum </w:t>
      </w:r>
      <w:r w:rsidR="000D0C83">
        <w:rPr>
          <w:rFonts w:cstheme="minorHAnsi"/>
          <w:noProof/>
          <w:color w:val="000000"/>
          <w:szCs w:val="24"/>
        </w:rPr>
        <w:t>için diziler kullanılır</w:t>
      </w:r>
      <w:r w:rsidRPr="000C2AA1">
        <w:rPr>
          <w:rFonts w:cstheme="minorHAnsi"/>
          <w:noProof/>
          <w:color w:val="000000"/>
          <w:szCs w:val="24"/>
        </w:rPr>
        <w:t>.</w:t>
      </w:r>
    </w:p>
    <w:p w14:paraId="3389AC16" w14:textId="57F96760" w:rsidR="000C2AA1" w:rsidRPr="000C2AA1" w:rsidRDefault="000D0C83" w:rsidP="000C2AA1">
      <w:pPr>
        <w:pStyle w:val="ListeParagraf"/>
        <w:numPr>
          <w:ilvl w:val="0"/>
          <w:numId w:val="31"/>
        </w:numPr>
        <w:shd w:val="clear" w:color="auto" w:fill="FFFFFF"/>
        <w:spacing w:before="100" w:beforeAutospacing="1" w:after="100" w:afterAutospacing="1"/>
        <w:rPr>
          <w:rFonts w:cstheme="minorHAnsi"/>
          <w:noProof/>
          <w:color w:val="000000"/>
          <w:szCs w:val="24"/>
        </w:rPr>
      </w:pPr>
      <w:r>
        <w:rPr>
          <w:rFonts w:cstheme="minorHAnsi"/>
          <w:noProof/>
          <w:color w:val="000000"/>
          <w:szCs w:val="24"/>
        </w:rPr>
        <w:t>Buzzerda çalacak melodi için internetten hazır melodiler araştırılabilir.</w:t>
      </w:r>
    </w:p>
    <w:p w14:paraId="06502919" w14:textId="78C92D1A" w:rsidR="000D0C83" w:rsidRPr="00E327DF" w:rsidRDefault="000D0C83" w:rsidP="000D0C83">
      <w:pPr>
        <w:pStyle w:val="Balk3"/>
      </w:pPr>
      <w:r>
        <w:t xml:space="preserve">2.2 Üret – </w:t>
      </w:r>
      <w:r w:rsidRPr="00E2495E">
        <w:t>Gülen Yüz Oyunu</w:t>
      </w:r>
    </w:p>
    <w:p w14:paraId="4A47E06D" w14:textId="7FE449F0" w:rsidR="00621DA9" w:rsidRPr="008F66F0" w:rsidRDefault="000D0C83" w:rsidP="00621DA9">
      <w:pPr>
        <w:shd w:val="clear" w:color="auto" w:fill="FFFFFF"/>
        <w:spacing w:before="100" w:beforeAutospacing="1" w:after="100" w:afterAutospacing="1"/>
        <w:rPr>
          <w:rFonts w:cstheme="minorHAnsi"/>
          <w:noProof/>
          <w:color w:val="000000"/>
          <w:szCs w:val="24"/>
        </w:rPr>
      </w:pPr>
      <w:r w:rsidRPr="00D541DB">
        <w:rPr>
          <w:rFonts w:cstheme="minorHAnsi"/>
          <w:noProof/>
          <w:color w:val="000000"/>
          <w:szCs w:val="24"/>
        </w:rPr>
        <w:t xml:space="preserve">Öğrenciler </w:t>
      </w:r>
      <w:r>
        <w:rPr>
          <w:rFonts w:cstheme="minorHAnsi"/>
          <w:noProof/>
          <w:color w:val="000000"/>
          <w:szCs w:val="24"/>
        </w:rPr>
        <w:t>daha önceki</w:t>
      </w:r>
      <w:r w:rsidRPr="00D541DB">
        <w:rPr>
          <w:rFonts w:cstheme="minorHAnsi"/>
          <w:noProof/>
          <w:color w:val="000000"/>
          <w:szCs w:val="24"/>
        </w:rPr>
        <w:t xml:space="preserve"> etkinlik</w:t>
      </w:r>
      <w:r>
        <w:rPr>
          <w:rFonts w:cstheme="minorHAnsi"/>
          <w:noProof/>
          <w:color w:val="000000"/>
          <w:szCs w:val="24"/>
        </w:rPr>
        <w:t>lerde</w:t>
      </w:r>
      <w:r w:rsidRPr="00D541DB">
        <w:rPr>
          <w:rFonts w:cstheme="minorHAnsi"/>
          <w:noProof/>
          <w:color w:val="000000"/>
          <w:szCs w:val="24"/>
        </w:rPr>
        <w:t xml:space="preserve"> kullanılan ve </w:t>
      </w:r>
      <w:r>
        <w:rPr>
          <w:rFonts w:cstheme="minorHAnsi"/>
          <w:noProof/>
          <w:color w:val="000000"/>
          <w:szCs w:val="24"/>
        </w:rPr>
        <w:t xml:space="preserve">Deneyap Kart üzerinden joystick ile LCD </w:t>
      </w:r>
      <w:r w:rsidRPr="00D541DB">
        <w:rPr>
          <w:rFonts w:cstheme="minorHAnsi"/>
          <w:noProof/>
          <w:color w:val="000000"/>
          <w:szCs w:val="24"/>
        </w:rPr>
        <w:t xml:space="preserve"> </w:t>
      </w:r>
      <w:r>
        <w:rPr>
          <w:rFonts w:cstheme="minorHAnsi"/>
          <w:noProof/>
          <w:color w:val="000000"/>
          <w:szCs w:val="24"/>
        </w:rPr>
        <w:t xml:space="preserve">ekranda karakter kontrolü ile ilgili </w:t>
      </w:r>
      <w:r w:rsidRPr="00D541DB">
        <w:rPr>
          <w:rFonts w:cstheme="minorHAnsi"/>
          <w:noProof/>
          <w:color w:val="000000"/>
          <w:szCs w:val="24"/>
        </w:rPr>
        <w:t>kodları tekrar kullanabilirler.</w:t>
      </w:r>
      <w:r w:rsidR="00621DA9" w:rsidRPr="00621DA9">
        <w:rPr>
          <w:rFonts w:cstheme="minorHAnsi"/>
          <w:noProof/>
          <w:color w:val="000000"/>
          <w:szCs w:val="24"/>
        </w:rPr>
        <w:t xml:space="preserve"> </w:t>
      </w:r>
      <w:r w:rsidR="00621DA9" w:rsidRPr="00D541DB">
        <w:rPr>
          <w:rFonts w:cstheme="minorHAnsi"/>
          <w:noProof/>
          <w:color w:val="000000"/>
          <w:szCs w:val="24"/>
        </w:rPr>
        <w:t xml:space="preserve">Bu bilgiler ışığında devrelerini tasarlayan öğrencilerin aşağıdaki resimde görülene benzer bir kod oluşturmaları gerekir. Kod, </w:t>
      </w:r>
      <w:r w:rsidR="00621DA9">
        <w:rPr>
          <w:rFonts w:cstheme="minorHAnsi"/>
          <w:noProof/>
          <w:color w:val="000000"/>
          <w:szCs w:val="24"/>
        </w:rPr>
        <w:t xml:space="preserve">oyun </w:t>
      </w:r>
      <w:r w:rsidR="00621DA9" w:rsidRPr="00D541DB">
        <w:rPr>
          <w:rFonts w:cstheme="minorHAnsi"/>
          <w:noProof/>
          <w:color w:val="000000"/>
          <w:szCs w:val="24"/>
        </w:rPr>
        <w:t>tasarı</w:t>
      </w:r>
      <w:r w:rsidR="00621DA9">
        <w:rPr>
          <w:rFonts w:cstheme="minorHAnsi"/>
          <w:noProof/>
          <w:color w:val="000000"/>
          <w:szCs w:val="24"/>
        </w:rPr>
        <w:t>mın</w:t>
      </w:r>
      <w:r w:rsidR="00621DA9" w:rsidRPr="00D541DB">
        <w:rPr>
          <w:rFonts w:cstheme="minorHAnsi"/>
          <w:noProof/>
          <w:color w:val="000000"/>
          <w:szCs w:val="24"/>
        </w:rPr>
        <w:t xml:space="preserve">a ve kullanılan bağlantıların pin numaralarına göre değişebilir. </w:t>
      </w:r>
    </w:p>
    <w:p w14:paraId="68B4905A" w14:textId="602CBE6F" w:rsidR="000C2AA1" w:rsidRPr="000C2AA1" w:rsidRDefault="000C2AA1" w:rsidP="000D0C83">
      <w:pPr>
        <w:pStyle w:val="ListeParagraf"/>
        <w:shd w:val="clear" w:color="auto" w:fill="FFFFFF"/>
        <w:spacing w:before="100" w:beforeAutospacing="1" w:after="100" w:afterAutospacing="1"/>
        <w:ind w:left="0"/>
        <w:rPr>
          <w:rFonts w:cstheme="minorHAnsi"/>
          <w:noProof/>
          <w:color w:val="000000"/>
          <w:szCs w:val="24"/>
        </w:rPr>
      </w:pPr>
    </w:p>
    <w:p w14:paraId="62665BF2" w14:textId="1CB5AC49" w:rsidR="000C2AA1" w:rsidRPr="000C2AA1" w:rsidRDefault="00621DA9" w:rsidP="00621DA9">
      <w:pPr>
        <w:shd w:val="clear" w:color="auto" w:fill="FFFFFF"/>
        <w:spacing w:before="100" w:beforeAutospacing="1" w:after="100" w:afterAutospacing="1"/>
        <w:jc w:val="center"/>
        <w:rPr>
          <w:rFonts w:cstheme="minorHAnsi"/>
          <w:noProof/>
          <w:color w:val="000000"/>
          <w:szCs w:val="24"/>
        </w:rPr>
      </w:pPr>
      <w:r>
        <w:rPr>
          <w:noProof/>
        </w:rPr>
        <w:drawing>
          <wp:inline distT="0" distB="0" distL="0" distR="0" wp14:anchorId="009F33A1" wp14:editId="4A5F3F1A">
            <wp:extent cx="3969817" cy="422910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76292" cy="4235998"/>
                    </a:xfrm>
                    <a:prstGeom prst="rect">
                      <a:avLst/>
                    </a:prstGeom>
                  </pic:spPr>
                </pic:pic>
              </a:graphicData>
            </a:graphic>
          </wp:inline>
        </w:drawing>
      </w:r>
    </w:p>
    <w:p w14:paraId="51853BB4" w14:textId="0543A8B9" w:rsidR="00621DA9" w:rsidRDefault="00621DA9" w:rsidP="00621DA9">
      <w:pPr>
        <w:pStyle w:val="ResimYazs"/>
      </w:pPr>
      <w:bookmarkStart w:id="5" w:name="_Toc84596090"/>
      <w:r>
        <w:t>Resim 11.13</w:t>
      </w:r>
      <w:r w:rsidRPr="00E327DF">
        <w:t>:</w:t>
      </w:r>
      <w:r>
        <w:t xml:space="preserve"> Tasarla-Üret Etkinliği Örnek Devre Şeması</w:t>
      </w:r>
    </w:p>
    <w:p w14:paraId="0FAC64CD" w14:textId="63A3CAA9" w:rsidR="009174C2" w:rsidRDefault="009174C2" w:rsidP="009174C2"/>
    <w:p w14:paraId="1DA2AC75" w14:textId="3CF76662" w:rsidR="009174C2" w:rsidRPr="009174C2" w:rsidRDefault="009174C2" w:rsidP="009174C2">
      <w:pPr>
        <w:jc w:val="center"/>
      </w:pPr>
      <w:r>
        <w:rPr>
          <w:noProof/>
        </w:rPr>
        <w:drawing>
          <wp:inline distT="0" distB="0" distL="0" distR="0" wp14:anchorId="7A1F96D7" wp14:editId="057935AC">
            <wp:extent cx="3737744" cy="4571562"/>
            <wp:effectExtent l="0" t="0" r="0" b="635"/>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48182" cy="4584329"/>
                    </a:xfrm>
                    <a:prstGeom prst="rect">
                      <a:avLst/>
                    </a:prstGeom>
                  </pic:spPr>
                </pic:pic>
              </a:graphicData>
            </a:graphic>
          </wp:inline>
        </w:drawing>
      </w:r>
    </w:p>
    <w:p w14:paraId="65D07D76" w14:textId="08242629" w:rsidR="00066A46" w:rsidRDefault="009174C2" w:rsidP="00066A46">
      <w:pPr>
        <w:pStyle w:val="ResimYazs"/>
      </w:pPr>
      <w:r>
        <w:rPr>
          <w:noProof/>
        </w:rPr>
        <w:drawing>
          <wp:inline distT="0" distB="0" distL="0" distR="0" wp14:anchorId="6E79BB3D" wp14:editId="3B61143E">
            <wp:extent cx="3639682" cy="3535680"/>
            <wp:effectExtent l="0" t="0" r="0" b="762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50101" cy="3545802"/>
                    </a:xfrm>
                    <a:prstGeom prst="rect">
                      <a:avLst/>
                    </a:prstGeom>
                  </pic:spPr>
                </pic:pic>
              </a:graphicData>
            </a:graphic>
          </wp:inline>
        </w:drawing>
      </w:r>
    </w:p>
    <w:p w14:paraId="6DD897E8" w14:textId="13C623E9" w:rsidR="009174C2" w:rsidRDefault="009174C2" w:rsidP="009174C2">
      <w:pPr>
        <w:jc w:val="center"/>
      </w:pPr>
      <w:r>
        <w:rPr>
          <w:noProof/>
        </w:rPr>
        <w:drawing>
          <wp:inline distT="0" distB="0" distL="0" distR="0" wp14:anchorId="4A5F7E3B" wp14:editId="5694AEBB">
            <wp:extent cx="3335711" cy="3920490"/>
            <wp:effectExtent l="0" t="0" r="0" b="381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3829" cy="3953537"/>
                    </a:xfrm>
                    <a:prstGeom prst="rect">
                      <a:avLst/>
                    </a:prstGeom>
                  </pic:spPr>
                </pic:pic>
              </a:graphicData>
            </a:graphic>
          </wp:inline>
        </w:drawing>
      </w:r>
    </w:p>
    <w:p w14:paraId="335C50A0" w14:textId="52ED1C71" w:rsidR="009174C2" w:rsidRPr="009174C2" w:rsidRDefault="009174C2" w:rsidP="009174C2">
      <w:pPr>
        <w:jc w:val="center"/>
      </w:pPr>
      <w:r>
        <w:rPr>
          <w:noProof/>
        </w:rPr>
        <w:drawing>
          <wp:inline distT="0" distB="0" distL="0" distR="0" wp14:anchorId="6D68F0FE" wp14:editId="18B7B35C">
            <wp:extent cx="3311750" cy="4029710"/>
            <wp:effectExtent l="0" t="0" r="3175" b="889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35493" cy="4058600"/>
                    </a:xfrm>
                    <a:prstGeom prst="rect">
                      <a:avLst/>
                    </a:prstGeom>
                  </pic:spPr>
                </pic:pic>
              </a:graphicData>
            </a:graphic>
          </wp:inline>
        </w:drawing>
      </w:r>
    </w:p>
    <w:p w14:paraId="293489ED" w14:textId="1702276B" w:rsidR="00066A46" w:rsidRDefault="00066A46" w:rsidP="00066A46"/>
    <w:p w14:paraId="724554A5" w14:textId="426CE378" w:rsidR="009174C2" w:rsidRDefault="009174C2" w:rsidP="009174C2">
      <w:pPr>
        <w:pStyle w:val="ResimYazs"/>
      </w:pPr>
      <w:r>
        <w:t>Resim 11.14</w:t>
      </w:r>
      <w:r w:rsidRPr="00E327DF">
        <w:t>:</w:t>
      </w:r>
      <w:r>
        <w:t xml:space="preserve"> Tasarla-Üret Etkinliği Örnek Kodu</w:t>
      </w:r>
    </w:p>
    <w:p w14:paraId="48AEFA61" w14:textId="7BC83227" w:rsidR="00233D8F" w:rsidRDefault="00233D8F" w:rsidP="00066A46"/>
    <w:p w14:paraId="7322E932" w14:textId="1EACCA10" w:rsidR="002A17BA" w:rsidRPr="001255DB" w:rsidRDefault="002A17BA" w:rsidP="00EC5F94">
      <w:pPr>
        <w:pStyle w:val="Balk2"/>
      </w:pPr>
      <w:r w:rsidRPr="001255DB">
        <w:t>3. ADIM: DEĞERLENDİR</w:t>
      </w:r>
      <w:bookmarkEnd w:id="5"/>
    </w:p>
    <w:p w14:paraId="4C3E6737" w14:textId="4E02D3BC" w:rsidR="00737543" w:rsidRPr="00737543" w:rsidRDefault="00737543" w:rsidP="00737543">
      <w:pPr>
        <w:shd w:val="clear" w:color="auto" w:fill="FFFFFF"/>
        <w:spacing w:before="100" w:beforeAutospacing="1" w:after="100" w:afterAutospacing="1"/>
        <w:rPr>
          <w:rFonts w:cstheme="minorHAnsi"/>
          <w:color w:val="000000"/>
          <w:szCs w:val="24"/>
        </w:rPr>
      </w:pPr>
      <w:r w:rsidRPr="00737543">
        <w:rPr>
          <w:rFonts w:cstheme="minorHAnsi"/>
          <w:color w:val="000000"/>
          <w:szCs w:val="24"/>
        </w:rPr>
        <w:t xml:space="preserve">A) </w:t>
      </w:r>
      <w:r>
        <w:rPr>
          <w:rFonts w:cstheme="minorHAnsi"/>
          <w:color w:val="000000"/>
          <w:szCs w:val="24"/>
        </w:rPr>
        <w:t>Eğitmen</w:t>
      </w:r>
      <w:r w:rsidRPr="00737543">
        <w:rPr>
          <w:rFonts w:cstheme="minorHAnsi"/>
          <w:color w:val="000000"/>
          <w:szCs w:val="24"/>
        </w:rPr>
        <w:t xml:space="preserve"> aşağıdaki soruları sınıfa sorarak, öğrencilerin soruları tartışmalarını sağlar.</w:t>
      </w:r>
    </w:p>
    <w:p w14:paraId="401849E3" w14:textId="77777777" w:rsidR="009174C2" w:rsidRPr="008F358F" w:rsidRDefault="00737543" w:rsidP="009174C2">
      <w:r w:rsidRPr="00737543">
        <w:rPr>
          <w:rFonts w:cstheme="minorHAnsi"/>
          <w:color w:val="000000"/>
          <w:szCs w:val="24"/>
        </w:rPr>
        <w:t xml:space="preserve">1. </w:t>
      </w:r>
      <w:r w:rsidR="009174C2" w:rsidRPr="008F358F">
        <w:t>Yazdığınız gülen yüz oyununda programlamada öğrendiğiniz fonksiyonların kullanılması uygun olur mu? Cevabınızı sebepleriyle açıklayınız.</w:t>
      </w:r>
    </w:p>
    <w:p w14:paraId="1C607D70" w14:textId="5A287E26" w:rsidR="00737543" w:rsidRPr="00DD2291" w:rsidRDefault="00A1239F" w:rsidP="00DD2291">
      <w:pPr>
        <w:shd w:val="clear" w:color="auto" w:fill="FFFFFF"/>
        <w:spacing w:before="100" w:beforeAutospacing="1" w:after="100" w:afterAutospacing="1"/>
      </w:pPr>
      <w:r>
        <w:rPr>
          <w:rFonts w:cstheme="minorHAnsi"/>
          <w:color w:val="000000"/>
          <w:szCs w:val="24"/>
        </w:rPr>
        <w:t xml:space="preserve">2. </w:t>
      </w:r>
      <w:r w:rsidR="00810DBD" w:rsidRPr="00810DBD">
        <w:t>Bu derste gördüğünüz konuların tamamını birleştirerek bir proje yapacak olsanız, bu projeyi günlük yaşamda nerede kullanabilirsiniz?</w:t>
      </w:r>
    </w:p>
    <w:p w14:paraId="3CB8E444" w14:textId="40CAB5E8" w:rsidR="00737543" w:rsidRPr="00737543" w:rsidRDefault="00737543" w:rsidP="00737543">
      <w:pPr>
        <w:shd w:val="clear" w:color="auto" w:fill="FFFFFF"/>
        <w:spacing w:before="100" w:beforeAutospacing="1" w:after="100" w:afterAutospacing="1"/>
        <w:rPr>
          <w:rFonts w:cstheme="minorHAnsi"/>
          <w:color w:val="000000"/>
          <w:szCs w:val="24"/>
        </w:rPr>
      </w:pPr>
      <w:r w:rsidRPr="00737543">
        <w:rPr>
          <w:rFonts w:cstheme="minorHAnsi"/>
          <w:color w:val="000000"/>
          <w:szCs w:val="24"/>
        </w:rPr>
        <w:t xml:space="preserve">B) </w:t>
      </w:r>
      <w:r w:rsidR="00DD2291" w:rsidRPr="00DD2291">
        <w:rPr>
          <w:rFonts w:cstheme="minorHAnsi"/>
          <w:color w:val="000000"/>
          <w:szCs w:val="24"/>
        </w:rPr>
        <w:t>Bu bölümde hedef, öğrencilerin öğrenme sürecinde yaşadıkları ve öğrendikleri üzerine düşünmesini sağlamaktır. Bu sayede öğrenciler, problem çözme, dersin konusu ve kendisi ile ilgili gözlemler yaparak yeni öğrenmeler, kendisini değerlendirme ve planlama açısından fırsatlar elde edecektir. Öğrencilerden şu soruları yanıtlamaları istenebilir:</w:t>
      </w:r>
    </w:p>
    <w:p w14:paraId="69A16A61" w14:textId="4363B3EF" w:rsidR="00DD2291" w:rsidRDefault="00DD2291" w:rsidP="00DD2291">
      <w:pPr>
        <w:numPr>
          <w:ilvl w:val="0"/>
          <w:numId w:val="8"/>
        </w:numPr>
        <w:spacing w:line="259" w:lineRule="auto"/>
        <w:jc w:val="left"/>
        <w:rPr>
          <w:rFonts w:cstheme="minorHAnsi"/>
          <w:color w:val="000000"/>
          <w:szCs w:val="24"/>
        </w:rPr>
      </w:pPr>
      <w:r w:rsidRPr="00DD2291">
        <w:rPr>
          <w:rFonts w:cstheme="minorHAnsi"/>
          <w:color w:val="000000"/>
          <w:szCs w:val="24"/>
        </w:rPr>
        <w:t>Karşılaşılan problemleri tanımlayınız (problemi kendi cümleleri ile ifade etme).</w:t>
      </w:r>
    </w:p>
    <w:p w14:paraId="62FAA334" w14:textId="77777777" w:rsidR="00DD2291" w:rsidRPr="00DD2291" w:rsidRDefault="00DD2291" w:rsidP="00DD2291">
      <w:pPr>
        <w:spacing w:line="259" w:lineRule="auto"/>
        <w:ind w:left="720"/>
        <w:jc w:val="left"/>
        <w:rPr>
          <w:rFonts w:cstheme="minorHAnsi"/>
          <w:color w:val="000000"/>
          <w:szCs w:val="24"/>
        </w:rPr>
      </w:pPr>
    </w:p>
    <w:p w14:paraId="61EAA354" w14:textId="01E7D944" w:rsidR="00DD2291" w:rsidRDefault="00DD2291" w:rsidP="00DD2291">
      <w:pPr>
        <w:numPr>
          <w:ilvl w:val="0"/>
          <w:numId w:val="8"/>
        </w:numPr>
        <w:spacing w:line="259" w:lineRule="auto"/>
        <w:jc w:val="left"/>
        <w:rPr>
          <w:rFonts w:cstheme="minorHAnsi"/>
          <w:color w:val="000000"/>
          <w:szCs w:val="24"/>
        </w:rPr>
      </w:pPr>
      <w:r w:rsidRPr="00DD2291">
        <w:rPr>
          <w:rFonts w:cstheme="minorHAnsi"/>
          <w:color w:val="000000"/>
          <w:szCs w:val="24"/>
        </w:rPr>
        <w:t xml:space="preserve">Verilen görevleri göz önünde bulundurduğunuzda en çok hangi görevde zorlandınız? Bu zorlukların üstesinden nasıl geldiniz?  (Problemin çözümü için hangi stratejileri kullandınız ve neden bu stratejileri seçtiniz?) Yeteri kadar tartışma ortamı oluşmazsa, </w:t>
      </w:r>
      <w:r>
        <w:rPr>
          <w:rFonts w:cstheme="minorHAnsi"/>
          <w:color w:val="000000"/>
          <w:szCs w:val="24"/>
        </w:rPr>
        <w:t>eğitmen</w:t>
      </w:r>
      <w:r w:rsidRPr="00DD2291">
        <w:rPr>
          <w:rFonts w:cstheme="minorHAnsi"/>
          <w:color w:val="000000"/>
          <w:szCs w:val="24"/>
        </w:rPr>
        <w:t xml:space="preserve"> aşağıdaki soruları kullanarak tartışma ortamı yaratmaya çalışır.</w:t>
      </w:r>
    </w:p>
    <w:p w14:paraId="3686BCC7" w14:textId="77777777" w:rsidR="00810DBD" w:rsidRPr="00DD2291" w:rsidRDefault="00810DBD" w:rsidP="00810DBD">
      <w:pPr>
        <w:spacing w:line="259" w:lineRule="auto"/>
        <w:jc w:val="left"/>
        <w:rPr>
          <w:rFonts w:cstheme="minorHAnsi"/>
          <w:color w:val="000000"/>
          <w:szCs w:val="24"/>
        </w:rPr>
      </w:pPr>
    </w:p>
    <w:p w14:paraId="3A48E4D2" w14:textId="77777777" w:rsidR="006D788E" w:rsidRPr="006D788E" w:rsidRDefault="006D788E" w:rsidP="006D788E">
      <w:pPr>
        <w:numPr>
          <w:ilvl w:val="1"/>
          <w:numId w:val="8"/>
        </w:numPr>
        <w:spacing w:line="259" w:lineRule="auto"/>
        <w:jc w:val="left"/>
        <w:rPr>
          <w:rFonts w:cstheme="minorHAnsi"/>
          <w:color w:val="000000"/>
          <w:szCs w:val="24"/>
        </w:rPr>
      </w:pPr>
      <w:r w:rsidRPr="006D788E">
        <w:rPr>
          <w:rFonts w:cstheme="minorHAnsi"/>
          <w:color w:val="000000"/>
          <w:szCs w:val="24"/>
        </w:rPr>
        <w:t>Gülen Yüz etkinliğindeki algoritmayı anlamakta sıkıntı yaşadım.</w:t>
      </w:r>
    </w:p>
    <w:p w14:paraId="197F2C20" w14:textId="77777777" w:rsidR="006D788E" w:rsidRPr="006D788E" w:rsidRDefault="006D788E" w:rsidP="006D788E">
      <w:pPr>
        <w:numPr>
          <w:ilvl w:val="1"/>
          <w:numId w:val="8"/>
        </w:numPr>
        <w:spacing w:line="259" w:lineRule="auto"/>
        <w:jc w:val="left"/>
        <w:rPr>
          <w:rFonts w:cstheme="minorHAnsi"/>
          <w:color w:val="000000"/>
          <w:szCs w:val="24"/>
        </w:rPr>
      </w:pPr>
      <w:r w:rsidRPr="006D788E">
        <w:rPr>
          <w:rFonts w:cstheme="minorHAnsi"/>
          <w:color w:val="000000"/>
          <w:szCs w:val="24"/>
        </w:rPr>
        <w:t xml:space="preserve">İçi içe “if” ifadelerini anlamakta zorlandım. </w:t>
      </w:r>
    </w:p>
    <w:p w14:paraId="6E85E502" w14:textId="77777777" w:rsidR="00810DBD" w:rsidRPr="00810DBD" w:rsidRDefault="00810DBD" w:rsidP="00810DBD">
      <w:pPr>
        <w:numPr>
          <w:ilvl w:val="1"/>
          <w:numId w:val="8"/>
        </w:numPr>
        <w:spacing w:line="259" w:lineRule="auto"/>
        <w:jc w:val="left"/>
        <w:rPr>
          <w:rFonts w:cstheme="minorHAnsi"/>
          <w:color w:val="000000"/>
          <w:szCs w:val="24"/>
        </w:rPr>
      </w:pPr>
      <w:r w:rsidRPr="00810DBD">
        <w:rPr>
          <w:rFonts w:cstheme="minorHAnsi"/>
          <w:color w:val="000000"/>
          <w:szCs w:val="24"/>
        </w:rPr>
        <w:t>Alışkın olduğum için Deneyap Blok ortamında kod blokları ile kod yazmak istiyorum. Arduino kodlama ortamı bana yabancı geliyor.</w:t>
      </w:r>
    </w:p>
    <w:p w14:paraId="0908E9CA" w14:textId="77777777" w:rsidR="00810DBD" w:rsidRPr="00DD2291" w:rsidRDefault="00810DBD" w:rsidP="00810DBD">
      <w:pPr>
        <w:spacing w:line="259" w:lineRule="auto"/>
        <w:jc w:val="left"/>
        <w:rPr>
          <w:rFonts w:cstheme="minorHAnsi"/>
          <w:color w:val="000000"/>
          <w:szCs w:val="24"/>
        </w:rPr>
      </w:pPr>
    </w:p>
    <w:p w14:paraId="4CADCBA5" w14:textId="77777777" w:rsidR="00DD2291" w:rsidRPr="00DD2291" w:rsidRDefault="00DD2291" w:rsidP="00DD2291">
      <w:pPr>
        <w:numPr>
          <w:ilvl w:val="0"/>
          <w:numId w:val="8"/>
        </w:numPr>
        <w:spacing w:line="259" w:lineRule="auto"/>
        <w:jc w:val="left"/>
        <w:rPr>
          <w:rFonts w:cstheme="minorHAnsi"/>
          <w:color w:val="000000"/>
          <w:szCs w:val="24"/>
        </w:rPr>
      </w:pPr>
      <w:r w:rsidRPr="00DD2291">
        <w:rPr>
          <w:rFonts w:cstheme="minorHAnsi"/>
          <w:color w:val="000000"/>
          <w:szCs w:val="24"/>
        </w:rPr>
        <w:t>Kullandığınız yöntemler, bu sıkıntıları gidermekte başarılı oldu mu?</w:t>
      </w:r>
    </w:p>
    <w:p w14:paraId="426A4A8A" w14:textId="77777777" w:rsidR="00DD2291" w:rsidRPr="00DD2291" w:rsidRDefault="00DD2291" w:rsidP="00DD2291">
      <w:pPr>
        <w:numPr>
          <w:ilvl w:val="0"/>
          <w:numId w:val="8"/>
        </w:numPr>
        <w:spacing w:line="259" w:lineRule="auto"/>
        <w:jc w:val="left"/>
        <w:rPr>
          <w:rFonts w:cstheme="minorHAnsi"/>
          <w:color w:val="000000"/>
          <w:szCs w:val="24"/>
        </w:rPr>
      </w:pPr>
      <w:r w:rsidRPr="00DD2291">
        <w:rPr>
          <w:rFonts w:cstheme="minorHAnsi"/>
          <w:color w:val="000000"/>
          <w:szCs w:val="24"/>
        </w:rPr>
        <w:t>Grup arkadaşınızla fikir ayrılığına düştüğünüz durumlar oldu mu ve bunların üstesinden gelmek için neler yaptınız?</w:t>
      </w:r>
    </w:p>
    <w:p w14:paraId="02BA628F" w14:textId="77777777" w:rsidR="00DD2291" w:rsidRPr="00DD2291" w:rsidRDefault="00DD2291" w:rsidP="00DD2291">
      <w:pPr>
        <w:numPr>
          <w:ilvl w:val="0"/>
          <w:numId w:val="8"/>
        </w:numPr>
        <w:spacing w:line="259" w:lineRule="auto"/>
        <w:jc w:val="left"/>
        <w:rPr>
          <w:rFonts w:cstheme="minorHAnsi"/>
          <w:color w:val="000000"/>
          <w:szCs w:val="24"/>
        </w:rPr>
      </w:pPr>
      <w:r w:rsidRPr="00DD2291">
        <w:rPr>
          <w:rFonts w:cstheme="minorHAnsi"/>
          <w:color w:val="000000"/>
          <w:szCs w:val="24"/>
        </w:rPr>
        <w:t>Grup arkadaşınızdan ne öğrendiniz?</w:t>
      </w:r>
    </w:p>
    <w:p w14:paraId="5CC57E9B" w14:textId="352F6EB4" w:rsidR="00DD2291" w:rsidRDefault="00DD2291" w:rsidP="00DD2291">
      <w:pPr>
        <w:spacing w:line="259" w:lineRule="auto"/>
        <w:ind w:left="720"/>
        <w:jc w:val="left"/>
        <w:rPr>
          <w:rFonts w:cstheme="minorHAnsi"/>
          <w:color w:val="000000"/>
          <w:szCs w:val="24"/>
        </w:rPr>
      </w:pPr>
    </w:p>
    <w:p w14:paraId="442D1EA7" w14:textId="77777777" w:rsidR="00743CB5" w:rsidRPr="001255DB" w:rsidRDefault="00743CB5" w:rsidP="00743CB5">
      <w:pPr>
        <w:pStyle w:val="Balk2"/>
      </w:pPr>
      <w:bookmarkStart w:id="6" w:name="_Toc84851788"/>
      <w:r w:rsidRPr="001255DB">
        <w:t>4. PROJE GELİŞTİRMEDE EMPATİ</w:t>
      </w:r>
      <w:bookmarkEnd w:id="6"/>
      <w:r>
        <w:t>-TANIMLAMA-FİKİR ÜRETME</w:t>
      </w:r>
    </w:p>
    <w:p w14:paraId="11FDD592" w14:textId="77777777" w:rsidR="00743CB5" w:rsidRDefault="00743CB5" w:rsidP="00743CB5">
      <w:pPr>
        <w:widowControl w:val="0"/>
        <w:tabs>
          <w:tab w:val="left" w:pos="284"/>
        </w:tabs>
        <w:suppressAutoHyphens/>
        <w:rPr>
          <w:rFonts w:eastAsia="Times New Roman" w:cstheme="minorHAnsi"/>
          <w:b/>
          <w:bCs/>
          <w:color w:val="0080A2"/>
          <w:szCs w:val="24"/>
          <w:lang w:eastAsia="ar-SA"/>
        </w:rPr>
      </w:pPr>
    </w:p>
    <w:p w14:paraId="51F700E7" w14:textId="77777777" w:rsidR="00743CB5" w:rsidRDefault="00743CB5" w:rsidP="00743CB5">
      <w:pPr>
        <w:widowControl w:val="0"/>
        <w:tabs>
          <w:tab w:val="left" w:pos="284"/>
        </w:tabs>
        <w:suppressAutoHyphens/>
        <w:rPr>
          <w:rFonts w:eastAsia="Times New Roman" w:cstheme="minorHAnsi"/>
          <w:bCs/>
          <w:szCs w:val="24"/>
          <w:lang w:eastAsia="ar-SA"/>
        </w:rPr>
      </w:pPr>
      <w:r w:rsidRPr="002116E1">
        <w:rPr>
          <w:rFonts w:eastAsia="Times New Roman" w:cstheme="minorHAnsi"/>
          <w:b/>
          <w:bCs/>
          <w:color w:val="0080A2"/>
          <w:szCs w:val="24"/>
          <w:lang w:eastAsia="ar-SA"/>
        </w:rPr>
        <w:t>Bu Hafta Gerçekleştirilecek Etkinlikler:</w:t>
      </w:r>
      <w:r w:rsidRPr="002116E1">
        <w:rPr>
          <w:rFonts w:eastAsia="Times New Roman" w:cstheme="minorHAnsi"/>
          <w:bCs/>
          <w:color w:val="0080A2"/>
          <w:szCs w:val="24"/>
          <w:lang w:eastAsia="ar-SA"/>
        </w:rPr>
        <w:t xml:space="preserve"> </w:t>
      </w:r>
      <w:r w:rsidRPr="00E327DF">
        <w:rPr>
          <w:rFonts w:eastAsia="Times New Roman" w:cstheme="minorHAnsi"/>
          <w:bCs/>
          <w:szCs w:val="24"/>
          <w:lang w:eastAsia="ar-SA"/>
        </w:rPr>
        <w:t xml:space="preserve">Dersin sonunda eğitmen öğrencilerin proje kayıt defterlerinde bu haftaya ilişkin çözülmesi istenen </w:t>
      </w:r>
      <w:r w:rsidRPr="00E327DF">
        <w:rPr>
          <w:rFonts w:eastAsia="Times New Roman" w:cstheme="minorHAnsi"/>
          <w:bCs/>
          <w:szCs w:val="24"/>
          <w:u w:val="single"/>
          <w:lang w:eastAsia="ar-SA"/>
        </w:rPr>
        <w:t>empati</w:t>
      </w:r>
      <w:r>
        <w:rPr>
          <w:rFonts w:eastAsia="Times New Roman" w:cstheme="minorHAnsi"/>
          <w:bCs/>
          <w:szCs w:val="24"/>
          <w:u w:val="single"/>
          <w:lang w:eastAsia="ar-SA"/>
        </w:rPr>
        <w:t>, tanımlama ve fikir üretme</w:t>
      </w:r>
      <w:r w:rsidRPr="00E327DF">
        <w:rPr>
          <w:rFonts w:eastAsia="Times New Roman" w:cstheme="minorHAnsi"/>
          <w:bCs/>
          <w:szCs w:val="24"/>
          <w:lang w:eastAsia="ar-SA"/>
        </w:rPr>
        <w:t xml:space="preserve"> bölümüne ait soruları cevaplayıp cevaplamadıklarını kontrol eder. </w:t>
      </w:r>
    </w:p>
    <w:p w14:paraId="0BEA86F9" w14:textId="77777777" w:rsidR="00743CB5" w:rsidRDefault="00743CB5" w:rsidP="00743CB5">
      <w:pPr>
        <w:widowControl w:val="0"/>
        <w:tabs>
          <w:tab w:val="left" w:pos="284"/>
        </w:tabs>
        <w:suppressAutoHyphens/>
        <w:rPr>
          <w:rFonts w:eastAsia="Times New Roman" w:cstheme="minorHAnsi"/>
          <w:bCs/>
          <w:szCs w:val="24"/>
          <w:lang w:eastAsia="ar-SA"/>
        </w:rPr>
      </w:pPr>
    </w:p>
    <w:p w14:paraId="3F48A4E5" w14:textId="77777777" w:rsidR="00743CB5" w:rsidRPr="00B25D95" w:rsidRDefault="00743CB5" w:rsidP="00743CB5">
      <w:pPr>
        <w:pStyle w:val="ListeParagraf"/>
        <w:widowControl w:val="0"/>
        <w:numPr>
          <w:ilvl w:val="0"/>
          <w:numId w:val="32"/>
        </w:numPr>
        <w:tabs>
          <w:tab w:val="left" w:pos="284"/>
        </w:tabs>
        <w:suppressAutoHyphens/>
        <w:rPr>
          <w:rFonts w:eastAsia="Times New Roman" w:cstheme="minorHAnsi"/>
          <w:bCs/>
          <w:szCs w:val="24"/>
          <w:lang w:eastAsia="ar-SA"/>
        </w:rPr>
      </w:pPr>
      <w:r w:rsidRPr="00B25D95">
        <w:rPr>
          <w:rFonts w:eastAsia="Times New Roman" w:cstheme="minorHAnsi"/>
          <w:bCs/>
          <w:szCs w:val="24"/>
          <w:lang w:eastAsia="ar-SA"/>
        </w:rPr>
        <w:t xml:space="preserve">Bu aşamada problemi belirlemeden önce öğrenci gruplarının empati kurma adımını gerçekleştirip gerçekleştirmedikleri kontrol edilmelidir. Proje süreci sonunda büyük emek harcanarak geliştirilecek olan teknolojik çözümün günlük hayattaki problemi çözmesi ve bireylerin hayatlarını kolaylaştırması istendiğinden planlanan/öngörülen ortamlardaki ihtiyaçların ve beklentilerin iyi belirlenmesi ve proje kayıt defterine kayıt altına alınması önemlidir. </w:t>
      </w:r>
    </w:p>
    <w:p w14:paraId="60EAC5FF" w14:textId="77777777" w:rsidR="00743CB5" w:rsidRDefault="00743CB5" w:rsidP="00743CB5">
      <w:pPr>
        <w:widowControl w:val="0"/>
        <w:tabs>
          <w:tab w:val="left" w:pos="284"/>
        </w:tabs>
        <w:suppressAutoHyphens/>
        <w:rPr>
          <w:rFonts w:eastAsia="Times New Roman" w:cstheme="minorHAnsi"/>
          <w:bCs/>
          <w:szCs w:val="24"/>
          <w:lang w:eastAsia="ar-SA"/>
        </w:rPr>
      </w:pPr>
    </w:p>
    <w:p w14:paraId="29BABB8D" w14:textId="77777777" w:rsidR="00743CB5" w:rsidRPr="00B25D95" w:rsidRDefault="00743CB5" w:rsidP="00743CB5">
      <w:pPr>
        <w:pStyle w:val="ListeParagraf"/>
        <w:widowControl w:val="0"/>
        <w:numPr>
          <w:ilvl w:val="0"/>
          <w:numId w:val="32"/>
        </w:numPr>
        <w:tabs>
          <w:tab w:val="left" w:pos="284"/>
        </w:tabs>
        <w:suppressAutoHyphens/>
        <w:rPr>
          <w:rFonts w:eastAsia="Times New Roman" w:cstheme="minorHAnsi"/>
          <w:bCs/>
          <w:szCs w:val="24"/>
          <w:lang w:eastAsia="ar-SA"/>
        </w:rPr>
      </w:pPr>
      <w:r w:rsidRPr="00B25D95">
        <w:rPr>
          <w:rFonts w:eastAsia="Times New Roman" w:cstheme="minorHAnsi"/>
          <w:bCs/>
          <w:szCs w:val="24"/>
          <w:lang w:eastAsia="ar-SA"/>
        </w:rPr>
        <w:t xml:space="preserve">Ayrıca proje kayıt defterindeki tanımlama bölümünde öğrenci gruplarının yazdıkları özellikler ve tasarıma ilişkin öngörülerin gerçekleştirilebilir olmasına dikkat edilmeli ve her grubun çıkarımları ortak şekilde değerlendirilmelidir. </w:t>
      </w:r>
    </w:p>
    <w:p w14:paraId="7BB9E9FC" w14:textId="77777777" w:rsidR="00743CB5" w:rsidRDefault="00743CB5" w:rsidP="00743CB5">
      <w:pPr>
        <w:widowControl w:val="0"/>
        <w:tabs>
          <w:tab w:val="left" w:pos="284"/>
        </w:tabs>
        <w:suppressAutoHyphens/>
        <w:rPr>
          <w:rFonts w:eastAsia="Times New Roman" w:cstheme="minorHAnsi"/>
          <w:bCs/>
          <w:szCs w:val="24"/>
          <w:lang w:eastAsia="ar-SA"/>
        </w:rPr>
      </w:pPr>
    </w:p>
    <w:p w14:paraId="2652599E" w14:textId="77777777" w:rsidR="00743CB5" w:rsidRPr="00B25D95" w:rsidRDefault="00743CB5" w:rsidP="00743CB5">
      <w:pPr>
        <w:pStyle w:val="ListeParagraf"/>
        <w:widowControl w:val="0"/>
        <w:numPr>
          <w:ilvl w:val="0"/>
          <w:numId w:val="32"/>
        </w:numPr>
        <w:tabs>
          <w:tab w:val="left" w:pos="284"/>
        </w:tabs>
        <w:suppressAutoHyphens/>
        <w:rPr>
          <w:rFonts w:eastAsia="Times New Roman" w:cstheme="minorHAnsi"/>
          <w:bCs/>
          <w:szCs w:val="24"/>
          <w:lang w:eastAsia="ar-SA"/>
        </w:rPr>
      </w:pPr>
      <w:r w:rsidRPr="00B25D95">
        <w:rPr>
          <w:rFonts w:eastAsia="Times New Roman" w:cstheme="minorHAnsi"/>
          <w:bCs/>
          <w:szCs w:val="24"/>
          <w:lang w:eastAsia="ar-SA"/>
        </w:rPr>
        <w:t xml:space="preserve">Son olarak, öğrenci gruplarının fikir üretme bölümünde yazmış oldukları tasarım ve programlamaya yönelik geliştirdikleri algoritmaların çözüme yönelik prototip öncesi önemli adım olduğu hatırlatılmalı ve grupların fikirleri tartışılmalıdır. Özellikle çözüme yönelik olası seçimlerin nasıl yapıldığı grup üyeleri tarafından eğitmene aktarılmalıdır.  </w:t>
      </w:r>
    </w:p>
    <w:p w14:paraId="4044B99F" w14:textId="77777777" w:rsidR="00743CB5" w:rsidRDefault="00743CB5" w:rsidP="00743CB5">
      <w:pPr>
        <w:widowControl w:val="0"/>
        <w:tabs>
          <w:tab w:val="left" w:pos="284"/>
        </w:tabs>
        <w:suppressAutoHyphens/>
        <w:rPr>
          <w:rFonts w:eastAsia="Times New Roman" w:cstheme="minorHAnsi"/>
          <w:bCs/>
          <w:szCs w:val="24"/>
          <w:lang w:eastAsia="ar-SA"/>
        </w:rPr>
      </w:pPr>
    </w:p>
    <w:p w14:paraId="2791DD95" w14:textId="77777777" w:rsidR="00743CB5" w:rsidRDefault="00743CB5" w:rsidP="00743CB5">
      <w:pPr>
        <w:widowControl w:val="0"/>
        <w:tabs>
          <w:tab w:val="left" w:pos="284"/>
        </w:tabs>
        <w:suppressAutoHyphens/>
        <w:rPr>
          <w:rFonts w:eastAsia="Times New Roman" w:cstheme="minorHAnsi"/>
          <w:bCs/>
          <w:szCs w:val="24"/>
          <w:lang w:eastAsia="ar-SA"/>
        </w:rPr>
      </w:pPr>
    </w:p>
    <w:p w14:paraId="21EE6849" w14:textId="77777777" w:rsidR="00743CB5" w:rsidRPr="00E327DF" w:rsidRDefault="00743CB5" w:rsidP="00743CB5">
      <w:pPr>
        <w:widowControl w:val="0"/>
        <w:tabs>
          <w:tab w:val="left" w:pos="284"/>
        </w:tabs>
        <w:suppressAutoHyphens/>
        <w:rPr>
          <w:rFonts w:eastAsia="Times New Roman" w:cstheme="minorHAnsi"/>
          <w:bCs/>
          <w:szCs w:val="24"/>
          <w:lang w:eastAsia="ar-SA"/>
        </w:rPr>
      </w:pPr>
      <w:r w:rsidRPr="00E327DF">
        <w:rPr>
          <w:rFonts w:eastAsia="Times New Roman" w:cstheme="minorHAnsi"/>
          <w:bCs/>
          <w:szCs w:val="24"/>
          <w:lang w:eastAsia="ar-SA"/>
        </w:rPr>
        <w:t xml:space="preserve">Ayrıca öğrencilere proje kayıt defterlerinde son hafta proje sergisi günü teslim edilecek proje ayrıntıları bölümüne </w:t>
      </w:r>
      <w:r w:rsidRPr="00E327DF">
        <w:rPr>
          <w:rFonts w:eastAsia="Times New Roman" w:cstheme="minorHAnsi"/>
          <w:b/>
          <w:color w:val="2E74B5" w:themeColor="accent1" w:themeShade="BF"/>
          <w:szCs w:val="24"/>
          <w:lang w:eastAsia="ar-SA"/>
        </w:rPr>
        <w:t>“video”</w:t>
      </w:r>
      <w:r w:rsidRPr="00E327DF">
        <w:rPr>
          <w:rFonts w:eastAsia="Times New Roman" w:cstheme="minorHAnsi"/>
          <w:bCs/>
          <w:color w:val="2E74B5" w:themeColor="accent1" w:themeShade="BF"/>
          <w:szCs w:val="24"/>
          <w:lang w:eastAsia="ar-SA"/>
        </w:rPr>
        <w:t xml:space="preserve"> </w:t>
      </w:r>
      <w:r w:rsidRPr="00E327DF">
        <w:rPr>
          <w:rFonts w:eastAsia="Times New Roman" w:cstheme="minorHAnsi"/>
          <w:bCs/>
          <w:szCs w:val="24"/>
          <w:lang w:eastAsia="ar-SA"/>
        </w:rPr>
        <w:t xml:space="preserve">kaydı için tüm çalışmalarının dijital kayıtlarını almalarının gerekliliği hatırlatılmalıdır.   </w:t>
      </w:r>
    </w:p>
    <w:p w14:paraId="5223731D" w14:textId="77777777" w:rsidR="00743CB5" w:rsidRDefault="00743CB5" w:rsidP="00743CB5">
      <w:pPr>
        <w:widowControl w:val="0"/>
        <w:tabs>
          <w:tab w:val="left" w:pos="284"/>
        </w:tabs>
        <w:suppressAutoHyphens/>
        <w:rPr>
          <w:rFonts w:eastAsia="Times New Roman" w:cstheme="minorHAnsi"/>
          <w:bCs/>
          <w:szCs w:val="24"/>
          <w:lang w:eastAsia="ar-SA"/>
        </w:rPr>
      </w:pPr>
    </w:p>
    <w:p w14:paraId="3503FB06" w14:textId="77777777" w:rsidR="00743CB5" w:rsidRPr="00E327DF" w:rsidRDefault="00743CB5" w:rsidP="00743CB5">
      <w:pPr>
        <w:widowControl w:val="0"/>
        <w:tabs>
          <w:tab w:val="left" w:pos="284"/>
        </w:tabs>
        <w:suppressAutoHyphens/>
        <w:rPr>
          <w:rFonts w:eastAsia="Times New Roman" w:cstheme="minorHAnsi"/>
          <w:bCs/>
          <w:szCs w:val="24"/>
          <w:lang w:eastAsia="ar-SA"/>
        </w:rPr>
      </w:pPr>
    </w:p>
    <w:p w14:paraId="74C1E6B3" w14:textId="77777777" w:rsidR="00743CB5" w:rsidRDefault="00743CB5" w:rsidP="00743CB5">
      <w:r w:rsidRPr="002116E1">
        <w:rPr>
          <w:rFonts w:eastAsia="Times New Roman" w:cstheme="minorHAnsi"/>
          <w:b/>
          <w:bCs/>
          <w:color w:val="0080A2"/>
          <w:szCs w:val="24"/>
          <w:lang w:eastAsia="ar-SA"/>
        </w:rPr>
        <w:t>Bir Sonraki Haftaya Hazırlık (</w:t>
      </w:r>
      <w:r>
        <w:rPr>
          <w:rFonts w:eastAsia="Times New Roman" w:cstheme="minorHAnsi"/>
          <w:b/>
          <w:bCs/>
          <w:color w:val="0080A2"/>
          <w:szCs w:val="24"/>
          <w:lang w:eastAsia="ar-SA"/>
        </w:rPr>
        <w:t>12</w:t>
      </w:r>
      <w:r w:rsidRPr="002116E1">
        <w:rPr>
          <w:rFonts w:eastAsia="Times New Roman" w:cstheme="minorHAnsi"/>
          <w:b/>
          <w:bCs/>
          <w:color w:val="0080A2"/>
          <w:szCs w:val="24"/>
          <w:lang w:eastAsia="ar-SA"/>
        </w:rPr>
        <w:t>. Hafta):</w:t>
      </w:r>
      <w:r w:rsidRPr="00E327DF">
        <w:rPr>
          <w:rFonts w:eastAsia="Times New Roman" w:cstheme="minorHAnsi"/>
          <w:b/>
          <w:bCs/>
          <w:color w:val="2E74B5" w:themeColor="accent1" w:themeShade="BF"/>
          <w:szCs w:val="24"/>
          <w:lang w:eastAsia="ar-SA"/>
        </w:rPr>
        <w:t xml:space="preserve"> </w:t>
      </w:r>
      <w:r w:rsidRPr="00E327DF">
        <w:rPr>
          <w:rFonts w:eastAsia="Times New Roman" w:cstheme="minorHAnsi"/>
          <w:bCs/>
          <w:szCs w:val="24"/>
          <w:lang w:eastAsia="ar-SA"/>
        </w:rPr>
        <w:t xml:space="preserve">Gruplara gelecek hafta için belirledikleri projeler için </w:t>
      </w:r>
      <w:r w:rsidRPr="00E327DF">
        <w:rPr>
          <w:rFonts w:eastAsia="Times New Roman" w:cstheme="minorHAnsi"/>
          <w:bCs/>
          <w:szCs w:val="24"/>
          <w:u w:val="single"/>
          <w:lang w:eastAsia="ar-SA"/>
        </w:rPr>
        <w:t>prototip geliştirme</w:t>
      </w:r>
      <w:r w:rsidRPr="00E327DF">
        <w:rPr>
          <w:rFonts w:eastAsia="Times New Roman" w:cstheme="minorHAnsi"/>
          <w:bCs/>
          <w:szCs w:val="24"/>
          <w:lang w:eastAsia="ar-SA"/>
        </w:rPr>
        <w:t xml:space="preserve"> adımının gerçekleştirileceği hatırlatılmalıdır. Proje kayıt defterinde ilgili yerlerin geliştirilecek prototipin özelliklerini içermesinin ve çözümlerine yönelik hedef kitle değerlendirmelerinin açıkça yazılmasının gerekliliği vurgulanmalıdır.  </w:t>
      </w:r>
    </w:p>
    <w:p w14:paraId="1617D57C" w14:textId="2B65AEEB" w:rsidR="00973783" w:rsidRDefault="00973783">
      <w:pPr>
        <w:spacing w:after="160" w:line="259" w:lineRule="auto"/>
        <w:jc w:val="left"/>
        <w:rPr>
          <w:rFonts w:cstheme="minorHAnsi"/>
          <w:noProof/>
          <w:color w:val="000000"/>
          <w:szCs w:val="24"/>
        </w:rPr>
      </w:pPr>
      <w:r>
        <w:rPr>
          <w:rFonts w:cstheme="minorHAnsi"/>
          <w:noProof/>
          <w:color w:val="000000"/>
          <w:szCs w:val="24"/>
        </w:rPr>
        <w:br w:type="page"/>
      </w:r>
    </w:p>
    <w:p w14:paraId="5AB73080" w14:textId="77777777" w:rsidR="00743CB5" w:rsidRPr="00E327DF" w:rsidRDefault="00743CB5" w:rsidP="00743CB5">
      <w:pPr>
        <w:jc w:val="center"/>
        <w:rPr>
          <w:rFonts w:eastAsia="Times New Roman" w:cstheme="minorHAnsi"/>
          <w:szCs w:val="24"/>
          <w:lang w:eastAsia="ar-SA"/>
        </w:rPr>
      </w:pPr>
      <w:r w:rsidRPr="00E327DF">
        <w:rPr>
          <w:rFonts w:eastAsia="Times New Roman" w:cstheme="minorHAnsi"/>
          <w:b/>
          <w:bCs/>
          <w:szCs w:val="24"/>
          <w:lang w:eastAsia="ar-SA"/>
        </w:rPr>
        <w:t>PROJE KAYIT DEFTERİ</w:t>
      </w:r>
    </w:p>
    <w:p w14:paraId="40CC8F31" w14:textId="77777777" w:rsidR="00743CB5" w:rsidRPr="00E327DF" w:rsidRDefault="00743CB5" w:rsidP="00743CB5">
      <w:pPr>
        <w:jc w:val="center"/>
        <w:rPr>
          <w:rFonts w:eastAsia="Times New Roman" w:cstheme="minorHAnsi"/>
          <w:szCs w:val="24"/>
          <w:lang w:eastAsia="ar-SA"/>
        </w:rPr>
      </w:pPr>
    </w:p>
    <w:p w14:paraId="029E2BD6" w14:textId="77777777" w:rsidR="00743CB5" w:rsidRPr="00E327DF" w:rsidRDefault="00743CB5" w:rsidP="00743CB5">
      <w:pPr>
        <w:numPr>
          <w:ilvl w:val="1"/>
          <w:numId w:val="22"/>
        </w:numPr>
        <w:ind w:left="360"/>
        <w:contextualSpacing/>
        <w:jc w:val="left"/>
        <w:rPr>
          <w:rFonts w:eastAsia="Times New Roman" w:cstheme="minorHAnsi"/>
          <w:b/>
          <w:bCs/>
          <w:szCs w:val="24"/>
          <w:lang w:eastAsia="en-US"/>
        </w:rPr>
      </w:pPr>
      <w:r w:rsidRPr="00E327DF">
        <w:rPr>
          <w:rFonts w:eastAsia="Times New Roman" w:cstheme="minorHAnsi"/>
          <w:b/>
          <w:bCs/>
          <w:szCs w:val="24"/>
        </w:rPr>
        <w:t xml:space="preserve">GRUP ADI </w:t>
      </w:r>
      <w:r w:rsidRPr="00E327DF">
        <w:rPr>
          <w:rFonts w:eastAsia="Times New Roman" w:cstheme="minorHAnsi"/>
          <w:b/>
          <w:bCs/>
          <w:color w:val="FF0000"/>
          <w:szCs w:val="24"/>
        </w:rPr>
        <w:t xml:space="preserve">(Giriş Haftası – </w:t>
      </w:r>
      <w:r>
        <w:rPr>
          <w:rFonts w:eastAsia="Times New Roman" w:cstheme="minorHAnsi"/>
          <w:b/>
          <w:bCs/>
          <w:color w:val="FF0000"/>
          <w:szCs w:val="24"/>
        </w:rPr>
        <w:t>10</w:t>
      </w:r>
      <w:r w:rsidRPr="00E327DF">
        <w:rPr>
          <w:rFonts w:eastAsia="Times New Roman" w:cstheme="minorHAnsi"/>
          <w:b/>
          <w:bCs/>
          <w:color w:val="FF0000"/>
          <w:szCs w:val="24"/>
        </w:rPr>
        <w:t>. HAFTA)</w:t>
      </w:r>
    </w:p>
    <w:p w14:paraId="09046CD7" w14:textId="77777777" w:rsidR="00743CB5" w:rsidRPr="00E327DF" w:rsidRDefault="00743CB5" w:rsidP="00743CB5">
      <w:pPr>
        <w:rPr>
          <w:rFonts w:eastAsia="Times New Roman" w:cstheme="minorHAnsi"/>
          <w:szCs w:val="24"/>
        </w:rPr>
      </w:pPr>
      <w:r w:rsidRPr="00E327DF">
        <w:rPr>
          <w:rFonts w:eastAsiaTheme="minorHAnsi" w:cstheme="minorBidi"/>
          <w:noProof/>
          <w:szCs w:val="24"/>
        </w:rPr>
        <mc:AlternateContent>
          <mc:Choice Requires="wps">
            <w:drawing>
              <wp:anchor distT="0" distB="0" distL="114300" distR="114300" simplePos="0" relativeHeight="252047360" behindDoc="0" locked="0" layoutInCell="1" allowOverlap="1" wp14:anchorId="122CA12F" wp14:editId="55305194">
                <wp:simplePos x="0" y="0"/>
                <wp:positionH relativeFrom="column">
                  <wp:posOffset>37465</wp:posOffset>
                </wp:positionH>
                <wp:positionV relativeFrom="paragraph">
                  <wp:posOffset>81915</wp:posOffset>
                </wp:positionV>
                <wp:extent cx="5874385" cy="426720"/>
                <wp:effectExtent l="0" t="0" r="12065" b="11430"/>
                <wp:wrapNone/>
                <wp:docPr id="1336" name="Metin Kutusu 1336"/>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2B31381E"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22CA12F" id="_x0000_t202" coordsize="21600,21600" o:spt="202" path="m,l,21600r21600,l21600,xe">
                <v:stroke joinstyle="miter"/>
                <v:path gradientshapeok="t" o:connecttype="rect"/>
              </v:shapetype>
              <v:shape id="Metin Kutusu 1336" o:spid="_x0000_s1026" type="#_x0000_t202" style="position:absolute;left:0;text-align:left;margin-left:2.95pt;margin-top:6.45pt;width:462.55pt;height:33.6pt;z-index:25204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" fillcolor="window" strokeweight=".5pt">
                <v:textbox>
                  <w:txbxContent>
                    <w:p w14:paraId="2B31381E" w14:textId="77777777" w:rsidR="00743CB5" w:rsidRDefault="00743CB5" w:rsidP="00743CB5"/>
                  </w:txbxContent>
                </v:textbox>
              </v:shape>
            </w:pict>
          </mc:Fallback>
        </mc:AlternateContent>
      </w:r>
    </w:p>
    <w:p w14:paraId="09D01B26" w14:textId="77777777" w:rsidR="00743CB5" w:rsidRPr="00E327DF" w:rsidRDefault="00743CB5" w:rsidP="00743CB5">
      <w:pPr>
        <w:rPr>
          <w:rFonts w:eastAsia="Times New Roman" w:cstheme="minorHAnsi"/>
          <w:szCs w:val="24"/>
        </w:rPr>
      </w:pPr>
    </w:p>
    <w:p w14:paraId="0FAE3D44" w14:textId="77777777" w:rsidR="00743CB5" w:rsidRPr="00E327DF" w:rsidRDefault="00743CB5" w:rsidP="00743CB5">
      <w:pPr>
        <w:rPr>
          <w:rFonts w:eastAsia="Times New Roman" w:cstheme="minorHAnsi"/>
          <w:szCs w:val="24"/>
        </w:rPr>
      </w:pPr>
    </w:p>
    <w:p w14:paraId="2A711454" w14:textId="77777777" w:rsidR="00743CB5" w:rsidRPr="00E327DF" w:rsidRDefault="00743CB5" w:rsidP="00743CB5">
      <w:pPr>
        <w:numPr>
          <w:ilvl w:val="1"/>
          <w:numId w:val="22"/>
        </w:numPr>
        <w:ind w:left="360"/>
        <w:contextualSpacing/>
        <w:jc w:val="left"/>
        <w:rPr>
          <w:rFonts w:eastAsia="Times New Roman" w:cstheme="minorHAnsi"/>
          <w:b/>
          <w:bCs/>
          <w:szCs w:val="24"/>
        </w:rPr>
      </w:pPr>
      <w:r w:rsidRPr="00E327DF">
        <w:rPr>
          <w:rFonts w:eastAsia="Times New Roman" w:cstheme="minorHAnsi"/>
          <w:b/>
          <w:bCs/>
          <w:szCs w:val="24"/>
        </w:rPr>
        <w:t xml:space="preserve">PROJE EKİBİ </w:t>
      </w:r>
      <w:r w:rsidRPr="00E327DF">
        <w:rPr>
          <w:rFonts w:eastAsia="Times New Roman" w:cstheme="minorHAnsi"/>
          <w:b/>
          <w:bCs/>
          <w:color w:val="FF0000"/>
          <w:szCs w:val="24"/>
        </w:rPr>
        <w:t xml:space="preserve">(Giriş Haftası – </w:t>
      </w:r>
      <w:r>
        <w:rPr>
          <w:rFonts w:eastAsia="Times New Roman" w:cstheme="minorHAnsi"/>
          <w:b/>
          <w:bCs/>
          <w:color w:val="FF0000"/>
          <w:szCs w:val="24"/>
        </w:rPr>
        <w:t>10</w:t>
      </w:r>
      <w:r w:rsidRPr="00E327DF">
        <w:rPr>
          <w:rFonts w:eastAsia="Times New Roman" w:cstheme="minorHAnsi"/>
          <w:b/>
          <w:bCs/>
          <w:color w:val="FF0000"/>
          <w:szCs w:val="24"/>
        </w:rPr>
        <w:t xml:space="preserve">.HAFTA) </w:t>
      </w:r>
    </w:p>
    <w:p w14:paraId="4F25970F" w14:textId="77777777" w:rsidR="00743CB5" w:rsidRPr="00E327DF" w:rsidRDefault="00743CB5" w:rsidP="00743CB5">
      <w:pPr>
        <w:ind w:left="360"/>
        <w:contextualSpacing/>
        <w:jc w:val="left"/>
        <w:rPr>
          <w:rFonts w:eastAsia="Times New Roman" w:cstheme="minorHAnsi"/>
          <w:b/>
          <w:bCs/>
          <w:szCs w:val="24"/>
        </w:rPr>
      </w:pPr>
    </w:p>
    <w:p w14:paraId="7020EB4B" w14:textId="77777777" w:rsidR="00743CB5" w:rsidRPr="00E327DF" w:rsidRDefault="00743CB5" w:rsidP="00743CB5">
      <w:pPr>
        <w:ind w:left="360"/>
        <w:contextualSpacing/>
        <w:rPr>
          <w:rFonts w:eastAsia="Times New Roman" w:cstheme="minorHAnsi"/>
          <w:b/>
          <w:bCs/>
          <w:szCs w:val="24"/>
        </w:rPr>
      </w:pPr>
    </w:p>
    <w:p w14:paraId="39EF9C13" w14:textId="77777777" w:rsidR="00743CB5" w:rsidRPr="00E327DF" w:rsidRDefault="00743CB5" w:rsidP="00743CB5">
      <w:pPr>
        <w:ind w:left="1068"/>
        <w:contextualSpacing/>
        <w:jc w:val="left"/>
        <w:rPr>
          <w:rFonts w:eastAsia="Times New Roman" w:cstheme="minorHAnsi"/>
          <w:b/>
          <w:bCs/>
          <w:szCs w:val="24"/>
        </w:rPr>
      </w:pPr>
      <w:r w:rsidRPr="00E327DF">
        <w:rPr>
          <w:rFonts w:eastAsia="Times New Roman" w:cstheme="minorHAnsi"/>
          <w:b/>
          <w:bCs/>
          <w:szCs w:val="24"/>
        </w:rPr>
        <w:t>ADI – SOYADI</w:t>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t>GÖREVİ</w:t>
      </w:r>
    </w:p>
    <w:p w14:paraId="38435A3F" w14:textId="77777777" w:rsidR="00743CB5" w:rsidRPr="00E327DF" w:rsidRDefault="00743CB5" w:rsidP="00743CB5">
      <w:pPr>
        <w:ind w:left="360"/>
        <w:contextualSpacing/>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48384" behindDoc="0" locked="0" layoutInCell="1" allowOverlap="1" wp14:anchorId="39B67BE0" wp14:editId="28BB0370">
                <wp:simplePos x="0" y="0"/>
                <wp:positionH relativeFrom="column">
                  <wp:posOffset>174625</wp:posOffset>
                </wp:positionH>
                <wp:positionV relativeFrom="paragraph">
                  <wp:posOffset>5080</wp:posOffset>
                </wp:positionV>
                <wp:extent cx="2353310" cy="243840"/>
                <wp:effectExtent l="0" t="0" r="27940" b="22860"/>
                <wp:wrapNone/>
                <wp:docPr id="440" name="Metin Kutusu 440"/>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1A429FE2"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9B67BE0" id="Metin Kutusu 440" o:spid="_x0000_s1027" type="#_x0000_t202" style="position:absolute;left:0;text-align:left;margin-left:13.75pt;margin-top:.4pt;width:185.3pt;height:19.2pt;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" fillcolor="window" strokeweight=".5pt">
                <v:textbox>
                  <w:txbxContent>
                    <w:p w14:paraId="1A429FE2" w14:textId="77777777" w:rsidR="00743CB5" w:rsidRDefault="00743CB5" w:rsidP="00743CB5"/>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50432" behindDoc="0" locked="0" layoutInCell="1" allowOverlap="1" wp14:anchorId="297FA8F8" wp14:editId="2181FE4C">
                <wp:simplePos x="0" y="0"/>
                <wp:positionH relativeFrom="column">
                  <wp:posOffset>172085</wp:posOffset>
                </wp:positionH>
                <wp:positionV relativeFrom="paragraph">
                  <wp:posOffset>361315</wp:posOffset>
                </wp:positionV>
                <wp:extent cx="2353310" cy="243840"/>
                <wp:effectExtent l="0" t="0" r="27940" b="22860"/>
                <wp:wrapNone/>
                <wp:docPr id="1335" name="Metin Kutusu 1335"/>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08FC516F"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97FA8F8" id="Metin Kutusu 1335" o:spid="_x0000_s1028" type="#_x0000_t202" style="position:absolute;left:0;text-align:left;margin-left:13.55pt;margin-top:28.45pt;width:185.3pt;height:19.2pt;z-index:25205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" fillcolor="window" strokeweight=".5pt">
                <v:textbox>
                  <w:txbxContent>
                    <w:p w14:paraId="08FC516F" w14:textId="77777777" w:rsidR="00743CB5" w:rsidRDefault="00743CB5" w:rsidP="00743CB5"/>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52480" behindDoc="0" locked="0" layoutInCell="1" allowOverlap="1" wp14:anchorId="13057909" wp14:editId="5401166D">
                <wp:simplePos x="0" y="0"/>
                <wp:positionH relativeFrom="column">
                  <wp:posOffset>172085</wp:posOffset>
                </wp:positionH>
                <wp:positionV relativeFrom="paragraph">
                  <wp:posOffset>690245</wp:posOffset>
                </wp:positionV>
                <wp:extent cx="2353310" cy="243840"/>
                <wp:effectExtent l="0" t="0" r="27940" b="22860"/>
                <wp:wrapNone/>
                <wp:docPr id="441" name="Metin Kutusu 441"/>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52CCC8DE"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3057909" id="Metin Kutusu 441" o:spid="_x0000_s1029" type="#_x0000_t202" style="position:absolute;left:0;text-align:left;margin-left:13.55pt;margin-top:54.35pt;width:185.3pt;height:19.2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" fillcolor="window" strokeweight=".5pt">
                <v:textbox>
                  <w:txbxContent>
                    <w:p w14:paraId="52CCC8DE" w14:textId="77777777" w:rsidR="00743CB5" w:rsidRDefault="00743CB5" w:rsidP="00743CB5"/>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54528" behindDoc="0" locked="0" layoutInCell="1" allowOverlap="1" wp14:anchorId="48C62A5D" wp14:editId="755418A9">
                <wp:simplePos x="0" y="0"/>
                <wp:positionH relativeFrom="column">
                  <wp:posOffset>172085</wp:posOffset>
                </wp:positionH>
                <wp:positionV relativeFrom="paragraph">
                  <wp:posOffset>1003935</wp:posOffset>
                </wp:positionV>
                <wp:extent cx="2352675" cy="243840"/>
                <wp:effectExtent l="0" t="0" r="28575" b="22860"/>
                <wp:wrapNone/>
                <wp:docPr id="443" name="Metin Kutusu 443"/>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1542D9AC"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8C62A5D" id="Metin Kutusu 443" o:spid="_x0000_s1030" type="#_x0000_t202" style="position:absolute;left:0;text-align:left;margin-left:13.55pt;margin-top:79.05pt;width:185.25pt;height:19.2pt;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" fillcolor="window" strokeweight=".5pt">
                <v:textbox>
                  <w:txbxContent>
                    <w:p w14:paraId="1542D9AC" w14:textId="77777777" w:rsidR="00743CB5" w:rsidRDefault="00743CB5" w:rsidP="00743CB5"/>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49408" behindDoc="0" locked="0" layoutInCell="1" allowOverlap="1" wp14:anchorId="3642F44C" wp14:editId="41A2C679">
                <wp:simplePos x="0" y="0"/>
                <wp:positionH relativeFrom="column">
                  <wp:posOffset>2750820</wp:posOffset>
                </wp:positionH>
                <wp:positionV relativeFrom="paragraph">
                  <wp:posOffset>3810</wp:posOffset>
                </wp:positionV>
                <wp:extent cx="2532380" cy="243840"/>
                <wp:effectExtent l="0" t="0" r="20320" b="22860"/>
                <wp:wrapNone/>
                <wp:docPr id="439" name="Metin Kutusu 439"/>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40A559FA"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642F44C" id="Metin Kutusu 439" o:spid="_x0000_s1031" type="#_x0000_t202" style="position:absolute;left:0;text-align:left;margin-left:216.6pt;margin-top:.3pt;width:199.4pt;height:19.2pt;z-index:25204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" fillcolor="window" strokeweight=".5pt">
                <v:textbox>
                  <w:txbxContent>
                    <w:p w14:paraId="40A559FA" w14:textId="77777777" w:rsidR="00743CB5" w:rsidRDefault="00743CB5" w:rsidP="00743CB5"/>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51456" behindDoc="0" locked="0" layoutInCell="1" allowOverlap="1" wp14:anchorId="1CA4F902" wp14:editId="7FF18E86">
                <wp:simplePos x="0" y="0"/>
                <wp:positionH relativeFrom="column">
                  <wp:posOffset>2752725</wp:posOffset>
                </wp:positionH>
                <wp:positionV relativeFrom="paragraph">
                  <wp:posOffset>361315</wp:posOffset>
                </wp:positionV>
                <wp:extent cx="2532380" cy="243840"/>
                <wp:effectExtent l="0" t="0" r="20320" b="22860"/>
                <wp:wrapNone/>
                <wp:docPr id="1334" name="Metin Kutusu 1334"/>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22799208"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CA4F902" id="Metin Kutusu 1334" o:spid="_x0000_s1032" type="#_x0000_t202" style="position:absolute;left:0;text-align:left;margin-left:216.75pt;margin-top:28.45pt;width:199.4pt;height:19.2pt;z-index:25205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" fillcolor="window" strokeweight=".5pt">
                <v:textbox>
                  <w:txbxContent>
                    <w:p w14:paraId="22799208" w14:textId="77777777" w:rsidR="00743CB5" w:rsidRDefault="00743CB5" w:rsidP="00743CB5"/>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53504" behindDoc="0" locked="0" layoutInCell="1" allowOverlap="1" wp14:anchorId="70F5B1D9" wp14:editId="1CB4C5C0">
                <wp:simplePos x="0" y="0"/>
                <wp:positionH relativeFrom="column">
                  <wp:posOffset>2752725</wp:posOffset>
                </wp:positionH>
                <wp:positionV relativeFrom="paragraph">
                  <wp:posOffset>680085</wp:posOffset>
                </wp:positionV>
                <wp:extent cx="2532380" cy="243840"/>
                <wp:effectExtent l="0" t="0" r="20320" b="22860"/>
                <wp:wrapNone/>
                <wp:docPr id="1333" name="Metin Kutusu 1333"/>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2CE3F7F4"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0F5B1D9" id="Metin Kutusu 1333" o:spid="_x0000_s1033" type="#_x0000_t202" style="position:absolute;left:0;text-align:left;margin-left:216.75pt;margin-top:53.55pt;width:199.4pt;height:19.2pt;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" fillcolor="window" strokeweight=".5pt">
                <v:textbox>
                  <w:txbxContent>
                    <w:p w14:paraId="2CE3F7F4" w14:textId="77777777" w:rsidR="00743CB5" w:rsidRDefault="00743CB5" w:rsidP="00743CB5"/>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55552" behindDoc="0" locked="0" layoutInCell="1" allowOverlap="1" wp14:anchorId="5E130A39" wp14:editId="1B7C24BF">
                <wp:simplePos x="0" y="0"/>
                <wp:positionH relativeFrom="column">
                  <wp:posOffset>2752725</wp:posOffset>
                </wp:positionH>
                <wp:positionV relativeFrom="paragraph">
                  <wp:posOffset>997585</wp:posOffset>
                </wp:positionV>
                <wp:extent cx="2532380" cy="243840"/>
                <wp:effectExtent l="0" t="0" r="20320" b="22860"/>
                <wp:wrapNone/>
                <wp:docPr id="442" name="Metin Kutusu 442"/>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40AC0436"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E130A39" id="Metin Kutusu 442" o:spid="_x0000_s1034" type="#_x0000_t202" style="position:absolute;left:0;text-align:left;margin-left:216.75pt;margin-top:78.55pt;width:199.4pt;height:19.2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" fillcolor="window" strokeweight=".5pt">
                <v:textbox>
                  <w:txbxContent>
                    <w:p w14:paraId="40AC0436" w14:textId="77777777" w:rsidR="00743CB5" w:rsidRDefault="00743CB5" w:rsidP="00743CB5"/>
                  </w:txbxContent>
                </v:textbox>
              </v:shape>
            </w:pict>
          </mc:Fallback>
        </mc:AlternateContent>
      </w:r>
    </w:p>
    <w:p w14:paraId="0AE9F875" w14:textId="77777777" w:rsidR="00743CB5" w:rsidRPr="00E327DF" w:rsidRDefault="00743CB5" w:rsidP="00743CB5">
      <w:pPr>
        <w:ind w:left="360"/>
        <w:contextualSpacing/>
        <w:rPr>
          <w:rFonts w:eastAsia="Times New Roman" w:cstheme="minorHAnsi"/>
          <w:b/>
          <w:bCs/>
          <w:szCs w:val="24"/>
        </w:rPr>
      </w:pPr>
    </w:p>
    <w:p w14:paraId="4CED649D" w14:textId="77777777" w:rsidR="00743CB5" w:rsidRPr="00E327DF" w:rsidRDefault="00743CB5" w:rsidP="00743CB5">
      <w:pPr>
        <w:ind w:left="360"/>
        <w:contextualSpacing/>
        <w:rPr>
          <w:rFonts w:eastAsia="Times New Roman" w:cstheme="minorHAnsi"/>
          <w:b/>
          <w:bCs/>
          <w:szCs w:val="24"/>
        </w:rPr>
      </w:pPr>
    </w:p>
    <w:p w14:paraId="4A39B925" w14:textId="77777777" w:rsidR="00743CB5" w:rsidRPr="00E327DF" w:rsidRDefault="00743CB5" w:rsidP="00743CB5">
      <w:pPr>
        <w:ind w:left="360"/>
        <w:contextualSpacing/>
        <w:rPr>
          <w:rFonts w:eastAsia="Times New Roman" w:cstheme="minorHAnsi"/>
          <w:b/>
          <w:bCs/>
          <w:szCs w:val="24"/>
        </w:rPr>
      </w:pPr>
    </w:p>
    <w:p w14:paraId="23809FAD" w14:textId="77777777" w:rsidR="00743CB5" w:rsidRPr="00E327DF" w:rsidRDefault="00743CB5" w:rsidP="00743CB5">
      <w:pPr>
        <w:ind w:left="360"/>
        <w:contextualSpacing/>
        <w:rPr>
          <w:rFonts w:eastAsia="Times New Roman" w:cstheme="minorHAnsi"/>
          <w:b/>
          <w:bCs/>
          <w:szCs w:val="24"/>
        </w:rPr>
      </w:pPr>
    </w:p>
    <w:p w14:paraId="187A8485" w14:textId="77777777" w:rsidR="00743CB5" w:rsidRPr="00E327DF" w:rsidRDefault="00743CB5" w:rsidP="00743CB5">
      <w:pPr>
        <w:ind w:left="360"/>
        <w:contextualSpacing/>
        <w:rPr>
          <w:rFonts w:eastAsia="Times New Roman" w:cstheme="minorHAnsi"/>
          <w:b/>
          <w:bCs/>
          <w:szCs w:val="24"/>
        </w:rPr>
      </w:pPr>
    </w:p>
    <w:p w14:paraId="2F3A9F89" w14:textId="77777777" w:rsidR="00743CB5" w:rsidRPr="00E327DF" w:rsidRDefault="00743CB5" w:rsidP="00743CB5">
      <w:pPr>
        <w:ind w:left="360"/>
        <w:contextualSpacing/>
        <w:rPr>
          <w:rFonts w:eastAsia="Times New Roman" w:cstheme="minorHAnsi"/>
          <w:b/>
          <w:bCs/>
          <w:szCs w:val="24"/>
        </w:rPr>
      </w:pPr>
    </w:p>
    <w:p w14:paraId="77070D9A" w14:textId="77777777" w:rsidR="00743CB5" w:rsidRPr="00E327DF" w:rsidRDefault="00743CB5" w:rsidP="00743CB5">
      <w:pPr>
        <w:ind w:left="360"/>
        <w:contextualSpacing/>
        <w:jc w:val="left"/>
        <w:rPr>
          <w:rFonts w:eastAsia="Times New Roman" w:cstheme="minorHAnsi"/>
          <w:b/>
          <w:bCs/>
          <w:szCs w:val="24"/>
        </w:rPr>
      </w:pPr>
    </w:p>
    <w:p w14:paraId="64A1CE0B" w14:textId="77777777" w:rsidR="00743CB5" w:rsidRPr="00E327DF" w:rsidRDefault="00743CB5" w:rsidP="00743CB5">
      <w:pPr>
        <w:ind w:left="360"/>
        <w:contextualSpacing/>
        <w:jc w:val="left"/>
        <w:rPr>
          <w:rFonts w:eastAsia="Times New Roman" w:cstheme="minorHAnsi"/>
          <w:b/>
          <w:bCs/>
          <w:szCs w:val="24"/>
        </w:rPr>
      </w:pPr>
    </w:p>
    <w:p w14:paraId="2E6A7B00" w14:textId="77777777" w:rsidR="00743CB5" w:rsidRPr="00E327DF" w:rsidRDefault="00743CB5" w:rsidP="00743CB5">
      <w:pPr>
        <w:numPr>
          <w:ilvl w:val="1"/>
          <w:numId w:val="22"/>
        </w:numPr>
        <w:ind w:left="360"/>
        <w:contextualSpacing/>
        <w:jc w:val="left"/>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56576" behindDoc="0" locked="0" layoutInCell="1" allowOverlap="1" wp14:anchorId="049A666B" wp14:editId="3257BEBC">
                <wp:simplePos x="0" y="0"/>
                <wp:positionH relativeFrom="column">
                  <wp:posOffset>62230</wp:posOffset>
                </wp:positionH>
                <wp:positionV relativeFrom="paragraph">
                  <wp:posOffset>330200</wp:posOffset>
                </wp:positionV>
                <wp:extent cx="5874385" cy="426720"/>
                <wp:effectExtent l="0" t="0" r="12065" b="11430"/>
                <wp:wrapNone/>
                <wp:docPr id="444" name="Metin Kutusu 444"/>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222A6AC7"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49A666B" id="Metin Kutusu 444" o:spid="_x0000_s1035" type="#_x0000_t202" style="position:absolute;left:0;text-align:left;margin-left:4.9pt;margin-top:26pt;width:462.55pt;height:33.6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" fillcolor="window" strokeweight=".5pt">
                <v:textbox>
                  <w:txbxContent>
                    <w:p w14:paraId="222A6AC7" w14:textId="77777777" w:rsidR="00743CB5" w:rsidRDefault="00743CB5" w:rsidP="00743CB5"/>
                  </w:txbxContent>
                </v:textbox>
              </v:shape>
            </w:pict>
          </mc:Fallback>
        </mc:AlternateContent>
      </w:r>
      <w:r w:rsidRPr="00E327DF">
        <w:rPr>
          <w:rFonts w:eastAsia="Times New Roman" w:cstheme="minorHAnsi"/>
          <w:b/>
          <w:bCs/>
          <w:szCs w:val="24"/>
        </w:rPr>
        <w:t xml:space="preserve">PROJE İSMİ </w:t>
      </w:r>
      <w:r w:rsidRPr="00E327DF">
        <w:rPr>
          <w:rFonts w:eastAsia="Times New Roman" w:cstheme="minorHAnsi"/>
          <w:b/>
          <w:bCs/>
          <w:color w:val="FF0000"/>
          <w:szCs w:val="24"/>
        </w:rPr>
        <w:t xml:space="preserve">(Empati – </w:t>
      </w:r>
      <w:r>
        <w:rPr>
          <w:rFonts w:eastAsia="Times New Roman" w:cstheme="minorHAnsi"/>
          <w:b/>
          <w:bCs/>
          <w:color w:val="FF0000"/>
          <w:szCs w:val="24"/>
        </w:rPr>
        <w:t>11</w:t>
      </w:r>
      <w:r w:rsidRPr="00E327DF">
        <w:rPr>
          <w:rFonts w:eastAsia="Times New Roman" w:cstheme="minorHAnsi"/>
          <w:b/>
          <w:bCs/>
          <w:color w:val="FF0000"/>
          <w:szCs w:val="24"/>
        </w:rPr>
        <w:t>. HAFTA)</w:t>
      </w:r>
    </w:p>
    <w:p w14:paraId="45FD8445" w14:textId="77777777" w:rsidR="00743CB5" w:rsidRPr="00E327DF" w:rsidRDefault="00743CB5" w:rsidP="00743CB5">
      <w:pPr>
        <w:ind w:left="360"/>
        <w:contextualSpacing/>
        <w:jc w:val="left"/>
        <w:rPr>
          <w:rFonts w:eastAsia="Times New Roman" w:cstheme="minorHAnsi"/>
          <w:b/>
          <w:bCs/>
          <w:szCs w:val="24"/>
        </w:rPr>
      </w:pPr>
    </w:p>
    <w:p w14:paraId="29C819AB" w14:textId="77777777" w:rsidR="00743CB5" w:rsidRPr="00E327DF" w:rsidRDefault="00743CB5" w:rsidP="00743CB5">
      <w:pPr>
        <w:rPr>
          <w:rFonts w:eastAsia="Times New Roman" w:cstheme="minorHAnsi"/>
          <w:b/>
          <w:bCs/>
          <w:szCs w:val="24"/>
        </w:rPr>
      </w:pPr>
    </w:p>
    <w:p w14:paraId="7C8D7D59" w14:textId="77777777" w:rsidR="00743CB5" w:rsidRPr="00E327DF" w:rsidRDefault="00743CB5" w:rsidP="00743CB5">
      <w:pPr>
        <w:rPr>
          <w:rFonts w:eastAsia="Times New Roman" w:cstheme="minorHAnsi"/>
          <w:b/>
          <w:bCs/>
          <w:szCs w:val="24"/>
        </w:rPr>
      </w:pPr>
    </w:p>
    <w:p w14:paraId="5B0EC36E" w14:textId="77777777" w:rsidR="00743CB5" w:rsidRPr="00E327DF" w:rsidRDefault="00743CB5" w:rsidP="00743CB5">
      <w:pPr>
        <w:rPr>
          <w:rFonts w:eastAsia="Times New Roman" w:cstheme="minorHAnsi"/>
          <w:b/>
          <w:bCs/>
          <w:szCs w:val="24"/>
        </w:rPr>
      </w:pPr>
    </w:p>
    <w:p w14:paraId="606C35CA" w14:textId="77777777" w:rsidR="00743CB5" w:rsidRPr="00E327DF" w:rsidRDefault="00743CB5" w:rsidP="00743CB5">
      <w:pPr>
        <w:numPr>
          <w:ilvl w:val="1"/>
          <w:numId w:val="22"/>
        </w:numPr>
        <w:ind w:left="360"/>
        <w:contextualSpacing/>
        <w:jc w:val="left"/>
        <w:rPr>
          <w:rFonts w:eastAsia="Times New Roman" w:cstheme="minorHAnsi"/>
          <w:b/>
          <w:bCs/>
          <w:szCs w:val="24"/>
        </w:rPr>
      </w:pPr>
      <w:r w:rsidRPr="00E327DF">
        <w:rPr>
          <w:rFonts w:eastAsia="Times New Roman" w:cstheme="minorHAnsi"/>
          <w:b/>
          <w:bCs/>
          <w:szCs w:val="24"/>
        </w:rPr>
        <w:t xml:space="preserve">ÇÖZÜLMESİ İSTENEN PROBLEM TANIMI </w:t>
      </w:r>
      <w:r w:rsidRPr="00E327DF">
        <w:rPr>
          <w:rFonts w:eastAsia="Times New Roman" w:cstheme="minorHAnsi"/>
          <w:b/>
          <w:bCs/>
          <w:color w:val="FF0000"/>
          <w:szCs w:val="24"/>
        </w:rPr>
        <w:t xml:space="preserve">(Empati – </w:t>
      </w:r>
      <w:r>
        <w:rPr>
          <w:rFonts w:eastAsia="Times New Roman" w:cstheme="minorHAnsi"/>
          <w:b/>
          <w:bCs/>
          <w:color w:val="FF0000"/>
          <w:szCs w:val="24"/>
        </w:rPr>
        <w:t>11</w:t>
      </w:r>
      <w:r w:rsidRPr="00E327DF">
        <w:rPr>
          <w:rFonts w:eastAsia="Times New Roman" w:cstheme="minorHAnsi"/>
          <w:b/>
          <w:bCs/>
          <w:color w:val="FF0000"/>
          <w:szCs w:val="24"/>
        </w:rPr>
        <w:t>. HAFTA)</w:t>
      </w:r>
    </w:p>
    <w:p w14:paraId="325876A0" w14:textId="77777777" w:rsidR="00743CB5" w:rsidRPr="00E327DF" w:rsidRDefault="00743CB5" w:rsidP="00743CB5">
      <w:pPr>
        <w:rPr>
          <w:rFonts w:eastAsia="Times New Roman" w:cstheme="minorHAnsi"/>
          <w:b/>
          <w:bCs/>
          <w:szCs w:val="24"/>
        </w:rPr>
      </w:pPr>
    </w:p>
    <w:p w14:paraId="06CBB5B7" w14:textId="77777777" w:rsidR="00743CB5" w:rsidRPr="00E327DF" w:rsidRDefault="00743CB5" w:rsidP="00743CB5">
      <w:pPr>
        <w:numPr>
          <w:ilvl w:val="0"/>
          <w:numId w:val="22"/>
        </w:numPr>
        <w:contextualSpacing/>
        <w:jc w:val="left"/>
        <w:rPr>
          <w:rFonts w:eastAsia="Times New Roman" w:cstheme="minorHAnsi"/>
          <w:color w:val="000000"/>
          <w:szCs w:val="24"/>
        </w:rPr>
      </w:pPr>
      <w:r w:rsidRPr="00E327DF">
        <w:rPr>
          <w:rFonts w:eastAsia="Times New Roman" w:cstheme="minorHAnsi"/>
          <w:color w:val="000000"/>
          <w:szCs w:val="24"/>
        </w:rPr>
        <w:t>Problem Cümlesi: Geliştirilecek çözüm ile ne yapılmak isteniyor?</w:t>
      </w:r>
    </w:p>
    <w:p w14:paraId="5006DBEF" w14:textId="77777777" w:rsidR="00743CB5" w:rsidRPr="00E327DF" w:rsidRDefault="00743CB5" w:rsidP="00743CB5">
      <w:pPr>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57600" behindDoc="0" locked="0" layoutInCell="1" allowOverlap="1" wp14:anchorId="6B3CFE0C" wp14:editId="1DEB04B4">
                <wp:simplePos x="0" y="0"/>
                <wp:positionH relativeFrom="column">
                  <wp:posOffset>61595</wp:posOffset>
                </wp:positionH>
                <wp:positionV relativeFrom="paragraph">
                  <wp:posOffset>75565</wp:posOffset>
                </wp:positionV>
                <wp:extent cx="5874385" cy="1399540"/>
                <wp:effectExtent l="0" t="0" r="12065" b="10160"/>
                <wp:wrapNone/>
                <wp:docPr id="445" name="Metin Kutusu 445"/>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504F21FE" w14:textId="77777777" w:rsidR="00743CB5" w:rsidRDefault="00743CB5" w:rsidP="00743CB5">
                            <w:pPr>
                              <w:spacing w:line="256" w:lineRule="auto"/>
                              <w:contextualSpacing/>
                              <w:rPr>
                                <w:color w:val="000000"/>
                              </w:rPr>
                            </w:pPr>
                          </w:p>
                          <w:p w14:paraId="06D7F4FA" w14:textId="77777777" w:rsidR="00743CB5" w:rsidRDefault="00743CB5" w:rsidP="00743CB5">
                            <w:pPr>
                              <w:spacing w:line="256" w:lineRule="auto"/>
                              <w:contextualSpacing/>
                              <w:rPr>
                                <w:color w:val="000000"/>
                              </w:rPr>
                            </w:pPr>
                          </w:p>
                          <w:p w14:paraId="25DDDD49" w14:textId="77777777" w:rsidR="00743CB5" w:rsidRDefault="00743CB5" w:rsidP="00743CB5">
                            <w:pPr>
                              <w:spacing w:line="256" w:lineRule="auto"/>
                              <w:contextualSpacing/>
                              <w:rPr>
                                <w:color w:val="000000"/>
                              </w:rPr>
                            </w:pPr>
                          </w:p>
                          <w:p w14:paraId="4B7EF16A" w14:textId="77777777" w:rsidR="00743CB5" w:rsidRDefault="00743CB5" w:rsidP="00743CB5">
                            <w:pPr>
                              <w:spacing w:line="256" w:lineRule="auto"/>
                              <w:contextualSpacing/>
                              <w:rPr>
                                <w:color w:val="000000"/>
                              </w:rPr>
                            </w:pPr>
                          </w:p>
                          <w:p w14:paraId="60005CAD" w14:textId="77777777" w:rsidR="00743CB5" w:rsidRDefault="00743CB5" w:rsidP="00743CB5">
                            <w:pPr>
                              <w:spacing w:line="256" w:lineRule="auto"/>
                              <w:contextualSpacing/>
                              <w:rPr>
                                <w:color w:val="000000"/>
                              </w:rPr>
                            </w:pPr>
                          </w:p>
                          <w:p w14:paraId="08F04BA4" w14:textId="77777777" w:rsidR="00743CB5" w:rsidRDefault="00743CB5" w:rsidP="00743CB5">
                            <w:pPr>
                              <w:spacing w:line="256" w:lineRule="auto"/>
                              <w:contextualSpacing/>
                              <w:rPr>
                                <w:color w:val="000000"/>
                              </w:rPr>
                            </w:pPr>
                          </w:p>
                          <w:p w14:paraId="0592908C" w14:textId="77777777" w:rsidR="00743CB5" w:rsidRDefault="00743CB5" w:rsidP="00743CB5">
                            <w:pPr>
                              <w:spacing w:line="256" w:lineRule="auto"/>
                              <w:contextualSpacing/>
                              <w:rPr>
                                <w:color w:val="000000"/>
                              </w:rPr>
                            </w:pPr>
                          </w:p>
                          <w:p w14:paraId="62C006A6" w14:textId="77777777" w:rsidR="00743CB5" w:rsidRDefault="00743CB5" w:rsidP="00743CB5">
                            <w:pPr>
                              <w:spacing w:line="256" w:lineRule="auto"/>
                              <w:contextualSpacing/>
                              <w:rPr>
                                <w:color w:val="000000"/>
                              </w:rPr>
                            </w:pPr>
                          </w:p>
                          <w:p w14:paraId="7BCC0C8E"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B3CFE0C" id="Metin Kutusu 445" o:spid="_x0000_s1036" type="#_x0000_t202" style="position:absolute;left:0;text-align:left;margin-left:4.85pt;margin-top:5.95pt;width:462.55pt;height:110.2pt;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" fillcolor="window" strokeweight=".5pt">
                <v:textbox>
                  <w:txbxContent>
                    <w:p w14:paraId="504F21FE" w14:textId="77777777" w:rsidR="00743CB5" w:rsidRDefault="00743CB5" w:rsidP="00743CB5">
                      <w:pPr>
                        <w:spacing w:line="256" w:lineRule="auto"/>
                        <w:contextualSpacing/>
                        <w:rPr>
                          <w:color w:val="000000"/>
                        </w:rPr>
                      </w:pPr>
                    </w:p>
                    <w:p w14:paraId="06D7F4FA" w14:textId="77777777" w:rsidR="00743CB5" w:rsidRDefault="00743CB5" w:rsidP="00743CB5">
                      <w:pPr>
                        <w:spacing w:line="256" w:lineRule="auto"/>
                        <w:contextualSpacing/>
                        <w:rPr>
                          <w:color w:val="000000"/>
                        </w:rPr>
                      </w:pPr>
                    </w:p>
                    <w:p w14:paraId="25DDDD49" w14:textId="77777777" w:rsidR="00743CB5" w:rsidRDefault="00743CB5" w:rsidP="00743CB5">
                      <w:pPr>
                        <w:spacing w:line="256" w:lineRule="auto"/>
                        <w:contextualSpacing/>
                        <w:rPr>
                          <w:color w:val="000000"/>
                        </w:rPr>
                      </w:pPr>
                    </w:p>
                    <w:p w14:paraId="4B7EF16A" w14:textId="77777777" w:rsidR="00743CB5" w:rsidRDefault="00743CB5" w:rsidP="00743CB5">
                      <w:pPr>
                        <w:spacing w:line="256" w:lineRule="auto"/>
                        <w:contextualSpacing/>
                        <w:rPr>
                          <w:color w:val="000000"/>
                        </w:rPr>
                      </w:pPr>
                    </w:p>
                    <w:p w14:paraId="60005CAD" w14:textId="77777777" w:rsidR="00743CB5" w:rsidRDefault="00743CB5" w:rsidP="00743CB5">
                      <w:pPr>
                        <w:spacing w:line="256" w:lineRule="auto"/>
                        <w:contextualSpacing/>
                        <w:rPr>
                          <w:color w:val="000000"/>
                        </w:rPr>
                      </w:pPr>
                    </w:p>
                    <w:p w14:paraId="08F04BA4" w14:textId="77777777" w:rsidR="00743CB5" w:rsidRDefault="00743CB5" w:rsidP="00743CB5">
                      <w:pPr>
                        <w:spacing w:line="256" w:lineRule="auto"/>
                        <w:contextualSpacing/>
                        <w:rPr>
                          <w:color w:val="000000"/>
                        </w:rPr>
                      </w:pPr>
                    </w:p>
                    <w:p w14:paraId="0592908C" w14:textId="77777777" w:rsidR="00743CB5" w:rsidRDefault="00743CB5" w:rsidP="00743CB5">
                      <w:pPr>
                        <w:spacing w:line="256" w:lineRule="auto"/>
                        <w:contextualSpacing/>
                        <w:rPr>
                          <w:color w:val="000000"/>
                        </w:rPr>
                      </w:pPr>
                    </w:p>
                    <w:p w14:paraId="62C006A6" w14:textId="77777777" w:rsidR="00743CB5" w:rsidRDefault="00743CB5" w:rsidP="00743CB5">
                      <w:pPr>
                        <w:spacing w:line="256" w:lineRule="auto"/>
                        <w:contextualSpacing/>
                        <w:rPr>
                          <w:color w:val="000000"/>
                        </w:rPr>
                      </w:pPr>
                    </w:p>
                    <w:p w14:paraId="7BCC0C8E" w14:textId="77777777" w:rsidR="00743CB5" w:rsidRDefault="00743CB5" w:rsidP="00743CB5"/>
                  </w:txbxContent>
                </v:textbox>
              </v:shape>
            </w:pict>
          </mc:Fallback>
        </mc:AlternateContent>
      </w:r>
    </w:p>
    <w:p w14:paraId="32305157" w14:textId="77777777" w:rsidR="00743CB5" w:rsidRPr="00E327DF" w:rsidRDefault="00743CB5" w:rsidP="00743CB5">
      <w:pPr>
        <w:rPr>
          <w:rFonts w:eastAsia="Times New Roman" w:cstheme="minorHAnsi"/>
          <w:color w:val="000000"/>
          <w:szCs w:val="24"/>
        </w:rPr>
      </w:pPr>
    </w:p>
    <w:p w14:paraId="02AD5791" w14:textId="77777777" w:rsidR="00743CB5" w:rsidRPr="00E327DF" w:rsidRDefault="00743CB5" w:rsidP="00743CB5">
      <w:pPr>
        <w:rPr>
          <w:rFonts w:eastAsia="Times New Roman" w:cstheme="minorHAnsi"/>
          <w:color w:val="000000"/>
          <w:szCs w:val="24"/>
        </w:rPr>
      </w:pPr>
    </w:p>
    <w:p w14:paraId="4F050ACD" w14:textId="77777777" w:rsidR="00743CB5" w:rsidRPr="00E327DF" w:rsidRDefault="00743CB5" w:rsidP="00743CB5">
      <w:pPr>
        <w:rPr>
          <w:rFonts w:eastAsia="Times New Roman" w:cstheme="minorHAnsi"/>
          <w:color w:val="000000"/>
          <w:szCs w:val="24"/>
        </w:rPr>
      </w:pPr>
    </w:p>
    <w:p w14:paraId="0F7C2C00" w14:textId="77777777" w:rsidR="00743CB5" w:rsidRPr="00E327DF" w:rsidRDefault="00743CB5" w:rsidP="00743CB5">
      <w:pPr>
        <w:ind w:left="360"/>
        <w:contextualSpacing/>
        <w:rPr>
          <w:rFonts w:eastAsia="Times New Roman" w:cstheme="minorHAnsi"/>
          <w:color w:val="000000"/>
          <w:szCs w:val="24"/>
        </w:rPr>
      </w:pPr>
    </w:p>
    <w:p w14:paraId="29B0B818" w14:textId="77777777" w:rsidR="00743CB5" w:rsidRPr="00E327DF" w:rsidRDefault="00743CB5" w:rsidP="00743CB5">
      <w:pPr>
        <w:jc w:val="left"/>
        <w:rPr>
          <w:rFonts w:eastAsia="Times New Roman" w:cstheme="minorHAnsi"/>
          <w:color w:val="000000"/>
          <w:szCs w:val="24"/>
        </w:rPr>
      </w:pPr>
    </w:p>
    <w:p w14:paraId="7B933E1E" w14:textId="77777777" w:rsidR="00743CB5" w:rsidRPr="00E327DF" w:rsidRDefault="00743CB5" w:rsidP="00743CB5">
      <w:pPr>
        <w:numPr>
          <w:ilvl w:val="0"/>
          <w:numId w:val="23"/>
        </w:numPr>
        <w:contextualSpacing/>
        <w:jc w:val="left"/>
        <w:rPr>
          <w:rFonts w:eastAsia="Times New Roman" w:cstheme="minorHAnsi"/>
          <w:color w:val="000000"/>
          <w:szCs w:val="24"/>
        </w:rPr>
      </w:pPr>
      <w:r w:rsidRPr="00E327DF">
        <w:rPr>
          <w:rFonts w:eastAsia="Times New Roman" w:cstheme="minorHAnsi"/>
          <w:color w:val="000000"/>
          <w:szCs w:val="24"/>
        </w:rPr>
        <w:t>Geliştirilecek çözümün kullanılması planlanan ortamdaki ihtiyaçlar nelerdir?</w:t>
      </w:r>
    </w:p>
    <w:p w14:paraId="5AC2F716" w14:textId="77777777" w:rsidR="00743CB5" w:rsidRPr="00E327DF" w:rsidRDefault="00743CB5" w:rsidP="00743CB5">
      <w:pPr>
        <w:contextualSpacing/>
        <w:rPr>
          <w:rFonts w:eastAsia="Times New Roman" w:cstheme="minorHAnsi"/>
          <w:color w:val="000000"/>
          <w:szCs w:val="24"/>
        </w:rPr>
      </w:pPr>
    </w:p>
    <w:p w14:paraId="048E004E" w14:textId="77777777" w:rsidR="00743CB5" w:rsidRPr="00E327DF" w:rsidRDefault="00743CB5" w:rsidP="00743CB5">
      <w:pPr>
        <w:contextualSpacing/>
        <w:rPr>
          <w:rFonts w:eastAsia="Times New Roman" w:cstheme="minorHAnsi"/>
          <w:color w:val="000000"/>
          <w:szCs w:val="24"/>
        </w:rPr>
      </w:pPr>
    </w:p>
    <w:p w14:paraId="56AE66BC" w14:textId="77777777" w:rsidR="00743CB5" w:rsidRPr="009B3DB8" w:rsidRDefault="00743CB5" w:rsidP="00743CB5">
      <w:pPr>
        <w:numPr>
          <w:ilvl w:val="0"/>
          <w:numId w:val="22"/>
        </w:numPr>
        <w:contextualSpacing/>
        <w:jc w:val="left"/>
        <w:rPr>
          <w:rFonts w:eastAsia="Times New Roman" w:cstheme="minorHAnsi"/>
          <w:color w:val="000000"/>
          <w:szCs w:val="24"/>
        </w:rPr>
      </w:pPr>
      <w:r w:rsidRPr="009B3DB8">
        <w:rPr>
          <w:rFonts w:eastAsia="Times New Roman" w:cstheme="minorHAnsi"/>
          <w:color w:val="000000"/>
          <w:szCs w:val="24"/>
        </w:rPr>
        <w:t>Geliştirilecek çözümün kullanılması planlanan ortamdaki beklentiler nelerdir?</w:t>
      </w:r>
    </w:p>
    <w:p w14:paraId="7BA80F30" w14:textId="77777777" w:rsidR="00743CB5" w:rsidRPr="00E327DF" w:rsidRDefault="00743CB5" w:rsidP="00743CB5">
      <w:pPr>
        <w:ind w:left="720"/>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58624" behindDoc="0" locked="0" layoutInCell="1" allowOverlap="1" wp14:anchorId="5C20280F" wp14:editId="58ADA9E7">
                <wp:simplePos x="0" y="0"/>
                <wp:positionH relativeFrom="column">
                  <wp:posOffset>46347</wp:posOffset>
                </wp:positionH>
                <wp:positionV relativeFrom="paragraph">
                  <wp:posOffset>70083</wp:posOffset>
                </wp:positionV>
                <wp:extent cx="5874385" cy="1399540"/>
                <wp:effectExtent l="0" t="0" r="12065" b="10160"/>
                <wp:wrapNone/>
                <wp:docPr id="1332" name="Metin Kutusu 1332"/>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5E0AA642" w14:textId="77777777" w:rsidR="00743CB5" w:rsidRDefault="00743CB5" w:rsidP="00743CB5">
                            <w:pPr>
                              <w:spacing w:line="256" w:lineRule="auto"/>
                              <w:contextualSpacing/>
                              <w:rPr>
                                <w:color w:val="000000"/>
                              </w:rPr>
                            </w:pPr>
                          </w:p>
                          <w:p w14:paraId="599929C9" w14:textId="77777777" w:rsidR="00743CB5" w:rsidRDefault="00743CB5" w:rsidP="00743CB5">
                            <w:pPr>
                              <w:spacing w:line="256" w:lineRule="auto"/>
                              <w:contextualSpacing/>
                              <w:rPr>
                                <w:color w:val="000000"/>
                              </w:rPr>
                            </w:pPr>
                          </w:p>
                          <w:p w14:paraId="63E4EEDE" w14:textId="77777777" w:rsidR="00743CB5" w:rsidRDefault="00743CB5" w:rsidP="00743CB5">
                            <w:pPr>
                              <w:spacing w:line="256" w:lineRule="auto"/>
                              <w:contextualSpacing/>
                              <w:rPr>
                                <w:color w:val="000000"/>
                              </w:rPr>
                            </w:pPr>
                          </w:p>
                          <w:p w14:paraId="60AC953C" w14:textId="77777777" w:rsidR="00743CB5" w:rsidRDefault="00743CB5" w:rsidP="00743CB5">
                            <w:pPr>
                              <w:spacing w:line="256" w:lineRule="auto"/>
                              <w:contextualSpacing/>
                              <w:rPr>
                                <w:color w:val="000000"/>
                              </w:rPr>
                            </w:pPr>
                          </w:p>
                          <w:p w14:paraId="57E60FCA" w14:textId="77777777" w:rsidR="00743CB5" w:rsidRDefault="00743CB5" w:rsidP="00743CB5">
                            <w:pPr>
                              <w:spacing w:line="256" w:lineRule="auto"/>
                              <w:contextualSpacing/>
                              <w:rPr>
                                <w:color w:val="000000"/>
                              </w:rPr>
                            </w:pPr>
                          </w:p>
                          <w:p w14:paraId="2FF88EED" w14:textId="77777777" w:rsidR="00743CB5" w:rsidRDefault="00743CB5" w:rsidP="00743CB5">
                            <w:pPr>
                              <w:spacing w:line="256" w:lineRule="auto"/>
                              <w:contextualSpacing/>
                              <w:rPr>
                                <w:color w:val="000000"/>
                              </w:rPr>
                            </w:pPr>
                          </w:p>
                          <w:p w14:paraId="6D8FEC11" w14:textId="77777777" w:rsidR="00743CB5" w:rsidRDefault="00743CB5" w:rsidP="00743CB5">
                            <w:pPr>
                              <w:spacing w:line="256" w:lineRule="auto"/>
                              <w:contextualSpacing/>
                              <w:rPr>
                                <w:color w:val="000000"/>
                              </w:rPr>
                            </w:pPr>
                          </w:p>
                          <w:p w14:paraId="45603D70" w14:textId="77777777" w:rsidR="00743CB5" w:rsidRDefault="00743CB5" w:rsidP="00743CB5">
                            <w:pPr>
                              <w:spacing w:line="256" w:lineRule="auto"/>
                              <w:contextualSpacing/>
                              <w:rPr>
                                <w:color w:val="000000"/>
                              </w:rPr>
                            </w:pPr>
                          </w:p>
                          <w:p w14:paraId="1821D5DF"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C20280F" id="Metin Kutusu 1332" o:spid="_x0000_s1037" type="#_x0000_t202" style="position:absolute;left:0;text-align:left;margin-left:3.65pt;margin-top:5.5pt;width:462.55pt;height:110.2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" fillcolor="window" strokeweight=".5pt">
                <v:textbox>
                  <w:txbxContent>
                    <w:p w14:paraId="5E0AA642" w14:textId="77777777" w:rsidR="00743CB5" w:rsidRDefault="00743CB5" w:rsidP="00743CB5">
                      <w:pPr>
                        <w:spacing w:line="256" w:lineRule="auto"/>
                        <w:contextualSpacing/>
                        <w:rPr>
                          <w:color w:val="000000"/>
                        </w:rPr>
                      </w:pPr>
                    </w:p>
                    <w:p w14:paraId="599929C9" w14:textId="77777777" w:rsidR="00743CB5" w:rsidRDefault="00743CB5" w:rsidP="00743CB5">
                      <w:pPr>
                        <w:spacing w:line="256" w:lineRule="auto"/>
                        <w:contextualSpacing/>
                        <w:rPr>
                          <w:color w:val="000000"/>
                        </w:rPr>
                      </w:pPr>
                    </w:p>
                    <w:p w14:paraId="63E4EEDE" w14:textId="77777777" w:rsidR="00743CB5" w:rsidRDefault="00743CB5" w:rsidP="00743CB5">
                      <w:pPr>
                        <w:spacing w:line="256" w:lineRule="auto"/>
                        <w:contextualSpacing/>
                        <w:rPr>
                          <w:color w:val="000000"/>
                        </w:rPr>
                      </w:pPr>
                    </w:p>
                    <w:p w14:paraId="60AC953C" w14:textId="77777777" w:rsidR="00743CB5" w:rsidRDefault="00743CB5" w:rsidP="00743CB5">
                      <w:pPr>
                        <w:spacing w:line="256" w:lineRule="auto"/>
                        <w:contextualSpacing/>
                        <w:rPr>
                          <w:color w:val="000000"/>
                        </w:rPr>
                      </w:pPr>
                    </w:p>
                    <w:p w14:paraId="57E60FCA" w14:textId="77777777" w:rsidR="00743CB5" w:rsidRDefault="00743CB5" w:rsidP="00743CB5">
                      <w:pPr>
                        <w:spacing w:line="256" w:lineRule="auto"/>
                        <w:contextualSpacing/>
                        <w:rPr>
                          <w:color w:val="000000"/>
                        </w:rPr>
                      </w:pPr>
                    </w:p>
                    <w:p w14:paraId="2FF88EED" w14:textId="77777777" w:rsidR="00743CB5" w:rsidRDefault="00743CB5" w:rsidP="00743CB5">
                      <w:pPr>
                        <w:spacing w:line="256" w:lineRule="auto"/>
                        <w:contextualSpacing/>
                        <w:rPr>
                          <w:color w:val="000000"/>
                        </w:rPr>
                      </w:pPr>
                    </w:p>
                    <w:p w14:paraId="6D8FEC11" w14:textId="77777777" w:rsidR="00743CB5" w:rsidRDefault="00743CB5" w:rsidP="00743CB5">
                      <w:pPr>
                        <w:spacing w:line="256" w:lineRule="auto"/>
                        <w:contextualSpacing/>
                        <w:rPr>
                          <w:color w:val="000000"/>
                        </w:rPr>
                      </w:pPr>
                    </w:p>
                    <w:p w14:paraId="45603D70" w14:textId="77777777" w:rsidR="00743CB5" w:rsidRDefault="00743CB5" w:rsidP="00743CB5">
                      <w:pPr>
                        <w:spacing w:line="256" w:lineRule="auto"/>
                        <w:contextualSpacing/>
                        <w:rPr>
                          <w:color w:val="000000"/>
                        </w:rPr>
                      </w:pPr>
                    </w:p>
                    <w:p w14:paraId="1821D5DF" w14:textId="77777777" w:rsidR="00743CB5" w:rsidRDefault="00743CB5" w:rsidP="00743CB5"/>
                  </w:txbxContent>
                </v:textbox>
              </v:shape>
            </w:pict>
          </mc:Fallback>
        </mc:AlternateContent>
      </w:r>
    </w:p>
    <w:p w14:paraId="795B9CEB" w14:textId="77777777" w:rsidR="00743CB5" w:rsidRDefault="00743CB5" w:rsidP="00743CB5">
      <w:pPr>
        <w:ind w:left="360"/>
        <w:contextualSpacing/>
        <w:jc w:val="left"/>
        <w:rPr>
          <w:rFonts w:eastAsia="Times New Roman" w:cstheme="minorHAnsi"/>
          <w:color w:val="000000"/>
          <w:szCs w:val="24"/>
        </w:rPr>
      </w:pPr>
    </w:p>
    <w:p w14:paraId="4A9FE692" w14:textId="77777777" w:rsidR="00743CB5" w:rsidRDefault="00743CB5" w:rsidP="00743CB5">
      <w:pPr>
        <w:ind w:left="360"/>
        <w:contextualSpacing/>
        <w:jc w:val="left"/>
        <w:rPr>
          <w:rFonts w:eastAsia="Times New Roman" w:cstheme="minorHAnsi"/>
          <w:color w:val="000000"/>
          <w:szCs w:val="24"/>
        </w:rPr>
      </w:pPr>
    </w:p>
    <w:p w14:paraId="735D4AF9" w14:textId="77777777" w:rsidR="00743CB5" w:rsidRDefault="00743CB5" w:rsidP="00743CB5">
      <w:pPr>
        <w:ind w:left="360"/>
        <w:contextualSpacing/>
        <w:jc w:val="left"/>
        <w:rPr>
          <w:rFonts w:eastAsia="Times New Roman" w:cstheme="minorHAnsi"/>
          <w:color w:val="000000"/>
          <w:szCs w:val="24"/>
        </w:rPr>
      </w:pPr>
    </w:p>
    <w:p w14:paraId="5D122DCA" w14:textId="77777777" w:rsidR="00743CB5" w:rsidRDefault="00743CB5" w:rsidP="00743CB5">
      <w:pPr>
        <w:ind w:left="360"/>
        <w:contextualSpacing/>
        <w:jc w:val="left"/>
        <w:rPr>
          <w:rFonts w:eastAsia="Times New Roman" w:cstheme="minorHAnsi"/>
          <w:color w:val="000000"/>
          <w:szCs w:val="24"/>
        </w:rPr>
      </w:pPr>
    </w:p>
    <w:p w14:paraId="1D7377A0" w14:textId="77777777" w:rsidR="00743CB5" w:rsidRDefault="00743CB5" w:rsidP="00743CB5">
      <w:pPr>
        <w:ind w:left="360"/>
        <w:contextualSpacing/>
        <w:jc w:val="left"/>
        <w:rPr>
          <w:rFonts w:eastAsia="Times New Roman" w:cstheme="minorHAnsi"/>
          <w:color w:val="000000"/>
          <w:szCs w:val="24"/>
        </w:rPr>
      </w:pPr>
    </w:p>
    <w:p w14:paraId="71C0F569" w14:textId="77777777" w:rsidR="00743CB5" w:rsidRDefault="00743CB5" w:rsidP="00743CB5">
      <w:pPr>
        <w:ind w:left="360"/>
        <w:contextualSpacing/>
        <w:jc w:val="left"/>
        <w:rPr>
          <w:rFonts w:eastAsia="Times New Roman" w:cstheme="minorHAnsi"/>
          <w:color w:val="000000"/>
          <w:szCs w:val="24"/>
        </w:rPr>
      </w:pPr>
    </w:p>
    <w:p w14:paraId="1293B781" w14:textId="77777777" w:rsidR="00743CB5" w:rsidRDefault="00743CB5" w:rsidP="00743CB5">
      <w:pPr>
        <w:ind w:left="360"/>
        <w:contextualSpacing/>
        <w:jc w:val="left"/>
        <w:rPr>
          <w:rFonts w:eastAsia="Times New Roman" w:cstheme="minorHAnsi"/>
          <w:color w:val="000000"/>
          <w:szCs w:val="24"/>
        </w:rPr>
      </w:pPr>
    </w:p>
    <w:p w14:paraId="47F39B2B" w14:textId="77777777" w:rsidR="00743CB5" w:rsidRDefault="00743CB5" w:rsidP="00743CB5">
      <w:pPr>
        <w:ind w:left="360"/>
        <w:contextualSpacing/>
        <w:jc w:val="left"/>
        <w:rPr>
          <w:rFonts w:eastAsia="Times New Roman" w:cstheme="minorHAnsi"/>
          <w:color w:val="000000"/>
          <w:szCs w:val="24"/>
        </w:rPr>
      </w:pPr>
    </w:p>
    <w:p w14:paraId="67948926" w14:textId="77777777" w:rsidR="00743CB5" w:rsidRDefault="00743CB5" w:rsidP="00743CB5">
      <w:pPr>
        <w:spacing w:after="160" w:line="259" w:lineRule="auto"/>
        <w:jc w:val="left"/>
        <w:rPr>
          <w:rFonts w:eastAsia="Times New Roman" w:cstheme="minorHAnsi"/>
          <w:szCs w:val="24"/>
        </w:rPr>
      </w:pPr>
    </w:p>
    <w:p w14:paraId="485E706A" w14:textId="77777777" w:rsidR="00743CB5" w:rsidRDefault="00743CB5" w:rsidP="00743CB5">
      <w:pPr>
        <w:spacing w:after="160" w:line="259" w:lineRule="auto"/>
        <w:jc w:val="left"/>
        <w:rPr>
          <w:rFonts w:eastAsia="Times New Roman" w:cstheme="minorHAnsi"/>
          <w:szCs w:val="24"/>
        </w:rPr>
      </w:pPr>
    </w:p>
    <w:p w14:paraId="6A0B64C7" w14:textId="77777777" w:rsidR="00743CB5" w:rsidRPr="00E327DF" w:rsidRDefault="00743CB5" w:rsidP="00743CB5">
      <w:pPr>
        <w:numPr>
          <w:ilvl w:val="0"/>
          <w:numId w:val="24"/>
        </w:numPr>
        <w:contextualSpacing/>
        <w:jc w:val="left"/>
        <w:rPr>
          <w:rFonts w:eastAsia="Times New Roman" w:cstheme="minorHAnsi"/>
          <w:b/>
          <w:bCs/>
          <w:szCs w:val="24"/>
        </w:rPr>
      </w:pPr>
      <w:r w:rsidRPr="00E327DF">
        <w:rPr>
          <w:rFonts w:eastAsia="Times New Roman" w:cstheme="minorHAnsi"/>
          <w:b/>
          <w:bCs/>
          <w:szCs w:val="24"/>
        </w:rPr>
        <w:t xml:space="preserve">ÇÖZÜMÜN TANIMLANMASI </w:t>
      </w:r>
      <w:r w:rsidRPr="00E327DF">
        <w:rPr>
          <w:rFonts w:eastAsia="Times New Roman" w:cstheme="minorHAnsi"/>
          <w:b/>
          <w:bCs/>
          <w:color w:val="FF0000"/>
          <w:szCs w:val="24"/>
        </w:rPr>
        <w:t xml:space="preserve">(Tanımlama – </w:t>
      </w:r>
      <w:r>
        <w:rPr>
          <w:rFonts w:eastAsia="Times New Roman" w:cstheme="minorHAnsi"/>
          <w:b/>
          <w:bCs/>
          <w:color w:val="FF0000"/>
          <w:szCs w:val="24"/>
        </w:rPr>
        <w:t>11</w:t>
      </w:r>
      <w:r w:rsidRPr="00E327DF">
        <w:rPr>
          <w:rFonts w:eastAsia="Times New Roman" w:cstheme="minorHAnsi"/>
          <w:b/>
          <w:bCs/>
          <w:color w:val="FF0000"/>
          <w:szCs w:val="24"/>
        </w:rPr>
        <w:t>. HAFTA)</w:t>
      </w:r>
    </w:p>
    <w:p w14:paraId="52261111" w14:textId="77777777" w:rsidR="00743CB5" w:rsidRPr="00E327DF" w:rsidRDefault="00743CB5" w:rsidP="00743CB5">
      <w:pPr>
        <w:ind w:left="360"/>
        <w:contextualSpacing/>
        <w:rPr>
          <w:rFonts w:eastAsia="Times New Roman" w:cstheme="minorHAnsi"/>
          <w:b/>
          <w:bCs/>
          <w:szCs w:val="24"/>
        </w:rPr>
      </w:pPr>
    </w:p>
    <w:p w14:paraId="19698CCC" w14:textId="77777777" w:rsidR="00743CB5" w:rsidRPr="00E327DF" w:rsidRDefault="00743CB5" w:rsidP="00743CB5">
      <w:pPr>
        <w:numPr>
          <w:ilvl w:val="0"/>
          <w:numId w:val="23"/>
        </w:numPr>
        <w:contextualSpacing/>
        <w:jc w:val="left"/>
        <w:rPr>
          <w:rFonts w:eastAsia="Times New Roman" w:cstheme="minorHAnsi"/>
          <w:color w:val="000000"/>
          <w:szCs w:val="24"/>
        </w:rPr>
      </w:pPr>
      <w:r w:rsidRPr="00E327DF">
        <w:rPr>
          <w:rFonts w:eastAsia="Times New Roman" w:cstheme="minorHAnsi"/>
          <w:color w:val="000000"/>
          <w:szCs w:val="24"/>
        </w:rPr>
        <w:t>Hedeflerin gerçekleştirilmesi için yapılması gerekenler nelerdir?</w:t>
      </w:r>
    </w:p>
    <w:p w14:paraId="014B3CDD" w14:textId="77777777" w:rsidR="00743CB5" w:rsidRPr="00E327DF" w:rsidRDefault="00743CB5" w:rsidP="00743CB5">
      <w:pPr>
        <w:ind w:left="360"/>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59648" behindDoc="0" locked="0" layoutInCell="1" allowOverlap="1" wp14:anchorId="195BF6AF" wp14:editId="78136366">
                <wp:simplePos x="0" y="0"/>
                <wp:positionH relativeFrom="column">
                  <wp:posOffset>45720</wp:posOffset>
                </wp:positionH>
                <wp:positionV relativeFrom="paragraph">
                  <wp:posOffset>20320</wp:posOffset>
                </wp:positionV>
                <wp:extent cx="5874385" cy="1399540"/>
                <wp:effectExtent l="0" t="0" r="12065" b="10160"/>
                <wp:wrapNone/>
                <wp:docPr id="490" name="Metin Kutusu 490"/>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651679DE" w14:textId="77777777" w:rsidR="00743CB5" w:rsidRDefault="00743CB5" w:rsidP="00743CB5">
                            <w:pPr>
                              <w:spacing w:line="256" w:lineRule="auto"/>
                              <w:contextualSpacing/>
                              <w:rPr>
                                <w:color w:val="000000"/>
                              </w:rPr>
                            </w:pPr>
                          </w:p>
                          <w:p w14:paraId="2A4E19C8" w14:textId="77777777" w:rsidR="00743CB5" w:rsidRDefault="00743CB5" w:rsidP="00743CB5">
                            <w:pPr>
                              <w:spacing w:line="256" w:lineRule="auto"/>
                              <w:contextualSpacing/>
                              <w:rPr>
                                <w:color w:val="000000"/>
                              </w:rPr>
                            </w:pPr>
                          </w:p>
                          <w:p w14:paraId="113FE939" w14:textId="77777777" w:rsidR="00743CB5" w:rsidRDefault="00743CB5" w:rsidP="00743CB5">
                            <w:pPr>
                              <w:spacing w:line="256" w:lineRule="auto"/>
                              <w:contextualSpacing/>
                              <w:rPr>
                                <w:color w:val="000000"/>
                              </w:rPr>
                            </w:pPr>
                          </w:p>
                          <w:p w14:paraId="5BE2E1D5" w14:textId="77777777" w:rsidR="00743CB5" w:rsidRDefault="00743CB5" w:rsidP="00743CB5">
                            <w:pPr>
                              <w:spacing w:line="256" w:lineRule="auto"/>
                              <w:contextualSpacing/>
                              <w:rPr>
                                <w:color w:val="000000"/>
                              </w:rPr>
                            </w:pPr>
                          </w:p>
                          <w:p w14:paraId="29FE9613" w14:textId="77777777" w:rsidR="00743CB5" w:rsidRDefault="00743CB5" w:rsidP="00743CB5">
                            <w:pPr>
                              <w:spacing w:line="256" w:lineRule="auto"/>
                              <w:contextualSpacing/>
                              <w:rPr>
                                <w:color w:val="000000"/>
                              </w:rPr>
                            </w:pPr>
                          </w:p>
                          <w:p w14:paraId="26D02DBF" w14:textId="77777777" w:rsidR="00743CB5" w:rsidRDefault="00743CB5" w:rsidP="00743CB5">
                            <w:pPr>
                              <w:spacing w:line="256" w:lineRule="auto"/>
                              <w:contextualSpacing/>
                              <w:rPr>
                                <w:color w:val="000000"/>
                              </w:rPr>
                            </w:pPr>
                          </w:p>
                          <w:p w14:paraId="1B77BFDF" w14:textId="77777777" w:rsidR="00743CB5" w:rsidRDefault="00743CB5" w:rsidP="00743CB5">
                            <w:pPr>
                              <w:spacing w:line="256" w:lineRule="auto"/>
                              <w:contextualSpacing/>
                              <w:rPr>
                                <w:color w:val="000000"/>
                              </w:rPr>
                            </w:pPr>
                          </w:p>
                          <w:p w14:paraId="5C088C6D" w14:textId="77777777" w:rsidR="00743CB5" w:rsidRDefault="00743CB5" w:rsidP="00743CB5">
                            <w:pPr>
                              <w:spacing w:line="256" w:lineRule="auto"/>
                              <w:contextualSpacing/>
                              <w:rPr>
                                <w:color w:val="000000"/>
                              </w:rPr>
                            </w:pPr>
                          </w:p>
                          <w:p w14:paraId="4F001733"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95BF6AF" id="Metin Kutusu 490" o:spid="_x0000_s1038" type="#_x0000_t202" style="position:absolute;left:0;text-align:left;margin-left:3.6pt;margin-top:1.6pt;width:462.55pt;height:110.2pt;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" fillcolor="window" strokeweight=".5pt">
                <v:textbox>
                  <w:txbxContent>
                    <w:p w14:paraId="651679DE" w14:textId="77777777" w:rsidR="00743CB5" w:rsidRDefault="00743CB5" w:rsidP="00743CB5">
                      <w:pPr>
                        <w:spacing w:line="256" w:lineRule="auto"/>
                        <w:contextualSpacing/>
                        <w:rPr>
                          <w:color w:val="000000"/>
                        </w:rPr>
                      </w:pPr>
                    </w:p>
                    <w:p w14:paraId="2A4E19C8" w14:textId="77777777" w:rsidR="00743CB5" w:rsidRDefault="00743CB5" w:rsidP="00743CB5">
                      <w:pPr>
                        <w:spacing w:line="256" w:lineRule="auto"/>
                        <w:contextualSpacing/>
                        <w:rPr>
                          <w:color w:val="000000"/>
                        </w:rPr>
                      </w:pPr>
                    </w:p>
                    <w:p w14:paraId="113FE939" w14:textId="77777777" w:rsidR="00743CB5" w:rsidRDefault="00743CB5" w:rsidP="00743CB5">
                      <w:pPr>
                        <w:spacing w:line="256" w:lineRule="auto"/>
                        <w:contextualSpacing/>
                        <w:rPr>
                          <w:color w:val="000000"/>
                        </w:rPr>
                      </w:pPr>
                    </w:p>
                    <w:p w14:paraId="5BE2E1D5" w14:textId="77777777" w:rsidR="00743CB5" w:rsidRDefault="00743CB5" w:rsidP="00743CB5">
                      <w:pPr>
                        <w:spacing w:line="256" w:lineRule="auto"/>
                        <w:contextualSpacing/>
                        <w:rPr>
                          <w:color w:val="000000"/>
                        </w:rPr>
                      </w:pPr>
                    </w:p>
                    <w:p w14:paraId="29FE9613" w14:textId="77777777" w:rsidR="00743CB5" w:rsidRDefault="00743CB5" w:rsidP="00743CB5">
                      <w:pPr>
                        <w:spacing w:line="256" w:lineRule="auto"/>
                        <w:contextualSpacing/>
                        <w:rPr>
                          <w:color w:val="000000"/>
                        </w:rPr>
                      </w:pPr>
                    </w:p>
                    <w:p w14:paraId="26D02DBF" w14:textId="77777777" w:rsidR="00743CB5" w:rsidRDefault="00743CB5" w:rsidP="00743CB5">
                      <w:pPr>
                        <w:spacing w:line="256" w:lineRule="auto"/>
                        <w:contextualSpacing/>
                        <w:rPr>
                          <w:color w:val="000000"/>
                        </w:rPr>
                      </w:pPr>
                    </w:p>
                    <w:p w14:paraId="1B77BFDF" w14:textId="77777777" w:rsidR="00743CB5" w:rsidRDefault="00743CB5" w:rsidP="00743CB5">
                      <w:pPr>
                        <w:spacing w:line="256" w:lineRule="auto"/>
                        <w:contextualSpacing/>
                        <w:rPr>
                          <w:color w:val="000000"/>
                        </w:rPr>
                      </w:pPr>
                    </w:p>
                    <w:p w14:paraId="5C088C6D" w14:textId="77777777" w:rsidR="00743CB5" w:rsidRDefault="00743CB5" w:rsidP="00743CB5">
                      <w:pPr>
                        <w:spacing w:line="256" w:lineRule="auto"/>
                        <w:contextualSpacing/>
                        <w:rPr>
                          <w:color w:val="000000"/>
                        </w:rPr>
                      </w:pPr>
                    </w:p>
                    <w:p w14:paraId="4F001733" w14:textId="77777777" w:rsidR="00743CB5" w:rsidRDefault="00743CB5" w:rsidP="00743CB5"/>
                  </w:txbxContent>
                </v:textbox>
              </v:shape>
            </w:pict>
          </mc:Fallback>
        </mc:AlternateContent>
      </w:r>
    </w:p>
    <w:p w14:paraId="3E6A9A17" w14:textId="77777777" w:rsidR="00743CB5" w:rsidRPr="00E327DF" w:rsidRDefault="00743CB5" w:rsidP="00743CB5">
      <w:pPr>
        <w:ind w:left="360"/>
        <w:contextualSpacing/>
        <w:rPr>
          <w:rFonts w:eastAsia="Times New Roman" w:cstheme="minorHAnsi"/>
          <w:color w:val="000000"/>
          <w:szCs w:val="24"/>
        </w:rPr>
      </w:pPr>
    </w:p>
    <w:p w14:paraId="1AA639DA" w14:textId="77777777" w:rsidR="00743CB5" w:rsidRPr="00E327DF" w:rsidRDefault="00743CB5" w:rsidP="00743CB5">
      <w:pPr>
        <w:ind w:left="360"/>
        <w:contextualSpacing/>
        <w:rPr>
          <w:rFonts w:eastAsia="Times New Roman" w:cstheme="minorHAnsi"/>
          <w:color w:val="000000"/>
          <w:szCs w:val="24"/>
        </w:rPr>
      </w:pPr>
    </w:p>
    <w:p w14:paraId="760628CC" w14:textId="77777777" w:rsidR="00743CB5" w:rsidRPr="00E327DF" w:rsidRDefault="00743CB5" w:rsidP="00743CB5">
      <w:pPr>
        <w:ind w:left="360"/>
        <w:contextualSpacing/>
        <w:rPr>
          <w:rFonts w:eastAsia="Times New Roman" w:cstheme="minorHAnsi"/>
          <w:color w:val="000000"/>
          <w:szCs w:val="24"/>
        </w:rPr>
      </w:pPr>
    </w:p>
    <w:p w14:paraId="65581AAF" w14:textId="77777777" w:rsidR="00743CB5" w:rsidRPr="00E327DF" w:rsidRDefault="00743CB5" w:rsidP="00743CB5">
      <w:pPr>
        <w:ind w:left="360"/>
        <w:contextualSpacing/>
        <w:rPr>
          <w:rFonts w:eastAsia="Times New Roman" w:cstheme="minorHAnsi"/>
          <w:color w:val="000000"/>
          <w:szCs w:val="24"/>
        </w:rPr>
      </w:pPr>
    </w:p>
    <w:p w14:paraId="0004A018" w14:textId="77777777" w:rsidR="00743CB5" w:rsidRPr="00E327DF" w:rsidRDefault="00743CB5" w:rsidP="00743CB5">
      <w:pPr>
        <w:ind w:left="360"/>
        <w:contextualSpacing/>
        <w:rPr>
          <w:rFonts w:eastAsia="Times New Roman" w:cstheme="minorHAnsi"/>
          <w:color w:val="000000"/>
          <w:szCs w:val="24"/>
        </w:rPr>
      </w:pPr>
    </w:p>
    <w:p w14:paraId="4C7E5724" w14:textId="77777777" w:rsidR="00743CB5" w:rsidRPr="00E327DF" w:rsidRDefault="00743CB5" w:rsidP="00743CB5">
      <w:pPr>
        <w:ind w:left="360"/>
        <w:contextualSpacing/>
        <w:rPr>
          <w:rFonts w:eastAsia="Times New Roman" w:cstheme="minorHAnsi"/>
          <w:color w:val="000000"/>
          <w:szCs w:val="24"/>
        </w:rPr>
      </w:pPr>
    </w:p>
    <w:p w14:paraId="25E1D02E" w14:textId="77777777" w:rsidR="00743CB5" w:rsidRPr="00E327DF" w:rsidRDefault="00743CB5" w:rsidP="00743CB5">
      <w:pPr>
        <w:rPr>
          <w:rFonts w:eastAsia="Times New Roman" w:cstheme="minorHAnsi"/>
          <w:color w:val="000000"/>
          <w:szCs w:val="24"/>
        </w:rPr>
      </w:pPr>
    </w:p>
    <w:p w14:paraId="62FC3CB7" w14:textId="77777777" w:rsidR="00743CB5" w:rsidRDefault="00743CB5" w:rsidP="00743CB5">
      <w:pPr>
        <w:ind w:left="720"/>
        <w:contextualSpacing/>
        <w:jc w:val="left"/>
        <w:rPr>
          <w:rFonts w:eastAsia="Times New Roman" w:cstheme="minorHAnsi"/>
          <w:color w:val="000000"/>
          <w:szCs w:val="24"/>
        </w:rPr>
      </w:pPr>
    </w:p>
    <w:p w14:paraId="01B227AE" w14:textId="77777777" w:rsidR="00743CB5" w:rsidRPr="00E327DF" w:rsidRDefault="00743CB5" w:rsidP="00743CB5">
      <w:pPr>
        <w:numPr>
          <w:ilvl w:val="0"/>
          <w:numId w:val="23"/>
        </w:numPr>
        <w:contextualSpacing/>
        <w:jc w:val="left"/>
        <w:rPr>
          <w:rFonts w:eastAsia="Times New Roman" w:cstheme="minorHAnsi"/>
          <w:color w:val="000000"/>
          <w:szCs w:val="24"/>
        </w:rPr>
      </w:pPr>
      <w:r w:rsidRPr="00E327DF">
        <w:rPr>
          <w:rFonts w:eastAsia="Times New Roman" w:cstheme="minorHAnsi"/>
          <w:color w:val="000000"/>
          <w:szCs w:val="24"/>
        </w:rPr>
        <w:t>Teknolojik çözümün belirlenen hedefleri gerçekleştirebilmesi için tasarımı nasıl olmalıdır?</w:t>
      </w:r>
    </w:p>
    <w:p w14:paraId="2AA8E09B" w14:textId="77777777" w:rsidR="00743CB5" w:rsidRPr="00E327DF" w:rsidRDefault="00743CB5" w:rsidP="00743CB5">
      <w:pPr>
        <w:ind w:left="360"/>
        <w:jc w:val="left"/>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60672" behindDoc="0" locked="0" layoutInCell="1" allowOverlap="1" wp14:anchorId="1AD9395E" wp14:editId="1A7A81A0">
                <wp:simplePos x="0" y="0"/>
                <wp:positionH relativeFrom="column">
                  <wp:posOffset>91440</wp:posOffset>
                </wp:positionH>
                <wp:positionV relativeFrom="paragraph">
                  <wp:posOffset>86320</wp:posOffset>
                </wp:positionV>
                <wp:extent cx="5874385" cy="1399540"/>
                <wp:effectExtent l="0" t="0" r="12065" b="10160"/>
                <wp:wrapNone/>
                <wp:docPr id="491" name="Metin Kutusu 491"/>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5186E50E" w14:textId="77777777" w:rsidR="00743CB5" w:rsidRDefault="00743CB5" w:rsidP="00743CB5">
                            <w:pPr>
                              <w:spacing w:line="256" w:lineRule="auto"/>
                              <w:contextualSpacing/>
                              <w:rPr>
                                <w:color w:val="000000"/>
                              </w:rPr>
                            </w:pPr>
                          </w:p>
                          <w:p w14:paraId="3F0E28A5" w14:textId="77777777" w:rsidR="00743CB5" w:rsidRDefault="00743CB5" w:rsidP="00743CB5">
                            <w:pPr>
                              <w:spacing w:line="256" w:lineRule="auto"/>
                              <w:contextualSpacing/>
                              <w:rPr>
                                <w:color w:val="000000"/>
                              </w:rPr>
                            </w:pPr>
                          </w:p>
                          <w:p w14:paraId="1D3A24A0" w14:textId="77777777" w:rsidR="00743CB5" w:rsidRDefault="00743CB5" w:rsidP="00743CB5">
                            <w:pPr>
                              <w:spacing w:line="256" w:lineRule="auto"/>
                              <w:contextualSpacing/>
                              <w:rPr>
                                <w:color w:val="000000"/>
                              </w:rPr>
                            </w:pPr>
                          </w:p>
                          <w:p w14:paraId="5A9BCA11" w14:textId="77777777" w:rsidR="00743CB5" w:rsidRDefault="00743CB5" w:rsidP="00743CB5">
                            <w:pPr>
                              <w:spacing w:line="256" w:lineRule="auto"/>
                              <w:contextualSpacing/>
                              <w:rPr>
                                <w:color w:val="000000"/>
                              </w:rPr>
                            </w:pPr>
                          </w:p>
                          <w:p w14:paraId="25A3D401" w14:textId="77777777" w:rsidR="00743CB5" w:rsidRDefault="00743CB5" w:rsidP="00743CB5">
                            <w:pPr>
                              <w:spacing w:line="256" w:lineRule="auto"/>
                              <w:contextualSpacing/>
                              <w:rPr>
                                <w:color w:val="000000"/>
                              </w:rPr>
                            </w:pPr>
                          </w:p>
                          <w:p w14:paraId="1908FE6F" w14:textId="77777777" w:rsidR="00743CB5" w:rsidRDefault="00743CB5" w:rsidP="00743CB5">
                            <w:pPr>
                              <w:spacing w:line="256" w:lineRule="auto"/>
                              <w:contextualSpacing/>
                              <w:rPr>
                                <w:color w:val="000000"/>
                              </w:rPr>
                            </w:pPr>
                          </w:p>
                          <w:p w14:paraId="0915BA86" w14:textId="77777777" w:rsidR="00743CB5" w:rsidRDefault="00743CB5" w:rsidP="00743CB5">
                            <w:pPr>
                              <w:spacing w:line="256" w:lineRule="auto"/>
                              <w:contextualSpacing/>
                              <w:rPr>
                                <w:color w:val="000000"/>
                              </w:rPr>
                            </w:pPr>
                          </w:p>
                          <w:p w14:paraId="21A16420" w14:textId="77777777" w:rsidR="00743CB5" w:rsidRDefault="00743CB5" w:rsidP="00743CB5">
                            <w:pPr>
                              <w:spacing w:line="256" w:lineRule="auto"/>
                              <w:contextualSpacing/>
                              <w:rPr>
                                <w:color w:val="000000"/>
                              </w:rPr>
                            </w:pPr>
                          </w:p>
                          <w:p w14:paraId="478AD101"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AD9395E" id="Metin Kutusu 491" o:spid="_x0000_s1039" type="#_x0000_t202" style="position:absolute;left:0;text-align:left;margin-left:7.2pt;margin-top:6.8pt;width:462.55pt;height:110.2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" fillcolor="window" strokeweight=".5pt">
                <v:textbox>
                  <w:txbxContent>
                    <w:p w14:paraId="5186E50E" w14:textId="77777777" w:rsidR="00743CB5" w:rsidRDefault="00743CB5" w:rsidP="00743CB5">
                      <w:pPr>
                        <w:spacing w:line="256" w:lineRule="auto"/>
                        <w:contextualSpacing/>
                        <w:rPr>
                          <w:color w:val="000000"/>
                        </w:rPr>
                      </w:pPr>
                    </w:p>
                    <w:p w14:paraId="3F0E28A5" w14:textId="77777777" w:rsidR="00743CB5" w:rsidRDefault="00743CB5" w:rsidP="00743CB5">
                      <w:pPr>
                        <w:spacing w:line="256" w:lineRule="auto"/>
                        <w:contextualSpacing/>
                        <w:rPr>
                          <w:color w:val="000000"/>
                        </w:rPr>
                      </w:pPr>
                    </w:p>
                    <w:p w14:paraId="1D3A24A0" w14:textId="77777777" w:rsidR="00743CB5" w:rsidRDefault="00743CB5" w:rsidP="00743CB5">
                      <w:pPr>
                        <w:spacing w:line="256" w:lineRule="auto"/>
                        <w:contextualSpacing/>
                        <w:rPr>
                          <w:color w:val="000000"/>
                        </w:rPr>
                      </w:pPr>
                    </w:p>
                    <w:p w14:paraId="5A9BCA11" w14:textId="77777777" w:rsidR="00743CB5" w:rsidRDefault="00743CB5" w:rsidP="00743CB5">
                      <w:pPr>
                        <w:spacing w:line="256" w:lineRule="auto"/>
                        <w:contextualSpacing/>
                        <w:rPr>
                          <w:color w:val="000000"/>
                        </w:rPr>
                      </w:pPr>
                    </w:p>
                    <w:p w14:paraId="25A3D401" w14:textId="77777777" w:rsidR="00743CB5" w:rsidRDefault="00743CB5" w:rsidP="00743CB5">
                      <w:pPr>
                        <w:spacing w:line="256" w:lineRule="auto"/>
                        <w:contextualSpacing/>
                        <w:rPr>
                          <w:color w:val="000000"/>
                        </w:rPr>
                      </w:pPr>
                    </w:p>
                    <w:p w14:paraId="1908FE6F" w14:textId="77777777" w:rsidR="00743CB5" w:rsidRDefault="00743CB5" w:rsidP="00743CB5">
                      <w:pPr>
                        <w:spacing w:line="256" w:lineRule="auto"/>
                        <w:contextualSpacing/>
                        <w:rPr>
                          <w:color w:val="000000"/>
                        </w:rPr>
                      </w:pPr>
                    </w:p>
                    <w:p w14:paraId="0915BA86" w14:textId="77777777" w:rsidR="00743CB5" w:rsidRDefault="00743CB5" w:rsidP="00743CB5">
                      <w:pPr>
                        <w:spacing w:line="256" w:lineRule="auto"/>
                        <w:contextualSpacing/>
                        <w:rPr>
                          <w:color w:val="000000"/>
                        </w:rPr>
                      </w:pPr>
                    </w:p>
                    <w:p w14:paraId="21A16420" w14:textId="77777777" w:rsidR="00743CB5" w:rsidRDefault="00743CB5" w:rsidP="00743CB5">
                      <w:pPr>
                        <w:spacing w:line="256" w:lineRule="auto"/>
                        <w:contextualSpacing/>
                        <w:rPr>
                          <w:color w:val="000000"/>
                        </w:rPr>
                      </w:pPr>
                    </w:p>
                    <w:p w14:paraId="478AD101" w14:textId="77777777" w:rsidR="00743CB5" w:rsidRDefault="00743CB5" w:rsidP="00743CB5"/>
                  </w:txbxContent>
                </v:textbox>
              </v:shape>
            </w:pict>
          </mc:Fallback>
        </mc:AlternateContent>
      </w:r>
    </w:p>
    <w:p w14:paraId="2BBD5C19" w14:textId="77777777" w:rsidR="00743CB5" w:rsidRPr="00E327DF" w:rsidRDefault="00743CB5" w:rsidP="00743CB5">
      <w:pPr>
        <w:rPr>
          <w:rFonts w:eastAsia="Times New Roman" w:cstheme="minorHAnsi"/>
          <w:color w:val="000000"/>
          <w:szCs w:val="24"/>
        </w:rPr>
      </w:pPr>
    </w:p>
    <w:p w14:paraId="1A8307FF" w14:textId="77777777" w:rsidR="00743CB5" w:rsidRPr="00E327DF" w:rsidRDefault="00743CB5" w:rsidP="00743CB5">
      <w:pPr>
        <w:rPr>
          <w:rFonts w:eastAsia="Times New Roman" w:cstheme="minorHAnsi"/>
          <w:color w:val="000000"/>
          <w:szCs w:val="24"/>
        </w:rPr>
      </w:pPr>
    </w:p>
    <w:p w14:paraId="2FD67E1B" w14:textId="77777777" w:rsidR="00743CB5" w:rsidRPr="00E327DF" w:rsidRDefault="00743CB5" w:rsidP="00743CB5">
      <w:pPr>
        <w:rPr>
          <w:rFonts w:eastAsia="Times New Roman" w:cstheme="minorHAnsi"/>
          <w:color w:val="000000"/>
          <w:szCs w:val="24"/>
        </w:rPr>
      </w:pPr>
    </w:p>
    <w:p w14:paraId="52B09BB0" w14:textId="77777777" w:rsidR="00743CB5" w:rsidRPr="00E327DF" w:rsidRDefault="00743CB5" w:rsidP="00743CB5">
      <w:pPr>
        <w:rPr>
          <w:rFonts w:eastAsia="Times New Roman" w:cstheme="minorHAnsi"/>
          <w:color w:val="000000"/>
          <w:szCs w:val="24"/>
        </w:rPr>
      </w:pPr>
    </w:p>
    <w:p w14:paraId="5C518C86" w14:textId="77777777" w:rsidR="00743CB5" w:rsidRPr="00E327DF" w:rsidRDefault="00743CB5" w:rsidP="00743CB5">
      <w:pPr>
        <w:rPr>
          <w:rFonts w:eastAsia="Times New Roman" w:cstheme="minorHAnsi"/>
          <w:color w:val="000000"/>
          <w:szCs w:val="24"/>
        </w:rPr>
      </w:pPr>
    </w:p>
    <w:p w14:paraId="3F88C580" w14:textId="77777777" w:rsidR="00743CB5" w:rsidRPr="00E327DF" w:rsidRDefault="00743CB5" w:rsidP="00743CB5">
      <w:pPr>
        <w:rPr>
          <w:rFonts w:eastAsia="Times New Roman" w:cstheme="minorHAnsi"/>
          <w:color w:val="000000"/>
          <w:szCs w:val="24"/>
        </w:rPr>
      </w:pPr>
    </w:p>
    <w:p w14:paraId="7D0D8AA6" w14:textId="77777777" w:rsidR="00743CB5" w:rsidRDefault="00743CB5" w:rsidP="00743CB5">
      <w:pPr>
        <w:ind w:left="720"/>
        <w:contextualSpacing/>
        <w:jc w:val="left"/>
        <w:rPr>
          <w:rFonts w:eastAsia="Times New Roman" w:cstheme="minorHAnsi"/>
          <w:color w:val="000000"/>
          <w:szCs w:val="24"/>
        </w:rPr>
      </w:pPr>
    </w:p>
    <w:p w14:paraId="0B8D09A1" w14:textId="77777777" w:rsidR="00743CB5" w:rsidRDefault="00743CB5" w:rsidP="00743CB5">
      <w:pPr>
        <w:ind w:left="720"/>
        <w:contextualSpacing/>
        <w:jc w:val="left"/>
        <w:rPr>
          <w:rFonts w:eastAsia="Times New Roman" w:cstheme="minorHAnsi"/>
          <w:color w:val="000000"/>
          <w:szCs w:val="24"/>
        </w:rPr>
      </w:pPr>
    </w:p>
    <w:p w14:paraId="3CB71AC3" w14:textId="77777777" w:rsidR="00743CB5" w:rsidRPr="002116E1" w:rsidRDefault="00743CB5" w:rsidP="00743CB5">
      <w:pPr>
        <w:numPr>
          <w:ilvl w:val="0"/>
          <w:numId w:val="23"/>
        </w:numPr>
        <w:contextualSpacing/>
        <w:jc w:val="left"/>
        <w:rPr>
          <w:rFonts w:eastAsia="Times New Roman" w:cstheme="minorHAnsi"/>
          <w:color w:val="000000"/>
          <w:szCs w:val="24"/>
        </w:rPr>
      </w:pPr>
      <w:r w:rsidRPr="00E327DF">
        <w:rPr>
          <w:rFonts w:eastAsia="Times New Roman" w:cstheme="minorHAnsi"/>
          <w:color w:val="000000"/>
          <w:szCs w:val="24"/>
        </w:rPr>
        <w:t xml:space="preserve">Teknolojik çözümün belirlenen hedefleri gerçekleştirebilmesi için hangi </w:t>
      </w:r>
    </w:p>
    <w:p w14:paraId="578A8A4C" w14:textId="77777777" w:rsidR="00743CB5" w:rsidRPr="00E327DF" w:rsidRDefault="00743CB5" w:rsidP="00743CB5">
      <w:pPr>
        <w:ind w:left="720"/>
        <w:contextualSpacing/>
        <w:jc w:val="left"/>
        <w:rPr>
          <w:rFonts w:eastAsia="Times New Roman" w:cstheme="minorHAnsi"/>
          <w:color w:val="000000"/>
          <w:szCs w:val="24"/>
        </w:rPr>
      </w:pPr>
      <w:r w:rsidRPr="00E327DF">
        <w:rPr>
          <w:rFonts w:eastAsia="Times New Roman" w:cstheme="minorHAnsi"/>
          <w:color w:val="000000"/>
          <w:szCs w:val="24"/>
        </w:rPr>
        <w:t>işlemleri yapabilmesi gerekmektedir?</w:t>
      </w:r>
    </w:p>
    <w:p w14:paraId="78E86F2E" w14:textId="77777777" w:rsidR="00743CB5" w:rsidRDefault="00743CB5" w:rsidP="00743CB5">
      <w:pPr>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61696" behindDoc="0" locked="0" layoutInCell="1" allowOverlap="1" wp14:anchorId="68CB8C9F" wp14:editId="63DEA420">
                <wp:simplePos x="0" y="0"/>
                <wp:positionH relativeFrom="column">
                  <wp:posOffset>93345</wp:posOffset>
                </wp:positionH>
                <wp:positionV relativeFrom="paragraph">
                  <wp:posOffset>138711</wp:posOffset>
                </wp:positionV>
                <wp:extent cx="5874385" cy="1399540"/>
                <wp:effectExtent l="0" t="0" r="12065" b="10160"/>
                <wp:wrapNone/>
                <wp:docPr id="492" name="Metin Kutusu 492"/>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3380E1BD" w14:textId="77777777" w:rsidR="00743CB5" w:rsidRDefault="00743CB5" w:rsidP="00743CB5">
                            <w:pPr>
                              <w:spacing w:line="256" w:lineRule="auto"/>
                              <w:contextualSpacing/>
                              <w:rPr>
                                <w:color w:val="000000"/>
                              </w:rPr>
                            </w:pPr>
                          </w:p>
                          <w:p w14:paraId="7260E959" w14:textId="77777777" w:rsidR="00743CB5" w:rsidRDefault="00743CB5" w:rsidP="00743CB5">
                            <w:pPr>
                              <w:spacing w:line="256" w:lineRule="auto"/>
                              <w:contextualSpacing/>
                              <w:rPr>
                                <w:color w:val="000000"/>
                              </w:rPr>
                            </w:pPr>
                          </w:p>
                          <w:p w14:paraId="0AE4E56F" w14:textId="77777777" w:rsidR="00743CB5" w:rsidRDefault="00743CB5" w:rsidP="00743CB5">
                            <w:pPr>
                              <w:spacing w:line="256" w:lineRule="auto"/>
                              <w:contextualSpacing/>
                              <w:rPr>
                                <w:color w:val="000000"/>
                              </w:rPr>
                            </w:pPr>
                          </w:p>
                          <w:p w14:paraId="0A428E99" w14:textId="77777777" w:rsidR="00743CB5" w:rsidRDefault="00743CB5" w:rsidP="00743CB5">
                            <w:pPr>
                              <w:spacing w:line="256" w:lineRule="auto"/>
                              <w:contextualSpacing/>
                              <w:rPr>
                                <w:color w:val="000000"/>
                              </w:rPr>
                            </w:pPr>
                          </w:p>
                          <w:p w14:paraId="36652AB2" w14:textId="77777777" w:rsidR="00743CB5" w:rsidRDefault="00743CB5" w:rsidP="00743CB5">
                            <w:pPr>
                              <w:spacing w:line="256" w:lineRule="auto"/>
                              <w:contextualSpacing/>
                              <w:rPr>
                                <w:color w:val="000000"/>
                              </w:rPr>
                            </w:pPr>
                          </w:p>
                          <w:p w14:paraId="6223C175" w14:textId="77777777" w:rsidR="00743CB5" w:rsidRDefault="00743CB5" w:rsidP="00743CB5">
                            <w:pPr>
                              <w:spacing w:line="256" w:lineRule="auto"/>
                              <w:contextualSpacing/>
                              <w:rPr>
                                <w:color w:val="000000"/>
                              </w:rPr>
                            </w:pPr>
                          </w:p>
                          <w:p w14:paraId="10C19AB2" w14:textId="77777777" w:rsidR="00743CB5" w:rsidRDefault="00743CB5" w:rsidP="00743CB5">
                            <w:pPr>
                              <w:spacing w:line="256" w:lineRule="auto"/>
                              <w:contextualSpacing/>
                              <w:rPr>
                                <w:color w:val="000000"/>
                              </w:rPr>
                            </w:pPr>
                          </w:p>
                          <w:p w14:paraId="6E58556F" w14:textId="77777777" w:rsidR="00743CB5" w:rsidRDefault="00743CB5" w:rsidP="00743CB5">
                            <w:pPr>
                              <w:spacing w:line="256" w:lineRule="auto"/>
                              <w:contextualSpacing/>
                              <w:rPr>
                                <w:color w:val="000000"/>
                              </w:rPr>
                            </w:pPr>
                          </w:p>
                          <w:p w14:paraId="4DD27B0F"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8CB8C9F" id="Metin Kutusu 492" o:spid="_x0000_s1040" type="#_x0000_t202" style="position:absolute;left:0;text-align:left;margin-left:7.35pt;margin-top:10.9pt;width:462.55pt;height:110.2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" fillcolor="window" strokeweight=".5pt">
                <v:textbox>
                  <w:txbxContent>
                    <w:p w14:paraId="3380E1BD" w14:textId="77777777" w:rsidR="00743CB5" w:rsidRDefault="00743CB5" w:rsidP="00743CB5">
                      <w:pPr>
                        <w:spacing w:line="256" w:lineRule="auto"/>
                        <w:contextualSpacing/>
                        <w:rPr>
                          <w:color w:val="000000"/>
                        </w:rPr>
                      </w:pPr>
                    </w:p>
                    <w:p w14:paraId="7260E959" w14:textId="77777777" w:rsidR="00743CB5" w:rsidRDefault="00743CB5" w:rsidP="00743CB5">
                      <w:pPr>
                        <w:spacing w:line="256" w:lineRule="auto"/>
                        <w:contextualSpacing/>
                        <w:rPr>
                          <w:color w:val="000000"/>
                        </w:rPr>
                      </w:pPr>
                    </w:p>
                    <w:p w14:paraId="0AE4E56F" w14:textId="77777777" w:rsidR="00743CB5" w:rsidRDefault="00743CB5" w:rsidP="00743CB5">
                      <w:pPr>
                        <w:spacing w:line="256" w:lineRule="auto"/>
                        <w:contextualSpacing/>
                        <w:rPr>
                          <w:color w:val="000000"/>
                        </w:rPr>
                      </w:pPr>
                    </w:p>
                    <w:p w14:paraId="0A428E99" w14:textId="77777777" w:rsidR="00743CB5" w:rsidRDefault="00743CB5" w:rsidP="00743CB5">
                      <w:pPr>
                        <w:spacing w:line="256" w:lineRule="auto"/>
                        <w:contextualSpacing/>
                        <w:rPr>
                          <w:color w:val="000000"/>
                        </w:rPr>
                      </w:pPr>
                    </w:p>
                    <w:p w14:paraId="36652AB2" w14:textId="77777777" w:rsidR="00743CB5" w:rsidRDefault="00743CB5" w:rsidP="00743CB5">
                      <w:pPr>
                        <w:spacing w:line="256" w:lineRule="auto"/>
                        <w:contextualSpacing/>
                        <w:rPr>
                          <w:color w:val="000000"/>
                        </w:rPr>
                      </w:pPr>
                    </w:p>
                    <w:p w14:paraId="6223C175" w14:textId="77777777" w:rsidR="00743CB5" w:rsidRDefault="00743CB5" w:rsidP="00743CB5">
                      <w:pPr>
                        <w:spacing w:line="256" w:lineRule="auto"/>
                        <w:contextualSpacing/>
                        <w:rPr>
                          <w:color w:val="000000"/>
                        </w:rPr>
                      </w:pPr>
                    </w:p>
                    <w:p w14:paraId="10C19AB2" w14:textId="77777777" w:rsidR="00743CB5" w:rsidRDefault="00743CB5" w:rsidP="00743CB5">
                      <w:pPr>
                        <w:spacing w:line="256" w:lineRule="auto"/>
                        <w:contextualSpacing/>
                        <w:rPr>
                          <w:color w:val="000000"/>
                        </w:rPr>
                      </w:pPr>
                    </w:p>
                    <w:p w14:paraId="6E58556F" w14:textId="77777777" w:rsidR="00743CB5" w:rsidRDefault="00743CB5" w:rsidP="00743CB5">
                      <w:pPr>
                        <w:spacing w:line="256" w:lineRule="auto"/>
                        <w:contextualSpacing/>
                        <w:rPr>
                          <w:color w:val="000000"/>
                        </w:rPr>
                      </w:pPr>
                    </w:p>
                    <w:p w14:paraId="4DD27B0F" w14:textId="77777777" w:rsidR="00743CB5" w:rsidRDefault="00743CB5" w:rsidP="00743CB5"/>
                  </w:txbxContent>
                </v:textbox>
              </v:shape>
            </w:pict>
          </mc:Fallback>
        </mc:AlternateContent>
      </w:r>
    </w:p>
    <w:p w14:paraId="07FE354B" w14:textId="77777777" w:rsidR="00743CB5" w:rsidRPr="00E327DF" w:rsidRDefault="00743CB5" w:rsidP="00743CB5">
      <w:pPr>
        <w:rPr>
          <w:rFonts w:eastAsia="Times New Roman" w:cstheme="minorHAnsi"/>
          <w:b/>
          <w:bCs/>
          <w:szCs w:val="24"/>
        </w:rPr>
      </w:pPr>
    </w:p>
    <w:p w14:paraId="3E4F4235" w14:textId="77777777" w:rsidR="00743CB5" w:rsidRPr="00E327DF" w:rsidRDefault="00743CB5" w:rsidP="00743CB5">
      <w:pPr>
        <w:rPr>
          <w:rFonts w:eastAsia="Times New Roman" w:cstheme="minorHAnsi"/>
          <w:b/>
          <w:bCs/>
          <w:szCs w:val="24"/>
        </w:rPr>
      </w:pPr>
    </w:p>
    <w:p w14:paraId="01ABBB6E" w14:textId="77777777" w:rsidR="00743CB5" w:rsidRPr="00E327DF" w:rsidRDefault="00743CB5" w:rsidP="00743CB5">
      <w:pPr>
        <w:rPr>
          <w:rFonts w:eastAsia="Times New Roman" w:cstheme="minorHAnsi"/>
          <w:b/>
          <w:bCs/>
          <w:szCs w:val="24"/>
        </w:rPr>
      </w:pPr>
    </w:p>
    <w:p w14:paraId="34422C13" w14:textId="77777777" w:rsidR="00743CB5" w:rsidRPr="00E327DF" w:rsidRDefault="00743CB5" w:rsidP="00743CB5">
      <w:pPr>
        <w:rPr>
          <w:rFonts w:eastAsia="Times New Roman" w:cstheme="minorHAnsi"/>
          <w:b/>
          <w:bCs/>
          <w:szCs w:val="24"/>
        </w:rPr>
      </w:pPr>
    </w:p>
    <w:p w14:paraId="69A1A8D2" w14:textId="77777777" w:rsidR="00743CB5" w:rsidRPr="00E327DF" w:rsidRDefault="00743CB5" w:rsidP="00743CB5">
      <w:pPr>
        <w:jc w:val="left"/>
        <w:rPr>
          <w:rFonts w:eastAsia="Times New Roman" w:cstheme="minorHAnsi"/>
          <w:szCs w:val="24"/>
        </w:rPr>
      </w:pPr>
    </w:p>
    <w:p w14:paraId="79D681E9" w14:textId="77777777" w:rsidR="00743CB5" w:rsidRPr="00E327DF" w:rsidRDefault="00743CB5" w:rsidP="00743CB5">
      <w:pPr>
        <w:jc w:val="left"/>
        <w:rPr>
          <w:rFonts w:eastAsia="Times New Roman" w:cstheme="minorHAnsi"/>
          <w:szCs w:val="24"/>
        </w:rPr>
      </w:pPr>
    </w:p>
    <w:p w14:paraId="3542D0FD" w14:textId="77777777" w:rsidR="00743CB5" w:rsidRDefault="00743CB5" w:rsidP="00743CB5">
      <w:pPr>
        <w:jc w:val="left"/>
        <w:rPr>
          <w:rFonts w:cstheme="minorHAnsi"/>
          <w:szCs w:val="24"/>
        </w:rPr>
      </w:pPr>
    </w:p>
    <w:p w14:paraId="5F5851CD" w14:textId="77777777" w:rsidR="00743CB5" w:rsidRDefault="00743CB5" w:rsidP="00743CB5">
      <w:pPr>
        <w:jc w:val="left"/>
        <w:rPr>
          <w:rFonts w:cstheme="minorHAnsi"/>
          <w:szCs w:val="24"/>
        </w:rPr>
      </w:pPr>
    </w:p>
    <w:p w14:paraId="5A4701C8" w14:textId="77777777" w:rsidR="00743CB5" w:rsidRPr="00973783" w:rsidRDefault="00743CB5" w:rsidP="00743CB5">
      <w:pPr>
        <w:spacing w:after="160" w:line="259" w:lineRule="auto"/>
        <w:jc w:val="left"/>
        <w:rPr>
          <w:rFonts w:eastAsia="Times New Roman" w:cstheme="minorHAnsi"/>
          <w:szCs w:val="24"/>
        </w:rPr>
      </w:pPr>
    </w:p>
    <w:p w14:paraId="711C4D77" w14:textId="77777777" w:rsidR="00743CB5" w:rsidRDefault="00743CB5" w:rsidP="00743CB5">
      <w:pPr>
        <w:ind w:left="360"/>
        <w:contextualSpacing/>
        <w:jc w:val="left"/>
        <w:rPr>
          <w:rFonts w:eastAsia="Times New Roman" w:cstheme="minorHAnsi"/>
          <w:b/>
          <w:bCs/>
          <w:szCs w:val="24"/>
        </w:rPr>
      </w:pPr>
    </w:p>
    <w:p w14:paraId="65D4B914" w14:textId="77777777" w:rsidR="00743CB5" w:rsidRDefault="00743CB5" w:rsidP="00743CB5">
      <w:pPr>
        <w:ind w:left="360"/>
        <w:contextualSpacing/>
        <w:jc w:val="left"/>
        <w:rPr>
          <w:rFonts w:eastAsia="Times New Roman" w:cstheme="minorHAnsi"/>
          <w:b/>
          <w:bCs/>
          <w:szCs w:val="24"/>
        </w:rPr>
      </w:pPr>
    </w:p>
    <w:p w14:paraId="2CCD0F01" w14:textId="77777777" w:rsidR="00743CB5" w:rsidRPr="00E327DF" w:rsidRDefault="00743CB5" w:rsidP="00743CB5">
      <w:pPr>
        <w:numPr>
          <w:ilvl w:val="0"/>
          <w:numId w:val="24"/>
        </w:numPr>
        <w:contextualSpacing/>
        <w:jc w:val="left"/>
        <w:rPr>
          <w:rFonts w:eastAsia="Times New Roman" w:cstheme="minorHAnsi"/>
          <w:b/>
          <w:bCs/>
          <w:szCs w:val="24"/>
        </w:rPr>
      </w:pPr>
      <w:r w:rsidRPr="00E327DF">
        <w:rPr>
          <w:rFonts w:eastAsia="Times New Roman" w:cstheme="minorHAnsi"/>
          <w:b/>
          <w:bCs/>
          <w:szCs w:val="24"/>
        </w:rPr>
        <w:t xml:space="preserve">ÇÖZÜM ÖNERİSİ TASLAĞI </w:t>
      </w:r>
      <w:r w:rsidRPr="00E327DF">
        <w:rPr>
          <w:rFonts w:eastAsia="Times New Roman" w:cstheme="minorHAnsi"/>
          <w:b/>
          <w:bCs/>
          <w:color w:val="FF0000"/>
          <w:szCs w:val="24"/>
        </w:rPr>
        <w:t>(Fikir Üretme – 1</w:t>
      </w:r>
      <w:r>
        <w:rPr>
          <w:rFonts w:eastAsia="Times New Roman" w:cstheme="minorHAnsi"/>
          <w:b/>
          <w:bCs/>
          <w:color w:val="FF0000"/>
          <w:szCs w:val="24"/>
        </w:rPr>
        <w:t>1</w:t>
      </w:r>
      <w:r w:rsidRPr="00E327DF">
        <w:rPr>
          <w:rFonts w:eastAsia="Times New Roman" w:cstheme="minorHAnsi"/>
          <w:b/>
          <w:bCs/>
          <w:color w:val="FF0000"/>
          <w:szCs w:val="24"/>
        </w:rPr>
        <w:t>. HAFTA)</w:t>
      </w:r>
    </w:p>
    <w:p w14:paraId="51C571EE" w14:textId="77777777" w:rsidR="00743CB5" w:rsidRPr="00E327DF" w:rsidRDefault="00743CB5" w:rsidP="00743CB5">
      <w:pPr>
        <w:contextualSpacing/>
        <w:rPr>
          <w:rFonts w:eastAsia="Times New Roman" w:cstheme="minorHAnsi"/>
          <w:color w:val="000000"/>
          <w:szCs w:val="24"/>
        </w:rPr>
      </w:pPr>
    </w:p>
    <w:p w14:paraId="1EB085C3" w14:textId="77777777" w:rsidR="00743CB5" w:rsidRPr="00E327DF" w:rsidRDefault="00743CB5" w:rsidP="00743CB5">
      <w:pPr>
        <w:numPr>
          <w:ilvl w:val="0"/>
          <w:numId w:val="23"/>
        </w:numPr>
        <w:contextualSpacing/>
        <w:jc w:val="left"/>
        <w:rPr>
          <w:rFonts w:eastAsia="Times New Roman" w:cstheme="minorHAnsi"/>
          <w:color w:val="000000"/>
          <w:szCs w:val="24"/>
        </w:rPr>
      </w:pPr>
      <w:r w:rsidRPr="00E327DF">
        <w:rPr>
          <w:rFonts w:eastAsia="Times New Roman" w:cstheme="minorHAnsi"/>
          <w:color w:val="000000"/>
          <w:szCs w:val="24"/>
        </w:rPr>
        <w:t>Problem için üretilen alternatif tasarım ve programlama çözümleri nelerdir?</w:t>
      </w:r>
    </w:p>
    <w:p w14:paraId="75085C8F" w14:textId="77777777" w:rsidR="00743CB5" w:rsidRPr="00E327DF" w:rsidRDefault="00743CB5" w:rsidP="00743CB5">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62720" behindDoc="0" locked="0" layoutInCell="1" allowOverlap="1" wp14:anchorId="6F4B3CD5" wp14:editId="3469B615">
                <wp:simplePos x="0" y="0"/>
                <wp:positionH relativeFrom="column">
                  <wp:posOffset>0</wp:posOffset>
                </wp:positionH>
                <wp:positionV relativeFrom="paragraph">
                  <wp:posOffset>149860</wp:posOffset>
                </wp:positionV>
                <wp:extent cx="5874385" cy="1399540"/>
                <wp:effectExtent l="0" t="0" r="12065" b="10160"/>
                <wp:wrapNone/>
                <wp:docPr id="1322" name="Metin Kutusu 1322"/>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1EC7D27B" w14:textId="77777777" w:rsidR="00743CB5" w:rsidRDefault="00743CB5" w:rsidP="00743CB5">
                            <w:pPr>
                              <w:spacing w:line="256" w:lineRule="auto"/>
                              <w:contextualSpacing/>
                              <w:rPr>
                                <w:color w:val="000000"/>
                              </w:rPr>
                            </w:pPr>
                          </w:p>
                          <w:p w14:paraId="72E27EF7" w14:textId="77777777" w:rsidR="00743CB5" w:rsidRDefault="00743CB5" w:rsidP="00743CB5">
                            <w:pPr>
                              <w:spacing w:line="256" w:lineRule="auto"/>
                              <w:contextualSpacing/>
                              <w:rPr>
                                <w:color w:val="000000"/>
                              </w:rPr>
                            </w:pPr>
                          </w:p>
                          <w:p w14:paraId="762DB21A" w14:textId="77777777" w:rsidR="00743CB5" w:rsidRDefault="00743CB5" w:rsidP="00743CB5">
                            <w:pPr>
                              <w:spacing w:line="256" w:lineRule="auto"/>
                              <w:contextualSpacing/>
                              <w:rPr>
                                <w:color w:val="000000"/>
                              </w:rPr>
                            </w:pPr>
                          </w:p>
                          <w:p w14:paraId="521690B2" w14:textId="77777777" w:rsidR="00743CB5" w:rsidRDefault="00743CB5" w:rsidP="00743CB5">
                            <w:pPr>
                              <w:spacing w:line="256" w:lineRule="auto"/>
                              <w:contextualSpacing/>
                              <w:rPr>
                                <w:color w:val="000000"/>
                              </w:rPr>
                            </w:pPr>
                          </w:p>
                          <w:p w14:paraId="46B9E33E" w14:textId="77777777" w:rsidR="00743CB5" w:rsidRDefault="00743CB5" w:rsidP="00743CB5">
                            <w:pPr>
                              <w:spacing w:line="256" w:lineRule="auto"/>
                              <w:contextualSpacing/>
                              <w:rPr>
                                <w:color w:val="000000"/>
                              </w:rPr>
                            </w:pPr>
                          </w:p>
                          <w:p w14:paraId="644F8E8C" w14:textId="77777777" w:rsidR="00743CB5" w:rsidRDefault="00743CB5" w:rsidP="00743CB5">
                            <w:pPr>
                              <w:spacing w:line="256" w:lineRule="auto"/>
                              <w:contextualSpacing/>
                              <w:rPr>
                                <w:color w:val="000000"/>
                              </w:rPr>
                            </w:pPr>
                          </w:p>
                          <w:p w14:paraId="5B1C8692" w14:textId="77777777" w:rsidR="00743CB5" w:rsidRDefault="00743CB5" w:rsidP="00743CB5">
                            <w:pPr>
                              <w:spacing w:line="256" w:lineRule="auto"/>
                              <w:contextualSpacing/>
                              <w:rPr>
                                <w:color w:val="000000"/>
                              </w:rPr>
                            </w:pPr>
                          </w:p>
                          <w:p w14:paraId="70637696" w14:textId="77777777" w:rsidR="00743CB5" w:rsidRDefault="00743CB5" w:rsidP="00743CB5">
                            <w:pPr>
                              <w:spacing w:line="256" w:lineRule="auto"/>
                              <w:contextualSpacing/>
                              <w:rPr>
                                <w:color w:val="000000"/>
                              </w:rPr>
                            </w:pPr>
                          </w:p>
                          <w:p w14:paraId="32C959BF"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F4B3CD5" id="Metin Kutusu 1322" o:spid="_x0000_s1041" type="#_x0000_t202" style="position:absolute;left:0;text-align:left;margin-left:0;margin-top:11.8pt;width:462.55pt;height:110.2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" fillcolor="window" strokeweight=".5pt">
                <v:textbox>
                  <w:txbxContent>
                    <w:p w14:paraId="1EC7D27B" w14:textId="77777777" w:rsidR="00743CB5" w:rsidRDefault="00743CB5" w:rsidP="00743CB5">
                      <w:pPr>
                        <w:spacing w:line="256" w:lineRule="auto"/>
                        <w:contextualSpacing/>
                        <w:rPr>
                          <w:color w:val="000000"/>
                        </w:rPr>
                      </w:pPr>
                    </w:p>
                    <w:p w14:paraId="72E27EF7" w14:textId="77777777" w:rsidR="00743CB5" w:rsidRDefault="00743CB5" w:rsidP="00743CB5">
                      <w:pPr>
                        <w:spacing w:line="256" w:lineRule="auto"/>
                        <w:contextualSpacing/>
                        <w:rPr>
                          <w:color w:val="000000"/>
                        </w:rPr>
                      </w:pPr>
                    </w:p>
                    <w:p w14:paraId="762DB21A" w14:textId="77777777" w:rsidR="00743CB5" w:rsidRDefault="00743CB5" w:rsidP="00743CB5">
                      <w:pPr>
                        <w:spacing w:line="256" w:lineRule="auto"/>
                        <w:contextualSpacing/>
                        <w:rPr>
                          <w:color w:val="000000"/>
                        </w:rPr>
                      </w:pPr>
                    </w:p>
                    <w:p w14:paraId="521690B2" w14:textId="77777777" w:rsidR="00743CB5" w:rsidRDefault="00743CB5" w:rsidP="00743CB5">
                      <w:pPr>
                        <w:spacing w:line="256" w:lineRule="auto"/>
                        <w:contextualSpacing/>
                        <w:rPr>
                          <w:color w:val="000000"/>
                        </w:rPr>
                      </w:pPr>
                    </w:p>
                    <w:p w14:paraId="46B9E33E" w14:textId="77777777" w:rsidR="00743CB5" w:rsidRDefault="00743CB5" w:rsidP="00743CB5">
                      <w:pPr>
                        <w:spacing w:line="256" w:lineRule="auto"/>
                        <w:contextualSpacing/>
                        <w:rPr>
                          <w:color w:val="000000"/>
                        </w:rPr>
                      </w:pPr>
                    </w:p>
                    <w:p w14:paraId="644F8E8C" w14:textId="77777777" w:rsidR="00743CB5" w:rsidRDefault="00743CB5" w:rsidP="00743CB5">
                      <w:pPr>
                        <w:spacing w:line="256" w:lineRule="auto"/>
                        <w:contextualSpacing/>
                        <w:rPr>
                          <w:color w:val="000000"/>
                        </w:rPr>
                      </w:pPr>
                    </w:p>
                    <w:p w14:paraId="5B1C8692" w14:textId="77777777" w:rsidR="00743CB5" w:rsidRDefault="00743CB5" w:rsidP="00743CB5">
                      <w:pPr>
                        <w:spacing w:line="256" w:lineRule="auto"/>
                        <w:contextualSpacing/>
                        <w:rPr>
                          <w:color w:val="000000"/>
                        </w:rPr>
                      </w:pPr>
                    </w:p>
                    <w:p w14:paraId="70637696" w14:textId="77777777" w:rsidR="00743CB5" w:rsidRDefault="00743CB5" w:rsidP="00743CB5">
                      <w:pPr>
                        <w:spacing w:line="256" w:lineRule="auto"/>
                        <w:contextualSpacing/>
                        <w:rPr>
                          <w:color w:val="000000"/>
                        </w:rPr>
                      </w:pPr>
                    </w:p>
                    <w:p w14:paraId="32C959BF" w14:textId="77777777" w:rsidR="00743CB5" w:rsidRDefault="00743CB5" w:rsidP="00743CB5"/>
                  </w:txbxContent>
                </v:textbox>
              </v:shape>
            </w:pict>
          </mc:Fallback>
        </mc:AlternateContent>
      </w:r>
    </w:p>
    <w:p w14:paraId="5CD3C82B" w14:textId="77777777" w:rsidR="00743CB5" w:rsidRPr="00E327DF" w:rsidRDefault="00743CB5" w:rsidP="00743CB5">
      <w:pPr>
        <w:contextualSpacing/>
        <w:rPr>
          <w:rFonts w:eastAsia="Times New Roman" w:cstheme="minorHAnsi"/>
          <w:color w:val="000000"/>
          <w:szCs w:val="24"/>
        </w:rPr>
      </w:pPr>
    </w:p>
    <w:p w14:paraId="43B2FAF4" w14:textId="77777777" w:rsidR="00743CB5" w:rsidRPr="00E327DF" w:rsidRDefault="00743CB5" w:rsidP="00743CB5">
      <w:pPr>
        <w:contextualSpacing/>
        <w:rPr>
          <w:rFonts w:eastAsia="Times New Roman" w:cstheme="minorHAnsi"/>
          <w:color w:val="000000"/>
          <w:szCs w:val="24"/>
        </w:rPr>
      </w:pPr>
    </w:p>
    <w:p w14:paraId="44523A9B" w14:textId="77777777" w:rsidR="00743CB5" w:rsidRPr="00E327DF" w:rsidRDefault="00743CB5" w:rsidP="00743CB5">
      <w:pPr>
        <w:contextualSpacing/>
        <w:rPr>
          <w:rFonts w:eastAsia="Times New Roman" w:cstheme="minorHAnsi"/>
          <w:color w:val="000000"/>
          <w:szCs w:val="24"/>
        </w:rPr>
      </w:pPr>
    </w:p>
    <w:p w14:paraId="219F2F97" w14:textId="77777777" w:rsidR="00743CB5" w:rsidRPr="00E327DF" w:rsidRDefault="00743CB5" w:rsidP="00743CB5">
      <w:pPr>
        <w:contextualSpacing/>
        <w:rPr>
          <w:rFonts w:eastAsia="Times New Roman" w:cstheme="minorHAnsi"/>
          <w:color w:val="000000"/>
          <w:szCs w:val="24"/>
        </w:rPr>
      </w:pPr>
    </w:p>
    <w:p w14:paraId="72F1812E" w14:textId="77777777" w:rsidR="00743CB5" w:rsidRPr="00E327DF" w:rsidRDefault="00743CB5" w:rsidP="00743CB5">
      <w:pPr>
        <w:contextualSpacing/>
        <w:rPr>
          <w:rFonts w:eastAsia="Times New Roman" w:cstheme="minorHAnsi"/>
          <w:color w:val="000000"/>
          <w:szCs w:val="24"/>
        </w:rPr>
      </w:pPr>
    </w:p>
    <w:p w14:paraId="35F5ACEF" w14:textId="77777777" w:rsidR="00743CB5" w:rsidRPr="00E327DF" w:rsidRDefault="00743CB5" w:rsidP="00743CB5">
      <w:pPr>
        <w:contextualSpacing/>
        <w:rPr>
          <w:rFonts w:eastAsia="Times New Roman" w:cstheme="minorHAnsi"/>
          <w:color w:val="000000"/>
          <w:szCs w:val="24"/>
        </w:rPr>
      </w:pPr>
    </w:p>
    <w:p w14:paraId="2CF823F8" w14:textId="77777777" w:rsidR="00743CB5" w:rsidRPr="00E327DF" w:rsidRDefault="00743CB5" w:rsidP="00743CB5">
      <w:pPr>
        <w:contextualSpacing/>
        <w:rPr>
          <w:rFonts w:eastAsia="Times New Roman" w:cstheme="minorHAnsi"/>
          <w:color w:val="000000"/>
          <w:szCs w:val="24"/>
        </w:rPr>
      </w:pPr>
    </w:p>
    <w:p w14:paraId="46889E16" w14:textId="77777777" w:rsidR="00743CB5" w:rsidRPr="00E327DF" w:rsidRDefault="00743CB5" w:rsidP="00743CB5">
      <w:pPr>
        <w:contextualSpacing/>
        <w:rPr>
          <w:rFonts w:eastAsia="Times New Roman" w:cstheme="minorHAnsi"/>
          <w:color w:val="000000"/>
          <w:szCs w:val="24"/>
        </w:rPr>
      </w:pPr>
    </w:p>
    <w:p w14:paraId="0225864A" w14:textId="77777777" w:rsidR="00743CB5" w:rsidRPr="00E327DF" w:rsidRDefault="00743CB5" w:rsidP="00743CB5">
      <w:pPr>
        <w:numPr>
          <w:ilvl w:val="0"/>
          <w:numId w:val="23"/>
        </w:numPr>
        <w:contextualSpacing/>
        <w:jc w:val="left"/>
        <w:rPr>
          <w:rFonts w:eastAsia="Times New Roman" w:cstheme="minorHAnsi"/>
          <w:color w:val="000000"/>
          <w:szCs w:val="24"/>
        </w:rPr>
      </w:pPr>
      <w:r w:rsidRPr="00E327DF">
        <w:rPr>
          <w:rFonts w:eastAsia="Times New Roman" w:cstheme="minorHAnsi"/>
          <w:color w:val="000000"/>
          <w:szCs w:val="24"/>
        </w:rPr>
        <w:t>Alternatif tasarım ve programlama çözümünün seçim süreci nasıl gerçekleştirilmiştir?</w:t>
      </w:r>
    </w:p>
    <w:p w14:paraId="749D859E" w14:textId="77777777" w:rsidR="00743CB5" w:rsidRPr="00E327DF" w:rsidRDefault="00743CB5" w:rsidP="00743CB5">
      <w:pPr>
        <w:contextualSpacing/>
        <w:rPr>
          <w:rFonts w:eastAsia="Times New Roman" w:cstheme="minorHAnsi"/>
          <w:color w:val="000000"/>
          <w:szCs w:val="24"/>
        </w:rPr>
      </w:pPr>
    </w:p>
    <w:p w14:paraId="5A1BFC34" w14:textId="77777777" w:rsidR="00743CB5" w:rsidRPr="00E327DF" w:rsidRDefault="00743CB5" w:rsidP="00743CB5">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63744" behindDoc="0" locked="0" layoutInCell="1" allowOverlap="1" wp14:anchorId="567B2376" wp14:editId="4D0C4BEB">
                <wp:simplePos x="0" y="0"/>
                <wp:positionH relativeFrom="column">
                  <wp:posOffset>0</wp:posOffset>
                </wp:positionH>
                <wp:positionV relativeFrom="paragraph">
                  <wp:posOffset>0</wp:posOffset>
                </wp:positionV>
                <wp:extent cx="5874385" cy="1399540"/>
                <wp:effectExtent l="0" t="0" r="12065" b="10160"/>
                <wp:wrapNone/>
                <wp:docPr id="521" name="Metin Kutusu 521"/>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7184B499" w14:textId="77777777" w:rsidR="00743CB5" w:rsidRDefault="00743CB5" w:rsidP="00743CB5">
                            <w:pPr>
                              <w:spacing w:line="256" w:lineRule="auto"/>
                              <w:contextualSpacing/>
                              <w:rPr>
                                <w:color w:val="000000"/>
                              </w:rPr>
                            </w:pPr>
                          </w:p>
                          <w:p w14:paraId="0B1144FA" w14:textId="77777777" w:rsidR="00743CB5" w:rsidRDefault="00743CB5" w:rsidP="00743CB5">
                            <w:pPr>
                              <w:spacing w:line="256" w:lineRule="auto"/>
                              <w:contextualSpacing/>
                              <w:rPr>
                                <w:color w:val="000000"/>
                              </w:rPr>
                            </w:pPr>
                          </w:p>
                          <w:p w14:paraId="308FD3CF" w14:textId="77777777" w:rsidR="00743CB5" w:rsidRDefault="00743CB5" w:rsidP="00743CB5">
                            <w:pPr>
                              <w:spacing w:line="256" w:lineRule="auto"/>
                              <w:contextualSpacing/>
                              <w:rPr>
                                <w:color w:val="000000"/>
                              </w:rPr>
                            </w:pPr>
                          </w:p>
                          <w:p w14:paraId="18BD6D64" w14:textId="77777777" w:rsidR="00743CB5" w:rsidRDefault="00743CB5" w:rsidP="00743CB5">
                            <w:pPr>
                              <w:spacing w:line="256" w:lineRule="auto"/>
                              <w:contextualSpacing/>
                              <w:rPr>
                                <w:color w:val="000000"/>
                              </w:rPr>
                            </w:pPr>
                          </w:p>
                          <w:p w14:paraId="361A49DB" w14:textId="77777777" w:rsidR="00743CB5" w:rsidRDefault="00743CB5" w:rsidP="00743CB5">
                            <w:pPr>
                              <w:spacing w:line="256" w:lineRule="auto"/>
                              <w:contextualSpacing/>
                              <w:rPr>
                                <w:color w:val="000000"/>
                              </w:rPr>
                            </w:pPr>
                          </w:p>
                          <w:p w14:paraId="299016B3" w14:textId="77777777" w:rsidR="00743CB5" w:rsidRDefault="00743CB5" w:rsidP="00743CB5">
                            <w:pPr>
                              <w:spacing w:line="256" w:lineRule="auto"/>
                              <w:contextualSpacing/>
                              <w:rPr>
                                <w:color w:val="000000"/>
                              </w:rPr>
                            </w:pPr>
                          </w:p>
                          <w:p w14:paraId="17C39717" w14:textId="77777777" w:rsidR="00743CB5" w:rsidRDefault="00743CB5" w:rsidP="00743CB5">
                            <w:pPr>
                              <w:spacing w:line="256" w:lineRule="auto"/>
                              <w:contextualSpacing/>
                              <w:rPr>
                                <w:color w:val="000000"/>
                              </w:rPr>
                            </w:pPr>
                          </w:p>
                          <w:p w14:paraId="4587FA76" w14:textId="77777777" w:rsidR="00743CB5" w:rsidRDefault="00743CB5" w:rsidP="00743CB5">
                            <w:pPr>
                              <w:spacing w:line="256" w:lineRule="auto"/>
                              <w:contextualSpacing/>
                              <w:rPr>
                                <w:color w:val="000000"/>
                              </w:rPr>
                            </w:pPr>
                          </w:p>
                          <w:p w14:paraId="0CA0680C"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67B2376" id="Metin Kutusu 521" o:spid="_x0000_s1042" type="#_x0000_t202" style="position:absolute;left:0;text-align:left;margin-left:0;margin-top:0;width:462.55pt;height:110.2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" fillcolor="window" strokeweight=".5pt">
                <v:textbox>
                  <w:txbxContent>
                    <w:p w14:paraId="7184B499" w14:textId="77777777" w:rsidR="00743CB5" w:rsidRDefault="00743CB5" w:rsidP="00743CB5">
                      <w:pPr>
                        <w:spacing w:line="256" w:lineRule="auto"/>
                        <w:contextualSpacing/>
                        <w:rPr>
                          <w:color w:val="000000"/>
                        </w:rPr>
                      </w:pPr>
                    </w:p>
                    <w:p w14:paraId="0B1144FA" w14:textId="77777777" w:rsidR="00743CB5" w:rsidRDefault="00743CB5" w:rsidP="00743CB5">
                      <w:pPr>
                        <w:spacing w:line="256" w:lineRule="auto"/>
                        <w:contextualSpacing/>
                        <w:rPr>
                          <w:color w:val="000000"/>
                        </w:rPr>
                      </w:pPr>
                    </w:p>
                    <w:p w14:paraId="308FD3CF" w14:textId="77777777" w:rsidR="00743CB5" w:rsidRDefault="00743CB5" w:rsidP="00743CB5">
                      <w:pPr>
                        <w:spacing w:line="256" w:lineRule="auto"/>
                        <w:contextualSpacing/>
                        <w:rPr>
                          <w:color w:val="000000"/>
                        </w:rPr>
                      </w:pPr>
                    </w:p>
                    <w:p w14:paraId="18BD6D64" w14:textId="77777777" w:rsidR="00743CB5" w:rsidRDefault="00743CB5" w:rsidP="00743CB5">
                      <w:pPr>
                        <w:spacing w:line="256" w:lineRule="auto"/>
                        <w:contextualSpacing/>
                        <w:rPr>
                          <w:color w:val="000000"/>
                        </w:rPr>
                      </w:pPr>
                    </w:p>
                    <w:p w14:paraId="361A49DB" w14:textId="77777777" w:rsidR="00743CB5" w:rsidRDefault="00743CB5" w:rsidP="00743CB5">
                      <w:pPr>
                        <w:spacing w:line="256" w:lineRule="auto"/>
                        <w:contextualSpacing/>
                        <w:rPr>
                          <w:color w:val="000000"/>
                        </w:rPr>
                      </w:pPr>
                    </w:p>
                    <w:p w14:paraId="299016B3" w14:textId="77777777" w:rsidR="00743CB5" w:rsidRDefault="00743CB5" w:rsidP="00743CB5">
                      <w:pPr>
                        <w:spacing w:line="256" w:lineRule="auto"/>
                        <w:contextualSpacing/>
                        <w:rPr>
                          <w:color w:val="000000"/>
                        </w:rPr>
                      </w:pPr>
                    </w:p>
                    <w:p w14:paraId="17C39717" w14:textId="77777777" w:rsidR="00743CB5" w:rsidRDefault="00743CB5" w:rsidP="00743CB5">
                      <w:pPr>
                        <w:spacing w:line="256" w:lineRule="auto"/>
                        <w:contextualSpacing/>
                        <w:rPr>
                          <w:color w:val="000000"/>
                        </w:rPr>
                      </w:pPr>
                    </w:p>
                    <w:p w14:paraId="4587FA76" w14:textId="77777777" w:rsidR="00743CB5" w:rsidRDefault="00743CB5" w:rsidP="00743CB5">
                      <w:pPr>
                        <w:spacing w:line="256" w:lineRule="auto"/>
                        <w:contextualSpacing/>
                        <w:rPr>
                          <w:color w:val="000000"/>
                        </w:rPr>
                      </w:pPr>
                    </w:p>
                    <w:p w14:paraId="0CA0680C" w14:textId="77777777" w:rsidR="00743CB5" w:rsidRDefault="00743CB5" w:rsidP="00743CB5"/>
                  </w:txbxContent>
                </v:textbox>
              </v:shape>
            </w:pict>
          </mc:Fallback>
        </mc:AlternateContent>
      </w:r>
    </w:p>
    <w:p w14:paraId="7EA746C1" w14:textId="77777777" w:rsidR="00743CB5" w:rsidRPr="00E327DF" w:rsidRDefault="00743CB5" w:rsidP="00743CB5">
      <w:pPr>
        <w:contextualSpacing/>
        <w:rPr>
          <w:rFonts w:eastAsia="Times New Roman" w:cstheme="minorHAnsi"/>
          <w:color w:val="000000"/>
          <w:szCs w:val="24"/>
        </w:rPr>
      </w:pPr>
    </w:p>
    <w:p w14:paraId="72526195" w14:textId="77777777" w:rsidR="00743CB5" w:rsidRPr="00E327DF" w:rsidRDefault="00743CB5" w:rsidP="00743CB5">
      <w:pPr>
        <w:contextualSpacing/>
        <w:rPr>
          <w:rFonts w:eastAsia="Times New Roman" w:cstheme="minorHAnsi"/>
          <w:color w:val="000000"/>
          <w:szCs w:val="24"/>
        </w:rPr>
      </w:pPr>
    </w:p>
    <w:p w14:paraId="5D767A8D" w14:textId="77777777" w:rsidR="00743CB5" w:rsidRPr="00E327DF" w:rsidRDefault="00743CB5" w:rsidP="00743CB5">
      <w:pPr>
        <w:contextualSpacing/>
        <w:rPr>
          <w:rFonts w:eastAsia="Times New Roman" w:cstheme="minorHAnsi"/>
          <w:color w:val="000000"/>
          <w:szCs w:val="24"/>
        </w:rPr>
      </w:pPr>
    </w:p>
    <w:p w14:paraId="254862F1" w14:textId="77777777" w:rsidR="00743CB5" w:rsidRPr="00E327DF" w:rsidRDefault="00743CB5" w:rsidP="00743CB5">
      <w:pPr>
        <w:contextualSpacing/>
        <w:rPr>
          <w:rFonts w:eastAsia="Times New Roman" w:cstheme="minorHAnsi"/>
          <w:color w:val="000000"/>
          <w:szCs w:val="24"/>
        </w:rPr>
      </w:pPr>
    </w:p>
    <w:p w14:paraId="65088AB8" w14:textId="77777777" w:rsidR="00743CB5" w:rsidRPr="00E327DF" w:rsidRDefault="00743CB5" w:rsidP="00743CB5">
      <w:pPr>
        <w:contextualSpacing/>
        <w:rPr>
          <w:rFonts w:eastAsia="Times New Roman" w:cstheme="minorHAnsi"/>
          <w:color w:val="000000"/>
          <w:szCs w:val="24"/>
        </w:rPr>
      </w:pPr>
    </w:p>
    <w:p w14:paraId="13BEA683" w14:textId="77777777" w:rsidR="00743CB5" w:rsidRPr="00E327DF" w:rsidRDefault="00743CB5" w:rsidP="00743CB5">
      <w:pPr>
        <w:contextualSpacing/>
        <w:rPr>
          <w:rFonts w:eastAsia="Times New Roman" w:cstheme="minorHAnsi"/>
          <w:color w:val="000000"/>
          <w:szCs w:val="24"/>
        </w:rPr>
      </w:pPr>
    </w:p>
    <w:p w14:paraId="1406B820" w14:textId="77777777" w:rsidR="00743CB5" w:rsidRPr="00E327DF" w:rsidRDefault="00743CB5" w:rsidP="00743CB5">
      <w:pPr>
        <w:contextualSpacing/>
        <w:rPr>
          <w:rFonts w:eastAsia="Times New Roman" w:cstheme="minorHAnsi"/>
          <w:color w:val="000000"/>
          <w:szCs w:val="24"/>
        </w:rPr>
      </w:pPr>
    </w:p>
    <w:p w14:paraId="60D25081" w14:textId="77777777" w:rsidR="00743CB5" w:rsidRPr="00E327DF" w:rsidRDefault="00743CB5" w:rsidP="00743CB5">
      <w:pPr>
        <w:numPr>
          <w:ilvl w:val="0"/>
          <w:numId w:val="23"/>
        </w:numPr>
        <w:contextualSpacing/>
        <w:jc w:val="left"/>
        <w:rPr>
          <w:rFonts w:eastAsia="Times New Roman" w:cstheme="minorHAnsi"/>
          <w:color w:val="000000"/>
          <w:szCs w:val="24"/>
        </w:rPr>
      </w:pPr>
      <w:r w:rsidRPr="00E327DF">
        <w:rPr>
          <w:rFonts w:eastAsia="Times New Roman" w:cstheme="minorHAnsi"/>
          <w:color w:val="000000"/>
          <w:szCs w:val="24"/>
        </w:rPr>
        <w:t>Seçilen programlama çözümünün şematik veya maddeler hâlinde gösterimi (algoritması) nasıldır?</w:t>
      </w:r>
    </w:p>
    <w:p w14:paraId="7F675D7F" w14:textId="77777777" w:rsidR="00743CB5" w:rsidRPr="00E327DF" w:rsidRDefault="00743CB5" w:rsidP="00743CB5">
      <w:pPr>
        <w:ind w:left="720"/>
        <w:contextualSpacing/>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64768" behindDoc="0" locked="0" layoutInCell="1" allowOverlap="1" wp14:anchorId="6BC95F58" wp14:editId="275B9F2B">
                <wp:simplePos x="0" y="0"/>
                <wp:positionH relativeFrom="column">
                  <wp:posOffset>-3810</wp:posOffset>
                </wp:positionH>
                <wp:positionV relativeFrom="paragraph">
                  <wp:posOffset>144780</wp:posOffset>
                </wp:positionV>
                <wp:extent cx="5822315" cy="2957830"/>
                <wp:effectExtent l="0" t="0" r="26035" b="13970"/>
                <wp:wrapNone/>
                <wp:docPr id="522" name="Metin Kutusu 522"/>
                <wp:cNvGraphicFramePr/>
                <a:graphic xmlns:a="http://schemas.openxmlformats.org/drawingml/2006/main">
                  <a:graphicData uri="http://schemas.microsoft.com/office/word/2010/wordprocessingShape">
                    <wps:wsp>
                      <wps:cNvSpPr txBox="1"/>
                      <wps:spPr>
                        <a:xfrm>
                          <a:off x="0" y="0"/>
                          <a:ext cx="5821680" cy="2957195"/>
                        </a:xfrm>
                        <a:prstGeom prst="rect">
                          <a:avLst/>
                        </a:prstGeom>
                        <a:solidFill>
                          <a:sysClr val="window" lastClr="FFFFFF"/>
                        </a:solidFill>
                        <a:ln w="6350">
                          <a:solidFill>
                            <a:prstClr val="black"/>
                          </a:solidFill>
                        </a:ln>
                      </wps:spPr>
                      <wps:txbx>
                        <w:txbxContent>
                          <w:p w14:paraId="00C44C69" w14:textId="77777777" w:rsidR="00743CB5" w:rsidRDefault="00743CB5" w:rsidP="00743CB5">
                            <w:pPr>
                              <w:spacing w:line="256" w:lineRule="auto"/>
                              <w:contextualSpacing/>
                              <w:rPr>
                                <w:color w:val="000000"/>
                              </w:rPr>
                            </w:pPr>
                          </w:p>
                          <w:p w14:paraId="05B40687" w14:textId="77777777" w:rsidR="00743CB5" w:rsidRDefault="00743CB5" w:rsidP="00743CB5">
                            <w:pPr>
                              <w:spacing w:line="256" w:lineRule="auto"/>
                              <w:contextualSpacing/>
                              <w:rPr>
                                <w:color w:val="000000"/>
                              </w:rPr>
                            </w:pPr>
                          </w:p>
                          <w:p w14:paraId="666B2D3A" w14:textId="77777777" w:rsidR="00743CB5" w:rsidRDefault="00743CB5" w:rsidP="00743CB5">
                            <w:pPr>
                              <w:spacing w:line="256" w:lineRule="auto"/>
                              <w:contextualSpacing/>
                              <w:rPr>
                                <w:color w:val="000000"/>
                              </w:rPr>
                            </w:pPr>
                          </w:p>
                          <w:p w14:paraId="38B2FAA5" w14:textId="77777777" w:rsidR="00743CB5" w:rsidRDefault="00743CB5" w:rsidP="00743CB5">
                            <w:pPr>
                              <w:spacing w:line="256" w:lineRule="auto"/>
                              <w:contextualSpacing/>
                              <w:rPr>
                                <w:color w:val="000000"/>
                              </w:rPr>
                            </w:pPr>
                          </w:p>
                          <w:p w14:paraId="45466E19" w14:textId="77777777" w:rsidR="00743CB5" w:rsidRDefault="00743CB5" w:rsidP="00743CB5">
                            <w:pPr>
                              <w:spacing w:line="256" w:lineRule="auto"/>
                              <w:contextualSpacing/>
                              <w:rPr>
                                <w:color w:val="000000"/>
                              </w:rPr>
                            </w:pPr>
                          </w:p>
                          <w:p w14:paraId="39FA8CF9" w14:textId="77777777" w:rsidR="00743CB5" w:rsidRDefault="00743CB5" w:rsidP="00743CB5">
                            <w:pPr>
                              <w:spacing w:line="256" w:lineRule="auto"/>
                              <w:contextualSpacing/>
                              <w:rPr>
                                <w:color w:val="000000"/>
                              </w:rPr>
                            </w:pPr>
                          </w:p>
                          <w:p w14:paraId="5BFF08C4" w14:textId="77777777" w:rsidR="00743CB5" w:rsidRDefault="00743CB5" w:rsidP="00743CB5">
                            <w:pPr>
                              <w:spacing w:line="256" w:lineRule="auto"/>
                              <w:contextualSpacing/>
                              <w:rPr>
                                <w:color w:val="000000"/>
                              </w:rPr>
                            </w:pPr>
                          </w:p>
                          <w:p w14:paraId="62003F03" w14:textId="77777777" w:rsidR="00743CB5" w:rsidRDefault="00743CB5" w:rsidP="00743CB5">
                            <w:pPr>
                              <w:spacing w:line="256" w:lineRule="auto"/>
                              <w:contextualSpacing/>
                              <w:rPr>
                                <w:color w:val="000000"/>
                              </w:rPr>
                            </w:pPr>
                          </w:p>
                          <w:p w14:paraId="3E7E40F0"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95F58" id="Metin Kutusu 522" o:spid="_x0000_s1043" type="#_x0000_t202" style="position:absolute;left:0;text-align:left;margin-left:-.3pt;margin-top:11.4pt;width:458.45pt;height:232.9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" fillcolor="window" strokeweight=".5pt">
                <v:textbox>
                  <w:txbxContent>
                    <w:p w14:paraId="00C44C69" w14:textId="77777777" w:rsidR="00743CB5" w:rsidRDefault="00743CB5" w:rsidP="00743CB5">
                      <w:pPr>
                        <w:spacing w:line="256" w:lineRule="auto"/>
                        <w:contextualSpacing/>
                        <w:rPr>
                          <w:color w:val="000000"/>
                        </w:rPr>
                      </w:pPr>
                    </w:p>
                    <w:p w14:paraId="05B40687" w14:textId="77777777" w:rsidR="00743CB5" w:rsidRDefault="00743CB5" w:rsidP="00743CB5">
                      <w:pPr>
                        <w:spacing w:line="256" w:lineRule="auto"/>
                        <w:contextualSpacing/>
                        <w:rPr>
                          <w:color w:val="000000"/>
                        </w:rPr>
                      </w:pPr>
                    </w:p>
                    <w:p w14:paraId="666B2D3A" w14:textId="77777777" w:rsidR="00743CB5" w:rsidRDefault="00743CB5" w:rsidP="00743CB5">
                      <w:pPr>
                        <w:spacing w:line="256" w:lineRule="auto"/>
                        <w:contextualSpacing/>
                        <w:rPr>
                          <w:color w:val="000000"/>
                        </w:rPr>
                      </w:pPr>
                    </w:p>
                    <w:p w14:paraId="38B2FAA5" w14:textId="77777777" w:rsidR="00743CB5" w:rsidRDefault="00743CB5" w:rsidP="00743CB5">
                      <w:pPr>
                        <w:spacing w:line="256" w:lineRule="auto"/>
                        <w:contextualSpacing/>
                        <w:rPr>
                          <w:color w:val="000000"/>
                        </w:rPr>
                      </w:pPr>
                    </w:p>
                    <w:p w14:paraId="45466E19" w14:textId="77777777" w:rsidR="00743CB5" w:rsidRDefault="00743CB5" w:rsidP="00743CB5">
                      <w:pPr>
                        <w:spacing w:line="256" w:lineRule="auto"/>
                        <w:contextualSpacing/>
                        <w:rPr>
                          <w:color w:val="000000"/>
                        </w:rPr>
                      </w:pPr>
                    </w:p>
                    <w:p w14:paraId="39FA8CF9" w14:textId="77777777" w:rsidR="00743CB5" w:rsidRDefault="00743CB5" w:rsidP="00743CB5">
                      <w:pPr>
                        <w:spacing w:line="256" w:lineRule="auto"/>
                        <w:contextualSpacing/>
                        <w:rPr>
                          <w:color w:val="000000"/>
                        </w:rPr>
                      </w:pPr>
                    </w:p>
                    <w:p w14:paraId="5BFF08C4" w14:textId="77777777" w:rsidR="00743CB5" w:rsidRDefault="00743CB5" w:rsidP="00743CB5">
                      <w:pPr>
                        <w:spacing w:line="256" w:lineRule="auto"/>
                        <w:contextualSpacing/>
                        <w:rPr>
                          <w:color w:val="000000"/>
                        </w:rPr>
                      </w:pPr>
                    </w:p>
                    <w:p w14:paraId="62003F03" w14:textId="77777777" w:rsidR="00743CB5" w:rsidRDefault="00743CB5" w:rsidP="00743CB5">
                      <w:pPr>
                        <w:spacing w:line="256" w:lineRule="auto"/>
                        <w:contextualSpacing/>
                        <w:rPr>
                          <w:color w:val="000000"/>
                        </w:rPr>
                      </w:pPr>
                    </w:p>
                    <w:p w14:paraId="3E7E40F0" w14:textId="77777777" w:rsidR="00743CB5" w:rsidRDefault="00743CB5" w:rsidP="00743CB5"/>
                  </w:txbxContent>
                </v:textbox>
              </v:shape>
            </w:pict>
          </mc:Fallback>
        </mc:AlternateContent>
      </w:r>
    </w:p>
    <w:p w14:paraId="3B7ABBE9" w14:textId="77777777" w:rsidR="00743CB5" w:rsidRPr="00E327DF" w:rsidRDefault="00743CB5" w:rsidP="00743CB5">
      <w:pPr>
        <w:ind w:left="720"/>
        <w:contextualSpacing/>
        <w:rPr>
          <w:rFonts w:eastAsia="Times New Roman" w:cstheme="minorHAnsi"/>
          <w:b/>
          <w:bCs/>
          <w:szCs w:val="24"/>
        </w:rPr>
      </w:pPr>
    </w:p>
    <w:p w14:paraId="6E87AD56" w14:textId="77777777" w:rsidR="00743CB5" w:rsidRPr="00E327DF" w:rsidRDefault="00743CB5" w:rsidP="00743CB5">
      <w:pPr>
        <w:ind w:left="720"/>
        <w:contextualSpacing/>
        <w:rPr>
          <w:rFonts w:eastAsia="Times New Roman" w:cstheme="minorHAnsi"/>
          <w:b/>
          <w:bCs/>
          <w:szCs w:val="24"/>
        </w:rPr>
      </w:pPr>
    </w:p>
    <w:p w14:paraId="6611B852" w14:textId="77777777" w:rsidR="00743CB5" w:rsidRPr="00E327DF" w:rsidRDefault="00743CB5" w:rsidP="00743CB5">
      <w:pPr>
        <w:ind w:left="720"/>
        <w:contextualSpacing/>
        <w:rPr>
          <w:rFonts w:eastAsia="Times New Roman" w:cstheme="minorHAnsi"/>
          <w:b/>
          <w:bCs/>
          <w:szCs w:val="24"/>
        </w:rPr>
      </w:pPr>
    </w:p>
    <w:p w14:paraId="50D91A33" w14:textId="77777777" w:rsidR="00743CB5" w:rsidRPr="00E327DF" w:rsidRDefault="00743CB5" w:rsidP="00743CB5">
      <w:pPr>
        <w:ind w:left="720"/>
        <w:contextualSpacing/>
        <w:rPr>
          <w:rFonts w:eastAsia="Times New Roman" w:cstheme="minorHAnsi"/>
          <w:b/>
          <w:bCs/>
          <w:szCs w:val="24"/>
        </w:rPr>
      </w:pPr>
    </w:p>
    <w:p w14:paraId="33CEEC65" w14:textId="77777777" w:rsidR="00743CB5" w:rsidRPr="00E327DF" w:rsidRDefault="00743CB5" w:rsidP="00743CB5">
      <w:pPr>
        <w:ind w:left="720"/>
        <w:contextualSpacing/>
        <w:rPr>
          <w:rFonts w:eastAsia="Times New Roman" w:cstheme="minorHAnsi"/>
          <w:b/>
          <w:bCs/>
          <w:szCs w:val="24"/>
        </w:rPr>
      </w:pPr>
    </w:p>
    <w:p w14:paraId="244FBEAD" w14:textId="77777777" w:rsidR="00743CB5" w:rsidRPr="00E327DF" w:rsidRDefault="00743CB5" w:rsidP="00743CB5">
      <w:pPr>
        <w:ind w:left="720"/>
        <w:contextualSpacing/>
        <w:rPr>
          <w:rFonts w:eastAsia="Times New Roman" w:cstheme="minorHAnsi"/>
          <w:b/>
          <w:bCs/>
          <w:szCs w:val="24"/>
        </w:rPr>
      </w:pPr>
    </w:p>
    <w:p w14:paraId="2252C07A" w14:textId="77777777" w:rsidR="00743CB5" w:rsidRPr="00E327DF" w:rsidRDefault="00743CB5" w:rsidP="00743CB5">
      <w:pPr>
        <w:ind w:left="720"/>
        <w:contextualSpacing/>
        <w:rPr>
          <w:rFonts w:eastAsia="Times New Roman" w:cstheme="minorHAnsi"/>
          <w:b/>
          <w:bCs/>
          <w:szCs w:val="24"/>
        </w:rPr>
      </w:pPr>
    </w:p>
    <w:p w14:paraId="5BAEC2B0" w14:textId="77777777" w:rsidR="00743CB5" w:rsidRPr="00E327DF" w:rsidRDefault="00743CB5" w:rsidP="00743CB5">
      <w:pPr>
        <w:jc w:val="left"/>
        <w:rPr>
          <w:rFonts w:eastAsia="Times New Roman" w:cstheme="minorHAnsi"/>
          <w:b/>
          <w:bCs/>
          <w:szCs w:val="24"/>
        </w:rPr>
      </w:pPr>
    </w:p>
    <w:p w14:paraId="5A6FC6E2" w14:textId="77777777" w:rsidR="00743CB5" w:rsidRPr="00E327DF" w:rsidRDefault="00743CB5" w:rsidP="00743CB5">
      <w:pPr>
        <w:rPr>
          <w:rFonts w:eastAsia="Times New Roman" w:cstheme="minorHAnsi"/>
          <w:szCs w:val="24"/>
        </w:rPr>
      </w:pPr>
    </w:p>
    <w:p w14:paraId="0D2DA9FD" w14:textId="77777777" w:rsidR="00743CB5" w:rsidRDefault="00743CB5" w:rsidP="00743CB5">
      <w:pPr>
        <w:rPr>
          <w:rFonts w:eastAsia="Times New Roman" w:cstheme="minorHAnsi"/>
          <w:szCs w:val="24"/>
          <w:lang w:eastAsia="ar-SA"/>
        </w:rPr>
      </w:pPr>
    </w:p>
    <w:p w14:paraId="2BDF193E" w14:textId="77777777" w:rsidR="00743CB5" w:rsidRDefault="00743CB5" w:rsidP="00743CB5">
      <w:pPr>
        <w:rPr>
          <w:rFonts w:eastAsia="Times New Roman" w:cstheme="minorHAnsi"/>
          <w:szCs w:val="24"/>
          <w:lang w:eastAsia="ar-SA"/>
        </w:rPr>
      </w:pPr>
    </w:p>
    <w:p w14:paraId="28D81A32" w14:textId="77777777" w:rsidR="00743CB5" w:rsidRDefault="00743CB5" w:rsidP="00743CB5">
      <w:pPr>
        <w:rPr>
          <w:rFonts w:eastAsia="Times New Roman" w:cstheme="minorHAnsi"/>
          <w:szCs w:val="24"/>
          <w:lang w:eastAsia="ar-SA"/>
        </w:rPr>
      </w:pPr>
    </w:p>
    <w:p w14:paraId="0571AC43" w14:textId="77777777" w:rsidR="00743CB5" w:rsidRDefault="00743CB5" w:rsidP="00743CB5">
      <w:pPr>
        <w:rPr>
          <w:rFonts w:eastAsia="Times New Roman" w:cstheme="minorHAnsi"/>
          <w:szCs w:val="24"/>
          <w:lang w:eastAsia="ar-SA"/>
        </w:rPr>
      </w:pPr>
    </w:p>
    <w:p w14:paraId="74EA2D60" w14:textId="77777777" w:rsidR="00743CB5" w:rsidRDefault="00743CB5" w:rsidP="00743CB5">
      <w:pPr>
        <w:rPr>
          <w:rFonts w:eastAsia="Times New Roman" w:cstheme="minorHAnsi"/>
          <w:szCs w:val="24"/>
          <w:lang w:eastAsia="ar-SA"/>
        </w:rPr>
      </w:pPr>
    </w:p>
    <w:p w14:paraId="56DBAE11" w14:textId="77777777" w:rsidR="00743CB5" w:rsidRDefault="00743CB5" w:rsidP="00743CB5">
      <w:pPr>
        <w:rPr>
          <w:rFonts w:eastAsia="Times New Roman" w:cstheme="minorHAnsi"/>
          <w:szCs w:val="24"/>
          <w:lang w:eastAsia="ar-SA"/>
        </w:rPr>
      </w:pPr>
    </w:p>
    <w:p w14:paraId="44B1951F" w14:textId="77777777" w:rsidR="00743CB5" w:rsidRDefault="00743CB5" w:rsidP="00743CB5">
      <w:pPr>
        <w:rPr>
          <w:rFonts w:eastAsia="Times New Roman" w:cstheme="minorHAnsi"/>
          <w:szCs w:val="24"/>
          <w:lang w:eastAsia="ar-SA"/>
        </w:rPr>
      </w:pPr>
    </w:p>
    <w:p w14:paraId="6BB2A305" w14:textId="77777777" w:rsidR="00743CB5" w:rsidRDefault="00743CB5" w:rsidP="00743CB5">
      <w:pPr>
        <w:rPr>
          <w:rFonts w:eastAsia="Times New Roman" w:cstheme="minorHAnsi"/>
          <w:szCs w:val="24"/>
          <w:lang w:eastAsia="ar-SA"/>
        </w:rPr>
      </w:pPr>
    </w:p>
    <w:p w14:paraId="3F24F213" w14:textId="77777777" w:rsidR="00743CB5" w:rsidRDefault="00743CB5" w:rsidP="00743CB5"/>
    <w:p w14:paraId="0767951A" w14:textId="77777777" w:rsidR="00743CB5" w:rsidRDefault="00743CB5" w:rsidP="00743CB5"/>
    <w:p w14:paraId="2BCFC3E3" w14:textId="77777777" w:rsidR="00743CB5" w:rsidRPr="00E327DF" w:rsidRDefault="00743CB5" w:rsidP="00743CB5">
      <w:pPr>
        <w:numPr>
          <w:ilvl w:val="0"/>
          <w:numId w:val="24"/>
        </w:numPr>
        <w:contextualSpacing/>
        <w:jc w:val="left"/>
        <w:rPr>
          <w:rFonts w:eastAsia="Times New Roman" w:cstheme="minorHAnsi"/>
          <w:b/>
          <w:bCs/>
          <w:szCs w:val="24"/>
        </w:rPr>
      </w:pPr>
      <w:r w:rsidRPr="00E327DF">
        <w:rPr>
          <w:rFonts w:eastAsia="Times New Roman" w:cstheme="minorHAnsi"/>
          <w:b/>
          <w:bCs/>
          <w:szCs w:val="24"/>
        </w:rPr>
        <w:t xml:space="preserve">PROTOTİP GELİŞTİRME </w:t>
      </w:r>
      <w:r w:rsidRPr="00E327DF">
        <w:rPr>
          <w:rFonts w:eastAsia="Times New Roman" w:cstheme="minorHAnsi"/>
          <w:b/>
          <w:bCs/>
          <w:color w:val="FF0000"/>
          <w:szCs w:val="24"/>
        </w:rPr>
        <w:t>(Prototip Geliştirme – 1</w:t>
      </w:r>
      <w:r>
        <w:rPr>
          <w:rFonts w:eastAsia="Times New Roman" w:cstheme="minorHAnsi"/>
          <w:b/>
          <w:bCs/>
          <w:color w:val="FF0000"/>
          <w:szCs w:val="24"/>
        </w:rPr>
        <w:t>2</w:t>
      </w:r>
      <w:r w:rsidRPr="00E327DF">
        <w:rPr>
          <w:rFonts w:eastAsia="Times New Roman" w:cstheme="minorHAnsi"/>
          <w:b/>
          <w:bCs/>
          <w:color w:val="FF0000"/>
          <w:szCs w:val="24"/>
        </w:rPr>
        <w:t>. HAFTA)</w:t>
      </w:r>
    </w:p>
    <w:p w14:paraId="5C9AB334" w14:textId="77777777" w:rsidR="00743CB5" w:rsidRPr="00E327DF" w:rsidRDefault="00743CB5" w:rsidP="00743CB5">
      <w:pPr>
        <w:ind w:left="360"/>
        <w:contextualSpacing/>
        <w:rPr>
          <w:rFonts w:eastAsia="Times New Roman" w:cstheme="minorHAnsi"/>
          <w:b/>
          <w:bCs/>
          <w:szCs w:val="24"/>
        </w:rPr>
      </w:pPr>
    </w:p>
    <w:p w14:paraId="35D9C6A1" w14:textId="77777777" w:rsidR="00743CB5" w:rsidRPr="00E327DF" w:rsidRDefault="00743CB5" w:rsidP="00743CB5">
      <w:pPr>
        <w:numPr>
          <w:ilvl w:val="0"/>
          <w:numId w:val="23"/>
        </w:numPr>
        <w:contextualSpacing/>
        <w:jc w:val="left"/>
        <w:rPr>
          <w:rFonts w:eastAsia="Times New Roman" w:cstheme="minorHAnsi"/>
          <w:color w:val="000000"/>
          <w:szCs w:val="24"/>
        </w:rPr>
      </w:pPr>
      <w:r w:rsidRPr="00E327DF">
        <w:rPr>
          <w:rFonts w:eastAsia="Times New Roman" w:cstheme="minorHAnsi"/>
          <w:color w:val="000000"/>
          <w:szCs w:val="24"/>
        </w:rPr>
        <w:t xml:space="preserve">Geliştirdiğiniz prototip tanımlanmış olan problemin hangi özelliklerini çözmektedir? </w:t>
      </w:r>
    </w:p>
    <w:p w14:paraId="7EA5E82D" w14:textId="77777777" w:rsidR="00743CB5" w:rsidRPr="00E327DF" w:rsidRDefault="00743CB5" w:rsidP="00743CB5">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65792" behindDoc="0" locked="0" layoutInCell="1" allowOverlap="1" wp14:anchorId="00F5F331" wp14:editId="767F459C">
                <wp:simplePos x="0" y="0"/>
                <wp:positionH relativeFrom="column">
                  <wp:posOffset>-3810</wp:posOffset>
                </wp:positionH>
                <wp:positionV relativeFrom="paragraph">
                  <wp:posOffset>142875</wp:posOffset>
                </wp:positionV>
                <wp:extent cx="5822315" cy="1296670"/>
                <wp:effectExtent l="0" t="0" r="26035" b="17780"/>
                <wp:wrapNone/>
                <wp:docPr id="547" name="Metin Kutusu 547"/>
                <wp:cNvGraphicFramePr/>
                <a:graphic xmlns:a="http://schemas.openxmlformats.org/drawingml/2006/main">
                  <a:graphicData uri="http://schemas.microsoft.com/office/word/2010/wordprocessingShape">
                    <wps:wsp>
                      <wps:cNvSpPr txBox="1"/>
                      <wps:spPr>
                        <a:xfrm>
                          <a:off x="0" y="0"/>
                          <a:ext cx="5821680" cy="1296670"/>
                        </a:xfrm>
                        <a:prstGeom prst="rect">
                          <a:avLst/>
                        </a:prstGeom>
                        <a:solidFill>
                          <a:sysClr val="window" lastClr="FFFFFF"/>
                        </a:solidFill>
                        <a:ln w="6350">
                          <a:solidFill>
                            <a:prstClr val="black"/>
                          </a:solidFill>
                        </a:ln>
                      </wps:spPr>
                      <wps:txbx>
                        <w:txbxContent>
                          <w:p w14:paraId="0C8E11C7" w14:textId="77777777" w:rsidR="00743CB5" w:rsidRDefault="00743CB5" w:rsidP="00743CB5">
                            <w:pPr>
                              <w:spacing w:line="256" w:lineRule="auto"/>
                              <w:contextualSpacing/>
                              <w:rPr>
                                <w:color w:val="000000"/>
                              </w:rPr>
                            </w:pPr>
                          </w:p>
                          <w:p w14:paraId="414CC9EC" w14:textId="77777777" w:rsidR="00743CB5" w:rsidRDefault="00743CB5" w:rsidP="00743CB5">
                            <w:pPr>
                              <w:spacing w:line="256" w:lineRule="auto"/>
                              <w:contextualSpacing/>
                              <w:rPr>
                                <w:color w:val="000000"/>
                              </w:rPr>
                            </w:pPr>
                          </w:p>
                          <w:p w14:paraId="39EB3947" w14:textId="77777777" w:rsidR="00743CB5" w:rsidRDefault="00743CB5" w:rsidP="00743CB5">
                            <w:pPr>
                              <w:spacing w:line="256" w:lineRule="auto"/>
                              <w:contextualSpacing/>
                              <w:rPr>
                                <w:color w:val="000000"/>
                              </w:rPr>
                            </w:pPr>
                          </w:p>
                          <w:p w14:paraId="10012AC5" w14:textId="77777777" w:rsidR="00743CB5" w:rsidRDefault="00743CB5" w:rsidP="00743CB5">
                            <w:pPr>
                              <w:spacing w:line="256" w:lineRule="auto"/>
                              <w:contextualSpacing/>
                              <w:rPr>
                                <w:color w:val="000000"/>
                              </w:rPr>
                            </w:pPr>
                          </w:p>
                          <w:p w14:paraId="17D2701B" w14:textId="77777777" w:rsidR="00743CB5" w:rsidRDefault="00743CB5" w:rsidP="00743CB5">
                            <w:pPr>
                              <w:spacing w:line="256" w:lineRule="auto"/>
                              <w:contextualSpacing/>
                              <w:rPr>
                                <w:color w:val="000000"/>
                              </w:rPr>
                            </w:pPr>
                          </w:p>
                          <w:p w14:paraId="7F23798C" w14:textId="77777777" w:rsidR="00743CB5" w:rsidRDefault="00743CB5" w:rsidP="00743CB5">
                            <w:pPr>
                              <w:spacing w:line="256" w:lineRule="auto"/>
                              <w:contextualSpacing/>
                              <w:rPr>
                                <w:color w:val="000000"/>
                              </w:rPr>
                            </w:pPr>
                          </w:p>
                          <w:p w14:paraId="0EFAE37A" w14:textId="77777777" w:rsidR="00743CB5" w:rsidRDefault="00743CB5" w:rsidP="00743CB5">
                            <w:pPr>
                              <w:spacing w:line="256" w:lineRule="auto"/>
                              <w:contextualSpacing/>
                              <w:rPr>
                                <w:color w:val="000000"/>
                              </w:rPr>
                            </w:pPr>
                          </w:p>
                          <w:p w14:paraId="49F57D49" w14:textId="77777777" w:rsidR="00743CB5" w:rsidRDefault="00743CB5" w:rsidP="00743CB5">
                            <w:pPr>
                              <w:spacing w:line="256" w:lineRule="auto"/>
                              <w:contextualSpacing/>
                              <w:rPr>
                                <w:color w:val="000000"/>
                              </w:rPr>
                            </w:pPr>
                          </w:p>
                          <w:p w14:paraId="69D43BAC"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F5F331" id="Metin Kutusu 547" o:spid="_x0000_s1044" type="#_x0000_t202" style="position:absolute;left:0;text-align:left;margin-left:-.3pt;margin-top:11.25pt;width:458.45pt;height:102.1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" fillcolor="window" strokeweight=".5pt">
                <v:textbox>
                  <w:txbxContent>
                    <w:p w14:paraId="0C8E11C7" w14:textId="77777777" w:rsidR="00743CB5" w:rsidRDefault="00743CB5" w:rsidP="00743CB5">
                      <w:pPr>
                        <w:spacing w:line="256" w:lineRule="auto"/>
                        <w:contextualSpacing/>
                        <w:rPr>
                          <w:color w:val="000000"/>
                        </w:rPr>
                      </w:pPr>
                    </w:p>
                    <w:p w14:paraId="414CC9EC" w14:textId="77777777" w:rsidR="00743CB5" w:rsidRDefault="00743CB5" w:rsidP="00743CB5">
                      <w:pPr>
                        <w:spacing w:line="256" w:lineRule="auto"/>
                        <w:contextualSpacing/>
                        <w:rPr>
                          <w:color w:val="000000"/>
                        </w:rPr>
                      </w:pPr>
                    </w:p>
                    <w:p w14:paraId="39EB3947" w14:textId="77777777" w:rsidR="00743CB5" w:rsidRDefault="00743CB5" w:rsidP="00743CB5">
                      <w:pPr>
                        <w:spacing w:line="256" w:lineRule="auto"/>
                        <w:contextualSpacing/>
                        <w:rPr>
                          <w:color w:val="000000"/>
                        </w:rPr>
                      </w:pPr>
                    </w:p>
                    <w:p w14:paraId="10012AC5" w14:textId="77777777" w:rsidR="00743CB5" w:rsidRDefault="00743CB5" w:rsidP="00743CB5">
                      <w:pPr>
                        <w:spacing w:line="256" w:lineRule="auto"/>
                        <w:contextualSpacing/>
                        <w:rPr>
                          <w:color w:val="000000"/>
                        </w:rPr>
                      </w:pPr>
                    </w:p>
                    <w:p w14:paraId="17D2701B" w14:textId="77777777" w:rsidR="00743CB5" w:rsidRDefault="00743CB5" w:rsidP="00743CB5">
                      <w:pPr>
                        <w:spacing w:line="256" w:lineRule="auto"/>
                        <w:contextualSpacing/>
                        <w:rPr>
                          <w:color w:val="000000"/>
                        </w:rPr>
                      </w:pPr>
                    </w:p>
                    <w:p w14:paraId="7F23798C" w14:textId="77777777" w:rsidR="00743CB5" w:rsidRDefault="00743CB5" w:rsidP="00743CB5">
                      <w:pPr>
                        <w:spacing w:line="256" w:lineRule="auto"/>
                        <w:contextualSpacing/>
                        <w:rPr>
                          <w:color w:val="000000"/>
                        </w:rPr>
                      </w:pPr>
                    </w:p>
                    <w:p w14:paraId="0EFAE37A" w14:textId="77777777" w:rsidR="00743CB5" w:rsidRDefault="00743CB5" w:rsidP="00743CB5">
                      <w:pPr>
                        <w:spacing w:line="256" w:lineRule="auto"/>
                        <w:contextualSpacing/>
                        <w:rPr>
                          <w:color w:val="000000"/>
                        </w:rPr>
                      </w:pPr>
                    </w:p>
                    <w:p w14:paraId="49F57D49" w14:textId="77777777" w:rsidR="00743CB5" w:rsidRDefault="00743CB5" w:rsidP="00743CB5">
                      <w:pPr>
                        <w:spacing w:line="256" w:lineRule="auto"/>
                        <w:contextualSpacing/>
                        <w:rPr>
                          <w:color w:val="000000"/>
                        </w:rPr>
                      </w:pPr>
                    </w:p>
                    <w:p w14:paraId="69D43BAC" w14:textId="77777777" w:rsidR="00743CB5" w:rsidRDefault="00743CB5" w:rsidP="00743CB5"/>
                  </w:txbxContent>
                </v:textbox>
              </v:shape>
            </w:pict>
          </mc:Fallback>
        </mc:AlternateContent>
      </w:r>
    </w:p>
    <w:p w14:paraId="3DC8F072" w14:textId="77777777" w:rsidR="00743CB5" w:rsidRPr="00E327DF" w:rsidRDefault="00743CB5" w:rsidP="00743CB5">
      <w:pPr>
        <w:contextualSpacing/>
        <w:rPr>
          <w:rFonts w:eastAsia="Times New Roman" w:cstheme="minorHAnsi"/>
          <w:color w:val="000000"/>
          <w:szCs w:val="24"/>
        </w:rPr>
      </w:pPr>
    </w:p>
    <w:p w14:paraId="60BD270B" w14:textId="77777777" w:rsidR="00743CB5" w:rsidRPr="00E327DF" w:rsidRDefault="00743CB5" w:rsidP="00743CB5">
      <w:pPr>
        <w:contextualSpacing/>
        <w:rPr>
          <w:rFonts w:eastAsia="Times New Roman" w:cstheme="minorHAnsi"/>
          <w:color w:val="000000"/>
          <w:szCs w:val="24"/>
        </w:rPr>
      </w:pPr>
    </w:p>
    <w:p w14:paraId="538FC4D6" w14:textId="77777777" w:rsidR="00743CB5" w:rsidRPr="00E327DF" w:rsidRDefault="00743CB5" w:rsidP="00743CB5">
      <w:pPr>
        <w:contextualSpacing/>
        <w:rPr>
          <w:rFonts w:eastAsia="Times New Roman" w:cstheme="minorHAnsi"/>
          <w:color w:val="000000"/>
          <w:szCs w:val="24"/>
        </w:rPr>
      </w:pPr>
    </w:p>
    <w:p w14:paraId="4D7F188A" w14:textId="77777777" w:rsidR="00743CB5" w:rsidRPr="00E327DF" w:rsidRDefault="00743CB5" w:rsidP="00743CB5">
      <w:pPr>
        <w:contextualSpacing/>
        <w:rPr>
          <w:rFonts w:eastAsia="Times New Roman" w:cstheme="minorHAnsi"/>
          <w:color w:val="000000"/>
          <w:szCs w:val="24"/>
        </w:rPr>
      </w:pPr>
    </w:p>
    <w:p w14:paraId="1FDD34F6" w14:textId="77777777" w:rsidR="00743CB5" w:rsidRPr="00E327DF" w:rsidRDefault="00743CB5" w:rsidP="00743CB5">
      <w:pPr>
        <w:contextualSpacing/>
        <w:rPr>
          <w:rFonts w:eastAsia="Times New Roman" w:cstheme="minorHAnsi"/>
          <w:color w:val="000000"/>
          <w:szCs w:val="24"/>
        </w:rPr>
      </w:pPr>
    </w:p>
    <w:p w14:paraId="04457825" w14:textId="77777777" w:rsidR="00743CB5" w:rsidRPr="00E327DF" w:rsidRDefault="00743CB5" w:rsidP="00743CB5">
      <w:pPr>
        <w:contextualSpacing/>
        <w:rPr>
          <w:rFonts w:eastAsia="Times New Roman" w:cstheme="minorHAnsi"/>
          <w:color w:val="000000"/>
          <w:szCs w:val="24"/>
        </w:rPr>
      </w:pPr>
    </w:p>
    <w:p w14:paraId="781ECE72" w14:textId="77777777" w:rsidR="00743CB5" w:rsidRPr="00E327DF" w:rsidRDefault="00743CB5" w:rsidP="00743CB5">
      <w:pPr>
        <w:contextualSpacing/>
        <w:rPr>
          <w:rFonts w:eastAsia="Times New Roman" w:cstheme="minorHAnsi"/>
          <w:color w:val="000000"/>
          <w:szCs w:val="24"/>
        </w:rPr>
      </w:pPr>
    </w:p>
    <w:p w14:paraId="50E2F5A8" w14:textId="17D2E8AD" w:rsidR="00743CB5" w:rsidRDefault="00743CB5" w:rsidP="00743CB5">
      <w:pPr>
        <w:contextualSpacing/>
        <w:rPr>
          <w:rFonts w:eastAsia="Times New Roman" w:cstheme="minorHAnsi"/>
          <w:color w:val="000000"/>
          <w:szCs w:val="24"/>
        </w:rPr>
      </w:pPr>
    </w:p>
    <w:p w14:paraId="1134FB5C" w14:textId="389BA8FA" w:rsidR="00743CB5" w:rsidRDefault="00743CB5" w:rsidP="00743CB5">
      <w:pPr>
        <w:contextualSpacing/>
        <w:rPr>
          <w:rFonts w:eastAsia="Times New Roman" w:cstheme="minorHAnsi"/>
          <w:color w:val="000000"/>
          <w:szCs w:val="24"/>
        </w:rPr>
      </w:pPr>
    </w:p>
    <w:p w14:paraId="46AE4D45" w14:textId="27D730BA" w:rsidR="00743CB5" w:rsidRDefault="00743CB5" w:rsidP="00743CB5">
      <w:pPr>
        <w:contextualSpacing/>
        <w:rPr>
          <w:rFonts w:eastAsia="Times New Roman" w:cstheme="minorHAnsi"/>
          <w:color w:val="000000"/>
          <w:szCs w:val="24"/>
        </w:rPr>
      </w:pPr>
    </w:p>
    <w:p w14:paraId="05750F30" w14:textId="77777777" w:rsidR="00743CB5" w:rsidRPr="00E327DF" w:rsidRDefault="00743CB5" w:rsidP="00743CB5">
      <w:pPr>
        <w:contextualSpacing/>
        <w:rPr>
          <w:rFonts w:eastAsia="Times New Roman" w:cstheme="minorHAnsi"/>
          <w:color w:val="000000"/>
          <w:szCs w:val="24"/>
        </w:rPr>
      </w:pPr>
    </w:p>
    <w:p w14:paraId="2DF70CD1" w14:textId="77777777" w:rsidR="00743CB5" w:rsidRPr="00E327DF" w:rsidRDefault="00743CB5" w:rsidP="00743CB5">
      <w:pPr>
        <w:numPr>
          <w:ilvl w:val="0"/>
          <w:numId w:val="23"/>
        </w:numPr>
        <w:contextualSpacing/>
        <w:jc w:val="left"/>
        <w:rPr>
          <w:rFonts w:eastAsia="Times New Roman" w:cstheme="minorHAnsi"/>
          <w:color w:val="000000"/>
          <w:szCs w:val="24"/>
        </w:rPr>
      </w:pPr>
      <w:r w:rsidRPr="00E327DF">
        <w:rPr>
          <w:rFonts w:eastAsia="Times New Roman" w:cstheme="minorHAnsi"/>
          <w:color w:val="000000"/>
          <w:szCs w:val="24"/>
        </w:rPr>
        <w:t xml:space="preserve">Geliştirdiğiniz prototip üzerinde değiştirmek/çözümünüzde geliştirmek istediğiniz noktalar nelerdir?  </w:t>
      </w:r>
    </w:p>
    <w:p w14:paraId="79B37F25" w14:textId="77777777" w:rsidR="00743CB5" w:rsidRPr="00E327DF" w:rsidRDefault="00743CB5" w:rsidP="00743CB5">
      <w:pPr>
        <w:contextualSpacing/>
        <w:rPr>
          <w:rFonts w:eastAsia="Times New Roman" w:cstheme="minorHAnsi"/>
          <w:color w:val="000000"/>
          <w:szCs w:val="24"/>
        </w:rPr>
      </w:pPr>
    </w:p>
    <w:p w14:paraId="7621AABF" w14:textId="77777777" w:rsidR="00743CB5" w:rsidRPr="00E327DF" w:rsidRDefault="00743CB5" w:rsidP="00743CB5">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66816" behindDoc="0" locked="0" layoutInCell="1" allowOverlap="1" wp14:anchorId="0B9E7553" wp14:editId="5907B5B6">
                <wp:simplePos x="0" y="0"/>
                <wp:positionH relativeFrom="column">
                  <wp:posOffset>0</wp:posOffset>
                </wp:positionH>
                <wp:positionV relativeFrom="paragraph">
                  <wp:posOffset>48895</wp:posOffset>
                </wp:positionV>
                <wp:extent cx="5822315" cy="1296670"/>
                <wp:effectExtent l="0" t="0" r="26035" b="17780"/>
                <wp:wrapNone/>
                <wp:docPr id="548" name="Metin Kutusu 548"/>
                <wp:cNvGraphicFramePr/>
                <a:graphic xmlns:a="http://schemas.openxmlformats.org/drawingml/2006/main">
                  <a:graphicData uri="http://schemas.microsoft.com/office/word/2010/wordprocessingShape">
                    <wps:wsp>
                      <wps:cNvSpPr txBox="1"/>
                      <wps:spPr>
                        <a:xfrm>
                          <a:off x="0" y="0"/>
                          <a:ext cx="5821680" cy="1296670"/>
                        </a:xfrm>
                        <a:prstGeom prst="rect">
                          <a:avLst/>
                        </a:prstGeom>
                        <a:solidFill>
                          <a:sysClr val="window" lastClr="FFFFFF"/>
                        </a:solidFill>
                        <a:ln w="6350">
                          <a:solidFill>
                            <a:prstClr val="black"/>
                          </a:solidFill>
                        </a:ln>
                      </wps:spPr>
                      <wps:txbx>
                        <w:txbxContent>
                          <w:p w14:paraId="0587B5FA" w14:textId="77777777" w:rsidR="00743CB5" w:rsidRDefault="00743CB5" w:rsidP="00743CB5">
                            <w:pPr>
                              <w:spacing w:line="256" w:lineRule="auto"/>
                              <w:contextualSpacing/>
                              <w:rPr>
                                <w:color w:val="000000"/>
                              </w:rPr>
                            </w:pPr>
                          </w:p>
                          <w:p w14:paraId="425CE2E7" w14:textId="77777777" w:rsidR="00743CB5" w:rsidRDefault="00743CB5" w:rsidP="00743CB5">
                            <w:pPr>
                              <w:spacing w:line="256" w:lineRule="auto"/>
                              <w:contextualSpacing/>
                              <w:rPr>
                                <w:color w:val="000000"/>
                              </w:rPr>
                            </w:pPr>
                          </w:p>
                          <w:p w14:paraId="0079A2C5" w14:textId="77777777" w:rsidR="00743CB5" w:rsidRDefault="00743CB5" w:rsidP="00743CB5">
                            <w:pPr>
                              <w:spacing w:line="256" w:lineRule="auto"/>
                              <w:contextualSpacing/>
                              <w:rPr>
                                <w:color w:val="000000"/>
                              </w:rPr>
                            </w:pPr>
                          </w:p>
                          <w:p w14:paraId="556613CA" w14:textId="77777777" w:rsidR="00743CB5" w:rsidRDefault="00743CB5" w:rsidP="00743CB5">
                            <w:pPr>
                              <w:spacing w:line="256" w:lineRule="auto"/>
                              <w:contextualSpacing/>
                              <w:rPr>
                                <w:color w:val="000000"/>
                              </w:rPr>
                            </w:pPr>
                          </w:p>
                          <w:p w14:paraId="48121D60" w14:textId="77777777" w:rsidR="00743CB5" w:rsidRDefault="00743CB5" w:rsidP="00743CB5">
                            <w:pPr>
                              <w:spacing w:line="256" w:lineRule="auto"/>
                              <w:contextualSpacing/>
                              <w:rPr>
                                <w:color w:val="000000"/>
                              </w:rPr>
                            </w:pPr>
                          </w:p>
                          <w:p w14:paraId="79FDCDE1" w14:textId="77777777" w:rsidR="00743CB5" w:rsidRDefault="00743CB5" w:rsidP="00743CB5">
                            <w:pPr>
                              <w:spacing w:line="256" w:lineRule="auto"/>
                              <w:contextualSpacing/>
                              <w:rPr>
                                <w:color w:val="000000"/>
                              </w:rPr>
                            </w:pPr>
                          </w:p>
                          <w:p w14:paraId="18D0210F" w14:textId="77777777" w:rsidR="00743CB5" w:rsidRDefault="00743CB5" w:rsidP="00743CB5">
                            <w:pPr>
                              <w:spacing w:line="256" w:lineRule="auto"/>
                              <w:contextualSpacing/>
                              <w:rPr>
                                <w:color w:val="000000"/>
                              </w:rPr>
                            </w:pPr>
                          </w:p>
                          <w:p w14:paraId="0390FAB8" w14:textId="77777777" w:rsidR="00743CB5" w:rsidRDefault="00743CB5" w:rsidP="00743CB5">
                            <w:pPr>
                              <w:spacing w:line="256" w:lineRule="auto"/>
                              <w:contextualSpacing/>
                              <w:rPr>
                                <w:color w:val="000000"/>
                              </w:rPr>
                            </w:pPr>
                          </w:p>
                          <w:p w14:paraId="6BEF1625" w14:textId="77777777" w:rsidR="00743CB5" w:rsidRDefault="00743CB5" w:rsidP="00743C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E7553" id="Metin Kutusu 548" o:spid="_x0000_s1045" type="#_x0000_t202" style="position:absolute;left:0;text-align:left;margin-left:0;margin-top:3.85pt;width:458.45pt;height:102.1pt;z-index:25206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" fillcolor="window" strokeweight=".5pt">
                <v:textbox>
                  <w:txbxContent>
                    <w:p w14:paraId="0587B5FA" w14:textId="77777777" w:rsidR="00743CB5" w:rsidRDefault="00743CB5" w:rsidP="00743CB5">
                      <w:pPr>
                        <w:spacing w:line="256" w:lineRule="auto"/>
                        <w:contextualSpacing/>
                        <w:rPr>
                          <w:color w:val="000000"/>
                        </w:rPr>
                      </w:pPr>
                    </w:p>
                    <w:p w14:paraId="425CE2E7" w14:textId="77777777" w:rsidR="00743CB5" w:rsidRDefault="00743CB5" w:rsidP="00743CB5">
                      <w:pPr>
                        <w:spacing w:line="256" w:lineRule="auto"/>
                        <w:contextualSpacing/>
                        <w:rPr>
                          <w:color w:val="000000"/>
                        </w:rPr>
                      </w:pPr>
                    </w:p>
                    <w:p w14:paraId="0079A2C5" w14:textId="77777777" w:rsidR="00743CB5" w:rsidRDefault="00743CB5" w:rsidP="00743CB5">
                      <w:pPr>
                        <w:spacing w:line="256" w:lineRule="auto"/>
                        <w:contextualSpacing/>
                        <w:rPr>
                          <w:color w:val="000000"/>
                        </w:rPr>
                      </w:pPr>
                    </w:p>
                    <w:p w14:paraId="556613CA" w14:textId="77777777" w:rsidR="00743CB5" w:rsidRDefault="00743CB5" w:rsidP="00743CB5">
                      <w:pPr>
                        <w:spacing w:line="256" w:lineRule="auto"/>
                        <w:contextualSpacing/>
                        <w:rPr>
                          <w:color w:val="000000"/>
                        </w:rPr>
                      </w:pPr>
                    </w:p>
                    <w:p w14:paraId="48121D60" w14:textId="77777777" w:rsidR="00743CB5" w:rsidRDefault="00743CB5" w:rsidP="00743CB5">
                      <w:pPr>
                        <w:spacing w:line="256" w:lineRule="auto"/>
                        <w:contextualSpacing/>
                        <w:rPr>
                          <w:color w:val="000000"/>
                        </w:rPr>
                      </w:pPr>
                    </w:p>
                    <w:p w14:paraId="79FDCDE1" w14:textId="77777777" w:rsidR="00743CB5" w:rsidRDefault="00743CB5" w:rsidP="00743CB5">
                      <w:pPr>
                        <w:spacing w:line="256" w:lineRule="auto"/>
                        <w:contextualSpacing/>
                        <w:rPr>
                          <w:color w:val="000000"/>
                        </w:rPr>
                      </w:pPr>
                    </w:p>
                    <w:p w14:paraId="18D0210F" w14:textId="77777777" w:rsidR="00743CB5" w:rsidRDefault="00743CB5" w:rsidP="00743CB5">
                      <w:pPr>
                        <w:spacing w:line="256" w:lineRule="auto"/>
                        <w:contextualSpacing/>
                        <w:rPr>
                          <w:color w:val="000000"/>
                        </w:rPr>
                      </w:pPr>
                    </w:p>
                    <w:p w14:paraId="0390FAB8" w14:textId="77777777" w:rsidR="00743CB5" w:rsidRDefault="00743CB5" w:rsidP="00743CB5">
                      <w:pPr>
                        <w:spacing w:line="256" w:lineRule="auto"/>
                        <w:contextualSpacing/>
                        <w:rPr>
                          <w:color w:val="000000"/>
                        </w:rPr>
                      </w:pPr>
                    </w:p>
                    <w:p w14:paraId="6BEF1625" w14:textId="77777777" w:rsidR="00743CB5" w:rsidRDefault="00743CB5" w:rsidP="00743CB5"/>
                  </w:txbxContent>
                </v:textbox>
              </v:shape>
            </w:pict>
          </mc:Fallback>
        </mc:AlternateContent>
      </w:r>
    </w:p>
    <w:p w14:paraId="04A0486B" w14:textId="77777777" w:rsidR="00743CB5" w:rsidRPr="00E327DF" w:rsidRDefault="00743CB5" w:rsidP="00743CB5">
      <w:pPr>
        <w:contextualSpacing/>
        <w:rPr>
          <w:rFonts w:eastAsia="Times New Roman" w:cstheme="minorHAnsi"/>
          <w:color w:val="000000"/>
          <w:szCs w:val="24"/>
        </w:rPr>
      </w:pPr>
    </w:p>
    <w:p w14:paraId="1406DB0F" w14:textId="77777777" w:rsidR="00743CB5" w:rsidRPr="00E327DF" w:rsidRDefault="00743CB5" w:rsidP="00743CB5">
      <w:pPr>
        <w:contextualSpacing/>
        <w:rPr>
          <w:rFonts w:eastAsia="Times New Roman" w:cstheme="minorHAnsi"/>
          <w:color w:val="000000"/>
          <w:szCs w:val="24"/>
        </w:rPr>
      </w:pPr>
    </w:p>
    <w:p w14:paraId="660E8C0A" w14:textId="77777777" w:rsidR="00743CB5" w:rsidRPr="00E327DF" w:rsidRDefault="00743CB5" w:rsidP="00743CB5">
      <w:pPr>
        <w:contextualSpacing/>
        <w:rPr>
          <w:rFonts w:eastAsia="Times New Roman" w:cstheme="minorHAnsi"/>
          <w:color w:val="000000"/>
          <w:szCs w:val="24"/>
        </w:rPr>
      </w:pPr>
    </w:p>
    <w:p w14:paraId="571F414F" w14:textId="77777777" w:rsidR="00743CB5" w:rsidRPr="00E327DF" w:rsidRDefault="00743CB5" w:rsidP="00743CB5">
      <w:pPr>
        <w:contextualSpacing/>
        <w:rPr>
          <w:rFonts w:eastAsia="Times New Roman" w:cstheme="minorHAnsi"/>
          <w:color w:val="000000"/>
          <w:szCs w:val="24"/>
        </w:rPr>
      </w:pPr>
    </w:p>
    <w:p w14:paraId="65196032" w14:textId="77777777" w:rsidR="00743CB5" w:rsidRPr="00E327DF" w:rsidRDefault="00743CB5" w:rsidP="00743CB5">
      <w:pPr>
        <w:ind w:left="360"/>
        <w:contextualSpacing/>
        <w:rPr>
          <w:rFonts w:eastAsia="Times New Roman" w:cstheme="minorHAnsi"/>
          <w:b/>
          <w:bCs/>
          <w:szCs w:val="24"/>
        </w:rPr>
      </w:pPr>
    </w:p>
    <w:p w14:paraId="198C389B" w14:textId="77777777" w:rsidR="00743CB5" w:rsidRPr="00E327DF" w:rsidRDefault="00743CB5" w:rsidP="00743CB5">
      <w:pPr>
        <w:ind w:left="360"/>
        <w:contextualSpacing/>
        <w:rPr>
          <w:rFonts w:eastAsia="Times New Roman" w:cstheme="minorHAnsi"/>
          <w:b/>
          <w:bCs/>
          <w:szCs w:val="24"/>
        </w:rPr>
      </w:pPr>
    </w:p>
    <w:p w14:paraId="33644F00" w14:textId="77777777" w:rsidR="00743CB5" w:rsidRPr="00E327DF" w:rsidRDefault="00743CB5" w:rsidP="00743CB5">
      <w:pPr>
        <w:jc w:val="left"/>
        <w:rPr>
          <w:rFonts w:eastAsia="Times New Roman" w:cstheme="minorHAnsi"/>
          <w:szCs w:val="24"/>
        </w:rPr>
      </w:pPr>
    </w:p>
    <w:p w14:paraId="2A3791C9" w14:textId="77777777" w:rsidR="00743CB5" w:rsidRPr="00E327DF" w:rsidRDefault="00743CB5" w:rsidP="00743CB5">
      <w:pPr>
        <w:jc w:val="left"/>
        <w:rPr>
          <w:rFonts w:eastAsia="Times New Roman" w:cstheme="minorHAnsi"/>
          <w:szCs w:val="24"/>
        </w:rPr>
      </w:pPr>
    </w:p>
    <w:p w14:paraId="30E09D3E" w14:textId="77777777" w:rsidR="00743CB5" w:rsidRDefault="00743CB5" w:rsidP="00743CB5"/>
    <w:p w14:paraId="33FD2978" w14:textId="77777777" w:rsidR="00743CB5" w:rsidRDefault="00743CB5" w:rsidP="00743CB5"/>
    <w:p w14:paraId="16CB44BA" w14:textId="0F1855E3" w:rsidR="00743CB5" w:rsidRDefault="00743CB5">
      <w:pPr>
        <w:spacing w:after="160" w:line="259" w:lineRule="auto"/>
        <w:jc w:val="left"/>
        <w:rPr>
          <w:rFonts w:eastAsia="Times New Roman" w:cstheme="minorHAnsi"/>
          <w:szCs w:val="24"/>
          <w:lang w:eastAsia="ar-SA"/>
        </w:rPr>
      </w:pPr>
      <w:r>
        <w:rPr>
          <w:rFonts w:eastAsia="Times New Roman" w:cstheme="minorHAnsi"/>
          <w:szCs w:val="24"/>
          <w:lang w:eastAsia="ar-SA"/>
        </w:rPr>
        <w:br w:type="page"/>
      </w:r>
    </w:p>
    <w:p w14:paraId="33A38F6D" w14:textId="0F9BCAE3" w:rsidR="00743CB5" w:rsidRDefault="00743CB5" w:rsidP="00743CB5">
      <w:pPr>
        <w:pStyle w:val="Balk2"/>
      </w:pPr>
      <w:bookmarkStart w:id="7" w:name="_Toc84493491"/>
      <w:r>
        <w:t>5</w:t>
      </w:r>
      <w:r w:rsidRPr="00743CB5">
        <w:t>. İLAVE ETKİNLİK</w:t>
      </w:r>
      <w:bookmarkEnd w:id="7"/>
    </w:p>
    <w:p w14:paraId="66C31B23" w14:textId="65F50227" w:rsidR="00743CB5" w:rsidRDefault="00743CB5" w:rsidP="00743CB5"/>
    <w:p w14:paraId="26A9088E" w14:textId="2EEFE993" w:rsidR="00743CB5" w:rsidRDefault="00743CB5" w:rsidP="00743CB5">
      <w:pPr>
        <w:pStyle w:val="Balk3"/>
      </w:pPr>
      <w:bookmarkStart w:id="8" w:name="_Toc84493493"/>
      <w:r>
        <w:t>5.1 Gülen Yüz Oyununu Geliştiriyorum</w:t>
      </w:r>
      <w:bookmarkEnd w:id="8"/>
    </w:p>
    <w:p w14:paraId="3DB9E95B" w14:textId="34178B87" w:rsidR="00743CB5" w:rsidRDefault="00743CB5" w:rsidP="00743CB5">
      <w:r>
        <w:t>Bu derste Gülen Yüz Oyunu etkinliği ile basitçe bir oyun kodu yazılmıştır. Bu etkinlikte amaç oyunu biraz daha geliştirmektir. Oyunun geliştirilmesi öğrencilerin hayal gücüne bağlıdır. Aşağıda maddeler halinde belirli öneriler verilmiştir. Öğrenciler bu önerilere uyarak oyunu geliştirebilir veya kendi hayal gücünü kullanarak farklı şekilde de oyunu geliştirebilir.</w:t>
      </w:r>
    </w:p>
    <w:p w14:paraId="065090BD" w14:textId="77777777" w:rsidR="00743CB5" w:rsidRDefault="00743CB5" w:rsidP="00743CB5"/>
    <w:p w14:paraId="203A23A0" w14:textId="77777777" w:rsidR="00743CB5" w:rsidRPr="008F358F" w:rsidRDefault="00743CB5" w:rsidP="00743CB5">
      <w:pPr>
        <w:rPr>
          <w:u w:val="single"/>
        </w:rPr>
      </w:pPr>
      <w:r w:rsidRPr="008F358F">
        <w:rPr>
          <w:u w:val="single"/>
        </w:rPr>
        <w:t>Öneriler:</w:t>
      </w:r>
    </w:p>
    <w:p w14:paraId="71756340" w14:textId="564D6F6D" w:rsidR="00743CB5" w:rsidRDefault="00743CB5" w:rsidP="00743CB5">
      <w:pPr>
        <w:pStyle w:val="ListeParagraf"/>
        <w:numPr>
          <w:ilvl w:val="0"/>
          <w:numId w:val="23"/>
        </w:numPr>
      </w:pPr>
      <w:r>
        <w:t>Gülen yüz yerine Pac Man gibi bir yüz ifadesi kullanılabilir,</w:t>
      </w:r>
    </w:p>
    <w:p w14:paraId="3F6D7BF2" w14:textId="5F55A319" w:rsidR="00743CB5" w:rsidRDefault="00743CB5" w:rsidP="00743CB5">
      <w:pPr>
        <w:pStyle w:val="ListeParagraf"/>
        <w:numPr>
          <w:ilvl w:val="0"/>
          <w:numId w:val="23"/>
        </w:numPr>
      </w:pPr>
      <w:r>
        <w:t>Ceza ve ödül yenildikçe yeni ceza ve ödüller ekranda rasgele hücrelerde belirir,</w:t>
      </w:r>
    </w:p>
    <w:p w14:paraId="6638C9C1" w14:textId="6138006E" w:rsidR="00743CB5" w:rsidRDefault="00743CB5" w:rsidP="00743CB5">
      <w:pPr>
        <w:pStyle w:val="ListeParagraf"/>
        <w:numPr>
          <w:ilvl w:val="0"/>
          <w:numId w:val="23"/>
        </w:numPr>
      </w:pPr>
      <w:r>
        <w:t>Ekranın belirli bir köşesi puan alanı olarak ayrılır. Ödül ve cezayı yeme durumuna göre puan hesaplanır. Hesaplanan puan ekranda ayrılan köşede sürekli gösterilir. Pac Man bu köşeye ulaşamaz.</w:t>
      </w:r>
    </w:p>
    <w:p w14:paraId="2BA0DEF6" w14:textId="589C440E" w:rsidR="00743CB5" w:rsidRDefault="00743CB5" w:rsidP="00743CB5">
      <w:pPr>
        <w:pStyle w:val="ListeParagraf"/>
        <w:numPr>
          <w:ilvl w:val="0"/>
          <w:numId w:val="23"/>
        </w:numPr>
      </w:pPr>
      <w:r>
        <w:t>Oyunda birkaç seviye olur. İleri seviyelerde Pac Man’in ödüle ulaşması için hareketli olan cezalardan kurtulup ilerlemesi gerekir.</w:t>
      </w:r>
    </w:p>
    <w:p w14:paraId="7DEBBA8D" w14:textId="77777777" w:rsidR="00743CB5" w:rsidRDefault="00743CB5" w:rsidP="00743CB5">
      <w:pPr>
        <w:pStyle w:val="ListeParagraf"/>
      </w:pPr>
    </w:p>
    <w:p w14:paraId="559641C8" w14:textId="5DFEF475" w:rsidR="00743CB5" w:rsidRDefault="00743CB5" w:rsidP="00743CB5">
      <w:r>
        <w:t>Devreyi oluşturmaya ve programı yazmaya başlamadan önce grupların tasarlama adımı için tanımlama ve fikir üretme sürecini gerçekleştirmeleri gerekmektedir. Öğrenciler çözüme yönelik tasarımlarını yaptıktan sonra set başında çalışarak istenilen görevi yerine getirir. Öğrencilere rehber öğretmen tarafından etkinliklerini tamamlamak için yeterli süre verilir. Gerektiği noktada eğitmen onlara yardımcı olabilir. Fakat öğrencilere hiçbir şekilde tam bir çözüm verilmemelidir. Gruplar çözümlerini kendileri üretmelidir.</w:t>
      </w:r>
    </w:p>
    <w:p w14:paraId="0360765A" w14:textId="77777777" w:rsidR="00743CB5" w:rsidRPr="00743CB5" w:rsidRDefault="00743CB5" w:rsidP="00743CB5"/>
    <w:sectPr w:rsidR="00743CB5" w:rsidRPr="00743CB5" w:rsidSect="00B01C05">
      <w:pgSz w:w="11900" w:h="16840"/>
      <w:pgMar w:top="1701"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1368B1" w14:textId="77777777" w:rsidR="00C56DEE" w:rsidRDefault="00C56DEE" w:rsidP="00C27C0A">
      <w:r>
        <w:separator/>
      </w:r>
    </w:p>
  </w:endnote>
  <w:endnote w:type="continuationSeparator" w:id="0">
    <w:p w14:paraId="544B203A" w14:textId="77777777" w:rsidR="00C56DEE" w:rsidRDefault="00C56DEE" w:rsidP="00C2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libri">
    <w:panose1 w:val="020F0502020204030204"/>
    <w:charset w:val="A2"/>
    <w:family w:val="swiss"/>
    <w:pitch w:val="variable"/>
    <w:sig w:usb0="E4002EFF" w:usb1="C000247B" w:usb2="00000009" w:usb3="00000000" w:csb0="000001FF" w:csb1="00000000"/>
  </w:font>
  <w:font w:name="Roboto">
    <w:altName w:val="Arial"/>
    <w:charset w:val="00"/>
    <w:family w:val="auto"/>
    <w:pitch w:val="variable"/>
    <w:sig w:usb0="E00002FF" w:usb1="5000205B" w:usb2="00000020" w:usb3="00000000" w:csb0="0000019F" w:csb1="00000000"/>
  </w:font>
  <w:font w:name="Raleway">
    <w:altName w:val="Arial"/>
    <w:charset w:val="A2"/>
    <w:family w:val="swiss"/>
    <w:pitch w:val="variable"/>
    <w:sig w:usb0="A00000BF" w:usb1="5000205B" w:usb2="00000000" w:usb3="00000000" w:csb0="00000097" w:csb1="00000000"/>
  </w:font>
  <w:font w:name="Roboto Condensed">
    <w:altName w:val="Arial"/>
    <w:charset w:val="A2"/>
    <w:family w:val="auto"/>
    <w:pitch w:val="variable"/>
    <w:sig w:usb0="E0000AFF" w:usb1="5000217F" w:usb2="00000021"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Identity-H">
    <w:altName w:val="Calibri"/>
    <w:charset w:val="00"/>
    <w:family w:val="roman"/>
    <w:pitch w:val="default"/>
  </w:font>
  <w:font w:name="Georgia">
    <w:panose1 w:val="02040502050405020303"/>
    <w:charset w:val="A2"/>
    <w:family w:val="roman"/>
    <w:pitch w:val="variable"/>
    <w:sig w:usb0="00000287" w:usb1="00000000" w:usb2="00000000" w:usb3="00000000" w:csb0="0000009F" w:csb1="00000000"/>
  </w:font>
  <w:font w:name="PT Serif">
    <w:charset w:val="00"/>
    <w:family w:val="roman"/>
    <w:pitch w:val="variable"/>
    <w:sig w:usb0="A00002E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1B8E90" w14:textId="77777777" w:rsidR="00C56DEE" w:rsidRDefault="00C56DEE" w:rsidP="00C27C0A">
      <w:r>
        <w:separator/>
      </w:r>
    </w:p>
  </w:footnote>
  <w:footnote w:type="continuationSeparator" w:id="0">
    <w:p w14:paraId="69DA8672" w14:textId="77777777" w:rsidR="00C56DEE" w:rsidRDefault="00C56DEE" w:rsidP="00C27C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B3A3E"/>
    <w:multiLevelType w:val="multilevel"/>
    <w:tmpl w:val="3C84D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83E0E"/>
    <w:multiLevelType w:val="multilevel"/>
    <w:tmpl w:val="E40C4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B270375"/>
    <w:multiLevelType w:val="hybridMultilevel"/>
    <w:tmpl w:val="C0564ABE"/>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3" w15:restartNumberingAfterBreak="0">
    <w:nsid w:val="0B5C6974"/>
    <w:multiLevelType w:val="hybridMultilevel"/>
    <w:tmpl w:val="9404029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2642F6E"/>
    <w:multiLevelType w:val="multilevel"/>
    <w:tmpl w:val="AE86B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7990167"/>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07B4996"/>
    <w:multiLevelType w:val="multilevel"/>
    <w:tmpl w:val="6D8046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2A9644A"/>
    <w:multiLevelType w:val="multilevel"/>
    <w:tmpl w:val="62385C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5F72BF8"/>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74E07C8"/>
    <w:multiLevelType w:val="multilevel"/>
    <w:tmpl w:val="5D26DA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064168E"/>
    <w:multiLevelType w:val="hybridMultilevel"/>
    <w:tmpl w:val="CA281C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334469C9"/>
    <w:multiLevelType w:val="hybridMultilevel"/>
    <w:tmpl w:val="CEE49324"/>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372" w:hanging="360"/>
      </w:pPr>
    </w:lvl>
    <w:lvl w:ilvl="2" w:tplc="0409001B">
      <w:start w:val="1"/>
      <w:numFmt w:val="lowerRoman"/>
      <w:lvlText w:val="%3."/>
      <w:lvlJc w:val="right"/>
      <w:pPr>
        <w:ind w:left="1092" w:hanging="180"/>
      </w:pPr>
    </w:lvl>
    <w:lvl w:ilvl="3" w:tplc="0409000F">
      <w:start w:val="1"/>
      <w:numFmt w:val="decimal"/>
      <w:lvlText w:val="%4."/>
      <w:lvlJc w:val="left"/>
      <w:pPr>
        <w:ind w:left="1812" w:hanging="360"/>
      </w:pPr>
    </w:lvl>
    <w:lvl w:ilvl="4" w:tplc="04090019">
      <w:start w:val="1"/>
      <w:numFmt w:val="lowerLetter"/>
      <w:lvlText w:val="%5."/>
      <w:lvlJc w:val="left"/>
      <w:pPr>
        <w:ind w:left="2532" w:hanging="360"/>
      </w:pPr>
    </w:lvl>
    <w:lvl w:ilvl="5" w:tplc="0409001B">
      <w:start w:val="1"/>
      <w:numFmt w:val="lowerRoman"/>
      <w:lvlText w:val="%6."/>
      <w:lvlJc w:val="right"/>
      <w:pPr>
        <w:ind w:left="3252" w:hanging="180"/>
      </w:pPr>
    </w:lvl>
    <w:lvl w:ilvl="6" w:tplc="0409000F">
      <w:start w:val="1"/>
      <w:numFmt w:val="decimal"/>
      <w:lvlText w:val="%7."/>
      <w:lvlJc w:val="left"/>
      <w:pPr>
        <w:ind w:left="3972" w:hanging="360"/>
      </w:pPr>
    </w:lvl>
    <w:lvl w:ilvl="7" w:tplc="04090019">
      <w:start w:val="1"/>
      <w:numFmt w:val="lowerLetter"/>
      <w:lvlText w:val="%8."/>
      <w:lvlJc w:val="left"/>
      <w:pPr>
        <w:ind w:left="4692" w:hanging="360"/>
      </w:pPr>
    </w:lvl>
    <w:lvl w:ilvl="8" w:tplc="0409001B">
      <w:start w:val="1"/>
      <w:numFmt w:val="lowerRoman"/>
      <w:lvlText w:val="%9."/>
      <w:lvlJc w:val="right"/>
      <w:pPr>
        <w:ind w:left="5412" w:hanging="180"/>
      </w:pPr>
    </w:lvl>
  </w:abstractNum>
  <w:abstractNum w:abstractNumId="12" w15:restartNumberingAfterBreak="0">
    <w:nsid w:val="367A1832"/>
    <w:multiLevelType w:val="hybridMultilevel"/>
    <w:tmpl w:val="DDAEF53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3" w15:restartNumberingAfterBreak="0">
    <w:nsid w:val="40DC08C0"/>
    <w:multiLevelType w:val="multilevel"/>
    <w:tmpl w:val="C21895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0A38E2"/>
    <w:multiLevelType w:val="multilevel"/>
    <w:tmpl w:val="F14ECC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A5D052F"/>
    <w:multiLevelType w:val="hybridMultilevel"/>
    <w:tmpl w:val="5956B0A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6" w15:restartNumberingAfterBreak="0">
    <w:nsid w:val="4BDF72D7"/>
    <w:multiLevelType w:val="hybridMultilevel"/>
    <w:tmpl w:val="042E945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4CD1372D"/>
    <w:multiLevelType w:val="multilevel"/>
    <w:tmpl w:val="E69EE4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3AD6064"/>
    <w:multiLevelType w:val="multilevel"/>
    <w:tmpl w:val="739CA9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8882924"/>
    <w:multiLevelType w:val="multilevel"/>
    <w:tmpl w:val="E6E69938"/>
    <w:lvl w:ilvl="0">
      <w:start w:val="1"/>
      <w:numFmt w:val="decimal"/>
      <w:lvlText w:val="%1."/>
      <w:lvlJc w:val="left"/>
      <w:pPr>
        <w:ind w:left="1060" w:hanging="360"/>
      </w:pPr>
    </w:lvl>
    <w:lvl w:ilvl="1">
      <w:start w:val="1"/>
      <w:numFmt w:val="lowerLetter"/>
      <w:lvlText w:val="%2."/>
      <w:lvlJc w:val="left"/>
      <w:pPr>
        <w:ind w:left="1780" w:hanging="360"/>
      </w:pPr>
    </w:lvl>
    <w:lvl w:ilvl="2">
      <w:start w:val="1"/>
      <w:numFmt w:val="lowerRoman"/>
      <w:lvlText w:val="%3."/>
      <w:lvlJc w:val="right"/>
      <w:pPr>
        <w:ind w:left="2500" w:hanging="180"/>
      </w:pPr>
    </w:lvl>
    <w:lvl w:ilvl="3">
      <w:start w:val="1"/>
      <w:numFmt w:val="decimal"/>
      <w:lvlText w:val="%4."/>
      <w:lvlJc w:val="left"/>
      <w:pPr>
        <w:ind w:left="3220" w:hanging="360"/>
      </w:pPr>
    </w:lvl>
    <w:lvl w:ilvl="4">
      <w:start w:val="1"/>
      <w:numFmt w:val="lowerLetter"/>
      <w:lvlText w:val="%5."/>
      <w:lvlJc w:val="left"/>
      <w:pPr>
        <w:ind w:left="3940" w:hanging="360"/>
      </w:pPr>
    </w:lvl>
    <w:lvl w:ilvl="5">
      <w:start w:val="1"/>
      <w:numFmt w:val="lowerRoman"/>
      <w:lvlText w:val="%6."/>
      <w:lvlJc w:val="right"/>
      <w:pPr>
        <w:ind w:left="4660" w:hanging="180"/>
      </w:pPr>
    </w:lvl>
    <w:lvl w:ilvl="6">
      <w:start w:val="1"/>
      <w:numFmt w:val="decimal"/>
      <w:lvlText w:val="%7."/>
      <w:lvlJc w:val="left"/>
      <w:pPr>
        <w:ind w:left="5380" w:hanging="360"/>
      </w:pPr>
    </w:lvl>
    <w:lvl w:ilvl="7">
      <w:start w:val="1"/>
      <w:numFmt w:val="lowerLetter"/>
      <w:lvlText w:val="%8."/>
      <w:lvlJc w:val="left"/>
      <w:pPr>
        <w:ind w:left="6100" w:hanging="360"/>
      </w:pPr>
    </w:lvl>
    <w:lvl w:ilvl="8">
      <w:start w:val="1"/>
      <w:numFmt w:val="lowerRoman"/>
      <w:lvlText w:val="%9."/>
      <w:lvlJc w:val="right"/>
      <w:pPr>
        <w:ind w:left="6820" w:hanging="180"/>
      </w:pPr>
    </w:lvl>
  </w:abstractNum>
  <w:abstractNum w:abstractNumId="20" w15:restartNumberingAfterBreak="0">
    <w:nsid w:val="5ABF1CAC"/>
    <w:multiLevelType w:val="multilevel"/>
    <w:tmpl w:val="73C25E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B127E0A"/>
    <w:multiLevelType w:val="hybridMultilevel"/>
    <w:tmpl w:val="1D92BA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5BA50E2C"/>
    <w:multiLevelType w:val="hybridMultilevel"/>
    <w:tmpl w:val="DEDAE1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1287E47"/>
    <w:multiLevelType w:val="multilevel"/>
    <w:tmpl w:val="1D2C9E3C"/>
    <w:lvl w:ilvl="0">
      <w:start w:val="1"/>
      <w:numFmt w:val="bullet"/>
      <w:pStyle w:val="Madde"/>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22A3F34"/>
    <w:multiLevelType w:val="hybridMultilevel"/>
    <w:tmpl w:val="D8721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024BDD"/>
    <w:multiLevelType w:val="hybridMultilevel"/>
    <w:tmpl w:val="68E6AE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15:restartNumberingAfterBreak="0">
    <w:nsid w:val="6C8B4CD5"/>
    <w:multiLevelType w:val="multilevel"/>
    <w:tmpl w:val="739CA9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7211510F"/>
    <w:multiLevelType w:val="hybridMultilevel"/>
    <w:tmpl w:val="D292D2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75CC6AD9"/>
    <w:multiLevelType w:val="multilevel"/>
    <w:tmpl w:val="96640BD0"/>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8547AC8"/>
    <w:multiLevelType w:val="multilevel"/>
    <w:tmpl w:val="3814A8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C7733C7"/>
    <w:multiLevelType w:val="hybridMultilevel"/>
    <w:tmpl w:val="111257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7C9662C7"/>
    <w:multiLevelType w:val="hybridMultilevel"/>
    <w:tmpl w:val="946211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3"/>
  </w:num>
  <w:num w:numId="2">
    <w:abstractNumId w:val="5"/>
  </w:num>
  <w:num w:numId="3">
    <w:abstractNumId w:val="8"/>
  </w:num>
  <w:num w:numId="4">
    <w:abstractNumId w:val="6"/>
  </w:num>
  <w:num w:numId="5">
    <w:abstractNumId w:val="7"/>
  </w:num>
  <w:num w:numId="6">
    <w:abstractNumId w:val="18"/>
  </w:num>
  <w:num w:numId="7">
    <w:abstractNumId w:val="26"/>
  </w:num>
  <w:num w:numId="8">
    <w:abstractNumId w:val="29"/>
  </w:num>
  <w:num w:numId="9">
    <w:abstractNumId w:val="9"/>
  </w:num>
  <w:num w:numId="10">
    <w:abstractNumId w:val="1"/>
  </w:num>
  <w:num w:numId="11">
    <w:abstractNumId w:val="14"/>
  </w:num>
  <w:num w:numId="12">
    <w:abstractNumId w:val="17"/>
  </w:num>
  <w:num w:numId="13">
    <w:abstractNumId w:val="28"/>
  </w:num>
  <w:num w:numId="14">
    <w:abstractNumId w:val="19"/>
  </w:num>
  <w:num w:numId="15">
    <w:abstractNumId w:val="13"/>
  </w:num>
  <w:num w:numId="16">
    <w:abstractNumId w:val="24"/>
  </w:num>
  <w:num w:numId="17">
    <w:abstractNumId w:val="31"/>
  </w:num>
  <w:num w:numId="18">
    <w:abstractNumId w:val="21"/>
  </w:num>
  <w:num w:numId="19">
    <w:abstractNumId w:val="20"/>
  </w:num>
  <w:num w:numId="20">
    <w:abstractNumId w:val="4"/>
  </w:num>
  <w:num w:numId="21">
    <w:abstractNumId w:val="10"/>
  </w:num>
  <w:num w:numId="22">
    <w:abstractNumId w:val="0"/>
  </w:num>
  <w:num w:numId="23">
    <w:abstractNumId w:val="15"/>
  </w:num>
  <w:num w:numId="24">
    <w:abstractNumId w:val="11"/>
  </w:num>
  <w:num w:numId="25">
    <w:abstractNumId w:val="25"/>
  </w:num>
  <w:num w:numId="26">
    <w:abstractNumId w:val="3"/>
  </w:num>
  <w:num w:numId="27">
    <w:abstractNumId w:val="30"/>
  </w:num>
  <w:num w:numId="28">
    <w:abstractNumId w:val="2"/>
  </w:num>
  <w:num w:numId="29">
    <w:abstractNumId w:val="12"/>
  </w:num>
  <w:num w:numId="30">
    <w:abstractNumId w:val="16"/>
  </w:num>
  <w:num w:numId="31">
    <w:abstractNumId w:val="27"/>
  </w:num>
  <w:num w:numId="32">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zSzNDIxMDIwNjdV0lEKTi0uzszPAykwrAUA7S5ExywAAAA="/>
  </w:docVars>
  <w:rsids>
    <w:rsidRoot w:val="006F63A0"/>
    <w:rsid w:val="00001733"/>
    <w:rsid w:val="00001FFA"/>
    <w:rsid w:val="0000316A"/>
    <w:rsid w:val="00003940"/>
    <w:rsid w:val="000056A4"/>
    <w:rsid w:val="00006EB4"/>
    <w:rsid w:val="0000708C"/>
    <w:rsid w:val="000102E6"/>
    <w:rsid w:val="00010A58"/>
    <w:rsid w:val="00010FB4"/>
    <w:rsid w:val="00011BF7"/>
    <w:rsid w:val="00012769"/>
    <w:rsid w:val="00013D78"/>
    <w:rsid w:val="000147F7"/>
    <w:rsid w:val="00015688"/>
    <w:rsid w:val="000157DD"/>
    <w:rsid w:val="0001584E"/>
    <w:rsid w:val="00016BAA"/>
    <w:rsid w:val="00016D1A"/>
    <w:rsid w:val="00017B09"/>
    <w:rsid w:val="00017D7C"/>
    <w:rsid w:val="00021291"/>
    <w:rsid w:val="000212A6"/>
    <w:rsid w:val="000215BD"/>
    <w:rsid w:val="000245AE"/>
    <w:rsid w:val="00025455"/>
    <w:rsid w:val="0002551B"/>
    <w:rsid w:val="00025C6D"/>
    <w:rsid w:val="00027A62"/>
    <w:rsid w:val="00027CF1"/>
    <w:rsid w:val="00027E18"/>
    <w:rsid w:val="00027F54"/>
    <w:rsid w:val="00030581"/>
    <w:rsid w:val="00030B2E"/>
    <w:rsid w:val="00031518"/>
    <w:rsid w:val="00031EE2"/>
    <w:rsid w:val="0003255B"/>
    <w:rsid w:val="000325B3"/>
    <w:rsid w:val="00034480"/>
    <w:rsid w:val="0003467E"/>
    <w:rsid w:val="000370A8"/>
    <w:rsid w:val="00037C14"/>
    <w:rsid w:val="00037EC9"/>
    <w:rsid w:val="000403A2"/>
    <w:rsid w:val="00041916"/>
    <w:rsid w:val="00041C13"/>
    <w:rsid w:val="00043EA6"/>
    <w:rsid w:val="00044F93"/>
    <w:rsid w:val="00045135"/>
    <w:rsid w:val="00047611"/>
    <w:rsid w:val="000504C7"/>
    <w:rsid w:val="0005135A"/>
    <w:rsid w:val="00051D5F"/>
    <w:rsid w:val="00052396"/>
    <w:rsid w:val="00052793"/>
    <w:rsid w:val="00052C34"/>
    <w:rsid w:val="00052F58"/>
    <w:rsid w:val="00055EED"/>
    <w:rsid w:val="00056B9B"/>
    <w:rsid w:val="00061CAD"/>
    <w:rsid w:val="000625CB"/>
    <w:rsid w:val="000642A9"/>
    <w:rsid w:val="000643C6"/>
    <w:rsid w:val="00064664"/>
    <w:rsid w:val="00065964"/>
    <w:rsid w:val="00066A46"/>
    <w:rsid w:val="00070136"/>
    <w:rsid w:val="000706DA"/>
    <w:rsid w:val="00072696"/>
    <w:rsid w:val="0007296C"/>
    <w:rsid w:val="00075860"/>
    <w:rsid w:val="000769FD"/>
    <w:rsid w:val="0007720B"/>
    <w:rsid w:val="0007786D"/>
    <w:rsid w:val="00077C79"/>
    <w:rsid w:val="000800CB"/>
    <w:rsid w:val="00083BBB"/>
    <w:rsid w:val="00084C57"/>
    <w:rsid w:val="00085A88"/>
    <w:rsid w:val="0008608F"/>
    <w:rsid w:val="0008749E"/>
    <w:rsid w:val="000907F4"/>
    <w:rsid w:val="00090E76"/>
    <w:rsid w:val="00091CBA"/>
    <w:rsid w:val="00093D55"/>
    <w:rsid w:val="00096D63"/>
    <w:rsid w:val="00097248"/>
    <w:rsid w:val="000A02A7"/>
    <w:rsid w:val="000A1DB2"/>
    <w:rsid w:val="000A2ABC"/>
    <w:rsid w:val="000A3A8A"/>
    <w:rsid w:val="000A3AC7"/>
    <w:rsid w:val="000A443A"/>
    <w:rsid w:val="000B10D1"/>
    <w:rsid w:val="000B2F3C"/>
    <w:rsid w:val="000B4333"/>
    <w:rsid w:val="000B55B0"/>
    <w:rsid w:val="000B6B95"/>
    <w:rsid w:val="000B7D65"/>
    <w:rsid w:val="000C2AA1"/>
    <w:rsid w:val="000C3208"/>
    <w:rsid w:val="000C4A5E"/>
    <w:rsid w:val="000C4AA4"/>
    <w:rsid w:val="000C4D1F"/>
    <w:rsid w:val="000C4F6C"/>
    <w:rsid w:val="000C7C66"/>
    <w:rsid w:val="000D0C83"/>
    <w:rsid w:val="000D0DF5"/>
    <w:rsid w:val="000D1B2A"/>
    <w:rsid w:val="000D1E9A"/>
    <w:rsid w:val="000D1F4B"/>
    <w:rsid w:val="000D3F4D"/>
    <w:rsid w:val="000D418C"/>
    <w:rsid w:val="000D4BCE"/>
    <w:rsid w:val="000D676D"/>
    <w:rsid w:val="000D735E"/>
    <w:rsid w:val="000D7889"/>
    <w:rsid w:val="000E06C0"/>
    <w:rsid w:val="000E08A8"/>
    <w:rsid w:val="000E0FED"/>
    <w:rsid w:val="000E1A1E"/>
    <w:rsid w:val="000E20DD"/>
    <w:rsid w:val="000E290C"/>
    <w:rsid w:val="000E2F0F"/>
    <w:rsid w:val="000E42D9"/>
    <w:rsid w:val="000E4C46"/>
    <w:rsid w:val="000E5D51"/>
    <w:rsid w:val="000E72AB"/>
    <w:rsid w:val="000F0C08"/>
    <w:rsid w:val="000F1CCA"/>
    <w:rsid w:val="000F2213"/>
    <w:rsid w:val="000F2359"/>
    <w:rsid w:val="000F3F86"/>
    <w:rsid w:val="000F4036"/>
    <w:rsid w:val="000F5F6C"/>
    <w:rsid w:val="000F6C55"/>
    <w:rsid w:val="00100381"/>
    <w:rsid w:val="00100F6C"/>
    <w:rsid w:val="001033A7"/>
    <w:rsid w:val="0010370A"/>
    <w:rsid w:val="00103B39"/>
    <w:rsid w:val="00103FDF"/>
    <w:rsid w:val="001073AE"/>
    <w:rsid w:val="00110567"/>
    <w:rsid w:val="00110CD4"/>
    <w:rsid w:val="00111479"/>
    <w:rsid w:val="001125B2"/>
    <w:rsid w:val="00112FE4"/>
    <w:rsid w:val="001136AE"/>
    <w:rsid w:val="0011449E"/>
    <w:rsid w:val="00114EB6"/>
    <w:rsid w:val="00116C93"/>
    <w:rsid w:val="00120CB0"/>
    <w:rsid w:val="001215CA"/>
    <w:rsid w:val="001225B6"/>
    <w:rsid w:val="001228A1"/>
    <w:rsid w:val="00122BBB"/>
    <w:rsid w:val="00124092"/>
    <w:rsid w:val="001255DB"/>
    <w:rsid w:val="00125CE5"/>
    <w:rsid w:val="00126173"/>
    <w:rsid w:val="00126C2B"/>
    <w:rsid w:val="00127FBF"/>
    <w:rsid w:val="001305BF"/>
    <w:rsid w:val="00130A67"/>
    <w:rsid w:val="001313F3"/>
    <w:rsid w:val="00131AC0"/>
    <w:rsid w:val="001344E7"/>
    <w:rsid w:val="00140A3E"/>
    <w:rsid w:val="00140B39"/>
    <w:rsid w:val="00140F70"/>
    <w:rsid w:val="00142AB2"/>
    <w:rsid w:val="00143531"/>
    <w:rsid w:val="00143596"/>
    <w:rsid w:val="00143F29"/>
    <w:rsid w:val="00144E28"/>
    <w:rsid w:val="001453D5"/>
    <w:rsid w:val="0014568C"/>
    <w:rsid w:val="001457D4"/>
    <w:rsid w:val="0014789C"/>
    <w:rsid w:val="0015186A"/>
    <w:rsid w:val="00152738"/>
    <w:rsid w:val="00152BFD"/>
    <w:rsid w:val="001542E8"/>
    <w:rsid w:val="0015721A"/>
    <w:rsid w:val="00161B07"/>
    <w:rsid w:val="001632D7"/>
    <w:rsid w:val="00164202"/>
    <w:rsid w:val="001652ED"/>
    <w:rsid w:val="00165998"/>
    <w:rsid w:val="00165C08"/>
    <w:rsid w:val="00165E80"/>
    <w:rsid w:val="00166319"/>
    <w:rsid w:val="001667D5"/>
    <w:rsid w:val="00167625"/>
    <w:rsid w:val="001727DC"/>
    <w:rsid w:val="00173523"/>
    <w:rsid w:val="00174A5C"/>
    <w:rsid w:val="0017536D"/>
    <w:rsid w:val="0017668D"/>
    <w:rsid w:val="00176F37"/>
    <w:rsid w:val="0017758C"/>
    <w:rsid w:val="0018016E"/>
    <w:rsid w:val="0018122D"/>
    <w:rsid w:val="0018292B"/>
    <w:rsid w:val="0018304E"/>
    <w:rsid w:val="001838FA"/>
    <w:rsid w:val="00183FE2"/>
    <w:rsid w:val="00185563"/>
    <w:rsid w:val="001878DD"/>
    <w:rsid w:val="00187936"/>
    <w:rsid w:val="0019251A"/>
    <w:rsid w:val="00192657"/>
    <w:rsid w:val="0019272A"/>
    <w:rsid w:val="0019287B"/>
    <w:rsid w:val="00193471"/>
    <w:rsid w:val="00193CFD"/>
    <w:rsid w:val="00194CDB"/>
    <w:rsid w:val="00194E00"/>
    <w:rsid w:val="00195512"/>
    <w:rsid w:val="00196404"/>
    <w:rsid w:val="0019646E"/>
    <w:rsid w:val="0019684A"/>
    <w:rsid w:val="001968E2"/>
    <w:rsid w:val="00197151"/>
    <w:rsid w:val="00197FBB"/>
    <w:rsid w:val="001A09D8"/>
    <w:rsid w:val="001A17F6"/>
    <w:rsid w:val="001A1DC4"/>
    <w:rsid w:val="001A31A6"/>
    <w:rsid w:val="001A5697"/>
    <w:rsid w:val="001A5AED"/>
    <w:rsid w:val="001A6327"/>
    <w:rsid w:val="001B0F08"/>
    <w:rsid w:val="001B16AC"/>
    <w:rsid w:val="001B345C"/>
    <w:rsid w:val="001B4007"/>
    <w:rsid w:val="001B49C3"/>
    <w:rsid w:val="001B4C86"/>
    <w:rsid w:val="001B591E"/>
    <w:rsid w:val="001B6349"/>
    <w:rsid w:val="001B717C"/>
    <w:rsid w:val="001B7ED4"/>
    <w:rsid w:val="001C0C96"/>
    <w:rsid w:val="001C0CF1"/>
    <w:rsid w:val="001C2683"/>
    <w:rsid w:val="001C2A91"/>
    <w:rsid w:val="001C3880"/>
    <w:rsid w:val="001C437F"/>
    <w:rsid w:val="001C454B"/>
    <w:rsid w:val="001C4E6C"/>
    <w:rsid w:val="001C4F9D"/>
    <w:rsid w:val="001C5684"/>
    <w:rsid w:val="001C5A08"/>
    <w:rsid w:val="001C6055"/>
    <w:rsid w:val="001C6703"/>
    <w:rsid w:val="001C6732"/>
    <w:rsid w:val="001C6D66"/>
    <w:rsid w:val="001D0AE4"/>
    <w:rsid w:val="001D0B84"/>
    <w:rsid w:val="001D0E33"/>
    <w:rsid w:val="001D15E2"/>
    <w:rsid w:val="001D2F12"/>
    <w:rsid w:val="001D4859"/>
    <w:rsid w:val="001D4FF8"/>
    <w:rsid w:val="001D5250"/>
    <w:rsid w:val="001D57DE"/>
    <w:rsid w:val="001D68EE"/>
    <w:rsid w:val="001D6F49"/>
    <w:rsid w:val="001D6F9B"/>
    <w:rsid w:val="001E0FB3"/>
    <w:rsid w:val="001E210D"/>
    <w:rsid w:val="001E2ECC"/>
    <w:rsid w:val="001E30FB"/>
    <w:rsid w:val="001E3110"/>
    <w:rsid w:val="001E477C"/>
    <w:rsid w:val="001E486D"/>
    <w:rsid w:val="001E55A8"/>
    <w:rsid w:val="001E5F28"/>
    <w:rsid w:val="001F6B5C"/>
    <w:rsid w:val="002019A5"/>
    <w:rsid w:val="002019BE"/>
    <w:rsid w:val="002021BF"/>
    <w:rsid w:val="00202BA3"/>
    <w:rsid w:val="00204C31"/>
    <w:rsid w:val="002054D3"/>
    <w:rsid w:val="00205E6C"/>
    <w:rsid w:val="00206849"/>
    <w:rsid w:val="00206DF0"/>
    <w:rsid w:val="00207A8E"/>
    <w:rsid w:val="002116E1"/>
    <w:rsid w:val="002131AA"/>
    <w:rsid w:val="0021354D"/>
    <w:rsid w:val="0021524D"/>
    <w:rsid w:val="00215EA7"/>
    <w:rsid w:val="002167D8"/>
    <w:rsid w:val="0022045A"/>
    <w:rsid w:val="00221224"/>
    <w:rsid w:val="0022160B"/>
    <w:rsid w:val="00221EC7"/>
    <w:rsid w:val="00223018"/>
    <w:rsid w:val="00223074"/>
    <w:rsid w:val="0022355B"/>
    <w:rsid w:val="00224806"/>
    <w:rsid w:val="00224BF0"/>
    <w:rsid w:val="0022637E"/>
    <w:rsid w:val="00226765"/>
    <w:rsid w:val="002270D0"/>
    <w:rsid w:val="00227519"/>
    <w:rsid w:val="00230E3B"/>
    <w:rsid w:val="00231049"/>
    <w:rsid w:val="0023341C"/>
    <w:rsid w:val="00233D8F"/>
    <w:rsid w:val="0023492B"/>
    <w:rsid w:val="00235501"/>
    <w:rsid w:val="0023630E"/>
    <w:rsid w:val="00240924"/>
    <w:rsid w:val="00241E72"/>
    <w:rsid w:val="00243DDC"/>
    <w:rsid w:val="00243E59"/>
    <w:rsid w:val="0024429D"/>
    <w:rsid w:val="00244C66"/>
    <w:rsid w:val="002452FF"/>
    <w:rsid w:val="00246583"/>
    <w:rsid w:val="00247AF4"/>
    <w:rsid w:val="00247CDE"/>
    <w:rsid w:val="002515EF"/>
    <w:rsid w:val="00251A2A"/>
    <w:rsid w:val="00251F55"/>
    <w:rsid w:val="002524B4"/>
    <w:rsid w:val="00252528"/>
    <w:rsid w:val="0025296A"/>
    <w:rsid w:val="0025409C"/>
    <w:rsid w:val="0025421C"/>
    <w:rsid w:val="00254AE4"/>
    <w:rsid w:val="00255292"/>
    <w:rsid w:val="00255A51"/>
    <w:rsid w:val="00256088"/>
    <w:rsid w:val="00261CC3"/>
    <w:rsid w:val="00262582"/>
    <w:rsid w:val="00262B71"/>
    <w:rsid w:val="00263564"/>
    <w:rsid w:val="00264D5E"/>
    <w:rsid w:val="00264F84"/>
    <w:rsid w:val="00266993"/>
    <w:rsid w:val="00266FDE"/>
    <w:rsid w:val="0026756A"/>
    <w:rsid w:val="002709C1"/>
    <w:rsid w:val="00270B8F"/>
    <w:rsid w:val="00272811"/>
    <w:rsid w:val="00272860"/>
    <w:rsid w:val="00280879"/>
    <w:rsid w:val="00281D5E"/>
    <w:rsid w:val="00283AFB"/>
    <w:rsid w:val="002841FF"/>
    <w:rsid w:val="00284C5B"/>
    <w:rsid w:val="00284E27"/>
    <w:rsid w:val="0028511A"/>
    <w:rsid w:val="0028777D"/>
    <w:rsid w:val="00287BBE"/>
    <w:rsid w:val="00287DB3"/>
    <w:rsid w:val="00290ECC"/>
    <w:rsid w:val="00291217"/>
    <w:rsid w:val="002917EE"/>
    <w:rsid w:val="00291F13"/>
    <w:rsid w:val="00292F47"/>
    <w:rsid w:val="002932E0"/>
    <w:rsid w:val="00293D41"/>
    <w:rsid w:val="00293ECA"/>
    <w:rsid w:val="00293F5F"/>
    <w:rsid w:val="002A0773"/>
    <w:rsid w:val="002A17BA"/>
    <w:rsid w:val="002A3CF5"/>
    <w:rsid w:val="002A6103"/>
    <w:rsid w:val="002A65F4"/>
    <w:rsid w:val="002A7694"/>
    <w:rsid w:val="002B0CD5"/>
    <w:rsid w:val="002B203A"/>
    <w:rsid w:val="002B237F"/>
    <w:rsid w:val="002B23BE"/>
    <w:rsid w:val="002B278B"/>
    <w:rsid w:val="002B2C3B"/>
    <w:rsid w:val="002B2F26"/>
    <w:rsid w:val="002B485D"/>
    <w:rsid w:val="002B54A8"/>
    <w:rsid w:val="002B5776"/>
    <w:rsid w:val="002C17F6"/>
    <w:rsid w:val="002C2472"/>
    <w:rsid w:val="002C28CD"/>
    <w:rsid w:val="002C5078"/>
    <w:rsid w:val="002C6589"/>
    <w:rsid w:val="002C7700"/>
    <w:rsid w:val="002D0F63"/>
    <w:rsid w:val="002D17D3"/>
    <w:rsid w:val="002D193B"/>
    <w:rsid w:val="002D1DE1"/>
    <w:rsid w:val="002D345F"/>
    <w:rsid w:val="002D628F"/>
    <w:rsid w:val="002D74F7"/>
    <w:rsid w:val="002D778B"/>
    <w:rsid w:val="002D7A00"/>
    <w:rsid w:val="002E24EB"/>
    <w:rsid w:val="002E314D"/>
    <w:rsid w:val="002E315F"/>
    <w:rsid w:val="002E3869"/>
    <w:rsid w:val="002E4BC8"/>
    <w:rsid w:val="002E777F"/>
    <w:rsid w:val="002F062F"/>
    <w:rsid w:val="002F1690"/>
    <w:rsid w:val="002F1972"/>
    <w:rsid w:val="002F1C38"/>
    <w:rsid w:val="002F222D"/>
    <w:rsid w:val="002F373A"/>
    <w:rsid w:val="002F4D6F"/>
    <w:rsid w:val="002F6347"/>
    <w:rsid w:val="002F6AFA"/>
    <w:rsid w:val="00300FB1"/>
    <w:rsid w:val="003020A7"/>
    <w:rsid w:val="0030219F"/>
    <w:rsid w:val="00304B23"/>
    <w:rsid w:val="00304E3F"/>
    <w:rsid w:val="00305274"/>
    <w:rsid w:val="00306725"/>
    <w:rsid w:val="00306B9D"/>
    <w:rsid w:val="00306CA2"/>
    <w:rsid w:val="00310429"/>
    <w:rsid w:val="0031240C"/>
    <w:rsid w:val="003159B8"/>
    <w:rsid w:val="0031705A"/>
    <w:rsid w:val="0032358B"/>
    <w:rsid w:val="0032547A"/>
    <w:rsid w:val="00325CAB"/>
    <w:rsid w:val="00327144"/>
    <w:rsid w:val="003302A4"/>
    <w:rsid w:val="003308DF"/>
    <w:rsid w:val="00331B99"/>
    <w:rsid w:val="003320A1"/>
    <w:rsid w:val="0033449D"/>
    <w:rsid w:val="003352C1"/>
    <w:rsid w:val="00335369"/>
    <w:rsid w:val="0033621C"/>
    <w:rsid w:val="00337E05"/>
    <w:rsid w:val="003405BE"/>
    <w:rsid w:val="003409F6"/>
    <w:rsid w:val="00340BB6"/>
    <w:rsid w:val="00340F52"/>
    <w:rsid w:val="00341032"/>
    <w:rsid w:val="003429EC"/>
    <w:rsid w:val="00343AEA"/>
    <w:rsid w:val="003446AC"/>
    <w:rsid w:val="0034574B"/>
    <w:rsid w:val="003465E8"/>
    <w:rsid w:val="00346E97"/>
    <w:rsid w:val="003472F3"/>
    <w:rsid w:val="00351B64"/>
    <w:rsid w:val="00353AA9"/>
    <w:rsid w:val="003543B3"/>
    <w:rsid w:val="00355D62"/>
    <w:rsid w:val="003568A5"/>
    <w:rsid w:val="00356F38"/>
    <w:rsid w:val="00357FC9"/>
    <w:rsid w:val="0036072D"/>
    <w:rsid w:val="003608BF"/>
    <w:rsid w:val="00361F7B"/>
    <w:rsid w:val="003635BD"/>
    <w:rsid w:val="00364DBC"/>
    <w:rsid w:val="00364FE2"/>
    <w:rsid w:val="003658F9"/>
    <w:rsid w:val="0036597E"/>
    <w:rsid w:val="00365E68"/>
    <w:rsid w:val="003714FB"/>
    <w:rsid w:val="00371BCC"/>
    <w:rsid w:val="00371D57"/>
    <w:rsid w:val="003721A0"/>
    <w:rsid w:val="003729E1"/>
    <w:rsid w:val="00373FC8"/>
    <w:rsid w:val="0037492B"/>
    <w:rsid w:val="00381111"/>
    <w:rsid w:val="0038139E"/>
    <w:rsid w:val="003817CD"/>
    <w:rsid w:val="0038282D"/>
    <w:rsid w:val="00382930"/>
    <w:rsid w:val="00382C92"/>
    <w:rsid w:val="0038354C"/>
    <w:rsid w:val="00386000"/>
    <w:rsid w:val="003869C8"/>
    <w:rsid w:val="00387B76"/>
    <w:rsid w:val="0039107F"/>
    <w:rsid w:val="00391692"/>
    <w:rsid w:val="003916F1"/>
    <w:rsid w:val="00391EBC"/>
    <w:rsid w:val="0039227E"/>
    <w:rsid w:val="003936E3"/>
    <w:rsid w:val="00394401"/>
    <w:rsid w:val="00395FC4"/>
    <w:rsid w:val="00397FCB"/>
    <w:rsid w:val="003A0F34"/>
    <w:rsid w:val="003A10CB"/>
    <w:rsid w:val="003A3B67"/>
    <w:rsid w:val="003A5022"/>
    <w:rsid w:val="003A77DF"/>
    <w:rsid w:val="003B049B"/>
    <w:rsid w:val="003B089E"/>
    <w:rsid w:val="003B1384"/>
    <w:rsid w:val="003B1EDD"/>
    <w:rsid w:val="003B218F"/>
    <w:rsid w:val="003B35C8"/>
    <w:rsid w:val="003B38FA"/>
    <w:rsid w:val="003B3ADC"/>
    <w:rsid w:val="003B419E"/>
    <w:rsid w:val="003B4F3E"/>
    <w:rsid w:val="003B6645"/>
    <w:rsid w:val="003B71AC"/>
    <w:rsid w:val="003B74D2"/>
    <w:rsid w:val="003C1B9F"/>
    <w:rsid w:val="003C36C0"/>
    <w:rsid w:val="003C4301"/>
    <w:rsid w:val="003C5557"/>
    <w:rsid w:val="003C5B36"/>
    <w:rsid w:val="003C61E2"/>
    <w:rsid w:val="003C6F96"/>
    <w:rsid w:val="003C7FE9"/>
    <w:rsid w:val="003D1458"/>
    <w:rsid w:val="003D1484"/>
    <w:rsid w:val="003D19C7"/>
    <w:rsid w:val="003D19E0"/>
    <w:rsid w:val="003D1E9E"/>
    <w:rsid w:val="003D2075"/>
    <w:rsid w:val="003D28A5"/>
    <w:rsid w:val="003D75FF"/>
    <w:rsid w:val="003E1B8C"/>
    <w:rsid w:val="003E2E5E"/>
    <w:rsid w:val="003E3957"/>
    <w:rsid w:val="003E4F3B"/>
    <w:rsid w:val="003E53E9"/>
    <w:rsid w:val="003E5889"/>
    <w:rsid w:val="003E5FBA"/>
    <w:rsid w:val="003E5FE3"/>
    <w:rsid w:val="003E6CEA"/>
    <w:rsid w:val="003F0978"/>
    <w:rsid w:val="003F0B2E"/>
    <w:rsid w:val="003F0E96"/>
    <w:rsid w:val="003F1556"/>
    <w:rsid w:val="003F20AF"/>
    <w:rsid w:val="003F2480"/>
    <w:rsid w:val="003F288F"/>
    <w:rsid w:val="003F3663"/>
    <w:rsid w:val="003F3B13"/>
    <w:rsid w:val="003F3D27"/>
    <w:rsid w:val="003F3D75"/>
    <w:rsid w:val="003F40CA"/>
    <w:rsid w:val="003F4375"/>
    <w:rsid w:val="003F4F49"/>
    <w:rsid w:val="003F5F56"/>
    <w:rsid w:val="004004C4"/>
    <w:rsid w:val="00400E95"/>
    <w:rsid w:val="00401D30"/>
    <w:rsid w:val="0040443E"/>
    <w:rsid w:val="00404CAE"/>
    <w:rsid w:val="00406B96"/>
    <w:rsid w:val="004070A0"/>
    <w:rsid w:val="00410FEB"/>
    <w:rsid w:val="0041104E"/>
    <w:rsid w:val="00412054"/>
    <w:rsid w:val="00412149"/>
    <w:rsid w:val="004135B0"/>
    <w:rsid w:val="00414CEE"/>
    <w:rsid w:val="00415B19"/>
    <w:rsid w:val="00417B9F"/>
    <w:rsid w:val="00417FBD"/>
    <w:rsid w:val="00421E68"/>
    <w:rsid w:val="00422805"/>
    <w:rsid w:val="00427538"/>
    <w:rsid w:val="00427774"/>
    <w:rsid w:val="00430D66"/>
    <w:rsid w:val="00433F57"/>
    <w:rsid w:val="00435850"/>
    <w:rsid w:val="00436760"/>
    <w:rsid w:val="004372A2"/>
    <w:rsid w:val="00442E89"/>
    <w:rsid w:val="00444566"/>
    <w:rsid w:val="004446BC"/>
    <w:rsid w:val="00444A48"/>
    <w:rsid w:val="004451F4"/>
    <w:rsid w:val="0044638C"/>
    <w:rsid w:val="00451FFA"/>
    <w:rsid w:val="00453B44"/>
    <w:rsid w:val="00454352"/>
    <w:rsid w:val="0045438F"/>
    <w:rsid w:val="004546D2"/>
    <w:rsid w:val="00454777"/>
    <w:rsid w:val="004558A9"/>
    <w:rsid w:val="00461816"/>
    <w:rsid w:val="004620F7"/>
    <w:rsid w:val="004621FC"/>
    <w:rsid w:val="00462AAE"/>
    <w:rsid w:val="0046312E"/>
    <w:rsid w:val="00463E9B"/>
    <w:rsid w:val="00464B07"/>
    <w:rsid w:val="004674F5"/>
    <w:rsid w:val="00471657"/>
    <w:rsid w:val="00471C16"/>
    <w:rsid w:val="00473D82"/>
    <w:rsid w:val="00475FC2"/>
    <w:rsid w:val="00481ACB"/>
    <w:rsid w:val="00481AD9"/>
    <w:rsid w:val="00483272"/>
    <w:rsid w:val="00483BA0"/>
    <w:rsid w:val="004849B9"/>
    <w:rsid w:val="004859D7"/>
    <w:rsid w:val="00485EDE"/>
    <w:rsid w:val="004860A0"/>
    <w:rsid w:val="004864C1"/>
    <w:rsid w:val="0049144A"/>
    <w:rsid w:val="00494326"/>
    <w:rsid w:val="004946D2"/>
    <w:rsid w:val="0049628D"/>
    <w:rsid w:val="004964DA"/>
    <w:rsid w:val="00497299"/>
    <w:rsid w:val="004A297E"/>
    <w:rsid w:val="004A7B06"/>
    <w:rsid w:val="004B0977"/>
    <w:rsid w:val="004B1850"/>
    <w:rsid w:val="004B1928"/>
    <w:rsid w:val="004B1AA5"/>
    <w:rsid w:val="004B2A53"/>
    <w:rsid w:val="004B3C8D"/>
    <w:rsid w:val="004B4045"/>
    <w:rsid w:val="004B41AC"/>
    <w:rsid w:val="004B4985"/>
    <w:rsid w:val="004B4B95"/>
    <w:rsid w:val="004B4F9C"/>
    <w:rsid w:val="004B5075"/>
    <w:rsid w:val="004B5F6E"/>
    <w:rsid w:val="004B688A"/>
    <w:rsid w:val="004B7B4D"/>
    <w:rsid w:val="004C0B8C"/>
    <w:rsid w:val="004C1192"/>
    <w:rsid w:val="004C137E"/>
    <w:rsid w:val="004C2702"/>
    <w:rsid w:val="004C31E4"/>
    <w:rsid w:val="004C38A5"/>
    <w:rsid w:val="004C3A7B"/>
    <w:rsid w:val="004C457B"/>
    <w:rsid w:val="004C482C"/>
    <w:rsid w:val="004C4D28"/>
    <w:rsid w:val="004C65FD"/>
    <w:rsid w:val="004C6C53"/>
    <w:rsid w:val="004C6FB3"/>
    <w:rsid w:val="004D192C"/>
    <w:rsid w:val="004D1E4E"/>
    <w:rsid w:val="004D23A2"/>
    <w:rsid w:val="004D2851"/>
    <w:rsid w:val="004D3C12"/>
    <w:rsid w:val="004D3EDF"/>
    <w:rsid w:val="004D3F6F"/>
    <w:rsid w:val="004D40F5"/>
    <w:rsid w:val="004D41CB"/>
    <w:rsid w:val="004D435D"/>
    <w:rsid w:val="004D55BF"/>
    <w:rsid w:val="004D5F2C"/>
    <w:rsid w:val="004D6075"/>
    <w:rsid w:val="004D6E29"/>
    <w:rsid w:val="004D6E44"/>
    <w:rsid w:val="004E1B83"/>
    <w:rsid w:val="004E3150"/>
    <w:rsid w:val="004E5A40"/>
    <w:rsid w:val="004F04F7"/>
    <w:rsid w:val="004F36FC"/>
    <w:rsid w:val="004F5BC5"/>
    <w:rsid w:val="004F5D21"/>
    <w:rsid w:val="004F5E85"/>
    <w:rsid w:val="004F743E"/>
    <w:rsid w:val="004F77BC"/>
    <w:rsid w:val="004F7D9C"/>
    <w:rsid w:val="00501255"/>
    <w:rsid w:val="005020DF"/>
    <w:rsid w:val="00502429"/>
    <w:rsid w:val="005054E6"/>
    <w:rsid w:val="005058D9"/>
    <w:rsid w:val="00505C89"/>
    <w:rsid w:val="005060CB"/>
    <w:rsid w:val="0051006C"/>
    <w:rsid w:val="00510377"/>
    <w:rsid w:val="00510FB6"/>
    <w:rsid w:val="005111B6"/>
    <w:rsid w:val="00511C1B"/>
    <w:rsid w:val="00512524"/>
    <w:rsid w:val="00513052"/>
    <w:rsid w:val="00513971"/>
    <w:rsid w:val="00514CD7"/>
    <w:rsid w:val="00515026"/>
    <w:rsid w:val="00516DD8"/>
    <w:rsid w:val="00517C29"/>
    <w:rsid w:val="005208C8"/>
    <w:rsid w:val="00521CE7"/>
    <w:rsid w:val="00522E9E"/>
    <w:rsid w:val="00524161"/>
    <w:rsid w:val="005250BF"/>
    <w:rsid w:val="00525F62"/>
    <w:rsid w:val="005272F2"/>
    <w:rsid w:val="00527E13"/>
    <w:rsid w:val="0053044A"/>
    <w:rsid w:val="00530604"/>
    <w:rsid w:val="005306D0"/>
    <w:rsid w:val="00530721"/>
    <w:rsid w:val="00530FEF"/>
    <w:rsid w:val="00534380"/>
    <w:rsid w:val="00534490"/>
    <w:rsid w:val="005345A7"/>
    <w:rsid w:val="0053779E"/>
    <w:rsid w:val="00541213"/>
    <w:rsid w:val="00542958"/>
    <w:rsid w:val="00542F26"/>
    <w:rsid w:val="0054327A"/>
    <w:rsid w:val="005448B2"/>
    <w:rsid w:val="00545F06"/>
    <w:rsid w:val="0054645B"/>
    <w:rsid w:val="00546478"/>
    <w:rsid w:val="005512C0"/>
    <w:rsid w:val="00551ED6"/>
    <w:rsid w:val="00552CCD"/>
    <w:rsid w:val="00553105"/>
    <w:rsid w:val="00553324"/>
    <w:rsid w:val="005545FA"/>
    <w:rsid w:val="00555295"/>
    <w:rsid w:val="00555A09"/>
    <w:rsid w:val="00556FDC"/>
    <w:rsid w:val="00557113"/>
    <w:rsid w:val="00560547"/>
    <w:rsid w:val="005615D2"/>
    <w:rsid w:val="005617CF"/>
    <w:rsid w:val="00561E20"/>
    <w:rsid w:val="00562726"/>
    <w:rsid w:val="00563045"/>
    <w:rsid w:val="005636B7"/>
    <w:rsid w:val="00566129"/>
    <w:rsid w:val="00566210"/>
    <w:rsid w:val="0056665A"/>
    <w:rsid w:val="00570082"/>
    <w:rsid w:val="005704D5"/>
    <w:rsid w:val="0057082F"/>
    <w:rsid w:val="0057225C"/>
    <w:rsid w:val="0057277D"/>
    <w:rsid w:val="005727A4"/>
    <w:rsid w:val="005756F6"/>
    <w:rsid w:val="00580041"/>
    <w:rsid w:val="0058129D"/>
    <w:rsid w:val="00582C5B"/>
    <w:rsid w:val="00583CE5"/>
    <w:rsid w:val="005841DA"/>
    <w:rsid w:val="00584D40"/>
    <w:rsid w:val="005850D5"/>
    <w:rsid w:val="0058651E"/>
    <w:rsid w:val="00587DCA"/>
    <w:rsid w:val="00590914"/>
    <w:rsid w:val="00592288"/>
    <w:rsid w:val="00595836"/>
    <w:rsid w:val="00595FB6"/>
    <w:rsid w:val="0059609E"/>
    <w:rsid w:val="005966A7"/>
    <w:rsid w:val="00596A89"/>
    <w:rsid w:val="005971DE"/>
    <w:rsid w:val="0059732B"/>
    <w:rsid w:val="005A0B2C"/>
    <w:rsid w:val="005A1D10"/>
    <w:rsid w:val="005A3791"/>
    <w:rsid w:val="005A4F97"/>
    <w:rsid w:val="005A51B7"/>
    <w:rsid w:val="005A53C2"/>
    <w:rsid w:val="005A702D"/>
    <w:rsid w:val="005B113B"/>
    <w:rsid w:val="005B1C3D"/>
    <w:rsid w:val="005B1DCE"/>
    <w:rsid w:val="005B25D5"/>
    <w:rsid w:val="005B3F1C"/>
    <w:rsid w:val="005B43E1"/>
    <w:rsid w:val="005B53E9"/>
    <w:rsid w:val="005B586E"/>
    <w:rsid w:val="005B6B72"/>
    <w:rsid w:val="005B7D7B"/>
    <w:rsid w:val="005C0FB0"/>
    <w:rsid w:val="005C3D33"/>
    <w:rsid w:val="005C534E"/>
    <w:rsid w:val="005C5BB8"/>
    <w:rsid w:val="005C62E9"/>
    <w:rsid w:val="005C641A"/>
    <w:rsid w:val="005C73D0"/>
    <w:rsid w:val="005D0219"/>
    <w:rsid w:val="005D0377"/>
    <w:rsid w:val="005D0898"/>
    <w:rsid w:val="005D1131"/>
    <w:rsid w:val="005D1B01"/>
    <w:rsid w:val="005D284B"/>
    <w:rsid w:val="005D2C92"/>
    <w:rsid w:val="005D43FD"/>
    <w:rsid w:val="005D5FAA"/>
    <w:rsid w:val="005E1851"/>
    <w:rsid w:val="005E1A9A"/>
    <w:rsid w:val="005E35B9"/>
    <w:rsid w:val="005E4306"/>
    <w:rsid w:val="005E5D8F"/>
    <w:rsid w:val="005E5F24"/>
    <w:rsid w:val="005F1679"/>
    <w:rsid w:val="005F1D08"/>
    <w:rsid w:val="005F3227"/>
    <w:rsid w:val="005F4355"/>
    <w:rsid w:val="005F6305"/>
    <w:rsid w:val="005F6865"/>
    <w:rsid w:val="005F7E01"/>
    <w:rsid w:val="00600BEB"/>
    <w:rsid w:val="0060141C"/>
    <w:rsid w:val="00601985"/>
    <w:rsid w:val="00601FE9"/>
    <w:rsid w:val="006028F7"/>
    <w:rsid w:val="00605386"/>
    <w:rsid w:val="0060598C"/>
    <w:rsid w:val="006104E6"/>
    <w:rsid w:val="006116EC"/>
    <w:rsid w:val="006117CA"/>
    <w:rsid w:val="00612444"/>
    <w:rsid w:val="006139EC"/>
    <w:rsid w:val="00613B54"/>
    <w:rsid w:val="0061441B"/>
    <w:rsid w:val="00615AAD"/>
    <w:rsid w:val="00620FE4"/>
    <w:rsid w:val="00621DA9"/>
    <w:rsid w:val="00622709"/>
    <w:rsid w:val="00623FE5"/>
    <w:rsid w:val="00624DFB"/>
    <w:rsid w:val="00625FA4"/>
    <w:rsid w:val="00626077"/>
    <w:rsid w:val="00626084"/>
    <w:rsid w:val="006264E2"/>
    <w:rsid w:val="00626BC6"/>
    <w:rsid w:val="00630AE9"/>
    <w:rsid w:val="00633C47"/>
    <w:rsid w:val="006367E5"/>
    <w:rsid w:val="00641978"/>
    <w:rsid w:val="00641EC0"/>
    <w:rsid w:val="00642E08"/>
    <w:rsid w:val="0064395D"/>
    <w:rsid w:val="00643FA6"/>
    <w:rsid w:val="00645DDA"/>
    <w:rsid w:val="00650330"/>
    <w:rsid w:val="006511F6"/>
    <w:rsid w:val="0065210A"/>
    <w:rsid w:val="00652B9B"/>
    <w:rsid w:val="0065383B"/>
    <w:rsid w:val="00653A9D"/>
    <w:rsid w:val="00653F6D"/>
    <w:rsid w:val="006541BE"/>
    <w:rsid w:val="00654885"/>
    <w:rsid w:val="00654EAF"/>
    <w:rsid w:val="006552B8"/>
    <w:rsid w:val="006565B8"/>
    <w:rsid w:val="00656D83"/>
    <w:rsid w:val="0065717B"/>
    <w:rsid w:val="00660C86"/>
    <w:rsid w:val="00661BB6"/>
    <w:rsid w:val="00663D75"/>
    <w:rsid w:val="00665650"/>
    <w:rsid w:val="00665A0E"/>
    <w:rsid w:val="00666590"/>
    <w:rsid w:val="00666714"/>
    <w:rsid w:val="00670510"/>
    <w:rsid w:val="006706BF"/>
    <w:rsid w:val="006707B9"/>
    <w:rsid w:val="00670EE4"/>
    <w:rsid w:val="006715AD"/>
    <w:rsid w:val="0067174E"/>
    <w:rsid w:val="0067333E"/>
    <w:rsid w:val="006733EB"/>
    <w:rsid w:val="00673D36"/>
    <w:rsid w:val="00674129"/>
    <w:rsid w:val="0067777C"/>
    <w:rsid w:val="00677EE0"/>
    <w:rsid w:val="00677FD9"/>
    <w:rsid w:val="0068033A"/>
    <w:rsid w:val="00680CF4"/>
    <w:rsid w:val="00681356"/>
    <w:rsid w:val="00681906"/>
    <w:rsid w:val="006829D8"/>
    <w:rsid w:val="006837F9"/>
    <w:rsid w:val="0068392F"/>
    <w:rsid w:val="00683B3F"/>
    <w:rsid w:val="0068564D"/>
    <w:rsid w:val="00685BB4"/>
    <w:rsid w:val="00691939"/>
    <w:rsid w:val="00691B74"/>
    <w:rsid w:val="00692011"/>
    <w:rsid w:val="006920A4"/>
    <w:rsid w:val="00692141"/>
    <w:rsid w:val="006924A5"/>
    <w:rsid w:val="00692A27"/>
    <w:rsid w:val="00692EDC"/>
    <w:rsid w:val="00695AAE"/>
    <w:rsid w:val="00696483"/>
    <w:rsid w:val="00696B09"/>
    <w:rsid w:val="006A0960"/>
    <w:rsid w:val="006A21F7"/>
    <w:rsid w:val="006A386F"/>
    <w:rsid w:val="006A450C"/>
    <w:rsid w:val="006A648F"/>
    <w:rsid w:val="006A7735"/>
    <w:rsid w:val="006B0BCC"/>
    <w:rsid w:val="006B123F"/>
    <w:rsid w:val="006B282E"/>
    <w:rsid w:val="006B445F"/>
    <w:rsid w:val="006B7E13"/>
    <w:rsid w:val="006C04B2"/>
    <w:rsid w:val="006C0D45"/>
    <w:rsid w:val="006C1C26"/>
    <w:rsid w:val="006C1DF6"/>
    <w:rsid w:val="006C1DFD"/>
    <w:rsid w:val="006C26F9"/>
    <w:rsid w:val="006C32F7"/>
    <w:rsid w:val="006C4A7C"/>
    <w:rsid w:val="006C5E49"/>
    <w:rsid w:val="006C689F"/>
    <w:rsid w:val="006C6DD3"/>
    <w:rsid w:val="006C7461"/>
    <w:rsid w:val="006D207D"/>
    <w:rsid w:val="006D2224"/>
    <w:rsid w:val="006D3399"/>
    <w:rsid w:val="006D39B1"/>
    <w:rsid w:val="006D3AF0"/>
    <w:rsid w:val="006D3B75"/>
    <w:rsid w:val="006D656C"/>
    <w:rsid w:val="006D69B8"/>
    <w:rsid w:val="006D788E"/>
    <w:rsid w:val="006D78C8"/>
    <w:rsid w:val="006D7FA5"/>
    <w:rsid w:val="006E0445"/>
    <w:rsid w:val="006E0650"/>
    <w:rsid w:val="006E28FE"/>
    <w:rsid w:val="006E4DC5"/>
    <w:rsid w:val="006E65FE"/>
    <w:rsid w:val="006E7D95"/>
    <w:rsid w:val="006F1BB2"/>
    <w:rsid w:val="006F1D6B"/>
    <w:rsid w:val="006F5A78"/>
    <w:rsid w:val="006F63A0"/>
    <w:rsid w:val="006F67E8"/>
    <w:rsid w:val="00706122"/>
    <w:rsid w:val="00711105"/>
    <w:rsid w:val="00711683"/>
    <w:rsid w:val="007117B0"/>
    <w:rsid w:val="00711819"/>
    <w:rsid w:val="00711B2E"/>
    <w:rsid w:val="00711DA4"/>
    <w:rsid w:val="00711F3F"/>
    <w:rsid w:val="00712701"/>
    <w:rsid w:val="00712AA4"/>
    <w:rsid w:val="007137EF"/>
    <w:rsid w:val="00713F91"/>
    <w:rsid w:val="00714080"/>
    <w:rsid w:val="007141BF"/>
    <w:rsid w:val="00715941"/>
    <w:rsid w:val="00715A95"/>
    <w:rsid w:val="00715BDE"/>
    <w:rsid w:val="00720EA2"/>
    <w:rsid w:val="00722AEE"/>
    <w:rsid w:val="0072317E"/>
    <w:rsid w:val="00724093"/>
    <w:rsid w:val="007240FD"/>
    <w:rsid w:val="00724442"/>
    <w:rsid w:val="00725E8D"/>
    <w:rsid w:val="00725ECB"/>
    <w:rsid w:val="0072637B"/>
    <w:rsid w:val="00726667"/>
    <w:rsid w:val="00726E24"/>
    <w:rsid w:val="00727206"/>
    <w:rsid w:val="00727D07"/>
    <w:rsid w:val="00732806"/>
    <w:rsid w:val="0073370E"/>
    <w:rsid w:val="00734857"/>
    <w:rsid w:val="007368BF"/>
    <w:rsid w:val="00736BF1"/>
    <w:rsid w:val="0073718C"/>
    <w:rsid w:val="00737543"/>
    <w:rsid w:val="007377BD"/>
    <w:rsid w:val="007379FA"/>
    <w:rsid w:val="007406DB"/>
    <w:rsid w:val="00742032"/>
    <w:rsid w:val="007423DD"/>
    <w:rsid w:val="00742647"/>
    <w:rsid w:val="00743A24"/>
    <w:rsid w:val="00743CB5"/>
    <w:rsid w:val="00744508"/>
    <w:rsid w:val="00744810"/>
    <w:rsid w:val="00744FB2"/>
    <w:rsid w:val="00745340"/>
    <w:rsid w:val="0074681F"/>
    <w:rsid w:val="00746A59"/>
    <w:rsid w:val="00746D30"/>
    <w:rsid w:val="00747639"/>
    <w:rsid w:val="00747D6B"/>
    <w:rsid w:val="00752C8B"/>
    <w:rsid w:val="00753216"/>
    <w:rsid w:val="0075446B"/>
    <w:rsid w:val="0075486D"/>
    <w:rsid w:val="007565F2"/>
    <w:rsid w:val="00756A66"/>
    <w:rsid w:val="007575C4"/>
    <w:rsid w:val="007576B2"/>
    <w:rsid w:val="00757F57"/>
    <w:rsid w:val="007627A8"/>
    <w:rsid w:val="00765059"/>
    <w:rsid w:val="00765C21"/>
    <w:rsid w:val="00770004"/>
    <w:rsid w:val="00771287"/>
    <w:rsid w:val="00771FF3"/>
    <w:rsid w:val="0077221E"/>
    <w:rsid w:val="00772ABE"/>
    <w:rsid w:val="00773ABD"/>
    <w:rsid w:val="00775024"/>
    <w:rsid w:val="007763DB"/>
    <w:rsid w:val="00776AF5"/>
    <w:rsid w:val="007818B1"/>
    <w:rsid w:val="00781F5B"/>
    <w:rsid w:val="00782572"/>
    <w:rsid w:val="007831F8"/>
    <w:rsid w:val="007853C8"/>
    <w:rsid w:val="00785F51"/>
    <w:rsid w:val="00786CD9"/>
    <w:rsid w:val="00787A5E"/>
    <w:rsid w:val="00787CD1"/>
    <w:rsid w:val="00790DC3"/>
    <w:rsid w:val="007918F7"/>
    <w:rsid w:val="00794F1F"/>
    <w:rsid w:val="00795D51"/>
    <w:rsid w:val="00795DC9"/>
    <w:rsid w:val="0079673A"/>
    <w:rsid w:val="007975CC"/>
    <w:rsid w:val="007A0585"/>
    <w:rsid w:val="007A27F4"/>
    <w:rsid w:val="007A34B4"/>
    <w:rsid w:val="007A3F99"/>
    <w:rsid w:val="007A44B9"/>
    <w:rsid w:val="007A4C13"/>
    <w:rsid w:val="007A6286"/>
    <w:rsid w:val="007A7EE4"/>
    <w:rsid w:val="007B0184"/>
    <w:rsid w:val="007B25B4"/>
    <w:rsid w:val="007B28F5"/>
    <w:rsid w:val="007B48C7"/>
    <w:rsid w:val="007B79D0"/>
    <w:rsid w:val="007C0E88"/>
    <w:rsid w:val="007C0F04"/>
    <w:rsid w:val="007C106F"/>
    <w:rsid w:val="007C111C"/>
    <w:rsid w:val="007C21FD"/>
    <w:rsid w:val="007C299B"/>
    <w:rsid w:val="007C4D7E"/>
    <w:rsid w:val="007C60FD"/>
    <w:rsid w:val="007C71CA"/>
    <w:rsid w:val="007C7A63"/>
    <w:rsid w:val="007D0295"/>
    <w:rsid w:val="007D0F65"/>
    <w:rsid w:val="007D269F"/>
    <w:rsid w:val="007D2AA4"/>
    <w:rsid w:val="007D2D90"/>
    <w:rsid w:val="007D617C"/>
    <w:rsid w:val="007D6541"/>
    <w:rsid w:val="007D6908"/>
    <w:rsid w:val="007D6DC4"/>
    <w:rsid w:val="007D7B42"/>
    <w:rsid w:val="007E0730"/>
    <w:rsid w:val="007E0FE1"/>
    <w:rsid w:val="007E237E"/>
    <w:rsid w:val="007E31B1"/>
    <w:rsid w:val="007E5981"/>
    <w:rsid w:val="007E6167"/>
    <w:rsid w:val="007E62E2"/>
    <w:rsid w:val="007E66D0"/>
    <w:rsid w:val="007E687A"/>
    <w:rsid w:val="007E70B7"/>
    <w:rsid w:val="007F17DC"/>
    <w:rsid w:val="007F34AA"/>
    <w:rsid w:val="007F370F"/>
    <w:rsid w:val="007F3776"/>
    <w:rsid w:val="007F479E"/>
    <w:rsid w:val="007F5461"/>
    <w:rsid w:val="007F560B"/>
    <w:rsid w:val="007F6E19"/>
    <w:rsid w:val="00802B49"/>
    <w:rsid w:val="00803429"/>
    <w:rsid w:val="00804D42"/>
    <w:rsid w:val="00806550"/>
    <w:rsid w:val="00806E32"/>
    <w:rsid w:val="008079EB"/>
    <w:rsid w:val="00810DBD"/>
    <w:rsid w:val="008130C5"/>
    <w:rsid w:val="0081456E"/>
    <w:rsid w:val="008148E5"/>
    <w:rsid w:val="00815BFD"/>
    <w:rsid w:val="008165D3"/>
    <w:rsid w:val="0081696F"/>
    <w:rsid w:val="00817EEC"/>
    <w:rsid w:val="00820378"/>
    <w:rsid w:val="008205A3"/>
    <w:rsid w:val="00821371"/>
    <w:rsid w:val="00821FFD"/>
    <w:rsid w:val="008254F0"/>
    <w:rsid w:val="00825E0D"/>
    <w:rsid w:val="00826A85"/>
    <w:rsid w:val="00826EC6"/>
    <w:rsid w:val="00827C46"/>
    <w:rsid w:val="00830B1C"/>
    <w:rsid w:val="008315B8"/>
    <w:rsid w:val="008315E8"/>
    <w:rsid w:val="008328F4"/>
    <w:rsid w:val="008363D9"/>
    <w:rsid w:val="008363FD"/>
    <w:rsid w:val="00840817"/>
    <w:rsid w:val="0084169C"/>
    <w:rsid w:val="008436C0"/>
    <w:rsid w:val="0084432C"/>
    <w:rsid w:val="008453BE"/>
    <w:rsid w:val="0084774B"/>
    <w:rsid w:val="00847951"/>
    <w:rsid w:val="0085014E"/>
    <w:rsid w:val="00850E9D"/>
    <w:rsid w:val="0085134C"/>
    <w:rsid w:val="00853156"/>
    <w:rsid w:val="00853DF3"/>
    <w:rsid w:val="0085420B"/>
    <w:rsid w:val="008551C2"/>
    <w:rsid w:val="008562FB"/>
    <w:rsid w:val="0085655E"/>
    <w:rsid w:val="00857A6B"/>
    <w:rsid w:val="00860A64"/>
    <w:rsid w:val="0086180D"/>
    <w:rsid w:val="00861B80"/>
    <w:rsid w:val="00861FB3"/>
    <w:rsid w:val="00862074"/>
    <w:rsid w:val="00862208"/>
    <w:rsid w:val="00862CB7"/>
    <w:rsid w:val="00862F84"/>
    <w:rsid w:val="00863EA1"/>
    <w:rsid w:val="00866837"/>
    <w:rsid w:val="00867642"/>
    <w:rsid w:val="00867C56"/>
    <w:rsid w:val="00867C60"/>
    <w:rsid w:val="00870A8C"/>
    <w:rsid w:val="00872998"/>
    <w:rsid w:val="00873007"/>
    <w:rsid w:val="008732CF"/>
    <w:rsid w:val="00873D1C"/>
    <w:rsid w:val="00873E4B"/>
    <w:rsid w:val="00875409"/>
    <w:rsid w:val="00876246"/>
    <w:rsid w:val="008764E6"/>
    <w:rsid w:val="00876A87"/>
    <w:rsid w:val="00876FC6"/>
    <w:rsid w:val="00880CAD"/>
    <w:rsid w:val="008815DC"/>
    <w:rsid w:val="00881AEB"/>
    <w:rsid w:val="00882565"/>
    <w:rsid w:val="00886C71"/>
    <w:rsid w:val="00890395"/>
    <w:rsid w:val="00896FEA"/>
    <w:rsid w:val="008979CD"/>
    <w:rsid w:val="00897BB2"/>
    <w:rsid w:val="008A0E82"/>
    <w:rsid w:val="008A0F3F"/>
    <w:rsid w:val="008A19A3"/>
    <w:rsid w:val="008A1C9B"/>
    <w:rsid w:val="008A1E11"/>
    <w:rsid w:val="008A2337"/>
    <w:rsid w:val="008A2D4A"/>
    <w:rsid w:val="008A4512"/>
    <w:rsid w:val="008A7D72"/>
    <w:rsid w:val="008A7FB3"/>
    <w:rsid w:val="008B1CE4"/>
    <w:rsid w:val="008B28C1"/>
    <w:rsid w:val="008B3584"/>
    <w:rsid w:val="008B36E0"/>
    <w:rsid w:val="008B37E0"/>
    <w:rsid w:val="008B4029"/>
    <w:rsid w:val="008B4A4F"/>
    <w:rsid w:val="008B5BDB"/>
    <w:rsid w:val="008B5CDC"/>
    <w:rsid w:val="008C195F"/>
    <w:rsid w:val="008C1A9E"/>
    <w:rsid w:val="008C1D44"/>
    <w:rsid w:val="008C27D9"/>
    <w:rsid w:val="008C2A99"/>
    <w:rsid w:val="008C4646"/>
    <w:rsid w:val="008C682D"/>
    <w:rsid w:val="008C7C95"/>
    <w:rsid w:val="008D068D"/>
    <w:rsid w:val="008D0C40"/>
    <w:rsid w:val="008D2146"/>
    <w:rsid w:val="008D2429"/>
    <w:rsid w:val="008D2934"/>
    <w:rsid w:val="008D327A"/>
    <w:rsid w:val="008D3A57"/>
    <w:rsid w:val="008D4C1F"/>
    <w:rsid w:val="008D7988"/>
    <w:rsid w:val="008E289A"/>
    <w:rsid w:val="008E2C44"/>
    <w:rsid w:val="008E334D"/>
    <w:rsid w:val="008E4635"/>
    <w:rsid w:val="008E491C"/>
    <w:rsid w:val="008E4A01"/>
    <w:rsid w:val="008E4E4A"/>
    <w:rsid w:val="008E4F9E"/>
    <w:rsid w:val="008E5E43"/>
    <w:rsid w:val="008F0325"/>
    <w:rsid w:val="008F07DA"/>
    <w:rsid w:val="008F358F"/>
    <w:rsid w:val="008F37E9"/>
    <w:rsid w:val="008F5E06"/>
    <w:rsid w:val="008F5E4C"/>
    <w:rsid w:val="008F624F"/>
    <w:rsid w:val="008F66F0"/>
    <w:rsid w:val="008F71DA"/>
    <w:rsid w:val="008F756A"/>
    <w:rsid w:val="008F75DD"/>
    <w:rsid w:val="00901DCB"/>
    <w:rsid w:val="00903A9E"/>
    <w:rsid w:val="00904C18"/>
    <w:rsid w:val="00905A40"/>
    <w:rsid w:val="0090761D"/>
    <w:rsid w:val="009077B5"/>
    <w:rsid w:val="00910C1A"/>
    <w:rsid w:val="00910D18"/>
    <w:rsid w:val="00910FFD"/>
    <w:rsid w:val="009126C0"/>
    <w:rsid w:val="00912C39"/>
    <w:rsid w:val="00913029"/>
    <w:rsid w:val="00914FF8"/>
    <w:rsid w:val="00915966"/>
    <w:rsid w:val="00915D83"/>
    <w:rsid w:val="00916C32"/>
    <w:rsid w:val="009174C2"/>
    <w:rsid w:val="0092011C"/>
    <w:rsid w:val="00920499"/>
    <w:rsid w:val="009213DE"/>
    <w:rsid w:val="00921D22"/>
    <w:rsid w:val="0092252A"/>
    <w:rsid w:val="0092486F"/>
    <w:rsid w:val="00924CE6"/>
    <w:rsid w:val="00924D84"/>
    <w:rsid w:val="00925B63"/>
    <w:rsid w:val="00925D60"/>
    <w:rsid w:val="00926F12"/>
    <w:rsid w:val="00927515"/>
    <w:rsid w:val="009306E8"/>
    <w:rsid w:val="00930D8A"/>
    <w:rsid w:val="00931C17"/>
    <w:rsid w:val="0093219C"/>
    <w:rsid w:val="009331EB"/>
    <w:rsid w:val="009364C4"/>
    <w:rsid w:val="00936CE6"/>
    <w:rsid w:val="0094106F"/>
    <w:rsid w:val="00941143"/>
    <w:rsid w:val="00942A21"/>
    <w:rsid w:val="0094376C"/>
    <w:rsid w:val="00943E6E"/>
    <w:rsid w:val="009462B4"/>
    <w:rsid w:val="009464E3"/>
    <w:rsid w:val="009478D1"/>
    <w:rsid w:val="00950564"/>
    <w:rsid w:val="0095135D"/>
    <w:rsid w:val="00952D40"/>
    <w:rsid w:val="009564C3"/>
    <w:rsid w:val="0095772A"/>
    <w:rsid w:val="00957F5E"/>
    <w:rsid w:val="009603E9"/>
    <w:rsid w:val="009613DE"/>
    <w:rsid w:val="00961B22"/>
    <w:rsid w:val="00961E5A"/>
    <w:rsid w:val="00963B15"/>
    <w:rsid w:val="00963C98"/>
    <w:rsid w:val="0096473C"/>
    <w:rsid w:val="00966478"/>
    <w:rsid w:val="00966B2A"/>
    <w:rsid w:val="0097057A"/>
    <w:rsid w:val="009719FC"/>
    <w:rsid w:val="009723AF"/>
    <w:rsid w:val="009726E2"/>
    <w:rsid w:val="00973783"/>
    <w:rsid w:val="009745D9"/>
    <w:rsid w:val="0097691C"/>
    <w:rsid w:val="009772C7"/>
    <w:rsid w:val="00980050"/>
    <w:rsid w:val="009806F8"/>
    <w:rsid w:val="00981BE8"/>
    <w:rsid w:val="009827A1"/>
    <w:rsid w:val="00982CB9"/>
    <w:rsid w:val="009842DC"/>
    <w:rsid w:val="00984376"/>
    <w:rsid w:val="00985E48"/>
    <w:rsid w:val="00986EEC"/>
    <w:rsid w:val="009876BB"/>
    <w:rsid w:val="00987ABE"/>
    <w:rsid w:val="00990967"/>
    <w:rsid w:val="0099187D"/>
    <w:rsid w:val="00993645"/>
    <w:rsid w:val="00995325"/>
    <w:rsid w:val="00995BB7"/>
    <w:rsid w:val="00995E70"/>
    <w:rsid w:val="00997707"/>
    <w:rsid w:val="009A1857"/>
    <w:rsid w:val="009A2087"/>
    <w:rsid w:val="009A284A"/>
    <w:rsid w:val="009A3C92"/>
    <w:rsid w:val="009A5582"/>
    <w:rsid w:val="009A5B1D"/>
    <w:rsid w:val="009A69FE"/>
    <w:rsid w:val="009A7AB7"/>
    <w:rsid w:val="009A7E1D"/>
    <w:rsid w:val="009B014E"/>
    <w:rsid w:val="009B079D"/>
    <w:rsid w:val="009B1261"/>
    <w:rsid w:val="009B2DE5"/>
    <w:rsid w:val="009B3DB8"/>
    <w:rsid w:val="009B42A6"/>
    <w:rsid w:val="009B6103"/>
    <w:rsid w:val="009B63AF"/>
    <w:rsid w:val="009B789E"/>
    <w:rsid w:val="009C12BF"/>
    <w:rsid w:val="009C3C40"/>
    <w:rsid w:val="009C430A"/>
    <w:rsid w:val="009C5417"/>
    <w:rsid w:val="009C6816"/>
    <w:rsid w:val="009C6DAC"/>
    <w:rsid w:val="009D26D6"/>
    <w:rsid w:val="009D58A0"/>
    <w:rsid w:val="009D656A"/>
    <w:rsid w:val="009D6625"/>
    <w:rsid w:val="009D686F"/>
    <w:rsid w:val="009D721A"/>
    <w:rsid w:val="009E24F4"/>
    <w:rsid w:val="009E25AF"/>
    <w:rsid w:val="009E3DD1"/>
    <w:rsid w:val="009E4901"/>
    <w:rsid w:val="009E5CAF"/>
    <w:rsid w:val="009E63FC"/>
    <w:rsid w:val="009E71C7"/>
    <w:rsid w:val="009F00BD"/>
    <w:rsid w:val="009F01BF"/>
    <w:rsid w:val="009F2E83"/>
    <w:rsid w:val="009F4155"/>
    <w:rsid w:val="009F4D54"/>
    <w:rsid w:val="009F696F"/>
    <w:rsid w:val="009F7745"/>
    <w:rsid w:val="00A0150D"/>
    <w:rsid w:val="00A01810"/>
    <w:rsid w:val="00A0204A"/>
    <w:rsid w:val="00A02369"/>
    <w:rsid w:val="00A0577A"/>
    <w:rsid w:val="00A11A93"/>
    <w:rsid w:val="00A1239F"/>
    <w:rsid w:val="00A12C05"/>
    <w:rsid w:val="00A1355A"/>
    <w:rsid w:val="00A167E9"/>
    <w:rsid w:val="00A172B0"/>
    <w:rsid w:val="00A175A5"/>
    <w:rsid w:val="00A20838"/>
    <w:rsid w:val="00A210FD"/>
    <w:rsid w:val="00A211DD"/>
    <w:rsid w:val="00A213B4"/>
    <w:rsid w:val="00A22CEE"/>
    <w:rsid w:val="00A23590"/>
    <w:rsid w:val="00A25703"/>
    <w:rsid w:val="00A264E8"/>
    <w:rsid w:val="00A2702D"/>
    <w:rsid w:val="00A31FD8"/>
    <w:rsid w:val="00A34255"/>
    <w:rsid w:val="00A34B94"/>
    <w:rsid w:val="00A366EC"/>
    <w:rsid w:val="00A4062C"/>
    <w:rsid w:val="00A41F45"/>
    <w:rsid w:val="00A43FB3"/>
    <w:rsid w:val="00A44FF9"/>
    <w:rsid w:val="00A45D88"/>
    <w:rsid w:val="00A4646D"/>
    <w:rsid w:val="00A53DD3"/>
    <w:rsid w:val="00A53F66"/>
    <w:rsid w:val="00A550B0"/>
    <w:rsid w:val="00A55C80"/>
    <w:rsid w:val="00A5694F"/>
    <w:rsid w:val="00A6047C"/>
    <w:rsid w:val="00A60B44"/>
    <w:rsid w:val="00A60ECB"/>
    <w:rsid w:val="00A60F49"/>
    <w:rsid w:val="00A61E94"/>
    <w:rsid w:val="00A63A0C"/>
    <w:rsid w:val="00A63BC3"/>
    <w:rsid w:val="00A6454B"/>
    <w:rsid w:val="00A66049"/>
    <w:rsid w:val="00A70287"/>
    <w:rsid w:val="00A70961"/>
    <w:rsid w:val="00A7136E"/>
    <w:rsid w:val="00A72436"/>
    <w:rsid w:val="00A7362C"/>
    <w:rsid w:val="00A738AA"/>
    <w:rsid w:val="00A73CAF"/>
    <w:rsid w:val="00A749FC"/>
    <w:rsid w:val="00A75E68"/>
    <w:rsid w:val="00A80259"/>
    <w:rsid w:val="00A80285"/>
    <w:rsid w:val="00A82225"/>
    <w:rsid w:val="00A83641"/>
    <w:rsid w:val="00A83729"/>
    <w:rsid w:val="00A83EB7"/>
    <w:rsid w:val="00A850CB"/>
    <w:rsid w:val="00A852ED"/>
    <w:rsid w:val="00A857D6"/>
    <w:rsid w:val="00A85D93"/>
    <w:rsid w:val="00A8708E"/>
    <w:rsid w:val="00A908D7"/>
    <w:rsid w:val="00A90962"/>
    <w:rsid w:val="00A925DE"/>
    <w:rsid w:val="00A940EC"/>
    <w:rsid w:val="00A94652"/>
    <w:rsid w:val="00A94745"/>
    <w:rsid w:val="00A947FA"/>
    <w:rsid w:val="00A96930"/>
    <w:rsid w:val="00A96E22"/>
    <w:rsid w:val="00AA0609"/>
    <w:rsid w:val="00AA08F9"/>
    <w:rsid w:val="00AA169A"/>
    <w:rsid w:val="00AA4662"/>
    <w:rsid w:val="00AA47C7"/>
    <w:rsid w:val="00AA4D79"/>
    <w:rsid w:val="00AA6BD1"/>
    <w:rsid w:val="00AA7016"/>
    <w:rsid w:val="00AA783F"/>
    <w:rsid w:val="00AA7FF2"/>
    <w:rsid w:val="00AB0E3B"/>
    <w:rsid w:val="00AB1ACF"/>
    <w:rsid w:val="00AB2F9B"/>
    <w:rsid w:val="00AB3F46"/>
    <w:rsid w:val="00AB4AFD"/>
    <w:rsid w:val="00AB6904"/>
    <w:rsid w:val="00AB72A4"/>
    <w:rsid w:val="00AC0A88"/>
    <w:rsid w:val="00AC0E80"/>
    <w:rsid w:val="00AC1050"/>
    <w:rsid w:val="00AC18AF"/>
    <w:rsid w:val="00AC1917"/>
    <w:rsid w:val="00AC2246"/>
    <w:rsid w:val="00AC2432"/>
    <w:rsid w:val="00AC277F"/>
    <w:rsid w:val="00AC30C6"/>
    <w:rsid w:val="00AC3119"/>
    <w:rsid w:val="00AC60F5"/>
    <w:rsid w:val="00AC638E"/>
    <w:rsid w:val="00AC6B60"/>
    <w:rsid w:val="00AC6ECF"/>
    <w:rsid w:val="00AD01C4"/>
    <w:rsid w:val="00AD0998"/>
    <w:rsid w:val="00AD250B"/>
    <w:rsid w:val="00AD3230"/>
    <w:rsid w:val="00AD36D1"/>
    <w:rsid w:val="00AD3D7B"/>
    <w:rsid w:val="00AD45CC"/>
    <w:rsid w:val="00AD530A"/>
    <w:rsid w:val="00AD6BD7"/>
    <w:rsid w:val="00AD6E80"/>
    <w:rsid w:val="00AD759C"/>
    <w:rsid w:val="00AE0360"/>
    <w:rsid w:val="00AE0E6E"/>
    <w:rsid w:val="00AE2830"/>
    <w:rsid w:val="00AE4069"/>
    <w:rsid w:val="00AE4C63"/>
    <w:rsid w:val="00AE4C72"/>
    <w:rsid w:val="00AE4F25"/>
    <w:rsid w:val="00AE57C7"/>
    <w:rsid w:val="00AE60A9"/>
    <w:rsid w:val="00AE6A9B"/>
    <w:rsid w:val="00AE79CE"/>
    <w:rsid w:val="00AF09A8"/>
    <w:rsid w:val="00AF2A27"/>
    <w:rsid w:val="00AF4C47"/>
    <w:rsid w:val="00AF6C3F"/>
    <w:rsid w:val="00AF7968"/>
    <w:rsid w:val="00B00A98"/>
    <w:rsid w:val="00B0103A"/>
    <w:rsid w:val="00B01C05"/>
    <w:rsid w:val="00B02552"/>
    <w:rsid w:val="00B025F1"/>
    <w:rsid w:val="00B03D35"/>
    <w:rsid w:val="00B0526D"/>
    <w:rsid w:val="00B05E6F"/>
    <w:rsid w:val="00B07ABA"/>
    <w:rsid w:val="00B11919"/>
    <w:rsid w:val="00B12CEB"/>
    <w:rsid w:val="00B14822"/>
    <w:rsid w:val="00B15648"/>
    <w:rsid w:val="00B15FC0"/>
    <w:rsid w:val="00B1661C"/>
    <w:rsid w:val="00B20495"/>
    <w:rsid w:val="00B213D2"/>
    <w:rsid w:val="00B234D0"/>
    <w:rsid w:val="00B24052"/>
    <w:rsid w:val="00B2516C"/>
    <w:rsid w:val="00B26B49"/>
    <w:rsid w:val="00B277FC"/>
    <w:rsid w:val="00B307CF"/>
    <w:rsid w:val="00B34286"/>
    <w:rsid w:val="00B36395"/>
    <w:rsid w:val="00B37C32"/>
    <w:rsid w:val="00B40DE6"/>
    <w:rsid w:val="00B41422"/>
    <w:rsid w:val="00B41648"/>
    <w:rsid w:val="00B416E9"/>
    <w:rsid w:val="00B4201D"/>
    <w:rsid w:val="00B43A54"/>
    <w:rsid w:val="00B440A0"/>
    <w:rsid w:val="00B46C1B"/>
    <w:rsid w:val="00B476B9"/>
    <w:rsid w:val="00B50559"/>
    <w:rsid w:val="00B506DA"/>
    <w:rsid w:val="00B5253C"/>
    <w:rsid w:val="00B540A4"/>
    <w:rsid w:val="00B55001"/>
    <w:rsid w:val="00B562AA"/>
    <w:rsid w:val="00B56AFD"/>
    <w:rsid w:val="00B6171F"/>
    <w:rsid w:val="00B64966"/>
    <w:rsid w:val="00B701AA"/>
    <w:rsid w:val="00B703B0"/>
    <w:rsid w:val="00B70500"/>
    <w:rsid w:val="00B7120F"/>
    <w:rsid w:val="00B71BEE"/>
    <w:rsid w:val="00B73A10"/>
    <w:rsid w:val="00B74D67"/>
    <w:rsid w:val="00B76613"/>
    <w:rsid w:val="00B81940"/>
    <w:rsid w:val="00B81D7A"/>
    <w:rsid w:val="00B827AC"/>
    <w:rsid w:val="00B82A1F"/>
    <w:rsid w:val="00B843BC"/>
    <w:rsid w:val="00B855C1"/>
    <w:rsid w:val="00B86906"/>
    <w:rsid w:val="00B872C9"/>
    <w:rsid w:val="00B873E3"/>
    <w:rsid w:val="00B877FF"/>
    <w:rsid w:val="00B9270B"/>
    <w:rsid w:val="00B937A7"/>
    <w:rsid w:val="00B94B6F"/>
    <w:rsid w:val="00B96EF2"/>
    <w:rsid w:val="00B970EC"/>
    <w:rsid w:val="00BA17A9"/>
    <w:rsid w:val="00BA293C"/>
    <w:rsid w:val="00BA3616"/>
    <w:rsid w:val="00BA3F52"/>
    <w:rsid w:val="00BA553F"/>
    <w:rsid w:val="00BA55C4"/>
    <w:rsid w:val="00BA5A4A"/>
    <w:rsid w:val="00BA62D8"/>
    <w:rsid w:val="00BA6501"/>
    <w:rsid w:val="00BA65AC"/>
    <w:rsid w:val="00BA6CAE"/>
    <w:rsid w:val="00BA72A2"/>
    <w:rsid w:val="00BB2341"/>
    <w:rsid w:val="00BB28C1"/>
    <w:rsid w:val="00BB2D12"/>
    <w:rsid w:val="00BB3B14"/>
    <w:rsid w:val="00BB4183"/>
    <w:rsid w:val="00BB4348"/>
    <w:rsid w:val="00BB7109"/>
    <w:rsid w:val="00BB7E7B"/>
    <w:rsid w:val="00BC1054"/>
    <w:rsid w:val="00BC18F5"/>
    <w:rsid w:val="00BC3617"/>
    <w:rsid w:val="00BC3749"/>
    <w:rsid w:val="00BC5097"/>
    <w:rsid w:val="00BC64DA"/>
    <w:rsid w:val="00BD15D0"/>
    <w:rsid w:val="00BD211B"/>
    <w:rsid w:val="00BD42D2"/>
    <w:rsid w:val="00BD4DAD"/>
    <w:rsid w:val="00BD51BB"/>
    <w:rsid w:val="00BD73B7"/>
    <w:rsid w:val="00BE15E0"/>
    <w:rsid w:val="00BE201C"/>
    <w:rsid w:val="00BE2494"/>
    <w:rsid w:val="00BE2727"/>
    <w:rsid w:val="00BE2987"/>
    <w:rsid w:val="00BE50BA"/>
    <w:rsid w:val="00BE7882"/>
    <w:rsid w:val="00BF09F4"/>
    <w:rsid w:val="00BF10D9"/>
    <w:rsid w:val="00BF1683"/>
    <w:rsid w:val="00BF25FB"/>
    <w:rsid w:val="00BF3A20"/>
    <w:rsid w:val="00BF56D0"/>
    <w:rsid w:val="00C0011B"/>
    <w:rsid w:val="00C060A8"/>
    <w:rsid w:val="00C060E6"/>
    <w:rsid w:val="00C115C1"/>
    <w:rsid w:val="00C130E6"/>
    <w:rsid w:val="00C13D5B"/>
    <w:rsid w:val="00C15DFE"/>
    <w:rsid w:val="00C16924"/>
    <w:rsid w:val="00C21B5A"/>
    <w:rsid w:val="00C226B4"/>
    <w:rsid w:val="00C24AE0"/>
    <w:rsid w:val="00C250D3"/>
    <w:rsid w:val="00C27C0A"/>
    <w:rsid w:val="00C31E46"/>
    <w:rsid w:val="00C3250E"/>
    <w:rsid w:val="00C325AF"/>
    <w:rsid w:val="00C335E4"/>
    <w:rsid w:val="00C358FE"/>
    <w:rsid w:val="00C35B6F"/>
    <w:rsid w:val="00C36B28"/>
    <w:rsid w:val="00C36B34"/>
    <w:rsid w:val="00C37718"/>
    <w:rsid w:val="00C37E14"/>
    <w:rsid w:val="00C4097D"/>
    <w:rsid w:val="00C42A10"/>
    <w:rsid w:val="00C439C3"/>
    <w:rsid w:val="00C44490"/>
    <w:rsid w:val="00C4458B"/>
    <w:rsid w:val="00C446E5"/>
    <w:rsid w:val="00C447C7"/>
    <w:rsid w:val="00C46590"/>
    <w:rsid w:val="00C467EC"/>
    <w:rsid w:val="00C51790"/>
    <w:rsid w:val="00C52263"/>
    <w:rsid w:val="00C53963"/>
    <w:rsid w:val="00C53A16"/>
    <w:rsid w:val="00C56878"/>
    <w:rsid w:val="00C56DEE"/>
    <w:rsid w:val="00C57974"/>
    <w:rsid w:val="00C60508"/>
    <w:rsid w:val="00C60C1B"/>
    <w:rsid w:val="00C60C8F"/>
    <w:rsid w:val="00C61196"/>
    <w:rsid w:val="00C61E79"/>
    <w:rsid w:val="00C627BE"/>
    <w:rsid w:val="00C63D13"/>
    <w:rsid w:val="00C64572"/>
    <w:rsid w:val="00C648B0"/>
    <w:rsid w:val="00C673CD"/>
    <w:rsid w:val="00C677C2"/>
    <w:rsid w:val="00C71FFC"/>
    <w:rsid w:val="00C7235C"/>
    <w:rsid w:val="00C728B0"/>
    <w:rsid w:val="00C73A22"/>
    <w:rsid w:val="00C74F62"/>
    <w:rsid w:val="00C75ABF"/>
    <w:rsid w:val="00C766E1"/>
    <w:rsid w:val="00C7717A"/>
    <w:rsid w:val="00C77C71"/>
    <w:rsid w:val="00C82DBF"/>
    <w:rsid w:val="00C834CA"/>
    <w:rsid w:val="00C853A2"/>
    <w:rsid w:val="00C86F44"/>
    <w:rsid w:val="00C87C59"/>
    <w:rsid w:val="00C90713"/>
    <w:rsid w:val="00C917EB"/>
    <w:rsid w:val="00C918AA"/>
    <w:rsid w:val="00C93034"/>
    <w:rsid w:val="00C93DDE"/>
    <w:rsid w:val="00C949BD"/>
    <w:rsid w:val="00C94E65"/>
    <w:rsid w:val="00C9516A"/>
    <w:rsid w:val="00C96C6E"/>
    <w:rsid w:val="00C97A0A"/>
    <w:rsid w:val="00CA0964"/>
    <w:rsid w:val="00CA0ECE"/>
    <w:rsid w:val="00CA3EAB"/>
    <w:rsid w:val="00CA516A"/>
    <w:rsid w:val="00CA53E7"/>
    <w:rsid w:val="00CB2F48"/>
    <w:rsid w:val="00CB307D"/>
    <w:rsid w:val="00CB45A2"/>
    <w:rsid w:val="00CB668F"/>
    <w:rsid w:val="00CB671B"/>
    <w:rsid w:val="00CC012B"/>
    <w:rsid w:val="00CC0A9C"/>
    <w:rsid w:val="00CC440F"/>
    <w:rsid w:val="00CC4D4A"/>
    <w:rsid w:val="00CC5147"/>
    <w:rsid w:val="00CC6747"/>
    <w:rsid w:val="00CC6AD1"/>
    <w:rsid w:val="00CC7436"/>
    <w:rsid w:val="00CD04E7"/>
    <w:rsid w:val="00CD0AB9"/>
    <w:rsid w:val="00CD0DB7"/>
    <w:rsid w:val="00CD1628"/>
    <w:rsid w:val="00CD1699"/>
    <w:rsid w:val="00CD3955"/>
    <w:rsid w:val="00CD4007"/>
    <w:rsid w:val="00CD4903"/>
    <w:rsid w:val="00CD57AD"/>
    <w:rsid w:val="00CD628D"/>
    <w:rsid w:val="00CD63B9"/>
    <w:rsid w:val="00CD6CFD"/>
    <w:rsid w:val="00CE0F1C"/>
    <w:rsid w:val="00CE114E"/>
    <w:rsid w:val="00CE29AF"/>
    <w:rsid w:val="00CE3112"/>
    <w:rsid w:val="00CE3679"/>
    <w:rsid w:val="00CE36EF"/>
    <w:rsid w:val="00CE725A"/>
    <w:rsid w:val="00CF0B07"/>
    <w:rsid w:val="00CF1613"/>
    <w:rsid w:val="00CF25C6"/>
    <w:rsid w:val="00CF26BE"/>
    <w:rsid w:val="00CF2B79"/>
    <w:rsid w:val="00CF2B93"/>
    <w:rsid w:val="00CF331A"/>
    <w:rsid w:val="00CF4927"/>
    <w:rsid w:val="00CF49E5"/>
    <w:rsid w:val="00CF4B54"/>
    <w:rsid w:val="00CF5EAD"/>
    <w:rsid w:val="00D008B2"/>
    <w:rsid w:val="00D00DE8"/>
    <w:rsid w:val="00D018E5"/>
    <w:rsid w:val="00D01A67"/>
    <w:rsid w:val="00D02161"/>
    <w:rsid w:val="00D02218"/>
    <w:rsid w:val="00D02345"/>
    <w:rsid w:val="00D0446E"/>
    <w:rsid w:val="00D04758"/>
    <w:rsid w:val="00D06337"/>
    <w:rsid w:val="00D06C16"/>
    <w:rsid w:val="00D1022E"/>
    <w:rsid w:val="00D106AB"/>
    <w:rsid w:val="00D11E73"/>
    <w:rsid w:val="00D1298A"/>
    <w:rsid w:val="00D12C0F"/>
    <w:rsid w:val="00D13F18"/>
    <w:rsid w:val="00D14046"/>
    <w:rsid w:val="00D14D26"/>
    <w:rsid w:val="00D158DC"/>
    <w:rsid w:val="00D1597A"/>
    <w:rsid w:val="00D16FFD"/>
    <w:rsid w:val="00D228A4"/>
    <w:rsid w:val="00D26CC3"/>
    <w:rsid w:val="00D270EA"/>
    <w:rsid w:val="00D27725"/>
    <w:rsid w:val="00D2790E"/>
    <w:rsid w:val="00D27B78"/>
    <w:rsid w:val="00D27FDD"/>
    <w:rsid w:val="00D3000C"/>
    <w:rsid w:val="00D31B5B"/>
    <w:rsid w:val="00D33477"/>
    <w:rsid w:val="00D34A40"/>
    <w:rsid w:val="00D36319"/>
    <w:rsid w:val="00D3769A"/>
    <w:rsid w:val="00D40AD2"/>
    <w:rsid w:val="00D41AB9"/>
    <w:rsid w:val="00D41D28"/>
    <w:rsid w:val="00D42BF4"/>
    <w:rsid w:val="00D42C4E"/>
    <w:rsid w:val="00D4569D"/>
    <w:rsid w:val="00D46F21"/>
    <w:rsid w:val="00D51315"/>
    <w:rsid w:val="00D51CEC"/>
    <w:rsid w:val="00D525E7"/>
    <w:rsid w:val="00D53ED2"/>
    <w:rsid w:val="00D541DB"/>
    <w:rsid w:val="00D54A19"/>
    <w:rsid w:val="00D54FEB"/>
    <w:rsid w:val="00D55FB2"/>
    <w:rsid w:val="00D56FDA"/>
    <w:rsid w:val="00D5709E"/>
    <w:rsid w:val="00D5711D"/>
    <w:rsid w:val="00D57C26"/>
    <w:rsid w:val="00D616E2"/>
    <w:rsid w:val="00D62AFE"/>
    <w:rsid w:val="00D62B51"/>
    <w:rsid w:val="00D639B8"/>
    <w:rsid w:val="00D63B74"/>
    <w:rsid w:val="00D642BB"/>
    <w:rsid w:val="00D6498D"/>
    <w:rsid w:val="00D64CA7"/>
    <w:rsid w:val="00D65375"/>
    <w:rsid w:val="00D660D6"/>
    <w:rsid w:val="00D661E8"/>
    <w:rsid w:val="00D66473"/>
    <w:rsid w:val="00D6701F"/>
    <w:rsid w:val="00D67570"/>
    <w:rsid w:val="00D7184D"/>
    <w:rsid w:val="00D72C9A"/>
    <w:rsid w:val="00D73A6D"/>
    <w:rsid w:val="00D7431A"/>
    <w:rsid w:val="00D74668"/>
    <w:rsid w:val="00D75153"/>
    <w:rsid w:val="00D759B6"/>
    <w:rsid w:val="00D76713"/>
    <w:rsid w:val="00D77E5B"/>
    <w:rsid w:val="00D800F7"/>
    <w:rsid w:val="00D80AAB"/>
    <w:rsid w:val="00D81CD2"/>
    <w:rsid w:val="00D82102"/>
    <w:rsid w:val="00D84D90"/>
    <w:rsid w:val="00D85719"/>
    <w:rsid w:val="00D85969"/>
    <w:rsid w:val="00D85AB0"/>
    <w:rsid w:val="00D866BC"/>
    <w:rsid w:val="00D900DA"/>
    <w:rsid w:val="00D9127F"/>
    <w:rsid w:val="00D91EF2"/>
    <w:rsid w:val="00D93F5F"/>
    <w:rsid w:val="00D94606"/>
    <w:rsid w:val="00D9501F"/>
    <w:rsid w:val="00D971AA"/>
    <w:rsid w:val="00D97D66"/>
    <w:rsid w:val="00DA1B28"/>
    <w:rsid w:val="00DA5941"/>
    <w:rsid w:val="00DA5FF2"/>
    <w:rsid w:val="00DA682E"/>
    <w:rsid w:val="00DA6983"/>
    <w:rsid w:val="00DA7332"/>
    <w:rsid w:val="00DA7A8F"/>
    <w:rsid w:val="00DB172A"/>
    <w:rsid w:val="00DB2896"/>
    <w:rsid w:val="00DB2B8B"/>
    <w:rsid w:val="00DB31DC"/>
    <w:rsid w:val="00DB38EF"/>
    <w:rsid w:val="00DB3A9E"/>
    <w:rsid w:val="00DB518C"/>
    <w:rsid w:val="00DB527E"/>
    <w:rsid w:val="00DB55E5"/>
    <w:rsid w:val="00DB5846"/>
    <w:rsid w:val="00DB7B41"/>
    <w:rsid w:val="00DC00A8"/>
    <w:rsid w:val="00DC054C"/>
    <w:rsid w:val="00DC24B3"/>
    <w:rsid w:val="00DC2673"/>
    <w:rsid w:val="00DC34F1"/>
    <w:rsid w:val="00DC639C"/>
    <w:rsid w:val="00DC71AD"/>
    <w:rsid w:val="00DD1BE9"/>
    <w:rsid w:val="00DD2291"/>
    <w:rsid w:val="00DD2634"/>
    <w:rsid w:val="00DD2AFB"/>
    <w:rsid w:val="00DD3E51"/>
    <w:rsid w:val="00DD44A4"/>
    <w:rsid w:val="00DD4A29"/>
    <w:rsid w:val="00DE07B8"/>
    <w:rsid w:val="00DE2AE1"/>
    <w:rsid w:val="00DE38BA"/>
    <w:rsid w:val="00DE3A02"/>
    <w:rsid w:val="00DE3A3F"/>
    <w:rsid w:val="00DE408E"/>
    <w:rsid w:val="00DE41C7"/>
    <w:rsid w:val="00DE4F5C"/>
    <w:rsid w:val="00DE61A4"/>
    <w:rsid w:val="00DE6EA1"/>
    <w:rsid w:val="00DE7E0C"/>
    <w:rsid w:val="00DF1965"/>
    <w:rsid w:val="00DF37D0"/>
    <w:rsid w:val="00DF3D23"/>
    <w:rsid w:val="00DF494F"/>
    <w:rsid w:val="00DF4FDF"/>
    <w:rsid w:val="00DF506F"/>
    <w:rsid w:val="00DF54CD"/>
    <w:rsid w:val="00DF6897"/>
    <w:rsid w:val="00DF737F"/>
    <w:rsid w:val="00E0067A"/>
    <w:rsid w:val="00E026E2"/>
    <w:rsid w:val="00E041DE"/>
    <w:rsid w:val="00E04733"/>
    <w:rsid w:val="00E057E8"/>
    <w:rsid w:val="00E0717E"/>
    <w:rsid w:val="00E11F24"/>
    <w:rsid w:val="00E14B58"/>
    <w:rsid w:val="00E164AB"/>
    <w:rsid w:val="00E178B1"/>
    <w:rsid w:val="00E17A43"/>
    <w:rsid w:val="00E2097F"/>
    <w:rsid w:val="00E20D6F"/>
    <w:rsid w:val="00E211AD"/>
    <w:rsid w:val="00E21C8B"/>
    <w:rsid w:val="00E22EB1"/>
    <w:rsid w:val="00E2337C"/>
    <w:rsid w:val="00E23832"/>
    <w:rsid w:val="00E23947"/>
    <w:rsid w:val="00E23A55"/>
    <w:rsid w:val="00E2495E"/>
    <w:rsid w:val="00E24E99"/>
    <w:rsid w:val="00E24F35"/>
    <w:rsid w:val="00E251FE"/>
    <w:rsid w:val="00E2569F"/>
    <w:rsid w:val="00E25820"/>
    <w:rsid w:val="00E2623B"/>
    <w:rsid w:val="00E303E8"/>
    <w:rsid w:val="00E312D5"/>
    <w:rsid w:val="00E32015"/>
    <w:rsid w:val="00E32772"/>
    <w:rsid w:val="00E327DF"/>
    <w:rsid w:val="00E34DF7"/>
    <w:rsid w:val="00E35F03"/>
    <w:rsid w:val="00E36962"/>
    <w:rsid w:val="00E37C4C"/>
    <w:rsid w:val="00E41858"/>
    <w:rsid w:val="00E42215"/>
    <w:rsid w:val="00E42CF4"/>
    <w:rsid w:val="00E433BC"/>
    <w:rsid w:val="00E46F7E"/>
    <w:rsid w:val="00E47047"/>
    <w:rsid w:val="00E4758A"/>
    <w:rsid w:val="00E47952"/>
    <w:rsid w:val="00E47A9A"/>
    <w:rsid w:val="00E500B1"/>
    <w:rsid w:val="00E509E0"/>
    <w:rsid w:val="00E5117D"/>
    <w:rsid w:val="00E53491"/>
    <w:rsid w:val="00E54732"/>
    <w:rsid w:val="00E55458"/>
    <w:rsid w:val="00E55DAA"/>
    <w:rsid w:val="00E56E39"/>
    <w:rsid w:val="00E570F6"/>
    <w:rsid w:val="00E57E77"/>
    <w:rsid w:val="00E602C9"/>
    <w:rsid w:val="00E632BA"/>
    <w:rsid w:val="00E656C6"/>
    <w:rsid w:val="00E65D23"/>
    <w:rsid w:val="00E6642A"/>
    <w:rsid w:val="00E66E2B"/>
    <w:rsid w:val="00E67158"/>
    <w:rsid w:val="00E67415"/>
    <w:rsid w:val="00E7089A"/>
    <w:rsid w:val="00E745A5"/>
    <w:rsid w:val="00E75105"/>
    <w:rsid w:val="00E75219"/>
    <w:rsid w:val="00E7675B"/>
    <w:rsid w:val="00E76D5D"/>
    <w:rsid w:val="00E81AEB"/>
    <w:rsid w:val="00E820A0"/>
    <w:rsid w:val="00E8250C"/>
    <w:rsid w:val="00E832D3"/>
    <w:rsid w:val="00E84BF8"/>
    <w:rsid w:val="00E90ED2"/>
    <w:rsid w:val="00E9153F"/>
    <w:rsid w:val="00E9200B"/>
    <w:rsid w:val="00E9269F"/>
    <w:rsid w:val="00E929F5"/>
    <w:rsid w:val="00E932E0"/>
    <w:rsid w:val="00E935F8"/>
    <w:rsid w:val="00E970C7"/>
    <w:rsid w:val="00EA0035"/>
    <w:rsid w:val="00EA0DC5"/>
    <w:rsid w:val="00EA227B"/>
    <w:rsid w:val="00EA49A2"/>
    <w:rsid w:val="00EA62AA"/>
    <w:rsid w:val="00EB01B8"/>
    <w:rsid w:val="00EB0C09"/>
    <w:rsid w:val="00EB19B3"/>
    <w:rsid w:val="00EB1A92"/>
    <w:rsid w:val="00EB300F"/>
    <w:rsid w:val="00EB4351"/>
    <w:rsid w:val="00EB4468"/>
    <w:rsid w:val="00EB639A"/>
    <w:rsid w:val="00EB70FA"/>
    <w:rsid w:val="00EB7716"/>
    <w:rsid w:val="00EC0870"/>
    <w:rsid w:val="00EC14F1"/>
    <w:rsid w:val="00EC199F"/>
    <w:rsid w:val="00EC19AE"/>
    <w:rsid w:val="00EC1AC5"/>
    <w:rsid w:val="00EC2B95"/>
    <w:rsid w:val="00EC30DE"/>
    <w:rsid w:val="00EC38B9"/>
    <w:rsid w:val="00EC3DB8"/>
    <w:rsid w:val="00EC45A4"/>
    <w:rsid w:val="00EC5175"/>
    <w:rsid w:val="00EC5F94"/>
    <w:rsid w:val="00EC6A37"/>
    <w:rsid w:val="00EC7040"/>
    <w:rsid w:val="00ED188B"/>
    <w:rsid w:val="00ED2960"/>
    <w:rsid w:val="00ED48E3"/>
    <w:rsid w:val="00ED4A74"/>
    <w:rsid w:val="00ED5A8F"/>
    <w:rsid w:val="00ED5CAB"/>
    <w:rsid w:val="00ED5E56"/>
    <w:rsid w:val="00ED6F97"/>
    <w:rsid w:val="00ED7BFE"/>
    <w:rsid w:val="00EE2B09"/>
    <w:rsid w:val="00EE343B"/>
    <w:rsid w:val="00EE3464"/>
    <w:rsid w:val="00EE4D1A"/>
    <w:rsid w:val="00EE5007"/>
    <w:rsid w:val="00EE5548"/>
    <w:rsid w:val="00EE67BE"/>
    <w:rsid w:val="00EE7CA2"/>
    <w:rsid w:val="00EF0916"/>
    <w:rsid w:val="00EF18FD"/>
    <w:rsid w:val="00EF3D8A"/>
    <w:rsid w:val="00EF3EB4"/>
    <w:rsid w:val="00EF4098"/>
    <w:rsid w:val="00EF4680"/>
    <w:rsid w:val="00EF53F0"/>
    <w:rsid w:val="00EF59CA"/>
    <w:rsid w:val="00EF699C"/>
    <w:rsid w:val="00EF71FE"/>
    <w:rsid w:val="00F003B5"/>
    <w:rsid w:val="00F026BF"/>
    <w:rsid w:val="00F075AA"/>
    <w:rsid w:val="00F11A66"/>
    <w:rsid w:val="00F12EBC"/>
    <w:rsid w:val="00F139EE"/>
    <w:rsid w:val="00F14465"/>
    <w:rsid w:val="00F14950"/>
    <w:rsid w:val="00F14AD3"/>
    <w:rsid w:val="00F14C8C"/>
    <w:rsid w:val="00F156FD"/>
    <w:rsid w:val="00F167E8"/>
    <w:rsid w:val="00F172B9"/>
    <w:rsid w:val="00F17383"/>
    <w:rsid w:val="00F17AA9"/>
    <w:rsid w:val="00F2073B"/>
    <w:rsid w:val="00F20B86"/>
    <w:rsid w:val="00F20F40"/>
    <w:rsid w:val="00F227FF"/>
    <w:rsid w:val="00F2299F"/>
    <w:rsid w:val="00F24871"/>
    <w:rsid w:val="00F2489D"/>
    <w:rsid w:val="00F26B2E"/>
    <w:rsid w:val="00F27058"/>
    <w:rsid w:val="00F27100"/>
    <w:rsid w:val="00F30C0C"/>
    <w:rsid w:val="00F30F5A"/>
    <w:rsid w:val="00F341AC"/>
    <w:rsid w:val="00F3473B"/>
    <w:rsid w:val="00F3554B"/>
    <w:rsid w:val="00F35EA7"/>
    <w:rsid w:val="00F368E9"/>
    <w:rsid w:val="00F369BB"/>
    <w:rsid w:val="00F36EC2"/>
    <w:rsid w:val="00F40540"/>
    <w:rsid w:val="00F40C21"/>
    <w:rsid w:val="00F42D84"/>
    <w:rsid w:val="00F4432C"/>
    <w:rsid w:val="00F45D2B"/>
    <w:rsid w:val="00F50BF1"/>
    <w:rsid w:val="00F51A87"/>
    <w:rsid w:val="00F5269D"/>
    <w:rsid w:val="00F52DBB"/>
    <w:rsid w:val="00F5425B"/>
    <w:rsid w:val="00F5548A"/>
    <w:rsid w:val="00F556B4"/>
    <w:rsid w:val="00F5597B"/>
    <w:rsid w:val="00F57C1D"/>
    <w:rsid w:val="00F6059E"/>
    <w:rsid w:val="00F60757"/>
    <w:rsid w:val="00F6254B"/>
    <w:rsid w:val="00F62803"/>
    <w:rsid w:val="00F635FC"/>
    <w:rsid w:val="00F652E4"/>
    <w:rsid w:val="00F65464"/>
    <w:rsid w:val="00F65E61"/>
    <w:rsid w:val="00F72A0E"/>
    <w:rsid w:val="00F75067"/>
    <w:rsid w:val="00F75C5A"/>
    <w:rsid w:val="00F76DBB"/>
    <w:rsid w:val="00F81464"/>
    <w:rsid w:val="00F82B71"/>
    <w:rsid w:val="00F85E5B"/>
    <w:rsid w:val="00F86F6C"/>
    <w:rsid w:val="00F87A92"/>
    <w:rsid w:val="00F92B47"/>
    <w:rsid w:val="00F93C54"/>
    <w:rsid w:val="00F94801"/>
    <w:rsid w:val="00F95532"/>
    <w:rsid w:val="00F95C75"/>
    <w:rsid w:val="00F967FE"/>
    <w:rsid w:val="00F96F12"/>
    <w:rsid w:val="00F97532"/>
    <w:rsid w:val="00FA014A"/>
    <w:rsid w:val="00FA1DD3"/>
    <w:rsid w:val="00FA289B"/>
    <w:rsid w:val="00FA36B3"/>
    <w:rsid w:val="00FA3710"/>
    <w:rsid w:val="00FA4ACA"/>
    <w:rsid w:val="00FA4D19"/>
    <w:rsid w:val="00FA54CD"/>
    <w:rsid w:val="00FA6285"/>
    <w:rsid w:val="00FA685B"/>
    <w:rsid w:val="00FA6B43"/>
    <w:rsid w:val="00FA781B"/>
    <w:rsid w:val="00FA7AC9"/>
    <w:rsid w:val="00FB0240"/>
    <w:rsid w:val="00FB07D4"/>
    <w:rsid w:val="00FB10EA"/>
    <w:rsid w:val="00FB27E1"/>
    <w:rsid w:val="00FB315A"/>
    <w:rsid w:val="00FB4AAC"/>
    <w:rsid w:val="00FB4EA3"/>
    <w:rsid w:val="00FB57A8"/>
    <w:rsid w:val="00FB615E"/>
    <w:rsid w:val="00FC00C2"/>
    <w:rsid w:val="00FC00FA"/>
    <w:rsid w:val="00FC055F"/>
    <w:rsid w:val="00FC3679"/>
    <w:rsid w:val="00FC3773"/>
    <w:rsid w:val="00FC3852"/>
    <w:rsid w:val="00FC39CE"/>
    <w:rsid w:val="00FC4983"/>
    <w:rsid w:val="00FC4B6C"/>
    <w:rsid w:val="00FC669B"/>
    <w:rsid w:val="00FD120D"/>
    <w:rsid w:val="00FD28E4"/>
    <w:rsid w:val="00FD454F"/>
    <w:rsid w:val="00FD58C1"/>
    <w:rsid w:val="00FD5C4F"/>
    <w:rsid w:val="00FD73BB"/>
    <w:rsid w:val="00FD7C69"/>
    <w:rsid w:val="00FE0BE7"/>
    <w:rsid w:val="00FE1342"/>
    <w:rsid w:val="00FE41E1"/>
    <w:rsid w:val="00FE4AC7"/>
    <w:rsid w:val="00FE529D"/>
    <w:rsid w:val="00FE5E2F"/>
    <w:rsid w:val="00FE7CFB"/>
    <w:rsid w:val="00FF03AF"/>
    <w:rsid w:val="00FF07FB"/>
    <w:rsid w:val="00FF13BB"/>
    <w:rsid w:val="00FF3116"/>
    <w:rsid w:val="00FF5254"/>
    <w:rsid w:val="00FF61BE"/>
    <w:rsid w:val="00FF71F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FB8A9F"/>
  <w15:docId w15:val="{AE9E1064-82FF-634A-8026-891036A59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880"/>
    <w:pPr>
      <w:spacing w:after="0" w:line="240" w:lineRule="auto"/>
      <w:jc w:val="both"/>
    </w:pPr>
    <w:rPr>
      <w:rFonts w:ascii="Roboto" w:hAnsi="Roboto"/>
      <w:sz w:val="24"/>
    </w:rPr>
  </w:style>
  <w:style w:type="paragraph" w:styleId="Balk1">
    <w:name w:val="heading 1"/>
    <w:basedOn w:val="Normal"/>
    <w:next w:val="Normal"/>
    <w:link w:val="Balk1Char"/>
    <w:uiPriority w:val="9"/>
    <w:qFormat/>
    <w:rsid w:val="00AE4F25"/>
    <w:pPr>
      <w:keepNext/>
      <w:keepLines/>
      <w:jc w:val="center"/>
      <w:outlineLvl w:val="0"/>
    </w:pPr>
    <w:rPr>
      <w:rFonts w:ascii="Raleway" w:eastAsiaTheme="majorEastAsia" w:hAnsi="Raleway" w:cstheme="majorBidi"/>
      <w:b/>
      <w:color w:val="00809E"/>
      <w:sz w:val="40"/>
      <w:szCs w:val="32"/>
    </w:rPr>
  </w:style>
  <w:style w:type="paragraph" w:styleId="Balk2">
    <w:name w:val="heading 2"/>
    <w:basedOn w:val="Normal"/>
    <w:next w:val="Normal"/>
    <w:link w:val="Balk2Char"/>
    <w:uiPriority w:val="9"/>
    <w:unhideWhenUsed/>
    <w:qFormat/>
    <w:rsid w:val="00DF737F"/>
    <w:pPr>
      <w:keepNext/>
      <w:keepLines/>
      <w:spacing w:before="240" w:after="120"/>
      <w:jc w:val="center"/>
      <w:outlineLvl w:val="1"/>
    </w:pPr>
    <w:rPr>
      <w:rFonts w:eastAsiaTheme="majorEastAsia" w:cstheme="majorBidi"/>
      <w:b/>
      <w:color w:val="00809E"/>
      <w:sz w:val="32"/>
      <w:szCs w:val="26"/>
    </w:rPr>
  </w:style>
  <w:style w:type="paragraph" w:styleId="Balk3">
    <w:name w:val="heading 3"/>
    <w:basedOn w:val="Normal"/>
    <w:next w:val="Normal"/>
    <w:link w:val="Balk3Char"/>
    <w:autoRedefine/>
    <w:uiPriority w:val="9"/>
    <w:unhideWhenUsed/>
    <w:qFormat/>
    <w:rsid w:val="00055EED"/>
    <w:pPr>
      <w:keepNext/>
      <w:keepLines/>
      <w:spacing w:before="240" w:after="120"/>
      <w:outlineLvl w:val="2"/>
    </w:pPr>
    <w:rPr>
      <w:rFonts w:ascii="Roboto Condensed" w:hAnsi="Roboto Condensed" w:cstheme="majorBidi"/>
      <w:color w:val="00809E"/>
      <w:sz w:val="28"/>
      <w:szCs w:val="24"/>
    </w:rPr>
  </w:style>
  <w:style w:type="paragraph" w:styleId="Balk4">
    <w:name w:val="heading 4"/>
    <w:basedOn w:val="Normal"/>
    <w:next w:val="Normal"/>
    <w:link w:val="Balk4Char"/>
    <w:uiPriority w:val="9"/>
    <w:rsid w:val="001968E2"/>
    <w:pPr>
      <w:keepNext/>
      <w:keepLines/>
      <w:spacing w:before="120" w:after="240"/>
      <w:jc w:val="center"/>
      <w:outlineLvl w:val="3"/>
    </w:pPr>
    <w:rPr>
      <w:i/>
      <w:sz w:val="22"/>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2A17BA"/>
    <w:pPr>
      <w:keepNext/>
      <w:keepLines/>
      <w:spacing w:before="200" w:line="276" w:lineRule="auto"/>
      <w:outlineLvl w:val="6"/>
    </w:pPr>
    <w:rPr>
      <w:rFonts w:asciiTheme="majorHAnsi" w:eastAsiaTheme="majorEastAsia" w:hAnsiTheme="majorHAnsi" w:cstheme="majorBidi"/>
      <w:i/>
      <w:iCs/>
      <w:color w:val="404040" w:themeColor="text1" w:themeTint="BF"/>
      <w:lang w:val="en-US" w:eastAsia="en-US"/>
    </w:rPr>
  </w:style>
  <w:style w:type="paragraph" w:styleId="Balk8">
    <w:name w:val="heading 8"/>
    <w:basedOn w:val="Normal"/>
    <w:next w:val="Normal"/>
    <w:link w:val="Balk8Char"/>
    <w:uiPriority w:val="9"/>
    <w:semiHidden/>
    <w:unhideWhenUsed/>
    <w:qFormat/>
    <w:rsid w:val="002A17BA"/>
    <w:pPr>
      <w:keepNext/>
      <w:keepLines/>
      <w:spacing w:before="200" w:line="276" w:lineRule="auto"/>
      <w:outlineLvl w:val="7"/>
    </w:pPr>
    <w:rPr>
      <w:rFonts w:asciiTheme="majorHAnsi" w:eastAsiaTheme="majorEastAsia" w:hAnsiTheme="majorHAnsi" w:cstheme="majorBidi"/>
      <w:color w:val="5B9BD5" w:themeColor="accent1"/>
      <w:szCs w:val="20"/>
      <w:lang w:val="en-US" w:eastAsia="en-US"/>
    </w:rPr>
  </w:style>
  <w:style w:type="paragraph" w:styleId="Balk9">
    <w:name w:val="heading 9"/>
    <w:basedOn w:val="Normal"/>
    <w:next w:val="Normal"/>
    <w:link w:val="Balk9Char"/>
    <w:uiPriority w:val="9"/>
    <w:semiHidden/>
    <w:unhideWhenUsed/>
    <w:qFormat/>
    <w:rsid w:val="002A17BA"/>
    <w:pPr>
      <w:keepNext/>
      <w:keepLines/>
      <w:spacing w:before="200" w:line="276" w:lineRule="auto"/>
      <w:outlineLvl w:val="8"/>
    </w:pPr>
    <w:rPr>
      <w:rFonts w:asciiTheme="majorHAnsi" w:eastAsiaTheme="majorEastAsia" w:hAnsiTheme="majorHAnsi" w:cstheme="majorBidi"/>
      <w:i/>
      <w:iCs/>
      <w:color w:val="404040" w:themeColor="text1" w:themeTint="BF"/>
      <w:szCs w:val="20"/>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E4F25"/>
    <w:rPr>
      <w:rFonts w:ascii="Raleway" w:eastAsiaTheme="majorEastAsia" w:hAnsi="Raleway" w:cstheme="majorBidi"/>
      <w:b/>
      <w:color w:val="00809E"/>
      <w:sz w:val="40"/>
      <w:szCs w:val="32"/>
    </w:rPr>
  </w:style>
  <w:style w:type="character" w:customStyle="1" w:styleId="Balk2Char">
    <w:name w:val="Başlık 2 Char"/>
    <w:basedOn w:val="VarsaylanParagrafYazTipi"/>
    <w:link w:val="Balk2"/>
    <w:uiPriority w:val="9"/>
    <w:rsid w:val="00DF737F"/>
    <w:rPr>
      <w:rFonts w:ascii="Roboto" w:eastAsiaTheme="majorEastAsia" w:hAnsi="Roboto" w:cstheme="majorBidi"/>
      <w:b/>
      <w:color w:val="00809E"/>
      <w:sz w:val="32"/>
      <w:szCs w:val="26"/>
    </w:rPr>
  </w:style>
  <w:style w:type="character" w:customStyle="1" w:styleId="Balk3Char">
    <w:name w:val="Başlık 3 Char"/>
    <w:basedOn w:val="VarsaylanParagrafYazTipi"/>
    <w:link w:val="Balk3"/>
    <w:uiPriority w:val="9"/>
    <w:rsid w:val="00055EED"/>
    <w:rPr>
      <w:rFonts w:ascii="Roboto Condensed" w:hAnsi="Roboto Condensed" w:cstheme="majorBidi"/>
      <w:color w:val="00809E"/>
      <w:sz w:val="28"/>
      <w:szCs w:val="24"/>
    </w:rPr>
  </w:style>
  <w:style w:type="character" w:customStyle="1" w:styleId="Balk4Char">
    <w:name w:val="Başlık 4 Char"/>
    <w:basedOn w:val="VarsaylanParagrafYazTipi"/>
    <w:link w:val="Balk4"/>
    <w:uiPriority w:val="9"/>
    <w:rsid w:val="001968E2"/>
    <w:rPr>
      <w:rFonts w:ascii="Roboto" w:hAnsi="Roboto"/>
      <w:i/>
      <w:szCs w:val="24"/>
    </w:rPr>
  </w:style>
  <w:style w:type="character" w:customStyle="1" w:styleId="Balk5Char">
    <w:name w:val="Başlık 5 Char"/>
    <w:basedOn w:val="VarsaylanParagrafYazTipi"/>
    <w:link w:val="Balk5"/>
    <w:uiPriority w:val="9"/>
    <w:rsid w:val="002A17BA"/>
    <w:rPr>
      <w:b/>
    </w:rPr>
  </w:style>
  <w:style w:type="character" w:customStyle="1" w:styleId="Balk6Char">
    <w:name w:val="Başlık 6 Char"/>
    <w:basedOn w:val="VarsaylanParagrafYazTipi"/>
    <w:link w:val="Balk6"/>
    <w:uiPriority w:val="9"/>
    <w:rsid w:val="002A17BA"/>
    <w:rPr>
      <w:b/>
      <w:sz w:val="20"/>
      <w:szCs w:val="20"/>
    </w:rPr>
  </w:style>
  <w:style w:type="character" w:customStyle="1" w:styleId="Balk7Char">
    <w:name w:val="Başlık 7 Char"/>
    <w:basedOn w:val="VarsaylanParagrafYazTipi"/>
    <w:link w:val="Balk7"/>
    <w:uiPriority w:val="9"/>
    <w:semiHidden/>
    <w:rsid w:val="002A17BA"/>
    <w:rPr>
      <w:rFonts w:asciiTheme="majorHAnsi" w:eastAsiaTheme="majorEastAsia" w:hAnsiTheme="majorHAnsi" w:cstheme="majorBidi"/>
      <w:i/>
      <w:iCs/>
      <w:color w:val="404040" w:themeColor="text1" w:themeTint="BF"/>
      <w:sz w:val="24"/>
      <w:lang w:val="en-US" w:eastAsia="en-US"/>
    </w:rPr>
  </w:style>
  <w:style w:type="character" w:customStyle="1" w:styleId="Balk8Char">
    <w:name w:val="Başlık 8 Char"/>
    <w:basedOn w:val="VarsaylanParagrafYazTipi"/>
    <w:link w:val="Balk8"/>
    <w:uiPriority w:val="9"/>
    <w:semiHidden/>
    <w:rsid w:val="002A17BA"/>
    <w:rPr>
      <w:rFonts w:asciiTheme="majorHAnsi" w:eastAsiaTheme="majorEastAsia" w:hAnsiTheme="majorHAnsi" w:cstheme="majorBidi"/>
      <w:color w:val="5B9BD5" w:themeColor="accent1"/>
      <w:sz w:val="24"/>
      <w:szCs w:val="20"/>
      <w:lang w:val="en-US" w:eastAsia="en-US"/>
    </w:rPr>
  </w:style>
  <w:style w:type="character" w:customStyle="1" w:styleId="Balk9Char">
    <w:name w:val="Başlık 9 Char"/>
    <w:basedOn w:val="VarsaylanParagrafYazTipi"/>
    <w:link w:val="Balk9"/>
    <w:uiPriority w:val="9"/>
    <w:semiHidden/>
    <w:rsid w:val="002A17BA"/>
    <w:rPr>
      <w:rFonts w:asciiTheme="majorHAnsi" w:eastAsiaTheme="majorEastAsia" w:hAnsiTheme="majorHAnsi" w:cstheme="majorBidi"/>
      <w:i/>
      <w:iCs/>
      <w:color w:val="404040" w:themeColor="text1" w:themeTint="BF"/>
      <w:sz w:val="24"/>
      <w:szCs w:val="20"/>
      <w:lang w:val="en-US" w:eastAsia="en-US"/>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before="480" w:after="120"/>
    </w:pPr>
    <w:rPr>
      <w:b/>
      <w:sz w:val="72"/>
      <w:szCs w:val="72"/>
    </w:rPr>
  </w:style>
  <w:style w:type="character" w:customStyle="1" w:styleId="KonuBalChar">
    <w:name w:val="Konu Başlığı Char"/>
    <w:basedOn w:val="VarsaylanParagrafYazTipi"/>
    <w:link w:val="KonuBal"/>
    <w:uiPriority w:val="10"/>
    <w:rsid w:val="002A17BA"/>
    <w:rPr>
      <w:b/>
      <w:sz w:val="72"/>
      <w:szCs w:val="72"/>
    </w:rPr>
  </w:style>
  <w:style w:type="paragraph" w:styleId="ListeParagraf">
    <w:name w:val="List Paragraph"/>
    <w:basedOn w:val="Normal"/>
    <w:uiPriority w:val="34"/>
    <w:qFormat/>
    <w:rsid w:val="000325D9"/>
    <w:pPr>
      <w:ind w:left="720"/>
      <w:contextualSpacing/>
    </w:pPr>
  </w:style>
  <w:style w:type="table" w:styleId="TabloKlavuzu">
    <w:name w:val="Table Grid"/>
    <w:basedOn w:val="NormalTablo"/>
    <w:uiPriority w:val="39"/>
    <w:rsid w:val="00EA1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8A48BA"/>
    <w:pPr>
      <w:tabs>
        <w:tab w:val="decimal" w:pos="360"/>
      </w:tabs>
      <w:spacing w:after="200" w:line="276" w:lineRule="auto"/>
    </w:pPr>
    <w:rPr>
      <w:rFonts w:eastAsiaTheme="minorEastAsia" w:cs="Times New Roman"/>
    </w:rPr>
  </w:style>
  <w:style w:type="paragraph" w:styleId="DipnotMetni">
    <w:name w:val="footnote text"/>
    <w:basedOn w:val="Normal"/>
    <w:link w:val="DipnotMetniChar"/>
    <w:uiPriority w:val="99"/>
    <w:unhideWhenUsed/>
    <w:rsid w:val="008A48BA"/>
    <w:rPr>
      <w:rFonts w:eastAsiaTheme="minorEastAsia" w:cs="Times New Roman"/>
      <w:sz w:val="20"/>
      <w:szCs w:val="20"/>
    </w:rPr>
  </w:style>
  <w:style w:type="character" w:customStyle="1" w:styleId="DipnotMetniChar">
    <w:name w:val="Dipnot Metni Char"/>
    <w:basedOn w:val="VarsaylanParagrafYazTipi"/>
    <w:link w:val="DipnotMetni"/>
    <w:uiPriority w:val="99"/>
    <w:rsid w:val="008A48BA"/>
    <w:rPr>
      <w:rFonts w:eastAsiaTheme="minorEastAsia" w:cs="Times New Roman"/>
      <w:sz w:val="20"/>
      <w:szCs w:val="20"/>
      <w:lang w:eastAsia="tr-TR"/>
    </w:rPr>
  </w:style>
  <w:style w:type="character" w:styleId="HafifVurgulama">
    <w:name w:val="Subtle Emphasis"/>
    <w:basedOn w:val="VarsaylanParagrafYazTipi"/>
    <w:uiPriority w:val="19"/>
    <w:qFormat/>
    <w:rsid w:val="008A48BA"/>
    <w:rPr>
      <w:i/>
      <w:iCs/>
    </w:rPr>
  </w:style>
  <w:style w:type="table" w:styleId="AkGlgeleme-Vurgu1">
    <w:name w:val="Light Shading Accent 1"/>
    <w:basedOn w:val="NormalTablo"/>
    <w:uiPriority w:val="60"/>
    <w:rsid w:val="008A48BA"/>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PlainTable51">
    <w:name w:val="Plain Table 51"/>
    <w:basedOn w:val="NormalTablo"/>
    <w:uiPriority w:val="45"/>
    <w:rsid w:val="008A48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Accent41">
    <w:name w:val="Grid Table 1 Light - Accent 41"/>
    <w:basedOn w:val="NormalTablo"/>
    <w:uiPriority w:val="46"/>
    <w:rsid w:val="008A48B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NormalTablo"/>
    <w:uiPriority w:val="46"/>
    <w:rsid w:val="008A48B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4-Accent11">
    <w:name w:val="Grid Table 4 - Accent 1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11">
    <w:name w:val="List Table 4 - Accent 1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41">
    <w:name w:val="Grid Table 4 - Accent 41"/>
    <w:basedOn w:val="NormalTablo"/>
    <w:uiPriority w:val="49"/>
    <w:rsid w:val="00CA07E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21">
    <w:name w:val="Grid Table 4 - Accent 21"/>
    <w:basedOn w:val="NormalTablo"/>
    <w:uiPriority w:val="49"/>
    <w:rsid w:val="00CA07E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ralkYok">
    <w:name w:val="No Spacing"/>
    <w:link w:val="AralkYokChar"/>
    <w:uiPriority w:val="1"/>
    <w:qFormat/>
    <w:rsid w:val="007012AC"/>
    <w:pPr>
      <w:spacing w:after="0" w:line="240" w:lineRule="auto"/>
    </w:pPr>
    <w:rPr>
      <w:rFonts w:eastAsiaTheme="minorEastAsia"/>
    </w:rPr>
  </w:style>
  <w:style w:type="character" w:customStyle="1" w:styleId="AralkYokChar">
    <w:name w:val="Aralık Yok Char"/>
    <w:basedOn w:val="VarsaylanParagrafYazTipi"/>
    <w:link w:val="AralkYok"/>
    <w:uiPriority w:val="1"/>
    <w:rsid w:val="007012AC"/>
    <w:rPr>
      <w:rFonts w:eastAsiaTheme="minorEastAsia"/>
      <w:lang w:eastAsia="tr-TR"/>
    </w:rPr>
  </w:style>
  <w:style w:type="character" w:styleId="Kpr">
    <w:name w:val="Hyperlink"/>
    <w:basedOn w:val="VarsaylanParagrafYazTipi"/>
    <w:uiPriority w:val="99"/>
    <w:unhideWhenUsed/>
    <w:rsid w:val="001B159A"/>
    <w:rPr>
      <w:color w:val="0563C1" w:themeColor="hyperlink"/>
      <w:u w:val="single"/>
    </w:rPr>
  </w:style>
  <w:style w:type="character" w:customStyle="1" w:styleId="tlid-translation">
    <w:name w:val="tlid-translation"/>
    <w:basedOn w:val="VarsaylanParagrafYazTipi"/>
    <w:rsid w:val="001B159A"/>
  </w:style>
  <w:style w:type="paragraph" w:styleId="BalonMetni">
    <w:name w:val="Balloon Text"/>
    <w:basedOn w:val="Normal"/>
    <w:link w:val="BalonMetniChar"/>
    <w:uiPriority w:val="99"/>
    <w:semiHidden/>
    <w:unhideWhenUsed/>
    <w:rsid w:val="00FD066E"/>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066E"/>
    <w:rPr>
      <w:rFonts w:ascii="Segoe UI" w:hAnsi="Segoe UI" w:cs="Segoe UI"/>
      <w:sz w:val="18"/>
      <w:szCs w:val="18"/>
    </w:rPr>
  </w:style>
  <w:style w:type="table" w:customStyle="1" w:styleId="TableGrid1">
    <w:name w:val="Table Grid1"/>
    <w:basedOn w:val="NormalTablo"/>
    <w:next w:val="TabloKlavuzu"/>
    <w:uiPriority w:val="39"/>
    <w:rsid w:val="009B0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493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C20DA2"/>
    <w:rPr>
      <w:color w:val="605E5C"/>
      <w:shd w:val="clear" w:color="auto" w:fill="E1DFDD"/>
    </w:rPr>
  </w:style>
  <w:style w:type="character" w:styleId="AklamaBavurusu">
    <w:name w:val="annotation reference"/>
    <w:basedOn w:val="VarsaylanParagrafYazTipi"/>
    <w:uiPriority w:val="99"/>
    <w:semiHidden/>
    <w:unhideWhenUsed/>
    <w:rsid w:val="006F0741"/>
    <w:rPr>
      <w:sz w:val="16"/>
      <w:szCs w:val="16"/>
    </w:rPr>
  </w:style>
  <w:style w:type="paragraph" w:styleId="AklamaMetni">
    <w:name w:val="annotation text"/>
    <w:basedOn w:val="Normal"/>
    <w:link w:val="AklamaMetniChar"/>
    <w:uiPriority w:val="99"/>
    <w:unhideWhenUsed/>
    <w:rsid w:val="006F0741"/>
    <w:rPr>
      <w:sz w:val="20"/>
      <w:szCs w:val="20"/>
    </w:rPr>
  </w:style>
  <w:style w:type="character" w:customStyle="1" w:styleId="AklamaMetniChar">
    <w:name w:val="Açıklama Metni Char"/>
    <w:basedOn w:val="VarsaylanParagrafYazTipi"/>
    <w:link w:val="AklamaMetni"/>
    <w:uiPriority w:val="99"/>
    <w:rsid w:val="006F0741"/>
    <w:rPr>
      <w:sz w:val="20"/>
      <w:szCs w:val="20"/>
    </w:rPr>
  </w:style>
  <w:style w:type="paragraph" w:styleId="AklamaKonusu">
    <w:name w:val="annotation subject"/>
    <w:basedOn w:val="AklamaMetni"/>
    <w:next w:val="AklamaMetni"/>
    <w:link w:val="AklamaKonusuChar"/>
    <w:uiPriority w:val="99"/>
    <w:semiHidden/>
    <w:unhideWhenUsed/>
    <w:rsid w:val="006F0741"/>
    <w:rPr>
      <w:b/>
      <w:bCs/>
    </w:rPr>
  </w:style>
  <w:style w:type="character" w:customStyle="1" w:styleId="AklamaKonusuChar">
    <w:name w:val="Açıklama Konusu Char"/>
    <w:basedOn w:val="AklamaMetniChar"/>
    <w:link w:val="AklamaKonusu"/>
    <w:uiPriority w:val="99"/>
    <w:semiHidden/>
    <w:rsid w:val="006F0741"/>
    <w:rPr>
      <w:b/>
      <w:bCs/>
      <w:sz w:val="20"/>
      <w:szCs w:val="20"/>
    </w:rPr>
  </w:style>
  <w:style w:type="paragraph" w:styleId="stBilgi">
    <w:name w:val="header"/>
    <w:basedOn w:val="Normal"/>
    <w:link w:val="stBilgiChar"/>
    <w:uiPriority w:val="99"/>
    <w:unhideWhenUsed/>
    <w:rsid w:val="008313A2"/>
    <w:pPr>
      <w:tabs>
        <w:tab w:val="center" w:pos="4536"/>
        <w:tab w:val="right" w:pos="9072"/>
      </w:tabs>
    </w:pPr>
  </w:style>
  <w:style w:type="character" w:customStyle="1" w:styleId="stBilgiChar">
    <w:name w:val="Üst Bilgi Char"/>
    <w:basedOn w:val="VarsaylanParagrafYazTipi"/>
    <w:link w:val="stBilgi"/>
    <w:uiPriority w:val="99"/>
    <w:rsid w:val="008313A2"/>
  </w:style>
  <w:style w:type="paragraph" w:styleId="AltBilgi">
    <w:name w:val="footer"/>
    <w:basedOn w:val="Normal"/>
    <w:link w:val="AltBilgiChar"/>
    <w:uiPriority w:val="99"/>
    <w:unhideWhenUsed/>
    <w:rsid w:val="008313A2"/>
    <w:pPr>
      <w:tabs>
        <w:tab w:val="center" w:pos="4536"/>
        <w:tab w:val="right" w:pos="9072"/>
      </w:tabs>
    </w:pPr>
  </w:style>
  <w:style w:type="character" w:customStyle="1" w:styleId="AltBilgiChar">
    <w:name w:val="Alt Bilgi Char"/>
    <w:basedOn w:val="VarsaylanParagrafYazTipi"/>
    <w:link w:val="AltBilgi"/>
    <w:uiPriority w:val="99"/>
    <w:rsid w:val="008313A2"/>
  </w:style>
  <w:style w:type="character" w:styleId="zlenenKpr">
    <w:name w:val="FollowedHyperlink"/>
    <w:basedOn w:val="VarsaylanParagrafYazTipi"/>
    <w:uiPriority w:val="99"/>
    <w:semiHidden/>
    <w:unhideWhenUsed/>
    <w:rsid w:val="00C67527"/>
    <w:rPr>
      <w:color w:val="954F72" w:themeColor="followedHyperlink"/>
      <w:u w:val="single"/>
    </w:rPr>
  </w:style>
  <w:style w:type="character" w:customStyle="1" w:styleId="UnresolvedMention2">
    <w:name w:val="Unresolved Mention2"/>
    <w:basedOn w:val="VarsaylanParagrafYazTipi"/>
    <w:uiPriority w:val="99"/>
    <w:semiHidden/>
    <w:unhideWhenUsed/>
    <w:rsid w:val="00C67527"/>
    <w:rPr>
      <w:color w:val="605E5C"/>
      <w:shd w:val="clear" w:color="auto" w:fill="E1DFDD"/>
    </w:rPr>
  </w:style>
  <w:style w:type="character" w:customStyle="1" w:styleId="zmlenmeyenBahsetme1">
    <w:name w:val="Çözümlenmeyen Bahsetme1"/>
    <w:basedOn w:val="VarsaylanParagrafYazTipi"/>
    <w:uiPriority w:val="99"/>
    <w:semiHidden/>
    <w:unhideWhenUsed/>
    <w:rsid w:val="00913847"/>
    <w:rPr>
      <w:color w:val="605E5C"/>
      <w:shd w:val="clear" w:color="auto" w:fill="E1DFDD"/>
    </w:rPr>
  </w:style>
  <w:style w:type="paragraph" w:styleId="TBal">
    <w:name w:val="TOC Heading"/>
    <w:basedOn w:val="Balk1"/>
    <w:next w:val="Normal"/>
    <w:uiPriority w:val="39"/>
    <w:unhideWhenUsed/>
    <w:qFormat/>
    <w:rsid w:val="00CA492B"/>
    <w:pPr>
      <w:outlineLvl w:val="9"/>
    </w:pPr>
  </w:style>
  <w:style w:type="paragraph" w:styleId="T2">
    <w:name w:val="toc 2"/>
    <w:basedOn w:val="Normal"/>
    <w:next w:val="Normal"/>
    <w:autoRedefine/>
    <w:uiPriority w:val="39"/>
    <w:unhideWhenUsed/>
    <w:rsid w:val="00B562AA"/>
    <w:pPr>
      <w:ind w:left="220"/>
      <w:jc w:val="left"/>
    </w:pPr>
    <w:rPr>
      <w:rFonts w:asciiTheme="minorHAnsi" w:hAnsiTheme="minorHAnsi"/>
      <w:smallCaps/>
      <w:sz w:val="20"/>
      <w:szCs w:val="20"/>
    </w:rPr>
  </w:style>
  <w:style w:type="paragraph" w:styleId="T1">
    <w:name w:val="toc 1"/>
    <w:basedOn w:val="Normal"/>
    <w:next w:val="Normal"/>
    <w:autoRedefine/>
    <w:uiPriority w:val="39"/>
    <w:unhideWhenUsed/>
    <w:rsid w:val="003B089E"/>
    <w:pPr>
      <w:spacing w:before="120" w:after="120"/>
      <w:jc w:val="left"/>
    </w:pPr>
    <w:rPr>
      <w:rFonts w:asciiTheme="minorHAnsi" w:hAnsiTheme="minorHAnsi"/>
      <w:b/>
      <w:bCs/>
      <w:caps/>
      <w:sz w:val="20"/>
      <w:szCs w:val="20"/>
    </w:rPr>
  </w:style>
  <w:style w:type="paragraph" w:styleId="T3">
    <w:name w:val="toc 3"/>
    <w:basedOn w:val="Normal"/>
    <w:next w:val="Normal"/>
    <w:autoRedefine/>
    <w:uiPriority w:val="39"/>
    <w:unhideWhenUsed/>
    <w:rsid w:val="009F2E83"/>
    <w:pPr>
      <w:tabs>
        <w:tab w:val="right" w:leader="dot" w:pos="9054"/>
      </w:tabs>
      <w:ind w:left="440"/>
      <w:jc w:val="left"/>
    </w:pPr>
    <w:rPr>
      <w:i/>
      <w:iCs/>
      <w:noProof/>
      <w:sz w:val="22"/>
    </w:rPr>
  </w:style>
  <w:style w:type="table" w:customStyle="1" w:styleId="TableGrid3">
    <w:name w:val="Table Grid3"/>
    <w:basedOn w:val="NormalTablo"/>
    <w:next w:val="TabloKlavuzu"/>
    <w:uiPriority w:val="39"/>
    <w:rsid w:val="00E06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9F23E1"/>
    <w:rPr>
      <w:rFonts w:ascii="Calibri-Identity-H" w:hAnsi="Calibri-Identity-H" w:hint="default"/>
      <w:b w:val="0"/>
      <w:bCs w:val="0"/>
      <w:i w:val="0"/>
      <w:iCs w:val="0"/>
      <w:color w:val="2B2A29"/>
      <w:sz w:val="26"/>
      <w:szCs w:val="26"/>
    </w:rPr>
  </w:style>
  <w:style w:type="character" w:customStyle="1" w:styleId="zmlenmeyenBahsetme2">
    <w:name w:val="Çözümlenmeyen Bahsetme2"/>
    <w:basedOn w:val="VarsaylanParagrafYazTipi"/>
    <w:uiPriority w:val="99"/>
    <w:semiHidden/>
    <w:unhideWhenUsed/>
    <w:rsid w:val="00042E7E"/>
    <w:rPr>
      <w:color w:val="605E5C"/>
      <w:shd w:val="clear" w:color="auto" w:fill="E1DFDD"/>
    </w:rPr>
  </w:style>
  <w:style w:type="character" w:customStyle="1" w:styleId="UnresolvedMention3">
    <w:name w:val="Unresolved Mention3"/>
    <w:basedOn w:val="VarsaylanParagrafYazTipi"/>
    <w:uiPriority w:val="99"/>
    <w:unhideWhenUsed/>
    <w:rsid w:val="00D04650"/>
    <w:rPr>
      <w:color w:val="605E5C"/>
      <w:shd w:val="clear" w:color="auto" w:fill="E1DFDD"/>
    </w:rPr>
  </w:style>
  <w:style w:type="paragraph" w:styleId="T4">
    <w:name w:val="toc 4"/>
    <w:basedOn w:val="Normal"/>
    <w:next w:val="Normal"/>
    <w:autoRedefine/>
    <w:uiPriority w:val="39"/>
    <w:unhideWhenUsed/>
    <w:rsid w:val="00E76159"/>
    <w:pPr>
      <w:ind w:left="660"/>
      <w:jc w:val="left"/>
    </w:pPr>
    <w:rPr>
      <w:rFonts w:asciiTheme="minorHAnsi" w:hAnsiTheme="minorHAnsi"/>
      <w:sz w:val="18"/>
      <w:szCs w:val="18"/>
    </w:rPr>
  </w:style>
  <w:style w:type="paragraph" w:styleId="T5">
    <w:name w:val="toc 5"/>
    <w:basedOn w:val="Normal"/>
    <w:next w:val="Normal"/>
    <w:autoRedefine/>
    <w:uiPriority w:val="39"/>
    <w:unhideWhenUsed/>
    <w:rsid w:val="00E76159"/>
    <w:pPr>
      <w:ind w:left="880"/>
      <w:jc w:val="left"/>
    </w:pPr>
    <w:rPr>
      <w:rFonts w:asciiTheme="minorHAnsi" w:hAnsiTheme="minorHAnsi"/>
      <w:sz w:val="18"/>
      <w:szCs w:val="18"/>
    </w:rPr>
  </w:style>
  <w:style w:type="paragraph" w:styleId="T6">
    <w:name w:val="toc 6"/>
    <w:basedOn w:val="Normal"/>
    <w:next w:val="Normal"/>
    <w:autoRedefine/>
    <w:uiPriority w:val="39"/>
    <w:unhideWhenUsed/>
    <w:rsid w:val="00E76159"/>
    <w:pPr>
      <w:ind w:left="1100"/>
      <w:jc w:val="left"/>
    </w:pPr>
    <w:rPr>
      <w:rFonts w:asciiTheme="minorHAnsi" w:hAnsiTheme="minorHAnsi"/>
      <w:sz w:val="18"/>
      <w:szCs w:val="18"/>
    </w:rPr>
  </w:style>
  <w:style w:type="paragraph" w:styleId="T7">
    <w:name w:val="toc 7"/>
    <w:basedOn w:val="Normal"/>
    <w:next w:val="Normal"/>
    <w:autoRedefine/>
    <w:uiPriority w:val="39"/>
    <w:unhideWhenUsed/>
    <w:rsid w:val="00E76159"/>
    <w:pPr>
      <w:ind w:left="1320"/>
      <w:jc w:val="left"/>
    </w:pPr>
    <w:rPr>
      <w:rFonts w:asciiTheme="minorHAnsi" w:hAnsiTheme="minorHAnsi"/>
      <w:sz w:val="18"/>
      <w:szCs w:val="18"/>
    </w:rPr>
  </w:style>
  <w:style w:type="paragraph" w:styleId="T8">
    <w:name w:val="toc 8"/>
    <w:basedOn w:val="Normal"/>
    <w:next w:val="Normal"/>
    <w:autoRedefine/>
    <w:uiPriority w:val="39"/>
    <w:unhideWhenUsed/>
    <w:rsid w:val="00E76159"/>
    <w:pPr>
      <w:ind w:left="1540"/>
      <w:jc w:val="left"/>
    </w:pPr>
    <w:rPr>
      <w:rFonts w:asciiTheme="minorHAnsi" w:hAnsiTheme="minorHAnsi"/>
      <w:sz w:val="18"/>
      <w:szCs w:val="18"/>
    </w:rPr>
  </w:style>
  <w:style w:type="paragraph" w:styleId="T9">
    <w:name w:val="toc 9"/>
    <w:basedOn w:val="Normal"/>
    <w:next w:val="Normal"/>
    <w:autoRedefine/>
    <w:uiPriority w:val="39"/>
    <w:unhideWhenUsed/>
    <w:rsid w:val="00E76159"/>
    <w:pPr>
      <w:ind w:left="1760"/>
      <w:jc w:val="left"/>
    </w:pPr>
    <w:rPr>
      <w:rFonts w:asciiTheme="minorHAnsi" w:hAnsiTheme="minorHAnsi"/>
      <w:sz w:val="18"/>
      <w:szCs w:val="18"/>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character" w:customStyle="1" w:styleId="AltyazChar">
    <w:name w:val="Altyazı Char"/>
    <w:basedOn w:val="VarsaylanParagrafYazTipi"/>
    <w:link w:val="Altyaz"/>
    <w:uiPriority w:val="11"/>
    <w:rsid w:val="002A17BA"/>
    <w:rPr>
      <w:rFonts w:ascii="Georgia" w:eastAsia="Georgia" w:hAnsi="Georgia" w:cs="Georgia"/>
      <w:i/>
      <w:color w:val="666666"/>
      <w:sz w:val="48"/>
      <w:szCs w:val="48"/>
    </w:rPr>
  </w:style>
  <w:style w:type="table" w:customStyle="1" w:styleId="93">
    <w:name w:val="93"/>
    <w:basedOn w:val="TableNormal1"/>
    <w:tblPr>
      <w:tblStyleRowBandSize w:val="1"/>
      <w:tblStyleColBandSize w:val="1"/>
      <w:tblCellMar>
        <w:left w:w="115" w:type="dxa"/>
        <w:right w:w="115" w:type="dxa"/>
      </w:tblCellMar>
    </w:tblPr>
  </w:style>
  <w:style w:type="table" w:customStyle="1" w:styleId="92">
    <w:name w:val="92"/>
    <w:basedOn w:val="TableNormal1"/>
    <w:tblPr>
      <w:tblStyleRowBandSize w:val="1"/>
      <w:tblStyleColBandSize w:val="1"/>
      <w:tblCellMar>
        <w:left w:w="115" w:type="dxa"/>
        <w:right w:w="115" w:type="dxa"/>
      </w:tblCellMar>
    </w:tblPr>
  </w:style>
  <w:style w:type="table" w:customStyle="1" w:styleId="91">
    <w:name w:val="91"/>
    <w:basedOn w:val="TableNormal1"/>
    <w:tblPr>
      <w:tblStyleRowBandSize w:val="1"/>
      <w:tblStyleColBandSize w:val="1"/>
      <w:tblCellMar>
        <w:left w:w="115" w:type="dxa"/>
        <w:right w:w="115" w:type="dxa"/>
      </w:tblCellMar>
    </w:tblPr>
  </w:style>
  <w:style w:type="table" w:customStyle="1" w:styleId="90">
    <w:name w:val="90"/>
    <w:basedOn w:val="TableNormal1"/>
    <w:tblPr>
      <w:tblStyleRowBandSize w:val="1"/>
      <w:tblStyleColBandSize w:val="1"/>
      <w:tblCellMar>
        <w:left w:w="115" w:type="dxa"/>
        <w:right w:w="115" w:type="dxa"/>
      </w:tblCellMar>
    </w:tblPr>
  </w:style>
  <w:style w:type="table" w:customStyle="1" w:styleId="89">
    <w:name w:val="89"/>
    <w:basedOn w:val="TableNormal1"/>
    <w:tblPr>
      <w:tblStyleRowBandSize w:val="1"/>
      <w:tblStyleColBandSize w:val="1"/>
      <w:tblCellMar>
        <w:left w:w="115" w:type="dxa"/>
        <w:right w:w="115" w:type="dxa"/>
      </w:tblCellMar>
    </w:tblPr>
  </w:style>
  <w:style w:type="table" w:customStyle="1" w:styleId="88">
    <w:name w:val="88"/>
    <w:basedOn w:val="TableNormal1"/>
    <w:tblPr>
      <w:tblStyleRowBandSize w:val="1"/>
      <w:tblStyleColBandSize w:val="1"/>
      <w:tblCellMar>
        <w:left w:w="115" w:type="dxa"/>
        <w:right w:w="115" w:type="dxa"/>
      </w:tblCellMar>
    </w:tblPr>
  </w:style>
  <w:style w:type="table" w:customStyle="1" w:styleId="87">
    <w:name w:val="87"/>
    <w:basedOn w:val="TableNormal1"/>
    <w:tblPr>
      <w:tblStyleRowBandSize w:val="1"/>
      <w:tblStyleColBandSize w:val="1"/>
      <w:tblCellMar>
        <w:left w:w="115" w:type="dxa"/>
        <w:right w:w="115" w:type="dxa"/>
      </w:tblCellMar>
    </w:tblPr>
  </w:style>
  <w:style w:type="table" w:customStyle="1" w:styleId="86">
    <w:name w:val="86"/>
    <w:basedOn w:val="TableNormal1"/>
    <w:tblPr>
      <w:tblStyleRowBandSize w:val="1"/>
      <w:tblStyleColBandSize w:val="1"/>
      <w:tblCellMar>
        <w:left w:w="115" w:type="dxa"/>
        <w:right w:w="115" w:type="dxa"/>
      </w:tblCellMar>
    </w:tblPr>
  </w:style>
  <w:style w:type="table" w:customStyle="1" w:styleId="85">
    <w:name w:val="85"/>
    <w:basedOn w:val="TableNormal1"/>
    <w:tblPr>
      <w:tblStyleRowBandSize w:val="1"/>
      <w:tblStyleColBandSize w:val="1"/>
      <w:tblCellMar>
        <w:left w:w="115" w:type="dxa"/>
        <w:right w:w="115" w:type="dxa"/>
      </w:tblCellMar>
    </w:tblPr>
  </w:style>
  <w:style w:type="table" w:customStyle="1" w:styleId="84">
    <w:name w:val="84"/>
    <w:basedOn w:val="TableNormal1"/>
    <w:tblPr>
      <w:tblStyleRowBandSize w:val="1"/>
      <w:tblStyleColBandSize w:val="1"/>
      <w:tblCellMar>
        <w:left w:w="115" w:type="dxa"/>
        <w:right w:w="115" w:type="dxa"/>
      </w:tblCellMar>
    </w:tblPr>
  </w:style>
  <w:style w:type="table" w:customStyle="1" w:styleId="83">
    <w:name w:val="8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82">
    <w:name w:val="82"/>
    <w:basedOn w:val="TableNormal1"/>
    <w:tblPr>
      <w:tblStyleRowBandSize w:val="1"/>
      <w:tblStyleColBandSize w:val="1"/>
      <w:tblCellMar>
        <w:left w:w="115" w:type="dxa"/>
        <w:right w:w="115" w:type="dxa"/>
      </w:tblCellMar>
    </w:tblPr>
  </w:style>
  <w:style w:type="table" w:customStyle="1" w:styleId="81">
    <w:name w:val="81"/>
    <w:basedOn w:val="TableNormal1"/>
    <w:tblPr>
      <w:tblStyleRowBandSize w:val="1"/>
      <w:tblStyleColBandSize w:val="1"/>
      <w:tblCellMar>
        <w:left w:w="115" w:type="dxa"/>
        <w:right w:w="115" w:type="dxa"/>
      </w:tblCellMar>
    </w:tblPr>
  </w:style>
  <w:style w:type="table" w:customStyle="1" w:styleId="80">
    <w:name w:val="80"/>
    <w:basedOn w:val="TableNormal1"/>
    <w:tblPr>
      <w:tblStyleRowBandSize w:val="1"/>
      <w:tblStyleColBandSize w:val="1"/>
      <w:tblCellMar>
        <w:left w:w="115" w:type="dxa"/>
        <w:right w:w="115" w:type="dxa"/>
      </w:tblCellMar>
    </w:tblPr>
  </w:style>
  <w:style w:type="table" w:customStyle="1" w:styleId="79">
    <w:name w:val="79"/>
    <w:basedOn w:val="TableNormal1"/>
    <w:tblPr>
      <w:tblStyleRowBandSize w:val="1"/>
      <w:tblStyleColBandSize w:val="1"/>
      <w:tblCellMar>
        <w:left w:w="115" w:type="dxa"/>
        <w:right w:w="115" w:type="dxa"/>
      </w:tblCellMar>
    </w:tblPr>
  </w:style>
  <w:style w:type="table" w:customStyle="1" w:styleId="78">
    <w:name w:val="78"/>
    <w:basedOn w:val="TableNormal1"/>
    <w:tblPr>
      <w:tblStyleRowBandSize w:val="1"/>
      <w:tblStyleColBandSize w:val="1"/>
      <w:tblCellMar>
        <w:left w:w="115" w:type="dxa"/>
        <w:right w:w="115" w:type="dxa"/>
      </w:tblCellMar>
    </w:tblPr>
  </w:style>
  <w:style w:type="table" w:customStyle="1" w:styleId="77">
    <w:name w:val="77"/>
    <w:basedOn w:val="TableNormal1"/>
    <w:tblPr>
      <w:tblStyleRowBandSize w:val="1"/>
      <w:tblStyleColBandSize w:val="1"/>
      <w:tblCellMar>
        <w:left w:w="115" w:type="dxa"/>
        <w:right w:w="115" w:type="dxa"/>
      </w:tblCellMar>
    </w:tblPr>
  </w:style>
  <w:style w:type="table" w:customStyle="1" w:styleId="76">
    <w:name w:val="76"/>
    <w:basedOn w:val="TableNormal1"/>
    <w:tblPr>
      <w:tblStyleRowBandSize w:val="1"/>
      <w:tblStyleColBandSize w:val="1"/>
      <w:tblCellMar>
        <w:left w:w="115" w:type="dxa"/>
        <w:right w:w="115" w:type="dxa"/>
      </w:tblCellMar>
    </w:tblPr>
  </w:style>
  <w:style w:type="table" w:customStyle="1" w:styleId="75">
    <w:name w:val="75"/>
    <w:basedOn w:val="TableNormal1"/>
    <w:tblPr>
      <w:tblStyleRowBandSize w:val="1"/>
      <w:tblStyleColBandSize w:val="1"/>
      <w:tblCellMar>
        <w:left w:w="115" w:type="dxa"/>
        <w:right w:w="115" w:type="dxa"/>
      </w:tblCellMar>
    </w:tblPr>
  </w:style>
  <w:style w:type="table" w:customStyle="1" w:styleId="74">
    <w:name w:val="74"/>
    <w:basedOn w:val="TableNormal1"/>
    <w:tblPr>
      <w:tblStyleRowBandSize w:val="1"/>
      <w:tblStyleColBandSize w:val="1"/>
      <w:tblCellMar>
        <w:left w:w="115" w:type="dxa"/>
        <w:right w:w="115" w:type="dxa"/>
      </w:tblCellMar>
    </w:tblPr>
  </w:style>
  <w:style w:type="table" w:customStyle="1" w:styleId="73">
    <w:name w:val="73"/>
    <w:basedOn w:val="TableNormal1"/>
    <w:tblPr>
      <w:tblStyleRowBandSize w:val="1"/>
      <w:tblStyleColBandSize w:val="1"/>
      <w:tblCellMar>
        <w:left w:w="115" w:type="dxa"/>
        <w:right w:w="115" w:type="dxa"/>
      </w:tblCellMar>
    </w:tblPr>
  </w:style>
  <w:style w:type="table" w:customStyle="1" w:styleId="72">
    <w:name w:val="72"/>
    <w:basedOn w:val="TableNormal1"/>
    <w:tblPr>
      <w:tblStyleRowBandSize w:val="1"/>
      <w:tblStyleColBandSize w:val="1"/>
      <w:tblCellMar>
        <w:left w:w="115" w:type="dxa"/>
        <w:right w:w="115" w:type="dxa"/>
      </w:tblCellMar>
    </w:tblPr>
  </w:style>
  <w:style w:type="table" w:customStyle="1" w:styleId="71">
    <w:name w:val="7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70">
    <w:name w:val="7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9">
    <w:name w:val="6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8">
    <w:name w:val="6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7">
    <w:name w:val="6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6">
    <w:name w:val="6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5">
    <w:name w:val="6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4">
    <w:name w:val="6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3">
    <w:name w:val="6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2">
    <w:name w:val="6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1">
    <w:name w:val="6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0">
    <w:name w:val="6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9">
    <w:name w:val="5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8">
    <w:name w:val="5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7">
    <w:name w:val="5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6">
    <w:name w:val="5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5">
    <w:name w:val="5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4">
    <w:name w:val="5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3">
    <w:name w:val="5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2">
    <w:name w:val="5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1">
    <w:name w:val="5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0">
    <w:name w:val="5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9">
    <w:name w:val="4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8">
    <w:name w:val="4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7">
    <w:name w:val="4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6">
    <w:name w:val="4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5">
    <w:name w:val="4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4">
    <w:name w:val="4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3">
    <w:name w:val="4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2">
    <w:name w:val="4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1">
    <w:name w:val="4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0">
    <w:name w:val="4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9">
    <w:name w:val="3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8">
    <w:name w:val="3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7">
    <w:name w:val="3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6">
    <w:name w:val="3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5">
    <w:name w:val="3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4">
    <w:name w:val="3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3">
    <w:name w:val="3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2">
    <w:name w:val="3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1">
    <w:name w:val="3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0">
    <w:name w:val="3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9">
    <w:name w:val="2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8">
    <w:name w:val="2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7">
    <w:name w:val="2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6">
    <w:name w:val="2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5">
    <w:name w:val="2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4">
    <w:name w:val="2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3">
    <w:name w:val="2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2">
    <w:name w:val="2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1">
    <w:name w:val="2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0">
    <w:name w:val="2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9">
    <w:name w:val="1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8">
    <w:name w:val="1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7">
    <w:name w:val="1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6">
    <w:name w:val="1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5">
    <w:name w:val="1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4">
    <w:name w:val="1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3">
    <w:name w:val="1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2">
    <w:name w:val="1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1">
    <w:name w:val="1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0">
    <w:name w:val="1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9">
    <w:name w:val="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8">
    <w:name w:val="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7">
    <w:name w:val="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
    <w:name w:val="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
    <w:name w:val="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
    <w:name w:val="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
    <w:name w:val="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
    <w:name w:val="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
    <w:name w:val="1"/>
    <w:basedOn w:val="TableNormal1"/>
    <w:pPr>
      <w:spacing w:after="0" w:line="240" w:lineRule="auto"/>
    </w:pPr>
    <w:rPr>
      <w:color w:val="2E75B5"/>
    </w:rPr>
    <w:tblPr>
      <w:tblStyleRowBandSize w:val="1"/>
      <w:tblStyleColBandSize w:val="1"/>
      <w:tblCellMar>
        <w:left w:w="108" w:type="dxa"/>
        <w:right w:w="108" w:type="dxa"/>
      </w:tblCellMar>
    </w:tblPr>
  </w:style>
  <w:style w:type="character" w:customStyle="1" w:styleId="zmlenmeyenBahsetme3">
    <w:name w:val="Çözümlenmeyen Bahsetme3"/>
    <w:basedOn w:val="VarsaylanParagrafYazTipi"/>
    <w:uiPriority w:val="99"/>
    <w:semiHidden/>
    <w:unhideWhenUsed/>
    <w:rsid w:val="00F167E8"/>
    <w:rPr>
      <w:color w:val="605E5C"/>
      <w:shd w:val="clear" w:color="auto" w:fill="E1DFDD"/>
    </w:rPr>
  </w:style>
  <w:style w:type="paragraph" w:styleId="ResimYazs">
    <w:name w:val="caption"/>
    <w:basedOn w:val="Normal"/>
    <w:next w:val="Normal"/>
    <w:uiPriority w:val="35"/>
    <w:unhideWhenUsed/>
    <w:qFormat/>
    <w:rsid w:val="00765C21"/>
    <w:pPr>
      <w:spacing w:before="120" w:after="240"/>
      <w:jc w:val="center"/>
    </w:pPr>
    <w:rPr>
      <w:i/>
      <w:sz w:val="22"/>
    </w:rPr>
  </w:style>
  <w:style w:type="paragraph" w:styleId="NormalWeb">
    <w:name w:val="Normal (Web)"/>
    <w:basedOn w:val="Normal"/>
    <w:uiPriority w:val="99"/>
    <w:unhideWhenUsed/>
    <w:rsid w:val="0007296C"/>
    <w:pPr>
      <w:spacing w:before="100" w:beforeAutospacing="1" w:after="100" w:afterAutospacing="1"/>
    </w:pPr>
    <w:rPr>
      <w:rFonts w:ascii="Times New Roman" w:eastAsia="Times New Roman" w:hAnsi="Times New Roman" w:cs="Times New Roman"/>
      <w:szCs w:val="24"/>
    </w:rPr>
  </w:style>
  <w:style w:type="character" w:customStyle="1" w:styleId="zmlenmeyenBahsetme4">
    <w:name w:val="Çözümlenmeyen Bahsetme4"/>
    <w:basedOn w:val="VarsaylanParagrafYazTipi"/>
    <w:uiPriority w:val="99"/>
    <w:semiHidden/>
    <w:unhideWhenUsed/>
    <w:rsid w:val="003B71AC"/>
    <w:rPr>
      <w:color w:val="605E5C"/>
      <w:shd w:val="clear" w:color="auto" w:fill="E1DFDD"/>
    </w:rPr>
  </w:style>
  <w:style w:type="character" w:customStyle="1" w:styleId="zmlenmeyenBahsetme5">
    <w:name w:val="Çözümlenmeyen Bahsetme5"/>
    <w:basedOn w:val="VarsaylanParagrafYazTipi"/>
    <w:uiPriority w:val="99"/>
    <w:semiHidden/>
    <w:unhideWhenUsed/>
    <w:rsid w:val="000D735E"/>
    <w:rPr>
      <w:color w:val="605E5C"/>
      <w:shd w:val="clear" w:color="auto" w:fill="E1DFDD"/>
    </w:rPr>
  </w:style>
  <w:style w:type="paragraph" w:customStyle="1" w:styleId="Balk">
    <w:name w:val="İç Başlık"/>
    <w:basedOn w:val="Normal"/>
    <w:link w:val="BalkChar"/>
    <w:qFormat/>
    <w:rsid w:val="001136AE"/>
    <w:pPr>
      <w:spacing w:before="40"/>
    </w:pPr>
    <w:rPr>
      <w:color w:val="2F5496"/>
      <w:sz w:val="26"/>
      <w:szCs w:val="26"/>
    </w:rPr>
  </w:style>
  <w:style w:type="character" w:customStyle="1" w:styleId="BalkChar">
    <w:name w:val="İç Başlık Char"/>
    <w:basedOn w:val="VarsaylanParagrafYazTipi"/>
    <w:link w:val="Balk"/>
    <w:rsid w:val="001136AE"/>
    <w:rPr>
      <w:color w:val="2F5496"/>
      <w:sz w:val="26"/>
      <w:szCs w:val="26"/>
    </w:rPr>
  </w:style>
  <w:style w:type="paragraph" w:customStyle="1" w:styleId="Madde">
    <w:name w:val="Madde"/>
    <w:basedOn w:val="Normal"/>
    <w:link w:val="MaddeChar"/>
    <w:qFormat/>
    <w:rsid w:val="00227519"/>
    <w:pPr>
      <w:numPr>
        <w:numId w:val="1"/>
      </w:numPr>
      <w:ind w:left="714" w:hanging="357"/>
    </w:pPr>
    <w:rPr>
      <w:color w:val="000000"/>
      <w:szCs w:val="24"/>
    </w:rPr>
  </w:style>
  <w:style w:type="character" w:customStyle="1" w:styleId="MaddeChar">
    <w:name w:val="Madde Char"/>
    <w:basedOn w:val="VarsaylanParagrafYazTipi"/>
    <w:link w:val="Madde"/>
    <w:rsid w:val="00227519"/>
    <w:rPr>
      <w:rFonts w:ascii="Roboto" w:hAnsi="Roboto"/>
      <w:color w:val="000000"/>
      <w:sz w:val="24"/>
      <w:szCs w:val="24"/>
    </w:rPr>
  </w:style>
  <w:style w:type="character" w:customStyle="1" w:styleId="UnresolvedMention4">
    <w:name w:val="Unresolved Mention4"/>
    <w:basedOn w:val="VarsaylanParagrafYazTipi"/>
    <w:uiPriority w:val="99"/>
    <w:semiHidden/>
    <w:unhideWhenUsed/>
    <w:rsid w:val="00B562AA"/>
    <w:rPr>
      <w:color w:val="605E5C"/>
      <w:shd w:val="clear" w:color="auto" w:fill="E1DFDD"/>
    </w:rPr>
  </w:style>
  <w:style w:type="paragraph" w:customStyle="1" w:styleId="msonormal0">
    <w:name w:val="msonormal"/>
    <w:basedOn w:val="Normal"/>
    <w:uiPriority w:val="99"/>
    <w:rsid w:val="002A17BA"/>
    <w:pPr>
      <w:spacing w:before="100" w:beforeAutospacing="1" w:after="100" w:afterAutospacing="1"/>
      <w:jc w:val="left"/>
    </w:pPr>
    <w:rPr>
      <w:rFonts w:ascii="Times New Roman" w:eastAsia="Times New Roman" w:hAnsi="Times New Roman" w:cs="Times New Roman"/>
      <w:szCs w:val="24"/>
      <w:lang w:val="en-GB" w:eastAsia="en-GB"/>
    </w:rPr>
  </w:style>
  <w:style w:type="paragraph" w:styleId="GvdeMetni">
    <w:name w:val="Body Text"/>
    <w:basedOn w:val="Normal"/>
    <w:link w:val="GvdeMetniChar"/>
    <w:uiPriority w:val="99"/>
    <w:semiHidden/>
    <w:unhideWhenUsed/>
    <w:rsid w:val="002A17BA"/>
    <w:pPr>
      <w:spacing w:after="120" w:line="276" w:lineRule="auto"/>
    </w:pPr>
    <w:rPr>
      <w:rFonts w:ascii="PT Serif" w:eastAsiaTheme="minorHAnsi" w:hAnsi="PT Serif" w:cstheme="minorBidi"/>
      <w:lang w:val="en-US" w:eastAsia="en-US"/>
    </w:rPr>
  </w:style>
  <w:style w:type="character" w:customStyle="1" w:styleId="GvdeMetniChar">
    <w:name w:val="Gövde Metni Char"/>
    <w:basedOn w:val="VarsaylanParagrafYazTipi"/>
    <w:link w:val="GvdeMetni"/>
    <w:uiPriority w:val="99"/>
    <w:semiHidden/>
    <w:rsid w:val="002A17BA"/>
    <w:rPr>
      <w:rFonts w:ascii="PT Serif" w:eastAsiaTheme="minorHAnsi" w:hAnsi="PT Serif" w:cstheme="minorBidi"/>
      <w:sz w:val="24"/>
      <w:lang w:val="en-US" w:eastAsia="en-US"/>
    </w:rPr>
  </w:style>
  <w:style w:type="paragraph" w:styleId="Alnt">
    <w:name w:val="Quote"/>
    <w:basedOn w:val="Normal"/>
    <w:next w:val="Normal"/>
    <w:link w:val="AlntChar"/>
    <w:uiPriority w:val="29"/>
    <w:qFormat/>
    <w:rsid w:val="002A17BA"/>
    <w:pPr>
      <w:spacing w:after="200" w:line="276" w:lineRule="auto"/>
    </w:pPr>
    <w:rPr>
      <w:rFonts w:ascii="PT Serif" w:eastAsiaTheme="minorHAnsi" w:hAnsi="PT Serif" w:cstheme="minorBidi"/>
      <w:i/>
      <w:iCs/>
      <w:color w:val="000000" w:themeColor="text1"/>
      <w:lang w:val="en-US" w:eastAsia="en-US"/>
    </w:rPr>
  </w:style>
  <w:style w:type="character" w:customStyle="1" w:styleId="AlntChar">
    <w:name w:val="Alıntı Char"/>
    <w:basedOn w:val="VarsaylanParagrafYazTipi"/>
    <w:link w:val="Alnt"/>
    <w:uiPriority w:val="29"/>
    <w:rsid w:val="002A17BA"/>
    <w:rPr>
      <w:rFonts w:ascii="PT Serif" w:eastAsiaTheme="minorHAnsi" w:hAnsi="PT Serif" w:cstheme="minorBidi"/>
      <w:i/>
      <w:iCs/>
      <w:color w:val="000000" w:themeColor="text1"/>
      <w:sz w:val="24"/>
      <w:lang w:val="en-US" w:eastAsia="en-US"/>
    </w:rPr>
  </w:style>
  <w:style w:type="character" w:customStyle="1" w:styleId="GlAlntChar">
    <w:name w:val="Güçlü Alıntı Char"/>
    <w:basedOn w:val="VarsaylanParagrafYazTipi"/>
    <w:link w:val="GlAlnt"/>
    <w:uiPriority w:val="30"/>
    <w:locked/>
    <w:rsid w:val="002A17BA"/>
    <w:rPr>
      <w:b/>
      <w:bCs/>
      <w:i/>
      <w:iCs/>
      <w:color w:val="5B9BD5" w:themeColor="accent1"/>
    </w:rPr>
  </w:style>
  <w:style w:type="paragraph" w:styleId="GlAlnt">
    <w:name w:val="Intense Quote"/>
    <w:basedOn w:val="Normal"/>
    <w:next w:val="Normal"/>
    <w:link w:val="GlAlntChar"/>
    <w:uiPriority w:val="30"/>
    <w:qFormat/>
    <w:rsid w:val="002A17BA"/>
    <w:pPr>
      <w:pBdr>
        <w:top w:val="single" w:sz="4" w:space="10" w:color="5B9BD5" w:themeColor="accent1"/>
        <w:bottom w:val="single" w:sz="4" w:space="10" w:color="5B9BD5" w:themeColor="accent1"/>
      </w:pBdr>
      <w:spacing w:before="360" w:after="360" w:line="276" w:lineRule="auto"/>
      <w:ind w:left="864" w:right="864"/>
      <w:jc w:val="center"/>
    </w:pPr>
    <w:rPr>
      <w:b/>
      <w:bCs/>
      <w:i/>
      <w:iCs/>
      <w:color w:val="5B9BD5" w:themeColor="accent1"/>
    </w:rPr>
  </w:style>
  <w:style w:type="paragraph" w:customStyle="1" w:styleId="msointensequote">
    <w:name w:val="msointensequote"/>
    <w:basedOn w:val="Normal"/>
    <w:next w:val="Normal"/>
    <w:uiPriority w:val="30"/>
    <w:qFormat/>
    <w:rsid w:val="002A17BA"/>
    <w:pPr>
      <w:pBdr>
        <w:bottom w:val="single" w:sz="4" w:space="4" w:color="5B9BD5" w:themeColor="accent1"/>
      </w:pBdr>
      <w:spacing w:before="200" w:after="280" w:line="276" w:lineRule="auto"/>
      <w:ind w:left="936" w:right="936"/>
    </w:pPr>
    <w:rPr>
      <w:rFonts w:ascii="PT Serif" w:eastAsiaTheme="minorHAnsi" w:hAnsi="PT Serif" w:cstheme="minorBidi"/>
      <w:b/>
      <w:bCs/>
      <w:i/>
      <w:iCs/>
      <w:color w:val="5B9BD5" w:themeColor="accent1"/>
      <w:lang w:val="en-US" w:eastAsia="en-US"/>
    </w:rPr>
  </w:style>
  <w:style w:type="character" w:customStyle="1" w:styleId="ChapNumberChar">
    <w:name w:val="Chap Number Char"/>
    <w:basedOn w:val="VarsaylanParagrafYazTipi"/>
    <w:link w:val="ChapNumber"/>
    <w:locked/>
    <w:rsid w:val="002A17BA"/>
    <w:rPr>
      <w:sz w:val="120"/>
      <w:szCs w:val="118"/>
    </w:rPr>
  </w:style>
  <w:style w:type="paragraph" w:customStyle="1" w:styleId="ChapNumber">
    <w:name w:val="Chap Number"/>
    <w:basedOn w:val="Normal"/>
    <w:link w:val="ChapNumberChar"/>
    <w:qFormat/>
    <w:rsid w:val="002A17BA"/>
    <w:pPr>
      <w:jc w:val="center"/>
    </w:pPr>
    <w:rPr>
      <w:sz w:val="120"/>
      <w:szCs w:val="118"/>
    </w:rPr>
  </w:style>
  <w:style w:type="paragraph" w:customStyle="1" w:styleId="DipnotMetni1">
    <w:name w:val="Dipnot Metni1"/>
    <w:basedOn w:val="Normal"/>
    <w:next w:val="DipnotMetni"/>
    <w:uiPriority w:val="99"/>
    <w:rsid w:val="002A17BA"/>
    <w:pPr>
      <w:jc w:val="left"/>
    </w:pPr>
    <w:rPr>
      <w:rFonts w:ascii="PT Serif" w:eastAsiaTheme="minorHAnsi" w:hAnsi="PT Serif" w:cstheme="minorBidi"/>
      <w:sz w:val="20"/>
      <w:szCs w:val="20"/>
      <w:lang w:val="en-US" w:eastAsia="en-US"/>
    </w:rPr>
  </w:style>
  <w:style w:type="character" w:styleId="YerTutucuMetni">
    <w:name w:val="Placeholder Text"/>
    <w:basedOn w:val="VarsaylanParagrafYazTipi"/>
    <w:uiPriority w:val="99"/>
    <w:semiHidden/>
    <w:rsid w:val="002A17BA"/>
    <w:rPr>
      <w:color w:val="808080"/>
    </w:rPr>
  </w:style>
  <w:style w:type="character" w:customStyle="1" w:styleId="msointenseemphasis">
    <w:name w:val="msointenseemphasis"/>
    <w:basedOn w:val="VarsaylanParagrafYazTipi"/>
    <w:uiPriority w:val="21"/>
    <w:qFormat/>
    <w:rsid w:val="002A17BA"/>
    <w:rPr>
      <w:b/>
      <w:bCs/>
      <w:i/>
      <w:iCs/>
      <w:color w:val="5B9BD5" w:themeColor="accent1"/>
    </w:rPr>
  </w:style>
  <w:style w:type="character" w:styleId="HafifBavuru">
    <w:name w:val="Subtle Reference"/>
    <w:basedOn w:val="VarsaylanParagrafYazTipi"/>
    <w:uiPriority w:val="31"/>
    <w:qFormat/>
    <w:rsid w:val="002A17BA"/>
    <w:rPr>
      <w:smallCaps/>
      <w:color w:val="ED7D31" w:themeColor="accent2"/>
      <w:u w:val="single"/>
    </w:rPr>
  </w:style>
  <w:style w:type="character" w:customStyle="1" w:styleId="msointensereference">
    <w:name w:val="msointensereference"/>
    <w:basedOn w:val="VarsaylanParagrafYazTipi"/>
    <w:uiPriority w:val="32"/>
    <w:qFormat/>
    <w:rsid w:val="002A17BA"/>
    <w:rPr>
      <w:b/>
      <w:bCs/>
      <w:smallCaps/>
      <w:color w:val="ED7D31" w:themeColor="accent2"/>
      <w:spacing w:val="5"/>
      <w:u w:val="single"/>
    </w:rPr>
  </w:style>
  <w:style w:type="character" w:styleId="KitapBal">
    <w:name w:val="Book Title"/>
    <w:basedOn w:val="VarsaylanParagrafYazTipi"/>
    <w:uiPriority w:val="33"/>
    <w:qFormat/>
    <w:rsid w:val="002A17BA"/>
    <w:rPr>
      <w:b/>
      <w:bCs/>
      <w:smallCaps/>
      <w:spacing w:val="5"/>
    </w:rPr>
  </w:style>
  <w:style w:type="character" w:customStyle="1" w:styleId="GlAlntChar1">
    <w:name w:val="Güçlü Alıntı Char1"/>
    <w:basedOn w:val="VarsaylanParagrafYazTipi"/>
    <w:uiPriority w:val="30"/>
    <w:rsid w:val="002A17BA"/>
    <w:rPr>
      <w:i/>
      <w:iCs/>
      <w:color w:val="5B9BD5" w:themeColor="accent1"/>
    </w:rPr>
  </w:style>
  <w:style w:type="character" w:customStyle="1" w:styleId="apple-converted-space">
    <w:name w:val="apple-converted-space"/>
    <w:basedOn w:val="VarsaylanParagrafYazTipi"/>
    <w:rsid w:val="002A17BA"/>
  </w:style>
  <w:style w:type="character" w:customStyle="1" w:styleId="zlenenKpr1">
    <w:name w:val="İzlenen Köprü1"/>
    <w:basedOn w:val="VarsaylanParagrafYazTipi"/>
    <w:uiPriority w:val="99"/>
    <w:semiHidden/>
    <w:rsid w:val="002A17BA"/>
    <w:rPr>
      <w:color w:val="954F72"/>
      <w:u w:val="single"/>
    </w:rPr>
  </w:style>
  <w:style w:type="character" w:customStyle="1" w:styleId="DipnotMetniChar1">
    <w:name w:val="Dipnot Metni Char1"/>
    <w:basedOn w:val="VarsaylanParagrafYazTipi"/>
    <w:uiPriority w:val="99"/>
    <w:semiHidden/>
    <w:locked/>
    <w:rsid w:val="002A17BA"/>
    <w:rPr>
      <w:rFonts w:ascii="PT Serif" w:eastAsiaTheme="minorHAnsi" w:hAnsi="PT Serif" w:cstheme="minorBidi"/>
      <w:sz w:val="20"/>
      <w:szCs w:val="20"/>
      <w:lang w:val="en-US" w:eastAsia="en-US"/>
    </w:rPr>
  </w:style>
  <w:style w:type="table" w:customStyle="1" w:styleId="MainBodyTable">
    <w:name w:val="Main Body Table"/>
    <w:basedOn w:val="NormalTablo"/>
    <w:uiPriority w:val="99"/>
    <w:rsid w:val="002A17BA"/>
    <w:pPr>
      <w:spacing w:before="60" w:after="0" w:line="276" w:lineRule="auto"/>
      <w:jc w:val="both"/>
    </w:pPr>
    <w:rPr>
      <w:rFonts w:ascii="PT Serif" w:eastAsiaTheme="minorHAnsi" w:hAnsi="PT Serif" w:cstheme="minorBidi"/>
      <w:sz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oKlavuzu1">
    <w:name w:val="Tablo Kılavuzu1"/>
    <w:basedOn w:val="NormalTablo"/>
    <w:uiPriority w:val="39"/>
    <w:rsid w:val="002A17BA"/>
    <w:pPr>
      <w:spacing w:after="0" w:line="240" w:lineRule="auto"/>
    </w:pPr>
    <w:rPr>
      <w:rFonts w:eastAsia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
    <w:name w:val="Kılavuzu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
    <w:name w:val="Tablo Kılavuzu2"/>
    <w:basedOn w:val="NormalTablo"/>
    <w:uiPriority w:val="39"/>
    <w:rsid w:val="002A17BA"/>
    <w:pPr>
      <w:spacing w:after="0" w:line="240" w:lineRule="auto"/>
    </w:pPr>
    <w:rPr>
      <w:rFonts w:eastAsia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1">
    <w:name w:val="Kılavuzu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3">
    <w:name w:val="Tablo Kılavuzu3"/>
    <w:basedOn w:val="NormalTablo"/>
    <w:uiPriority w:val="39"/>
    <w:rsid w:val="002A17BA"/>
    <w:pPr>
      <w:spacing w:after="0" w:line="240" w:lineRule="auto"/>
    </w:pPr>
    <w:rPr>
      <w:rFonts w:eastAsia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2">
    <w:name w:val="Kılavuzu Tablo 4 - Vurgu 112"/>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11">
    <w:name w:val="Kılavuzu Tablo 4 - Vurgu 1111"/>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4">
    <w:name w:val="Tablo Kılavuzu4"/>
    <w:basedOn w:val="NormalTablo"/>
    <w:uiPriority w:val="39"/>
    <w:rsid w:val="002A17BA"/>
    <w:pPr>
      <w:spacing w:after="0" w:line="240" w:lineRule="auto"/>
    </w:pPr>
    <w:rPr>
      <w:rFonts w:eastAsia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2A17BA"/>
    <w:pPr>
      <w:spacing w:after="0" w:line="240" w:lineRule="auto"/>
    </w:pPr>
    <w:rPr>
      <w:rFonts w:eastAsia="Times New Roman" w:cstheme="minorBidi"/>
      <w:color w:val="2E74B5"/>
      <w:lang w:val="en-US" w:eastAsia="en-US"/>
    </w:rPr>
    <w:tblPr>
      <w:tblStyleRowBandSize w:val="1"/>
      <w:tblStyleColBandSize w:val="1"/>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51">
    <w:name w:val="Düz Tablo 51"/>
    <w:basedOn w:val="NormalTablo"/>
    <w:uiPriority w:val="45"/>
    <w:rsid w:val="002A17BA"/>
    <w:pPr>
      <w:spacing w:after="0" w:line="240" w:lineRule="auto"/>
    </w:pPr>
    <w:rPr>
      <w:rFonts w:eastAsiaTheme="minorHAnsi" w:cstheme="minorBidi"/>
      <w:lang w:val="en-US" w:eastAsia="en-US"/>
    </w:rPr>
    <w:tblPr>
      <w:tblStyleRowBandSize w:val="1"/>
      <w:tblStyleColBandSize w:val="1"/>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Vurgu41">
    <w:name w:val="Kılavuz Tablo 1 Açık - Vurgu 41"/>
    <w:basedOn w:val="NormalTablo"/>
    <w:uiPriority w:val="46"/>
    <w:rsid w:val="002A17BA"/>
    <w:pPr>
      <w:spacing w:after="0" w:line="240" w:lineRule="auto"/>
    </w:pPr>
    <w:rPr>
      <w:rFonts w:eastAsiaTheme="minorHAnsi" w:cstheme="minorBidi"/>
      <w:lang w:val="en-US" w:eastAsia="en-US"/>
    </w:rPr>
    <w:tblPr>
      <w:tblStyleRowBandSize w:val="1"/>
      <w:tblStyleColBandSize w:val="1"/>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2A17BA"/>
    <w:pPr>
      <w:spacing w:after="0" w:line="240" w:lineRule="auto"/>
    </w:pPr>
    <w:rPr>
      <w:rFonts w:eastAsiaTheme="minorHAnsi" w:cstheme="minorBidi"/>
      <w:lang w:val="en-US" w:eastAsia="en-US"/>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uTablo4-Vurgu113">
    <w:name w:val="Kılavuzu Tablo 4 - Vurgu 113"/>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
    <w:name w:val="Liste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41">
    <w:name w:val="Kılavuzu Tablo 4 - Vurgu 41"/>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KlavuzuTablo4-Vurgu21">
    <w:name w:val="Kılavuzu Tablo 4 - Vurgu 21"/>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oKlavuzu5">
    <w:name w:val="Tablo Kılavuzu5"/>
    <w:basedOn w:val="NormalTablo"/>
    <w:uiPriority w:val="39"/>
    <w:rsid w:val="002A17BA"/>
    <w:pPr>
      <w:spacing w:after="0" w:line="240" w:lineRule="auto"/>
    </w:pPr>
    <w:rPr>
      <w:rFonts w:eastAsia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4">
    <w:name w:val="Kılavuzu Tablo 4 - Vurgu 114"/>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1">
    <w:name w:val="Liste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6">
    <w:name w:val="Tablo Kılavuzu6"/>
    <w:basedOn w:val="NormalTablo"/>
    <w:uiPriority w:val="39"/>
    <w:rsid w:val="002A17BA"/>
    <w:pPr>
      <w:spacing w:after="0" w:line="240" w:lineRule="auto"/>
    </w:pPr>
    <w:rPr>
      <w:rFonts w:eastAsia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uiPriority w:val="39"/>
    <w:rsid w:val="002A17BA"/>
    <w:pPr>
      <w:spacing w:after="0" w:line="240" w:lineRule="auto"/>
    </w:pPr>
    <w:rPr>
      <w:rFonts w:eastAsia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5">
    <w:name w:val="Kılavuzu Tablo 4 - Vurgu 115"/>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8">
    <w:name w:val="Tablo Kılavuzu8"/>
    <w:basedOn w:val="NormalTablo"/>
    <w:uiPriority w:val="39"/>
    <w:rsid w:val="002A17BA"/>
    <w:pPr>
      <w:spacing w:after="0" w:line="240" w:lineRule="auto"/>
    </w:pPr>
    <w:rPr>
      <w:rFonts w:eastAsia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6">
    <w:name w:val="Kılavuzu Tablo 4 - Vurgu 116"/>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7">
    <w:name w:val="Kılavuzu Tablo 4 - Vurgu 117"/>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9">
    <w:name w:val="Tablo Kılavuzu9"/>
    <w:basedOn w:val="NormalTablo"/>
    <w:uiPriority w:val="39"/>
    <w:rsid w:val="002A17BA"/>
    <w:pPr>
      <w:spacing w:after="0" w:line="240" w:lineRule="auto"/>
    </w:pPr>
    <w:rPr>
      <w:rFonts w:eastAsia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8">
    <w:name w:val="Kılavuzu Tablo 4 - Vurgu 118"/>
    <w:basedOn w:val="NormalTablo"/>
    <w:uiPriority w:val="49"/>
    <w:rsid w:val="002A17BA"/>
    <w:pPr>
      <w:spacing w:after="0" w:line="240" w:lineRule="auto"/>
    </w:pPr>
    <w:rPr>
      <w:rFonts w:eastAsiaTheme="minorHAnsi" w:cstheme="minorBidi"/>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5">
    <w:name w:val="Unresolved Mention5"/>
    <w:basedOn w:val="VarsaylanParagrafYazTipi"/>
    <w:uiPriority w:val="99"/>
    <w:semiHidden/>
    <w:unhideWhenUsed/>
    <w:rsid w:val="00364FE2"/>
    <w:rPr>
      <w:color w:val="605E5C"/>
      <w:shd w:val="clear" w:color="auto" w:fill="E1DFDD"/>
    </w:rPr>
  </w:style>
  <w:style w:type="character" w:customStyle="1" w:styleId="HTMLncedenBiimlendirilmiChar">
    <w:name w:val="HTML Önceden Biçimlendirilmiş Char"/>
    <w:basedOn w:val="VarsaylanParagrafYazTipi"/>
    <w:link w:val="HTMLncedenBiimlendirilmi"/>
    <w:uiPriority w:val="99"/>
    <w:semiHidden/>
    <w:rsid w:val="00F26B2E"/>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F26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ljs-number">
    <w:name w:val="hljs-number"/>
    <w:basedOn w:val="VarsaylanParagrafYazTipi"/>
    <w:rsid w:val="00F26B2E"/>
  </w:style>
  <w:style w:type="character" w:customStyle="1" w:styleId="hljs-comment">
    <w:name w:val="hljs-comment"/>
    <w:basedOn w:val="VarsaylanParagrafYazTipi"/>
    <w:rsid w:val="00F26B2E"/>
  </w:style>
  <w:style w:type="character" w:customStyle="1" w:styleId="UnresolvedMention6">
    <w:name w:val="Unresolved Mention6"/>
    <w:basedOn w:val="VarsaylanParagrafYazTipi"/>
    <w:uiPriority w:val="99"/>
    <w:semiHidden/>
    <w:unhideWhenUsed/>
    <w:rsid w:val="00941143"/>
    <w:rPr>
      <w:color w:val="605E5C"/>
      <w:shd w:val="clear" w:color="auto" w:fill="E1DFDD"/>
    </w:rPr>
  </w:style>
  <w:style w:type="paragraph" w:styleId="Dzeltme">
    <w:name w:val="Revision"/>
    <w:hidden/>
    <w:uiPriority w:val="99"/>
    <w:semiHidden/>
    <w:rsid w:val="00340F52"/>
    <w:pPr>
      <w:spacing w:after="0" w:line="240" w:lineRule="auto"/>
    </w:pPr>
  </w:style>
  <w:style w:type="character" w:customStyle="1" w:styleId="zmlenmeyenBahsetme6">
    <w:name w:val="Çözümlenmeyen Bahsetme6"/>
    <w:basedOn w:val="VarsaylanParagrafYazTipi"/>
    <w:uiPriority w:val="99"/>
    <w:semiHidden/>
    <w:unhideWhenUsed/>
    <w:rsid w:val="000D1E9A"/>
    <w:rPr>
      <w:color w:val="605E5C"/>
      <w:shd w:val="clear" w:color="auto" w:fill="E1DFDD"/>
    </w:rPr>
  </w:style>
  <w:style w:type="character" w:customStyle="1" w:styleId="UnresolvedMention7">
    <w:name w:val="Unresolved Mention7"/>
    <w:basedOn w:val="VarsaylanParagrafYazTipi"/>
    <w:uiPriority w:val="99"/>
    <w:semiHidden/>
    <w:unhideWhenUsed/>
    <w:rsid w:val="006D3399"/>
    <w:rPr>
      <w:color w:val="605E5C"/>
      <w:shd w:val="clear" w:color="auto" w:fill="E1DFDD"/>
    </w:rPr>
  </w:style>
  <w:style w:type="paragraph" w:customStyle="1" w:styleId="uyar">
    <w:name w:val="uyarı"/>
    <w:basedOn w:val="Normal"/>
    <w:link w:val="uyarChar"/>
    <w:qFormat/>
    <w:rsid w:val="00E24E99"/>
    <w:pPr>
      <w:spacing w:line="259" w:lineRule="auto"/>
    </w:pPr>
    <w:rPr>
      <w:rFonts w:ascii="Roboto Condensed" w:eastAsia="Roboto Condensed" w:hAnsi="Roboto Condensed" w:cs="Roboto Condensed"/>
      <w:color w:val="FFFFFF" w:themeColor="background1"/>
      <w:sz w:val="22"/>
    </w:rPr>
  </w:style>
  <w:style w:type="character" w:customStyle="1" w:styleId="uyarChar">
    <w:name w:val="uyarı Char"/>
    <w:basedOn w:val="VarsaylanParagrafYazTipi"/>
    <w:link w:val="uyar"/>
    <w:rsid w:val="00E24E99"/>
    <w:rPr>
      <w:rFonts w:ascii="Roboto Condensed" w:eastAsia="Roboto Condensed" w:hAnsi="Roboto Condensed" w:cs="Roboto Condensed"/>
      <w:color w:val="FFFFFF" w:themeColor="background1"/>
    </w:rPr>
  </w:style>
  <w:style w:type="character" w:customStyle="1" w:styleId="UnresolvedMention">
    <w:name w:val="Unresolved Mention"/>
    <w:basedOn w:val="VarsaylanParagrafYazTipi"/>
    <w:uiPriority w:val="99"/>
    <w:semiHidden/>
    <w:unhideWhenUsed/>
    <w:rsid w:val="00CA3E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294161">
      <w:bodyDiv w:val="1"/>
      <w:marLeft w:val="0"/>
      <w:marRight w:val="0"/>
      <w:marTop w:val="0"/>
      <w:marBottom w:val="0"/>
      <w:divBdr>
        <w:top w:val="none" w:sz="0" w:space="0" w:color="auto"/>
        <w:left w:val="none" w:sz="0" w:space="0" w:color="auto"/>
        <w:bottom w:val="none" w:sz="0" w:space="0" w:color="auto"/>
        <w:right w:val="none" w:sz="0" w:space="0" w:color="auto"/>
      </w:divBdr>
    </w:div>
    <w:div w:id="1155954655">
      <w:bodyDiv w:val="1"/>
      <w:marLeft w:val="0"/>
      <w:marRight w:val="0"/>
      <w:marTop w:val="0"/>
      <w:marBottom w:val="0"/>
      <w:divBdr>
        <w:top w:val="none" w:sz="0" w:space="0" w:color="auto"/>
        <w:left w:val="none" w:sz="0" w:space="0" w:color="auto"/>
        <w:bottom w:val="none" w:sz="0" w:space="0" w:color="auto"/>
        <w:right w:val="none" w:sz="0" w:space="0" w:color="auto"/>
      </w:divBdr>
      <w:divsChild>
        <w:div w:id="1442843667">
          <w:marLeft w:val="0"/>
          <w:marRight w:val="0"/>
          <w:marTop w:val="0"/>
          <w:marBottom w:val="0"/>
          <w:divBdr>
            <w:top w:val="none" w:sz="0" w:space="0" w:color="auto"/>
            <w:left w:val="none" w:sz="0" w:space="0" w:color="auto"/>
            <w:bottom w:val="none" w:sz="0" w:space="0" w:color="auto"/>
            <w:right w:val="none" w:sz="0" w:space="0" w:color="auto"/>
          </w:divBdr>
          <w:divsChild>
            <w:div w:id="1971789104">
              <w:marLeft w:val="0"/>
              <w:marRight w:val="0"/>
              <w:marTop w:val="0"/>
              <w:marBottom w:val="0"/>
              <w:divBdr>
                <w:top w:val="none" w:sz="0" w:space="0" w:color="auto"/>
                <w:left w:val="none" w:sz="0" w:space="0" w:color="auto"/>
                <w:bottom w:val="none" w:sz="0" w:space="0" w:color="auto"/>
                <w:right w:val="none" w:sz="0" w:space="0" w:color="auto"/>
              </w:divBdr>
              <w:divsChild>
                <w:div w:id="1747072574">
                  <w:marLeft w:val="0"/>
                  <w:marRight w:val="0"/>
                  <w:marTop w:val="0"/>
                  <w:marBottom w:val="0"/>
                  <w:divBdr>
                    <w:top w:val="none" w:sz="0" w:space="0" w:color="auto"/>
                    <w:left w:val="none" w:sz="0" w:space="0" w:color="auto"/>
                    <w:bottom w:val="none" w:sz="0" w:space="0" w:color="auto"/>
                    <w:right w:val="none" w:sz="0" w:space="0" w:color="auto"/>
                  </w:divBdr>
                  <w:divsChild>
                    <w:div w:id="81194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860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hyperlink" Target="https://mikeyancey.com/hamcalc/lcd_characters.php" TargetMode="External"/><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hyperlink" Target="https://omerk.github.io/lcdchargen/" TargetMode="Externa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maxpromer.github.io/LCD-Character-Creator/"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lWya/JryuQ3z/aM91M3mR7PgWw==">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A8ACF15-81C3-41CB-8FB6-A8E19B4C8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715</Words>
  <Characters>21177</Characters>
  <Application>Microsoft Office Word</Application>
  <DocSecurity>0</DocSecurity>
  <Lines>176</Lines>
  <Paragraphs>49</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16</vt:i4>
      </vt:variant>
    </vt:vector>
  </HeadingPairs>
  <TitlesOfParts>
    <vt:vector size="18" baseType="lpstr">
      <vt:lpstr/>
      <vt:lpstr/>
      <vt:lpstr>10. Bölüm-Metin Tabanlı Ortamda Elektronik Programlama</vt:lpstr>
      <vt:lpstr>    1. ADIM: GÖZLE ve UYGULA</vt:lpstr>
      <vt:lpstr>        1.1 Gözle ve Uygula –Arduino IDE’ye Geçiş Yapıyorum (Öğrenci 1)</vt:lpstr>
      <vt:lpstr>        1.2 Uygula –Arduino Ortamında Flip Flop (Öğrenci 2)</vt:lpstr>
      <vt:lpstr>        1.3 Uygula –Soldan Sağa Akan 5 Led’li Animasyon (Öğrenci 1)</vt:lpstr>
      <vt:lpstr>        1.4 Uygula –Arduino IDE Ortamında Analog Değer Okuma</vt:lpstr>
      <vt:lpstr>        1.5 Gözle –PWM ile RGB Kullanımı</vt:lpstr>
      <vt:lpstr>        1.6 Gözle ve Uygula –Basit Ambulans Sireni: Buzzer ve Hoparlör Kullanımı</vt:lpstr>
      <vt:lpstr>        1.7 Gözle –LCD Ekrana Yazı Yazdırıyorum</vt:lpstr>
      <vt:lpstr>        </vt:lpstr>
      <vt:lpstr>        1.8 Gözle ve Uygula –Yanıp Sönen Yazı</vt:lpstr>
      <vt:lpstr>        1.9 Gözle –String (Metin) Değişken Tanımlıyorum</vt:lpstr>
      <vt:lpstr>    2. ADIM: TASARLA ve ÜRET</vt:lpstr>
      <vt:lpstr>        2.1 Tasarla ve Üret – Döngüler ile İleri Led Animasyonu</vt:lpstr>
      <vt:lpstr>    3. ADIM: DEĞERLENDİR</vt:lpstr>
      <vt:lpstr>    4. PROJEME BAŞLIYORUM (GİRİŞ)</vt:lpstr>
    </vt:vector>
  </TitlesOfParts>
  <Company/>
  <LinksUpToDate>false</LinksUpToDate>
  <CharactersWithSpaces>2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ek Pirpiroğlu GENCER;Erman UZUN</dc:creator>
  <cp:keywords/>
  <dc:description/>
  <cp:lastModifiedBy>Eda Aşılı</cp:lastModifiedBy>
  <cp:revision>2</cp:revision>
  <cp:lastPrinted>2021-12-13T18:02:00Z</cp:lastPrinted>
  <dcterms:created xsi:type="dcterms:W3CDTF">2022-03-16T11:38:00Z</dcterms:created>
  <dcterms:modified xsi:type="dcterms:W3CDTF">2022-03-16T11:38:00Z</dcterms:modified>
</cp:coreProperties>
</file>